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24/01/2024 – 24/02/2024</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00331333" w:rsidRPr="00366C24">
          <w:rPr>
            <w:rStyle w:val="Hyperlink"/>
            <w:noProof/>
          </w:rPr>
          <w:t>SA Decolonisation</w:t>
        </w:r>
        <w:r w:rsidR="00331333">
          <w:rPr>
            <w:noProof/>
            <w:webHidden/>
          </w:rPr>
          <w:tab/>
        </w:r>
        <w:r w:rsidR="00331333">
          <w:rPr>
            <w:noProof/>
            <w:webHidden/>
          </w:rPr>
          <w:fldChar w:fldCharType="begin"/>
        </w:r>
        <w:r w:rsidR="00331333">
          <w:rPr>
            <w:noProof/>
            <w:webHidden/>
          </w:rPr>
          <w:instrText xml:space="preserve"> PAGEREF _Toc147398409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8DAD103" w14:textId="22FA8155"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00331333" w:rsidRPr="00366C24">
          <w:rPr>
            <w:rStyle w:val="Hyperlink"/>
            <w:noProof/>
          </w:rPr>
          <w:t>SA/MRSA Colonisation / Infection</w:t>
        </w:r>
        <w:r w:rsidR="00331333">
          <w:rPr>
            <w:noProof/>
            <w:webHidden/>
          </w:rPr>
          <w:tab/>
        </w:r>
        <w:r w:rsidR="00331333">
          <w:rPr>
            <w:noProof/>
            <w:webHidden/>
          </w:rPr>
          <w:fldChar w:fldCharType="begin"/>
        </w:r>
        <w:r w:rsidR="00331333">
          <w:rPr>
            <w:noProof/>
            <w:webHidden/>
          </w:rPr>
          <w:instrText xml:space="preserve"> PAGEREF _Toc147398410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D9124E0" w14:textId="691BE23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00331333" w:rsidRPr="00366C24">
          <w:rPr>
            <w:rStyle w:val="Hyperlink"/>
            <w:noProof/>
          </w:rPr>
          <w:t>Guidelines / Prevention Practice</w:t>
        </w:r>
        <w:r w:rsidR="00331333">
          <w:rPr>
            <w:noProof/>
            <w:webHidden/>
          </w:rPr>
          <w:tab/>
        </w:r>
        <w:r w:rsidR="00331333">
          <w:rPr>
            <w:noProof/>
            <w:webHidden/>
          </w:rPr>
          <w:fldChar w:fldCharType="begin"/>
        </w:r>
        <w:r w:rsidR="00331333">
          <w:rPr>
            <w:noProof/>
            <w:webHidden/>
          </w:rPr>
          <w:instrText xml:space="preserve"> PAGEREF _Toc147398411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64407579" w14:textId="172078DB"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00331333" w:rsidRPr="00366C24">
          <w:rPr>
            <w:rStyle w:val="Hyperlink"/>
            <w:noProof/>
          </w:rPr>
          <w:t>Breast Surgery</w:t>
        </w:r>
        <w:r w:rsidR="00331333">
          <w:rPr>
            <w:noProof/>
            <w:webHidden/>
          </w:rPr>
          <w:tab/>
        </w:r>
        <w:r w:rsidR="00331333">
          <w:rPr>
            <w:noProof/>
            <w:webHidden/>
          </w:rPr>
          <w:fldChar w:fldCharType="begin"/>
        </w:r>
        <w:r w:rsidR="00331333">
          <w:rPr>
            <w:noProof/>
            <w:webHidden/>
          </w:rPr>
          <w:instrText xml:space="preserve"> PAGEREF _Toc147398412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17E78378" w14:textId="153D0E3A"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00331333" w:rsidRPr="00366C24">
          <w:rPr>
            <w:rStyle w:val="Hyperlink"/>
            <w:noProof/>
          </w:rPr>
          <w:t>Mupirocin resistance</w:t>
        </w:r>
        <w:r w:rsidR="00331333">
          <w:rPr>
            <w:noProof/>
            <w:webHidden/>
          </w:rPr>
          <w:tab/>
        </w:r>
        <w:r w:rsidR="00331333">
          <w:rPr>
            <w:noProof/>
            <w:webHidden/>
          </w:rPr>
          <w:fldChar w:fldCharType="begin"/>
        </w:r>
        <w:r w:rsidR="00331333">
          <w:rPr>
            <w:noProof/>
            <w:webHidden/>
          </w:rPr>
          <w:instrText xml:space="preserve"> PAGEREF _Toc147398413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27AB4446" w14:textId="42915528"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00331333" w:rsidRPr="00366C24">
          <w:rPr>
            <w:rStyle w:val="Hyperlink"/>
            <w:noProof/>
          </w:rPr>
          <w:t>Competitors</w:t>
        </w:r>
        <w:r w:rsidR="00331333">
          <w:rPr>
            <w:noProof/>
            <w:webHidden/>
          </w:rPr>
          <w:tab/>
        </w:r>
        <w:r w:rsidR="00331333">
          <w:rPr>
            <w:noProof/>
            <w:webHidden/>
          </w:rPr>
          <w:fldChar w:fldCharType="begin"/>
        </w:r>
        <w:r w:rsidR="00331333">
          <w:rPr>
            <w:noProof/>
            <w:webHidden/>
          </w:rPr>
          <w:instrText xml:space="preserve"> PAGEREF _Toc147398414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7066F550" w14:textId="3B7D2436"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00331333" w:rsidRPr="00366C24">
          <w:rPr>
            <w:rStyle w:val="Hyperlink"/>
            <w:noProof/>
          </w:rPr>
          <w:t>Economic News</w:t>
        </w:r>
        <w:r w:rsidR="00331333">
          <w:rPr>
            <w:noProof/>
            <w:webHidden/>
          </w:rPr>
          <w:tab/>
        </w:r>
        <w:r w:rsidR="00331333">
          <w:rPr>
            <w:noProof/>
            <w:webHidden/>
          </w:rPr>
          <w:fldChar w:fldCharType="begin"/>
        </w:r>
        <w:r w:rsidR="00331333">
          <w:rPr>
            <w:noProof/>
            <w:webHidden/>
          </w:rPr>
          <w:instrText xml:space="preserve"> PAGEREF _Toc147398415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8DDEDA2" w14:textId="12926D71"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00331333" w:rsidRPr="00366C24">
          <w:rPr>
            <w:rStyle w:val="Hyperlink"/>
            <w:noProof/>
          </w:rPr>
          <w:t>Covid-19</w:t>
        </w:r>
        <w:r w:rsidR="00331333">
          <w:rPr>
            <w:noProof/>
            <w:webHidden/>
          </w:rPr>
          <w:tab/>
        </w:r>
        <w:r w:rsidR="00331333">
          <w:rPr>
            <w:noProof/>
            <w:webHidden/>
          </w:rPr>
          <w:fldChar w:fldCharType="begin"/>
        </w:r>
        <w:r w:rsidR="00331333">
          <w:rPr>
            <w:noProof/>
            <w:webHidden/>
          </w:rPr>
          <w:instrText xml:space="preserve"> PAGEREF _Toc147398416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34F22529" w14:textId="2E5529A4" w:rsidR="00331333" w:rsidRDefault="0000000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00331333" w:rsidRPr="00366C24">
          <w:rPr>
            <w:rStyle w:val="Hyperlink"/>
            <w:noProof/>
          </w:rPr>
          <w:t>Other news of possible interest</w:t>
        </w:r>
        <w:r w:rsidR="00331333">
          <w:rPr>
            <w:noProof/>
            <w:webHidden/>
          </w:rPr>
          <w:tab/>
        </w:r>
        <w:r w:rsidR="00331333">
          <w:rPr>
            <w:noProof/>
            <w:webHidden/>
          </w:rPr>
          <w:fldChar w:fldCharType="begin"/>
        </w:r>
        <w:r w:rsidR="00331333">
          <w:rPr>
            <w:noProof/>
            <w:webHidden/>
          </w:rPr>
          <w:instrText xml:space="preserve"> PAGEREF _Toc147398417 \h </w:instrText>
        </w:r>
        <w:r w:rsidR="00331333">
          <w:rPr>
            <w:noProof/>
            <w:webHidden/>
          </w:rPr>
        </w:r>
        <w:r w:rsidR="00331333">
          <w:rPr>
            <w:noProof/>
            <w:webHidden/>
          </w:rPr>
          <w:fldChar w:fldCharType="separate"/>
        </w:r>
        <w:r w:rsidR="00331333">
          <w:rPr>
            <w:noProof/>
            <w:webHidden/>
          </w:rPr>
          <w:t>2</w:t>
        </w:r>
        <w:r w:rsidR="00331333">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52930017" w14:textId="77777777" w:rsidR="00DD588A" w:rsidRPr="007C0C1A" w:rsidRDefault="00DD588A" w:rsidP="00A64BD5">
      <w:pPr>
        <w:pStyle w:val="ListParagraph"/>
        <w:numPr>
          <w:ilvl w:val="0"/>
          <w:numId w:val="22"/>
        </w:numPr>
        <w:shd w:val="clear" w:color="auto" w:fill="FFF2CC" w:themeFill="accent4" w:themeFillTint="33"/>
        <w:spacing w:after="0" w:line="240" w:lineRule="auto"/>
        <w:ind w:left="357" w:hanging="357"/>
        <w:rPr>
          <w:color w:val="0F50FF"/>
          <w:u w:val="single"/>
        </w:rPr>
      </w:pPr>
      <w:proofErr w:type="gramStart"/>
      <w:r w:rsidRPr="007C0C1A">
        <w:rPr>
          <w:color w:val="0F50FF"/>
          <w:u w:val="single"/>
        </w:rPr>
        <w:t xml:space="preserve">
          <w:hyperlink r:id="rId436" w:tgtFrame="_blank">
            <w:r>
              <w:t xml:space="preserve">Carriage of methicillin-resistant Staphylococcus aureus in children &lt;6 years old: a retrospective follow-up study of the natural course and effectiveness of decolonization treatment.</w:t>
            </w:r>
          </w:hyperlink>
        </w:t>
      </w:r>
    </w:p>
    <w:p w14:paraId="6C776358" w14:textId="77777777" w:rsidR="00DD588A" w:rsidRPr="007C0C1A" w:rsidRDefault="00DD588A" w:rsidP="00DD588A">
      <w:pPr>
        <w:shd w:val="clear" w:color="auto" w:fill="FFF2CC" w:themeFill="accent4" w:themeFillTint="33"/>
        <w:spacing w:after="0"/>
        <w:rPr>
          <w:color w:val="0F50FF"/>
          <w:u w:val="single"/>
        </w:rPr>
      </w:pPr>
      <w:r w:rsidRPr="007C0C1A">
        <w:rPr>
          <w:color w:val="0F50FF"/>
          <w:u w:val="single"/>
        </w:rP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0" w:tgtFrame="_blank">
            <w:r>
              <w:t xml:space="preserve">Infectious Pulmonary Diseas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1" w:tgtFrame="_blank">
            <w:r>
              <w:t xml:space="preserve">Atopic dermatitis pediatric patients show high rates of nasal and intestinal colonization by methicillin-resistant Staphylococcus aureus and coagulase-negative staphylococci.</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2" w:tgtFrame="_blank">
            <w:r>
              <w:t xml:space="preserve">Microbiological isolates and associated complications of dacryocystitis and canaliculitis in a prominent tertiary ophthalmic teaching hospital in northern Chin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3" w:tgtFrame="_blank">
            <w:r>
              <w:t xml:space="preserve">Methicillin-resistant Staphylococcus spp. investigation in hospitalized horses and contacting personnel in a teaching veterinary hospit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4" w:tgtFrame="_blank">
            <w:r>
              <w:t xml:space="preserve">Co-colonization of methicillin-resistant Staphylococcus aureus and Candida spp. in children with malignancie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5" w:tgtFrame="_blank">
            <w:r>
              <w:t xml:space="preserve">Reduced Proliferative Capacity and Defense against Staphylococcus aureus in Human Nasal Mucosal Epithelium Lacking ZNF365.</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6" w:tgtFrame="_blank">
            <w:r>
              <w:t xml:space="preserve">In vitro photoinactivation effectiveness of a portable LED device aimed for intranasal photodisinfection and a photosensitizer formulation comprising methylene blue and potassium iodide against bacterial, fungal, and viral respiratory pathogen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7" w:tgtFrame="_blank">
            <w:r>
              <w:t xml:space="preserve">Surveillance of bacterial carriage in the nose and hands of healthcare workers and patients attending maternity and children's hospital.</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8" w:tgtFrame="_blank">
            <w:r>
              <w:t xml:space="preserve">Association Between Staphylococcus Aureus Colonization and Pediatric Atopic Dermatitis: A Systematic Review and Meta-Analys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49" w:tgtFrame="_blank">
            <w:r>
              <w:t xml:space="preserve">Bacterial and Candida Colonization of Neonates in a Regional Hospital in South Africa.</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59179819" w14:textId="77777777" w:rsidR="00DD588A" w:rsidRPr="007C0C1A" w:rsidRDefault="00DD588A" w:rsidP="00995290">
      <w:pPr>
        <w:pStyle w:val="ListParagraph"/>
        <w:numPr>
          <w:ilvl w:val="0"/>
          <w:numId w:val="23"/>
        </w:numPr>
        <w:spacing w:after="0" w:line="240" w:lineRule="auto"/>
        <w:ind w:left="357" w:hanging="357"/>
        <w:rPr>
          <w:color w:val="0F50FF"/>
          <w:u w:val="single"/>
        </w:rPr>
      </w:pPr>
      <w:proofErr w:type="gramStart"/>
      <w:r w:rsidRPr="007C0C1A">
        <w:rPr>
          <w:color w:val="0F50FF"/>
          <w:u w:val="single"/>
        </w:rPr>
        <w:t xml:space="preserve">
          <w:hyperlink r:id="rId450" w:tgtFrame="_blank">
            <w:r>
              <w:t xml:space="preserve">Utilization of Methicillin-resistant Staphylococcus aureus Nasal Swabs for Antimicrobial Stewardship: What About Hospitalized Children With Osteomyelitis?</w:t>
            </w:r>
          </w:hyperlink>
        </w:t>
      </w:r>
    </w:p>
    <w:p w14:paraId="3FDEE399" w14:textId="00B48130" w:rsidR="00DD588A" w:rsidRPr="007C0C1A" w:rsidRDefault="00DD588A" w:rsidP="00DD588A">
      <w:pPr>
        <w:spacing w:after="0"/>
        <w:rPr>
          <w:color w:val="0F50FF"/>
          <w:u w:val="single"/>
        </w:rPr>
      </w:pPr>
      <w:r w:rsidRPr="007C0C1A">
        <w:rPr>
          <w:color w:val="0F50FF"/>
          <w:u w:val="single"/>
        </w:rP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 w:tgtFrame="_blank">
            <w:r>
              <w:t xml:space="preserve">The impact of two radical sternectomy surgical techniques on the outcome of deep sternal wound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 w:tgtFrame="_blank">
            <w:r>
              <w:t xml:space="preserve">3D printing assisted MIPO for treatment of complex middle-proximal humeral shaft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 w:tgtFrame="_blank">
            <w:r>
              <w:t xml:space="preserve">A social media analysis of patient-perceived complications following periacetabular osteotomy (PAO): a retrospective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 w:tgtFrame="_blank">
            <w:r>
              <w:t xml:space="preserve">Prevalence and mortality rate of abdominal surgical emergencies in Sub-Saharan Africa: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 w:tgtFrame="_blank">
            <w:r>
              <w:t xml:space="preserve">Spinal adhesive arachnoiditis in an adult patient with spinal muscular atrophy type 3 treated with intrathecal 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 w:tgtFrame="_blank">
            <w:r>
              <w:t xml:space="preserve">Sexual Health in Sexual and Gender Minority Patients with Inflammatory Bowel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 w:tgtFrame="_blank">
            <w:r>
              <w:t xml:space="preserve">Sex Differences in Epidemiological Distribution and Outcomes of Surgical Mitral Valve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 w:tgtFrame="_blank">
            <w:r>
              <w:t xml:space="preserve">Safety and Outcome Measures of Ankle Open Reduction and Internal Fixation in an Ambulatory Surgical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 w:tgtFrame="_blank">
            <w:r>
              <w:t xml:space="preserve">Tension Side Fixation for Lapidus Arthrodesis.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 w:tgtFrame="_blank">
            <w:r>
              <w:t xml:space="preserve">The Effect of Limb Salvage Efforts in Different Age Groups: Relationships Between Major and Minor Amput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 w:tgtFrame="_blank">
            <w:r>
              <w:t xml:space="preserve">Accuracy of the GeneXpert® MRSA/SA SSTI test to diagnose methicillin-resistant Staphylococcus spp. infection in bone fixation and fusion and management of infected non-un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 w:tgtFrame="_blank">
            <w:r>
              <w:t xml:space="preserve">Clinical Relevance of Lepidoglyphus destructor Sensitisation in Allergic Rhinitis: Nasal Provocation Test as in vivo Assess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 w:tgtFrame="_blank">
            <w:r>
              <w:t xml:space="preserve">Distally based Chinese forearm flap in preventing impending necrosis from ring entrapment: Surgical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 w:tgtFrame="_blank">
            <w:r>
              <w:t xml:space="preserve">Small bowel volvulus associated with percutaneous endoscopic gastrojejunostomy tub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 w:tgtFrame="_blank">
            <w:r>
              <w:t xml:space="preserve">SARS-CoV-2 viral clearance and evolution varies by type and severity of immunodeficie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 w:tgtFrame="_blank">
            <w:r>
              <w:t xml:space="preserve">Impact of Metabolic Syndrome on Post-Operative Infection in Patients Undergoing Flexible Ureteroscopy Lithotrips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 w:tgtFrame="_blank">
            <w:r>
              <w:t xml:space="preserve">The role of patient positioning in surgical fixation of the calcaneus fractures using the lateral extensile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 w:tgtFrame="_blank">
            <w:r>
              <w:t xml:space="preserve">Ileal perforation involvement in Wegener granulomatosis comorbid with COVID-19 infection: A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 w:tgtFrame="_blank">
            <w:r>
              <w:t xml:space="preserve">Laparoscopic total mesorectal excision versus transanal total mesorectal excision for mid and low rectal cancer: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 w:tgtFrame="_blank">
            <w:r>
              <w:t xml:space="preserve">Impact of Preoperative Diabetes Mellitus on Postoperative Outcomes in Elective Pancreatic Surgery and Its Implications for Prehabilitation Pract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 w:tgtFrame="_blank">
            <w:r>
              <w:t xml:space="preserve">In vivo confocal microscopy evaluation of infiltrated immune cells in corneal stroma treated with cell therapy in advanced keratoconu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 w:tgtFrame="_blank">
            <w:r>
              <w:t xml:space="preserve">The Impact of Climate Change on Aeromedical Retrieval Services in Remote Northern Australia: Planning for a Hotter Fu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 w:tgtFrame="_blank">
            <w:r>
              <w:t xml:space="preserve">Repair of Infected Bone Defects with Hydrogel Mate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 w:tgtFrame="_blank">
            <w:r>
              <w:t xml:space="preserve">Antibody Response Following the Intranasal Administration of SARS-CoV-2 Spike Protein-CpG Oligonucleotide Vacc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 w:tgtFrame="_blank">
            <w:r>
              <w:t xml:space="preserve">The Effectiveness of Adipose Tissue-Derived Mesenchymal Stem Cells Mixed with Platelet-Rich Plasma in the Healing of Inflammatory Bowel Anastomoses: A Pre-Clinical Study in Ra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 w:tgtFrame="_blank">
            <w:r>
              <w:t xml:space="preserve">Highlighting New Perspectives on Musculoskeletal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 w:tgtFrame="_blank">
            <w:r>
              <w:t xml:space="preserve">Evaluation of a New Standardized Nasal Sampling Method for Detection of SARS-CoV-2 RNA via RT-PC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 w:tgtFrame="_blank">
            <w:r>
              <w:t xml:space="preserve">Antibiotic Resistance to Molecules Commonly Prescribed for the Treatment of Antibiotic-Resistant Gram-Positive Pathogens: What Is Relevant for the Clinici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 w:tgtFrame="_blank">
            <w:r>
              <w:t xml:space="preserve">The Peri-Implant Microbiome-A Possible Factor Determining the Success of Surgical Peri-Implantitis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 w:tgtFrame="_blank">
            <w:r>
              <w:t xml:space="preserve">The Evolution of Spinal Endoscopy: Design and Image Analysis of a Single-Use Digital Endoscope Versus Traditional Optic Endoscop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 w:tgtFrame="_blank">
            <w:r>
              <w:t xml:space="preserve">Performance Evaluation of the STANDARD i-Q COVID-19 Ag Test with Nasal and Oral Swab Specimens from Symptomatic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 w:tgtFrame="_blank">
            <w:r>
              <w:t xml:space="preserve">Dog Bite Injury: Rusk Became a Risk -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4" w:tgtFrame="_blank">
            <w:r>
              <w:t xml:space="preserve">Deroofing: A safe, effective and well-tolerated procedure in patients with hidradenitis suppurativ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5" w:tgtFrame="_blank">
            <w:r>
              <w:t xml:space="preserve">Allogeneic "Zombie Cell" as Off-The-Shelf Vaccine for Postsurgical Cancer Immuno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6" w:tgtFrame="_blank">
            <w:r>
              <w:t xml:space="preserve">Non-surgical rhinoplasty through minimal invasive nose thread procedures: Adverse effects and prevention metho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7" w:tgtFrame="_blank">
            <w:r>
              <w:t xml:space="preserve">Surgical site infections after glioblastoma surgery: boon or ba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8" w:tgtFrame="_blank">
            <w:r>
              <w:t xml:space="preserve">Surgical treatment for severe pediatric tracheobronchomalacia: the 20-year experience of a single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9" w:tgtFrame="_blank">
            <w:r>
              <w:t xml:space="preserve">Infant ustekinumab Clearance, Risk of Infection, and Development after exposure during pre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0" w:tgtFrame="_blank">
            <w:r>
              <w:t xml:space="preserve">Oxygen debt as a predictor of high-flow nasal cannula therapy failure in SARS-CoV-2 patients with acute respiratory failure: 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1" w:tgtFrame="_blank">
            <w:r>
              <w:t xml:space="preserve">Conventional and multi-omics assessments of subacute inhalation toxicity due to propylene glycol and vegetable glycerin aerosol produced by electronic cigarett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2" w:tgtFrame="_blank">
            <w:r>
              <w:t xml:space="preserve">Insights into the role of the respiratory tract microbiome in defense against bacterial pneumo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3" w:tgtFrame="_blank">
            <w:r>
              <w:t xml:space="preserve">The influence of preoperative e intraoperative factors in predicting postoperative morbidity and mortality in perforated diverticuliti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4" w:tgtFrame="_blank">
            <w:r>
              <w:t xml:space="preserve">Urinary tract dilation classification system for predicting surgical management and urinary tract infection in neonates and young infant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5" w:tgtFrame="_blank">
            <w:r>
              <w:t xml:space="preserve">Perinatal colonization with extended-spectrum beta-lactamase-producing and carbapenem-resistant Gram-negative bacteria: a hospital-based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6" w:tgtFrame="_blank">
            <w:r>
              <w:t xml:space="preserve">Multifaceted surgical approach of combined thoracoretroperitoneal incision and midline abdominal incision for a secondary aortoenteric fistu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7" w:tgtFrame="_blank">
            <w:r>
              <w:t xml:space="preserve">Comparison of percutaneous nephrolithotomy and flexible ureterorenoscopy in the treatment of single upper ureteral calculi measuring 1 to 2 centimeters: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8" w:tgtFrame="_blank">
            <w:r>
              <w:t xml:space="preserve">Results of uretero-ureteral anastomosis in pathological duplex kidne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59" w:tgtFrame="_blank">
            <w:r>
              <w:t xml:space="preserve">Reconstruction of the orbitozygomatic framework: state of the art and perspectiv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0" w:tgtFrame="_blank">
            <w:r>
              <w:t xml:space="preserve">Automated traffic monitoring of Neurosurgical Operating Roo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1" w:tgtFrame="_blank">
            <w:r>
              <w:t xml:space="preserve">[Standardized risk-based antibiotic prophylaxis and adhesive film dressing for the prevention of wound infection following cochlear im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2" w:tgtFrame="_blank">
            <w:r>
              <w:t xml:space="preserve">[Postauricular hairline plus temporal approach gasless full-endoscopic parotidectomy for tumors in deep lobe of parotid gland: a 16-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3" w:tgtFrame="_blank">
            <w:r>
              <w:t xml:space="preserve">Prognostic factors after open and endovascular repair for infective native aneurysms of the abdominal aorta and common iliac art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4" w:tgtFrame="_blank">
            <w:r>
              <w:t xml:space="preserve">Endogenous Fungal Endophthalmitis: A Single-Center Retrospective Study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5" w:tgtFrame="_blank">
            <w:r>
              <w:t xml:space="preserve">Antimicrobial resistance in genital Mycoplasmas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6" w:tgtFrame="_blank">
            <w:r>
              <w:t xml:space="preserve">Long-Term Impact of COVID-19 related disruption of NHS Elective services on Emergency Major Lower Limb Amput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7" w:tgtFrame="_blank">
            <w:r>
              <w:t xml:space="preserve">Polyhexanide based contact lens storage fluids frequently exhibit insufficient antifungal activity against Fusarium spec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8" w:tgtFrame="_blank">
            <w:r>
              <w:t xml:space="preserve">Brachial artery aneurysm after hemodialysis fistula ligation: Case reports and review of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69" w:tgtFrame="_blank">
            <w:r>
              <w:t xml:space="preserve">Mucormycosis mimicking portal hypertensive haemorrhage as a complication of alcoholic liver cirrhos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0" w:tgtFrame="_blank">
            <w:r>
              <w:t xml:space="preserve">Early encapsulation of peripancreatic fluid/necrosis collections on imaging (CECT) in acute pancreatitis: influential factors and clinical significance for prog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1" w:tgtFrame="_blank">
            <w:r>
              <w:t xml:space="preserve">Editorial comment to Lower bleeding volume contributes to decreasing surgical site infection in radical cystectomy: A propensity score-matched comparison of open versus robot-assisted radical cyst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2" w:tgtFrame="_blank">
            <w:r>
              <w:t xml:space="preserve">Surgical treatment of clinically infected mandibular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3" w:tgtFrame="_blank">
            <w:r>
              <w:t xml:space="preserve">Clinical and molecular epidemiological features of critically ill patients with invasive group A Streptococcus infections: a Belgian multicenter case-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4" w:tgtFrame="_blank">
            <w:r>
              <w:t xml:space="preserve">Protocol for fever control using external cooling in mechanically ventilated patients with septic shock: SEPSISCOOL II randomis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5" w:tgtFrame="_blank">
            <w:r>
              <w:t xml:space="preserve">Blood loss during HPB proced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6" w:tgtFrame="_blank">
            <w:r>
              <w:t xml:space="preserve">[Retrospective clinical study of hip replacement in the treatment of traumatic arthritis secondary to acetabular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7" w:tgtFrame="_blank">
            <w:r>
              <w:t xml:space="preserve">[Meta-analysis of the role of fibular fixation in tibiofibular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8" w:tgtFrame="_blank">
            <w:r>
              <w:t xml:space="preserve">[Short-term clinical efficacy observation of lesion removal, bone graft fusion, and external brace treatment for late-stage wrist tubercul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79" w:tgtFrame="_blank">
            <w:r>
              <w:t xml:space="preserve">[Retrospective analysis and comparison of total internal disability preservation technique and standardized reconstruction techniq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0" w:tgtFrame="_blank">
            <w:r>
              <w:t xml:space="preserve">Inhibition of multiple SARS-CoV-2 variants entry by Lycium barbarum L. polysaccharides through disruption of spike protein-ACE2 intera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1" w:tgtFrame="_blank">
            <w:r>
              <w:t xml:space="preserve">Proposal for a screening protocol for Candida auris coloniz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2" w:tgtFrame="_blank">
            <w:r>
              <w:t xml:space="preserve">A Multi-Centre, Randomized Controlled Trial Comparing a Second-Generation Uncemented Trabecular Metal-backed versus Cemented Polyethylene Glenoid Component in Total Shoulder Arthroplasty: Five-year Res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3" w:tgtFrame="_blank">
            <w:r>
              <w:t xml:space="preserve">Role and intervention of PAD4 in NETs in acute respiratory distress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4" w:tgtFrame="_blank">
            <w:r>
              <w:t xml:space="preserve">Salvage treatment of acute respiratory failure after autogenous tissue flap transplantation for chronic empyema with chest wall sinus: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5" w:tgtFrame="_blank">
            <w:r>
              <w:t xml:space="preserve">Clinical features and outcomes of influenza and RSV coinfections: a report from Canadian immunization research network serious outcomes surveillance network.</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6" w:tgtFrame="_blank">
            <w:r>
              <w:t xml:space="preserve">Surgical Versus Dilational Tracheostomy in Patients with Severe Stroke: A SETPOINT2 Post hoc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7" w:tgtFrame="_blank">
            <w:r>
              <w:t xml:space="preserve">Maximal medical treatment of adenoid hypertrophy: a prospective study of preschool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8" w:tgtFrame="_blank">
            <w:r>
              <w:t xml:space="preserve">An exploratory prospective phase II study of preoperative neoadjuvant bevacizumab and temozolomide for newly diagnosed glioblast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89" w:tgtFrame="_blank">
            <w:r>
              <w:t xml:space="preserve">Omicron Spike confers enhanced infectivity and interferon resistance to SARS-CoV-2 in human nasal tissu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0" w:tgtFrame="_blank">
            <w:r>
              <w:t xml:space="preserve">Alternative therapy for acute appendicitis with appendicolith using traditional Chinese medicin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1" w:tgtFrame="_blank">
            <w:r>
              <w:t xml:space="preserve">Hand-sewn gastrojejunal anastomosis reduces delayed gastric emptying after pancreaticoduodenectomy: A single-center retrospective clinical study of 1,077 consecutive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2" w:tgtFrame="_blank">
            <w:r>
              <w:t xml:space="preserve">The Hidden Risks of Perioperative Transfusions in Traumatic Lower Extremity Free Flap Recon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3" w:tgtFrame="_blank">
            <w:r>
              <w:t xml:space="preserve">A case report on the development of sacroiliitis post laparoscopic appendicectomy for acute appendicitis: a rare cause of sacroiliitis in an adul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4" w:tgtFrame="_blank">
            <w:r>
              <w:t xml:space="preserve">Risk factors for abdominal surgical infectious complications after distal gastrectomy for gastric cancer: A post-hoc analysis of a randomized controlled trial (JCOG0912).</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5" w:tgtFrame="_blank">
            <w:r>
              <w:t xml:space="preserve">IL-17 and IFN-γ-producing respiratory tissue resident memory CD4 T cells persist for decades in adults immunized as children with whole cell pertussis vaccin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6" w:tgtFrame="_blank">
            <w:r>
              <w:t xml:space="preserve">Peak insulin drip rate associated with decreased infections post-solid organ transpla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7" w:tgtFrame="_blank">
            <w:r>
              <w:t xml:space="preserve">Percutaneous Fluoroscopy-guided Retrieval of a Fractured Pelvic Drain after Caesarean S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8" w:tgtFrame="_blank">
            <w:r>
              <w:t xml:space="preserve">Chronic Otitis Media among Patients Visiting Community-Based Static Outreach Clinic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99" w:tgtFrame="_blank">
            <w:r>
              <w:t xml:space="preserve">Multidrug Resistance among Patients with Surgical Site Infection in a Tertiary Care Cent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0" w:tgtFrame="_blank">
            <w:r>
              <w:t xml:space="preserve">ALT in combination with triple-rolled TFL for reconstruction of a complex tendoachilles defect: technical details and rehabilitation regi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1" w:tgtFrame="_blank">
            <w:r>
              <w:t xml:space="preserve">An unexpected case of thoracic necrotising fasci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2" w:tgtFrame="_blank">
            <w:r>
              <w:t xml:space="preserve">Tuberculosis of head and neck region, our experience at a tertiary care center in Gujara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3" w:tgtFrame="_blank">
            <w:r>
              <w:t xml:space="preserve">[Risk factors of cytomegalovirus infection in patients with failed corneal graf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4" w:tgtFrame="_blank">
            <w:r>
              <w:t xml:space="preserve">[Clinical effect of modified vertical rectus abdominis myocutaneous flap in repairing skin and soft tissue defects after abdominoperineal resection for rect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5" w:tgtFrame="_blank">
            <w:r>
              <w:t xml:space="preserve">[Properties of gelatin-polyethylene glycol hydrogel loaded with silver nanoparticle Chlorella and its effects on healing of infected full-thickness skin defect wounds in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6" w:tgtFrame="_blank">
            <w:r>
              <w:t xml:space="preserve">Higher complication rates following primary total shoulder arthroplasty in patients presenting from areas of higher social depriv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7" w:tgtFrame="_blank">
            <w:r>
              <w:t xml:space="preserve">A foreign body that has been left for 20 years causes a pseudoaneurysm of the middle cerebral arte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8" w:tgtFrame="_blank">
            <w:r>
              <w:t xml:space="preserve">Comparative study on the technique and efficacy of microscope-assisted MI-TLIF and naked-eye MI-TLIF in lumbar revis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09" w:tgtFrame="_blank">
            <w:r>
              <w:t xml:space="preserve">Comparison of the effect between cefazolin/cefuroxime and broad-spectrum antibiotics in preventing post-operative pulmonary infections for smoking patients receiving video-assisted thoracoscopic lung surgery: a propensity score-matched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0" w:tgtFrame="_blank">
            <w:r>
              <w:t xml:space="preserve">Do surgical drains reduce the postoperative surgical complications following incisional hernia repair? A systematic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1" w:tgtFrame="_blank">
            <w:r>
              <w:t xml:space="preserve">The impact of opioid versus non-opioid analgesics on postoperative pain level, quality of life, and outcomes in ventral hernia repai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2" w:tgtFrame="_blank">
            <w:r>
              <w:t xml:space="preserve">Subtrochanteric Osteotomy in Direct Anterior Approach Total Hip Arthroplasty for Crowe IV Dysplasia-Surgical Technique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3" w:tgtFrame="_blank">
            <w:r>
              <w:t xml:space="preserve">Case Report: Pericardial Actinomycosis in a 79-Year-Old Man with Poor Dental Hygie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4" w:tgtFrame="_blank">
            <w:r>
              <w:t xml:space="preserve">A hospital-based asynchronous ENT telehealth service for children with otitis media: Cost-minimisation and improved ac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5" w:tgtFrame="_blank">
            <w:r>
              <w:t xml:space="preserve">Skin Antisepsis before Surgical Fixation of Extremity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6" w:tgtFrame="_blank">
            <w:r>
              <w:t xml:space="preserve">A prospective clinical trial of diathermy ablation for patients with high-grade cervical intraepithelial neoplasia from a single institution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7" w:tgtFrame="_blank">
            <w:r>
              <w:t xml:space="preserve">Ankle arthroscopy does not elevate complication rates in ankle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8" w:tgtFrame="_blank">
            <w:r>
              <w:t xml:space="preserve">Host antimicrobial peptide S100A12 disrupts the fungal membrane by direct binding and inhibits growth and biofilm formation of Fusarium spec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19" w:tgtFrame="_blank">
            <w:r>
              <w:t xml:space="preserve">Long-Term Outcomes of Autologous Vein Bypass for Repair of Upper and Lower Extremity Major Arterial Trau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0" w:tgtFrame="_blank">
            <w:r>
              <w:t xml:space="preserve">A neonatal piglet model reveals interactions between nasal microbiota and influenza A virus pathogen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1" w:tgtFrame="_blank">
            <w:r>
              <w:t xml:space="preserve">Social Determinants of Health Associated With the Need for Urgent Versus Elective Cholecystectomy at an Urban, Safety-Net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2" w:tgtFrame="_blank">
            <w:r>
              <w:t xml:space="preserve">Idiopathic True Radial Artery Aneurysm: A Rare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3" w:tgtFrame="_blank">
            <w:r>
              <w:t xml:space="preserve">Addressing Antimicrobial Properties in Guided Tissue/Bone Regeneration Membrane: Enhancing Effectiveness in Periodontitis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4" w:tgtFrame="_blank">
            <w:r>
              <w:t xml:space="preserve">The impact of anticholinergic burden on clinical outcomes in older hospitalised surgical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5" w:tgtFrame="_blank">
            <w:r>
              <w:t xml:space="preserve">A comparative study between open pre-peritoneal approach versus laparoscopic trans-abdominal pre-peritoneal approach in recurrent inguinal hernia repair: a p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6" w:tgtFrame="_blank">
            <w:r>
              <w:t xml:space="preserve">The Utilization of Preoperative Steroids Safely Decreases the Risk of Postoperative Delirium in Geriatric Patients after Hip Fracture Surgery: A Systematic Review and Meta-Analysis of Randomized Controlled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7" w:tgtFrame="_blank">
            <w:r>
              <w:t xml:space="preserve">What Is a Surgical Site Infection After Carpal Tunnel Rel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8" w:tgtFrame="_blank">
            <w:r>
              <w:t xml:space="preserve">[Treatment of pleural spac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29" w:tgtFrame="_blank">
            <w:r>
              <w:t xml:space="preserve">Limitations of antifungal prophylaxis in preventing invasive Candida surgical site infections after liver transplant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0" w:tgtFrame="_blank">
            <w:r>
              <w:t xml:space="preserve">7.5Fr mini flexible ureteroscope in RIRS: initial results from a multi-center randomized controlled trai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1" w:tgtFrame="_blank">
            <w:r>
              <w:t xml:space="preserve">Does Dressing Choice Affect Infection Rate in Percutaneous K-Wiring of the Hand and Wrist? -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2" w:tgtFrame="_blank">
            <w:r>
              <w:t xml:space="preserve">A unilateral external fixator combined with bone transport and tibio-talar fusion for the treatment of severe postoperative infection of peri-ankle fractures: retrospective analysis of 32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3" w:tgtFrame="_blank">
            <w:r>
              <w:t xml:space="preserve">Phage therapy as a glimmer of hope in the fight against the recurrence or emergence of surgical site bacterial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4" w:tgtFrame="_blank">
            <w:r>
              <w:t xml:space="preserve">Comparison between the open and the laparoscopic approach in the primary ventral hernia repair: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5" w:tgtFrame="_blank">
            <w:r>
              <w:t xml:space="preserve">The Clinical Significance of Unplanned Coronary Artery Bypass Grafting in Aortic Root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6" w:tgtFrame="_blank">
            <w:r>
              <w:t xml:space="preserve">The evolution of Incisional Hernia Repair in Spain A comparative analysis of results from the EVEREG Regis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7" w:tgtFrame="_blank">
            <w:r>
              <w:t xml:space="preserve">Prediction Models for Forecasting Risk of Development of Surgical Site Infection After Lower Limb Revascularization Surgery: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8" w:tgtFrame="_blank">
            <w:r>
              <w:t xml:space="preserve">Contemporary Outcomes of Grade-C Postoperative Pancreatic Fistula in a Nationwide Datab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39" w:tgtFrame="_blank">
            <w:r>
              <w:t xml:space="preserve">Lung carcinoma with diffuse cysts repeatedly misdiagnosed as pulmonary infections and lymphoid interstitial pneumonia: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0" w:tgtFrame="_blank">
            <w:r>
              <w:t xml:space="preserve">Surgically Induced Scleritis Associated With Suture Hypersensitivity Following Strabismus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1" w:tgtFrame="_blank">
            <w:r>
              <w:t xml:space="preserve">Ventral mesh rectopexy for recurrent rectal prolapse after Altemeier perineal proctosigmoidectomy: feasibility and outcom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2" w:tgtFrame="_blank">
            <w:r>
              <w:t xml:space="preserve">Results of robotic liver surgery in association with IWATE criteria - the first 100 c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3" w:tgtFrame="_blank">
            <w:r>
              <w:t xml:space="preserve">Is TAPP the Right alternative for patients undergoing emergency surgery for incarcerated inguinal hern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4" w:tgtFrame="_blank">
            <w:r>
              <w:t xml:space="preserve">Rates of adverse events in patients with ulcerative colitis undergoing colectomy during treatment with tofacitinib vs biologics: a multicenter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5" w:tgtFrame="_blank">
            <w:r>
              <w:t xml:space="preserve">The outcome of closure of inguinal hernia with laparoscopic percutaneous extraperitoneal closure in young ad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6" w:tgtFrame="_blank">
            <w:r>
              <w:t xml:space="preserve">Factors affecting duration of stay in the intensive care unit after coronary artery bypass surgery and its impact on in-hospital mortality: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7" w:tgtFrame="_blank">
            <w:r>
              <w:t xml:space="preserve">Risk factors for prolonged postoperative ICU stay in the patients with Stanford type A aortic diss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8" w:tgtFrame="_blank">
            <w:r>
              <w:t xml:space="preserve">Using unsupervised machine learning to classify behavioral risk markers of bacterial vagi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49" w:tgtFrame="_blank">
            <w:r>
              <w:t xml:space="preserve">[Standard technical specifications for methacholine chloride (Methacholine) bronchial challenge test (2023)].</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0" w:tgtFrame="_blank">
            <w:r>
              <w:t xml:space="preserve">Diagnosing and Managing Infection in Total Ankle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1" w:tgtFrame="_blank">
            <w:r>
              <w:t xml:space="preserve">Sex differences in surgical site infections following Coronary Artery Bypass Grafting. A retrospective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2" w:tgtFrame="_blank">
            <w:r>
              <w:t xml:space="preserve">In adult X-CGD patients, regulatory T cells are expanded while activated T cells display a NOX2-independent ROS incr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3" w:tgtFrame="_blank">
            <w:r>
              <w:t xml:space="preserve">Current Approaches to Wound Repair in Burns: How far we Have Come From Cover to Close? A Narrativ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4" w:tgtFrame="_blank">
            <w:r>
              <w:t xml:space="preserve">Endoscopic combined intrarenal surgery for successful removal of an encrusted ureteral stent and multiple renal stones in solitary kidne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5" w:tgtFrame="_blank">
            <w:r>
              <w:t xml:space="preserve">Long-term outcome of treatment-naïve patients with mesial temporal lobe epilepsy with hippocampal sclerosis: A retrospective study in a single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6" w:tgtFrame="_blank">
            <w:r>
              <w:t xml:space="preserve">Is transumbilical laparoscopic-assisted appendectomy feasible for complicated appendicitis? A single-cente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7" w:tgtFrame="_blank">
            <w:r>
              <w:t xml:space="preserve">No increased risk of postoperative adverse events in total joint replacement patients with hidradenitis suppurativ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8" w:tgtFrame="_blank">
            <w:r>
              <w:t xml:space="preserve">Corticosteroid Injections Administered Within Four Weeks Prior to Hip Arthroscopy are Associated with Higher Rates of Postoperativ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59" w:tgtFrame="_blank">
            <w:r>
              <w:t xml:space="preserve">Surgical outcome of pharmaco refractory epilepsy in the National Epilepsy Center of Sri Lank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0" w:tgtFrame="_blank">
            <w:r>
              <w:t xml:space="preserve">Mucormycosis after CD19 chimeric antigen receptor T-cell therapy: results of a US Food and Drug Administration adverse events reporting system analysis and a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1" w:tgtFrame="_blank">
            <w:r>
              <w:t xml:space="preserve">Increased risk of periprosthetic joint infection after traumatic injury in joint revision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2" w:tgtFrame="_blank">
            <w:r>
              <w:t xml:space="preserve">Association between HbA1c and deep sternal wound infection after coronary artery bypas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3" w:tgtFrame="_blank">
            <w:r>
              <w:t xml:space="preserve">[The application of full-length urethral preservation without anastomosis in single-port laparoscopic radical prostate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4" w:tgtFrame="_blank">
            <w:r>
              <w:t xml:space="preserve">Trends in the mortality of intra-abdominal infections in adults over 25 years in the USA, 1999-2021.</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5" w:tgtFrame="_blank">
            <w:r>
              <w:t xml:space="preserve">Treatment of L5-S1 Floating Calcified Lumbar Disc Herniation with Percutaneous Endoscopic Interlaminar Disc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6" w:tgtFrame="_blank">
            <w:r>
              <w:t xml:space="preserve">Methylprednisolone Taper is an Effective Addition to Multimodal Pain Regimens after Total Shoulder Arthroplasty: Results of a Randomized Controlled Trial: 2022 Neer Award Winn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7" w:tgtFrame="_blank">
            <w:r>
              <w:t xml:space="preserve">Interim Use of Antibiotic-loaded Cement Spacer for Patients with Infected Cervical Fus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8" w:tgtFrame="_blank">
            <w:r>
              <w:t xml:space="preserve">Antibiotic definitive treatment in ventilator associated pneumonia caused by AmpC-producing Enterobacterales in critically ill patients: a prospective multicenter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69" w:tgtFrame="_blank">
            <w:r>
              <w:t xml:space="preserve">Postoperative infectious complications worsen oncologic outcomes following pancreaticoduodenectomy for pancreatic ductal adeno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0" w:tgtFrame="_blank">
            <w:r>
              <w:t xml:space="preserve">Comparative analyses of Netherton syndrome patients and Spink5 conditional knock-out mice uncover disease-relevant pathway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1" w:tgtFrame="_blank">
            <w:r>
              <w:t xml:space="preserve">Safety of limb lengthening after Roux-en-Y gastric bypass: an analysis of the MBSAQIP datab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2" w:tgtFrame="_blank">
            <w:r>
              <w:t xml:space="preserve">Regulation of Immune Inflammation and Promotion of Periodontal Bone Regeneration by Irisin-Loaded Bioactive Glass Nanoparticl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3" w:tgtFrame="_blank">
            <w:r>
              <w:t xml:space="preserve">Profiles of Cough and Associated Risk Factors in Nonhospitalized Individuals With SARS-CoV-2 Omicron Variant Infection: Cross-Sectional Online Survey in Chin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4" w:tgtFrame="_blank">
            <w:r>
              <w:t xml:space="preserve">Identification of Potentially Modifiable Factors to Improve Recognition and Outcome of Necrotizing Soft-Tissue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5" w:tgtFrame="_blank">
            <w:r>
              <w:t xml:space="preserve">The relationship between posttonsillectomy bleeding to hemogram and coagulation paramet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6" w:tgtFrame="_blank">
            <w:r>
              <w:t xml:space="preserve">Complications after total wrist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7" w:tgtFrame="_blank">
            <w:r>
              <w:t xml:space="preserve">Complications of operatively treated distal radial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8" w:tgtFrame="_blank">
            <w:r>
              <w:t xml:space="preserve">State of the art review. Complications after carpal tunnel rel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79" w:tgtFrame="_blank">
            <w:r>
              <w:t xml:space="preserve">Efficacy of a topical formulation containing eprinomectin, esafoxolaner and praziquantel (NexGard(®) Combo) in the treatment of natural respiratory capillariosis of ca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0" w:tgtFrame="_blank">
            <w:r>
              <w:t xml:space="preserve">Tibial fractures treated with mono-lateral fixation: Principles of design and applic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1" w:tgtFrame="_blank">
            <w:r>
              <w:t xml:space="preserve">Mycobacterium flavescens Infection - An Unusual Case of 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2" w:tgtFrame="_blank">
            <w:r>
              <w:t xml:space="preserve">Gigantic aneurysmal bone cyst of the scapula in children treated with left total scapulectomy and humeral suspens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3" w:tgtFrame="_blank">
            <w:r>
              <w:t xml:space="preserve">Mucocutaneous histoplasmosis as the first manifestation of AI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4" w:tgtFrame="_blank">
            <w:r>
              <w:t xml:space="preserve">Laparoscopic polyglycolic acid spacer placement for locally recurrent rect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5" w:tgtFrame="_blank">
            <w:r>
              <w:t xml:space="preserve">Safety and efficacy of stoma site selection in CT-guided percutaneous gastrostomy: a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6" w:tgtFrame="_blank">
            <w:r>
              <w:t xml:space="preserve">Comparison of hand-sewn anterior repair, resection and hand-sewn anastomosis, resection and stapled anastomosis techniques for the reversal of diverting loop ileostomy after low anterior rectal resection: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7" w:tgtFrame="_blank">
            <w:r>
              <w:t xml:space="preserve">Epidemiology and clinical characteristics of patients with healthcare-acquired multidrug-resistant Gram-negative bacilli: a retrospective study from a tertiary care hospit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8" w:tgtFrame="_blank">
            <w:r>
              <w:t xml:space="preserve">Potent and broadly neutralizing antibodies against sarbecoviruses induced by sequential COVID-19 vaccin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89" w:tgtFrame="_blank">
            <w:r>
              <w:t xml:space="preserve">Term neonate born with right upper extremity skin necrosis at Birth: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0" w:tgtFrame="_blank">
            <w:r>
              <w:t xml:space="preserve">Healthcare associated infection management in 62 intensive care units for patients with congenital heart disease in China, a survey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1" w:tgtFrame="_blank">
            <w:r>
              <w:t xml:space="preserve">Commentary Regarding "Outcomes of Immediate Multistaged Abdominal Wall Reconstruction of Infected Mesh: Predictors of Surgical Site Complications and Hernia Recurr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2" w:tgtFrame="_blank">
            <w:r>
              <w:t xml:space="preserve">Perioperative quality indicators among neurosurgery patients: A retrospective cohort study of 1142 cases at a tertiary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3" w:tgtFrame="_blank">
            <w:r>
              <w:t xml:space="preserve">Fecal microbiota transplantation before liver transplant in patient colonized with New Delhi metallo-beta-lactamase: Are we ready for a sequential approa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4" w:tgtFrame="_blank">
            <w:r>
              <w:t xml:space="preserve">Hearing preservation in paediatric cochlear implantation with the Nucleus Slim Straight Electrode - our experie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5" w:tgtFrame="_blank">
            <w:r>
              <w:t xml:space="preserve">A self-activating electron transfer antibacterial strategy: Co(3)O(4)/TiO(2) P-N heterojunctions combined with photothermal thera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6" w:tgtFrame="_blank">
            <w:r>
              <w:t xml:space="preserve">Procalcitonin for the diagnosis of postoperative bacterial infection after adult cardiac surg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7" w:tgtFrame="_blank">
            <w:r>
              <w:t xml:space="preserve">Ocular syphilis masquerading as refractory retinal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8" w:tgtFrame="_blank">
            <w:r>
              <w:t xml:space="preserve">Duraplasty using a combination of a pedicled dural flap and collagen matrix in posterior fossa decompression for pediatric Chiari malformation type 1 with syrinx.</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199" w:tgtFrame="_blank">
            <w:r>
              <w:t xml:space="preserve">Understanding the use and outcomes of high-flow nasal cannula among infants admitted to Canadian hospitals with bronchiolitis (CanFLO): a protocol for a multicentre,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0" w:tgtFrame="_blank">
            <w:r>
              <w:t xml:space="preserve">Plasma Concentration of Antifungal Agent Micafungin for Pediatric Living Donor Liver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1" w:tgtFrame="_blank">
            <w:r>
              <w:t xml:space="preserve">Scedosporium boydii finding in an immunocompromised patien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2" w:tgtFrame="_blank">
            <w:r>
              <w:t xml:space="preserve">[Application of modified urethral separation method in artificial urethral sphincter implantation and its influence on intraoperative urethral pressure profilomet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3" w:tgtFrame="_blank">
            <w:r>
              <w:t xml:space="preserve">On the potential role of naturally occurring carboxylic organic acids as anti-infective agents: opportunities and challeng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4" w:tgtFrame="_blank">
            <w:r>
              <w:t xml:space="preserve">[Translated article] Predictors of first-year postoperative complications after fixation of low-energy ankle fractures: A single-center, retrospective cohort study of 663 consecutive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5" w:tgtFrame="_blank">
            <w:r>
              <w:t xml:space="preserve">A blunt traumatic giant pseudoaneurysm of the brachiocephalic artery: A case report from Somal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6" w:tgtFrame="_blank">
            <w:r>
              <w:t xml:space="preserve">Primary preputial reconstruction following surgical excision of cutaneous mast cell tumours without penile amputation in eight do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7" w:tgtFrame="_blank">
            <w:r>
              <w:t xml:space="preserve">IMPACT OF HELICOBACTER PYLORI ON EARLY POSTOPERATIVE COMPLICATIONS AFTER SLEEVE GASTRECTOM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8" w:tgtFrame="_blank">
            <w:r>
              <w:t xml:space="preserve">LAPAROSCOPIC RIGHT AND LEFT COLECTOMY: WHICH PROVIDES BETTER POSTOPERATIVE RESULTS FOR ONCOLOG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09" w:tgtFrame="_blank">
            <w:r>
              <w:t xml:space="preserve">Antibiotics prophylaxis at the time of catheter removal after radical prostatectomy: a systematic review of the literature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0" w:tgtFrame="_blank">
            <w:r>
              <w:t xml:space="preserve">Robotics and Navigation Do Not Affect the Risk of Periprosthetic Joint Infection Following Primary Total Hip Arthroplasty: A Propensity Score-Matched Cohort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1" w:tgtFrame="_blank">
            <w:r>
              <w:t xml:space="preserve">Effect of continuous drainage of cranial arachnoid cysts into the ventricular system by stereotactic placed cathet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2" w:tgtFrame="_blank">
            <w:r>
              <w:t xml:space="preserve">Incidence and risk factors of stress urinary incontinence after laparoscopic hyster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3" w:tgtFrame="_blank">
            <w:r>
              <w:t xml:space="preserve">Anti-Donor T-Cell Responses Are Not Necessarily Attenuated During Cytomegalovirus Infection in Kidney Transplant Recip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4" w:tgtFrame="_blank">
            <w:r>
              <w:t xml:space="preserve">Association of Abdominal Aortic Calcification With the Postoperative Metabolic Syndrome Components After Liver Transplant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5" w:tgtFrame="_blank">
            <w:r>
              <w:t xml:space="preserve">Racial Disparities in Treatment and Outcomes of Patients with Hepatitis C Undergoing Elective Total Joint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6" w:tgtFrame="_blank">
            <w:r>
              <w:t xml:space="preserve">A Multicentre Observational Study to Investigate Feasibility of a Direct Oral Penicillin Challenge in De-labelling 'Low Risk' Patients with Penicillin Allergy by Non-Allergy Healthcare Professionals (SPACE study) - implications for healthcare syste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7" w:tgtFrame="_blank">
            <w:r>
              <w:t xml:space="preserve">Coxsackievirus B3 HFMD animal models in Syrian hamster and rhesus monke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8" w:tgtFrame="_blank">
            <w:r>
              <w:t xml:space="preserve">Inverted Placement of Endoscopic One-Way Endobronchial Valve Combined with Gelfoam in the Closure of Bronchopleural Fistula with Empyema in a Mechanically Ventilated Patient: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19" w:tgtFrame="_blank">
            <w:r>
              <w:t xml:space="preserve">Autoantibody profiles assessment in individuals with persistent olfactory impairment following SARS-CoV-2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0" w:tgtFrame="_blank">
            <w:r>
              <w:t xml:space="preserve">Development and Validation of a Novel Nomogram Model for Early Diagnosis of Anastomotic Leakage After Laparoscopic Colorectal Cance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1" w:tgtFrame="_blank">
            <w:r>
              <w:t xml:space="preserve">Plasma Microbial Cell-Free DNA Sequencing for Pathogen Detection and Quantification in Children with Musculoskeletal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2" w:tgtFrame="_blank">
            <w:r>
              <w:t xml:space="preserve">Evaluation of the 2023 Duke-ISCVID criteria in a multicenter cohort of patients with suspected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3" w:tgtFrame="_blank">
            <w:r>
              <w:t xml:space="preserve">Scalp wound management: a narrative review from a neurosurgical perspectiv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4" w:tgtFrame="_blank">
            <w:r>
              <w:t xml:space="preserve">Impact of haemoglobin A1c on wound infection in patients with diabetes with implanted synthetic graf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5" w:tgtFrame="_blank">
            <w:r>
              <w:t xml:space="preserve">Drugs for treating infections caused by non-tubercular mycobacteria: a narrative review from the study group on mycobacteria of the Italian Society of Infectious Diseases and Tropical Medic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6" w:tgtFrame="_blank">
            <w:r>
              <w:t xml:space="preserve">Incidence and predictors of acute kidney injury after elective surgery for lumbar degenerative disease: A 13-year analysis of the US Nationwide Inpatient Samp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7" w:tgtFrame="_blank">
            <w:r>
              <w:t xml:space="preserve">Clinical Outcomes of Protocolized Antibiotic Dosing in Critically Ill Surgical Patients With Bacteremia and Augmented Renal Clearance Compared With Critically Ill Surgical Patients Without Augmented Renal Clearan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8" w:tgtFrame="_blank">
            <w:r>
              <w:t xml:space="preserve">NAA10 gene related Ogden syndrome with obstructive hypertrophic cardiomyopathy: A rare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29" w:tgtFrame="_blank">
            <w:r>
              <w:t xml:space="preserve">Mucosal and systemic immune correlates of viral control after SARS-CoV-2 infection challenge in seronegative adul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0" w:tgtFrame="_blank">
            <w:r>
              <w:t xml:space="preserve">The impact of submucosal PRP injection on wound healing after endoscopic sinus surgery: a randomiz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1" w:tgtFrame="_blank">
            <w:r>
              <w:t xml:space="preserve">The Trajectory of Oral Mucositis in Head and Neck Cancer Patients Undergoing Radiotherapy and its Influencing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2" w:tgtFrame="_blank">
            <w:r>
              <w:t xml:space="preserve">Treatments for Morton's neur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3" w:tgtFrame="_blank">
            <w:r>
              <w:t xml:space="preserve">DETECTION AND PHYLOGENETIC ANALYSIS OF ORF VIRUS AND MUSKOX RHADINOVIRUS 1 FROM MUSKOXEN (OVIBOS MOSCHATUS) IN THE CANADIAN ARCTIC.</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4" w:tgtFrame="_blank">
            <w:r>
              <w:t xml:space="preserve">Diagnosis and treatment of carotid-left subclavian bypass graft infection complicated with mitral valve aneurysm and perforation following hybrid TEVAR: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5" w:tgtFrame="_blank">
            <w:r>
              <w:t xml:space="preserve">The Global Prevalence of Methicillin-Resistant Staphylococcus Aureus in Patients with Diabetic Foot Ulcer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6" w:tgtFrame="_blank">
            <w:r>
              <w:t xml:space="preserve">Unplanned reoperation is common following intramedullary nailing of open femoral shaft fractures: A retrospectiv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7" w:tgtFrame="_blank">
            <w:r>
              <w:t xml:space="preserve">Bilateral Vocal Cord Palsy Secondary to Rheumatoid Arthr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8" w:tgtFrame="_blank">
            <w:r>
              <w:t xml:space="preserve">Upward-directed exit-site of the swan-neck catheter and "Easy-to-disinfect the backside area of exit-site" may prevent PD co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39" w:tgtFrame="_blank">
            <w:r>
              <w:t xml:space="preserve">An infective endocarditis complicated by multiple septic emboli: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0" w:tgtFrame="_blank">
            <w:r>
              <w:t xml:space="preserve">The effect of HIV on patients' lives: a phenomenological qualita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1" w:tgtFrame="_blank">
            <w:r>
              <w:t xml:space="preserve">A Systematic Review on Clinical and Health-Related Quality of Life Outcomes following Total Gastrectomy in Patients with Hereditary Diffuse Gastric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2" w:tgtFrame="_blank">
            <w:r>
              <w:t xml:space="preserve">Mucus Structure, Viscoelastic Properties, and Composition in Chronic Respiratory Diseas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3" w:tgtFrame="_blank">
            <w:r>
              <w:t xml:space="preserve">Mucosal Immunity of Major Gastrointestinal Nematode Infections in Small Ruminants Can Be Harnessed to Develop New Prevention Strate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4" w:tgtFrame="_blank">
            <w:r>
              <w:t xml:space="preserve">In Vitro Assessment of Cortisol Release Inhibition, Bioaccessibility and Bioavailability of a Chemically Characterized Scutellaria lateriflora L. Hydroethanolic Extrac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5" w:tgtFrame="_blank">
            <w:r>
              <w:t xml:space="preserve">Early Biofilm Formation on the Drain Tip after Total Knee Arthroplasty Is Not Associated with Prosthetic Joint Infection: A Pilot Prospective Case Series Study of a Single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6" w:tgtFrame="_blank">
            <w:r>
              <w:t xml:space="preserve">Two-Stage Exchange Arthroplasty for Periprosthetic Reverse Shoulder Arthroplasty Infection Provides Comparable Functional Outcomes to Primary Reverse Shoulder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7" w:tgtFrame="_blank">
            <w:r>
              <w:t xml:space="preserve">Inpatient Outcomes of Patients Undergoing Robot-Assisted versus Laparoscopic Radical Cystectomy for Bladder Cancer: A National Inpatient Sample Databas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8" w:tgtFrame="_blank">
            <w:r>
              <w:t xml:space="preserve">Comparison of the Analgesic Efficacy between Levobupivacaine 0.25% and Ropivacaine 0.375% for PENG (Pericapsular Nerve Group) Block in the Context of Hip Fracture Surgery of Elderly Patients: A Single-Center, Randomized, and Controlled Clinical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49" w:tgtFrame="_blank">
            <w:r>
              <w:t xml:space="preserve">Management of Advanced Peri-Implantitis by Guided Bone Regeneration in Combination with Trabecular Metal Fixtures, Two Months after Removal of the Failed Implants: Two-Year Results of a Single-Cohort Clinic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0" w:tgtFrame="_blank">
            <w:r>
              <w:t xml:space="preserve">Distribution and Clinicopathological Features of Mott Cells (Plasma Cells Containing Russell Bodies) in Gastric Cancer: Presence of Mott Cells Is Associated with Favorable Progn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1" w:tgtFrame="_blank">
            <w:r>
              <w:t xml:space="preserve">High cervical anastomosis reduce leakage related complications after McKeown esophag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2" w:tgtFrame="_blank">
            <w:r>
              <w:t xml:space="preserve">Surgical strategies for benign acquired tracheoesophageal fistul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3" w:tgtFrame="_blank">
            <w:r>
              <w:t xml:space="preserve">Immunoglobulin G4-Related Disease Complicating Ruptured Isolated Iliac Artery Aneurysm: A Complex Management Dilem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4" w:tgtFrame="_blank">
            <w:r>
              <w:t xml:space="preserve">HEAL Africa score to predict failure of surgical repair of obstetric urethro-vaginal fistula in the Democratic Republic of the Congo.</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5" w:tgtFrame="_blank">
            <w:r>
              <w:t xml:space="preserve">Precise single column resection and reconstruction with femoral head plus total hip replacement for primary malignant peri-acetabulum tum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6" w:tgtFrame="_blank">
            <w:r>
              <w:t xml:space="preserve">Management of deep sacral and ischial pressure injuries with free-style local perforator flaps: A D+P+DPD mode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7" w:tgtFrame="_blank">
            <w:r>
              <w:t xml:space="preserve">Exposure to urban particulate matter alters responses of olfactory mucosal cells to SARS-CoV-2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8" w:tgtFrame="_blank">
            <w:r>
              <w:t xml:space="preserve">Impact of Telehealth Post-operative Care on Early Outcomes Following Esophag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59" w:tgtFrame="_blank">
            <w:r>
              <w:t xml:space="preserve">Surgical Management and Outcome of the Planum Sphenoidale Meningioma: A Single-Center STROBE Complian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0" w:tgtFrame="_blank">
            <w:r>
              <w:t xml:space="preserve">Tuberculous extensor tenosynovitis of the wrist in a patient with systemic lupus erythematosus mimicking a giant cell tumour: A case report and review of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1" w:tgtFrame="_blank">
            <w:r>
              <w:t xml:space="preserve">Factors associated with the persistence of human papillomavirus after surgery in patients with cervical canc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2" w:tgtFrame="_blank">
            <w:r>
              <w:t xml:space="preserve">Hip prosthesis and colon surgery, a decade of surveillance on surgical site infections in Italy, a prospective cohort study: rates, trends, and disease burden in DALY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3" w:tgtFrame="_blank">
            <w:r>
              <w:t xml:space="preserve">The area ratio of Modic changes has predictive value for postoperative surgical site infection in lumbar spine surgery: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4" w:tgtFrame="_blank">
            <w:r>
              <w:t xml:space="preserve">Meta-lasso: new insight on infection prediction after minimally invasiv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5" w:tgtFrame="_blank">
            <w:r>
              <w:t xml:space="preserve">Risk factors for early septic failure after two-stage exchange total knee arthroplasty for treatment of periprosthetic joint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6" w:tgtFrame="_blank">
            <w:r>
              <w:t xml:space="preserve">A modified ureteroileal anastomosis can reduce ureteroileal anastomotic stricture after ileal condu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7" w:tgtFrame="_blank">
            <w:r>
              <w:t xml:space="preserve">Development and validation of predictive nomogram for postoperative non-union of closed femoral shaft frac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8" w:tgtFrame="_blank">
            <w:r>
              <w:t xml:space="preserve">Biocompatibility of mineral trioxide aggregate and biodentine as root-end filling materials: an in vivo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69" w:tgtFrame="_blank">
            <w:r>
              <w:t xml:space="preserve">Development of Favipiravir Dry Powders for Intranasal Delivery: An Integrated Cocrystal and Particle Engineering Approach via Spray Freeze Dry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0" w:tgtFrame="_blank">
            <w:r>
              <w:t xml:space="preserve">Blepharotomy Versus Levator Recession With Adjustable Sutures for Correction of Upper Eyelid Retraction in Thyroid Eye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1" w:tgtFrame="_blank">
            <w:r>
              <w:t xml:space="preserve">[Clinical evolution of patients with infection associated with orthopedic devices in treatment with continuous negative press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2" w:tgtFrame="_blank">
            <w:r>
              <w:t xml:space="preserve">Risk and protective factors associated with wound infection after neurosurgical procedures: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3" w:tgtFrame="_blank">
            <w:r>
              <w:t xml:space="preserve">ALAR BASE LINING GRAFT (ABLG): A NEW TECHNIQUE TO PREVENT AND CORRECT ALAR RETRACTION IN PRIMARY AND SECONDARY RHIN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4" w:tgtFrame="_blank">
            <w:r>
              <w:t xml:space="preserve">Effect of Prophylactic Placement of Percutaneous Endoscopic Gastrostomy on the Surgical Prognosis in Patients With Oral Cancer: A Pilo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5" w:tgtFrame="_blank">
            <w:r>
              <w:t xml:space="preserve">Coxiella Burnetii Endocarditis In A Patient With Mycotic Cerebral Aneurysm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6" w:tgtFrame="_blank">
            <w:r>
              <w:t xml:space="preserve">Ventral hernia repair using bioresorbable poly-4-hydroxybutyrate mesh in clean and contaminated surgical fields: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7" w:tgtFrame="_blank">
            <w:r>
              <w:t xml:space="preserve">A scoping assessment of dental services at designated head and neck cancer centres in Ontario, Canad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8" w:tgtFrame="_blank">
            <w:r>
              <w:t xml:space="preserve">Immunization with a whole cell vaccine reduces pneumococcal nasopharyngeal density and shedding, and middle ear infection in mic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79" w:tgtFrame="_blank">
            <w:r>
              <w:t xml:space="preserve">Outcomes of Aortomitral Continuity Reconstruction During Concomitant Aortic and Mitral Valve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0" w:tgtFrame="_blank">
            <w:r>
              <w:t xml:space="preserve">Perforation of stomach lining 1 year after POSE proced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1" w:tgtFrame="_blank">
            <w:r>
              <w:t xml:space="preserve">Intranasal delivery of thin-film freeze-dried monoclonal antibodies using a powder nasal spray system.</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2" w:tgtFrame="_blank">
            <w:r>
              <w:t xml:space="preserve">Extrapulmonary nontuberculous mycobacterial infections: a guide for the general physici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3" w:tgtFrame="_blank">
            <w:r>
              <w:t xml:space="preserve">Comparing two surgical techniques in distal hypospadias repair: Urethral mobilization vs. urethral plate tubulariz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4" w:tgtFrame="_blank">
            <w:r>
              <w:t xml:space="preserve">Osteomyelitis and non-coding RNAS: A new dimension in disease understand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5" w:tgtFrame="_blank">
            <w:r>
              <w:t xml:space="preserve">Data-driven coaching to improve statewide outcomes in CABG: before and after interven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6" w:tgtFrame="_blank">
            <w:r>
              <w:t xml:space="preserve">Complicated acute appendicitis with compromised appendiceal base: A review of surgical strate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7" w:tgtFrame="_blank">
            <w:r>
              <w:t xml:space="preserve">Superficial surgical site infection in delayed primary vs primary. Wound closure in complicated appendic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8" w:tgtFrame="_blank">
            <w:r>
              <w:t xml:space="preserve">Safety and efficacy of growth-friendly instrumentation for early-onset scoliosis in patients with spinal muscular atrophy type 1 in the disease-modifying treatment er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89" w:tgtFrame="_blank">
            <w:r>
              <w:t xml:space="preserve">Trigger thumb treatment approach: Results of a survey of EPOS membe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0" w:tgtFrame="_blank">
            <w:r>
              <w:t xml:space="preserve">Natural products for the treatment of chemotherapy-related cognitive impairment and prospects of nose-to-brain drug deliv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1" w:tgtFrame="_blank">
            <w:r>
              <w:t xml:space="preserve">Regenerative Peripheral Nerve Interface (RPNI) Surgery for Mitigation of Neuroma and Postamputation Pai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2" w:tgtFrame="_blank">
            <w:r>
              <w:t xml:space="preserve">Record of strep throat infections in Italy: what is needed to know about penicillin allergy? The point of view from the Italian Society of Pediatric Allergy and Immunology (SIAI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3" w:tgtFrame="_blank">
            <w:r>
              <w:t xml:space="preserve">Improved early risk stratification of deep sternal wound infection risk after coronary artery bypass graf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4" w:tgtFrame="_blank">
            <w:r>
              <w:t xml:space="preserve">Risk factors and prognosis of perioperative acute heart failure in elderly patients with hip fracture: case-control studies and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5" w:tgtFrame="_blank">
            <w:r>
              <w:t xml:space="preserve">Histoplasmosis peritonitis in an immunocompetent patient: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6" w:tgtFrame="_blank">
            <w:r>
              <w:t xml:space="preserve">Point-of-Care Ultrasound of a Nasal Septal Absces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7" w:tgtFrame="_blank">
            <w:r>
              <w:t xml:space="preserve">Diagnosis of Fever Source Following Tonsillectomy and Adenoidectomy in the Pediatric Emergency Depar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8" w:tgtFrame="_blank">
            <w:r>
              <w:t xml:space="preserve">Neuraxial anaesthesia in patients with cerebrospinal fluid shunts: A descriptiv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299" w:tgtFrame="_blank">
            <w:r>
              <w:t xml:space="preserve">Management of urosymphyseal fistula and pubic bone osteomyelitis: Description of a new surgical technique by cystectomy, urinary diversion and pelvic filling flap by unilateral pedicled myocutaneous vertical rectus abdominus muscle fla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0" w:tgtFrame="_blank">
            <w:r>
              <w:t xml:space="preserve">Computed tomography-guided cannulated lag screw placement for treatment of ununited anconeal process: surgical technique, clinical outcome, and radiographic healing in 7 do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1" w:tgtFrame="_blank">
            <w:r>
              <w:t xml:space="preserve">Outcomes After Pseudomonas Prosthetic Joint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2" w:tgtFrame="_blank">
            <w:r>
              <w:t xml:space="preserve">Infection Rates After Aseptic Revision Total Hip Arthroplasty With Extended Oral Antibiotic Prophylax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3" w:tgtFrame="_blank">
            <w:r>
              <w:t xml:space="preserve">A Rare Case of Varicella Zoster Infection in Hemorrhoids in a Patient With Inflammatory Bowel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4" w:tgtFrame="_blank">
            <w:r>
              <w:t xml:space="preserve">Single versus bilateral internal thoracic artery grafting in patients with impaired renal fun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5" w:tgtFrame="_blank">
            <w:r>
              <w:t xml:space="preserve">Clinical outcome and survival rate of condylar constrained knee prosthesis in revision total knee arthroplasty: an average nine point six year follow-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6" w:tgtFrame="_blank">
            <w:r>
              <w:t xml:space="preserve">Investigating the efficacy of vacuum sealing drainage versus traditional negative pressure drainage in treating deep incision infections following posterior cervical internal fixation-a retrospective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7" w:tgtFrame="_blank">
            <w:r>
              <w:t xml:space="preserve">Impact of Early Tracheostomy Following Lung Transplantation: A National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8" w:tgtFrame="_blank">
            <w:r>
              <w:t xml:space="preserve">Outcomes of Unicompartmental Knee Arthroplasty in Patients Receiving Long-Term Anticoagulation Therapy: A Propensity-Matched Cohort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09" w:tgtFrame="_blank">
            <w:r>
              <w:t xml:space="preserve">Non-SARS-CoV-2 respiratory viral detection and whole genome sequencing from COVID-19 rapid antigen test devices: a laboratory evaluation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0" w:tgtFrame="_blank">
            <w:r>
              <w:t xml:space="preserve">Comparison of Surgical Outcomes of Transoral Versus Open Thyroidectomy for Graves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1" w:tgtFrame="_blank">
            <w:r>
              <w:t xml:space="preserve">Assessment of the osteogenic effect after maxillary sinus floor elevation and simultaneous implantation with or without bone grafts by analyzing trabecular bone parameters: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2" w:tgtFrame="_blank">
            <w:r>
              <w:t xml:space="preserve">What Is the Most Effective Treatment for Periprosthetic Joint Infection After Total Joint Arthroplasty in Patients with Rheumatoid Arthritis?: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3" w:tgtFrame="_blank">
            <w:r>
              <w:t xml:space="preserve">In vitro differential inhibition of the factor XI activity assay in the setting of a lupus anticoagula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4" w:tgtFrame="_blank">
            <w:r>
              <w:t xml:space="preserve">Postoperative Care and Outcomes in Solid Organ Transplant Patients undergoing Lower Extremity Fracture Treat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5" w:tgtFrame="_blank">
            <w:r>
              <w:t xml:space="preserve">Bundle approach in emergency surgery for prevention of surgical site infections: a double-blinded randomized controlled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6" w:tgtFrame="_blank">
            <w:r>
              <w:t xml:space="preserve">B-type natriuretic peptide levels at admission predict the prognosis of patients with infective endocarditis undergoing cardiac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7" w:tgtFrame="_blank">
            <w:r>
              <w:t xml:space="preserve">Effect of White Noise Intervention Combined with Multi-dimensional Nursing Mode on Sleep Quality and Incidence of Nosocomial Infection in Patients Undergoing Hip Replacem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8" w:tgtFrame="_blank">
            <w:r>
              <w:t xml:space="preserve">Hepatitis C virus infection in patients undergoing surgery in a single tertiary academic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19" w:tgtFrame="_blank">
            <w:r>
              <w:t xml:space="preserve">Identification of keystone taxa in root canals and periapical lesions of post-treatment endodontic infections: Next generation microbiome research.</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0" w:tgtFrame="_blank">
            <w:r>
              <w:t xml:space="preserve">Revision Surgery for Recurrent Morton Neuroma with Use of a Collagen Condui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1" w:tgtFrame="_blank">
            <w:r>
              <w:t xml:space="preserve">Robotic-Assisted Laparoscopic Pyeloplasty in Challenging Cases of Ureteropelvic Junction Obstruction in the Pediatric Population: A Multicenter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2" w:tgtFrame="_blank">
            <w:r>
              <w:t xml:space="preserve">Early antiretroviral therapy and its impact on natural killer cell dynamics in HIV-1 infected men who have sex with men: a cross-sectional pilot study evaluating the impact of early ART initiation on NK cell perturbation in HIV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3" w:tgtFrame="_blank">
            <w:r>
              <w:t xml:space="preserve">Optimal antiseptic skin preparation agents for minimizing surgical site infection following surgery: cost and cost-effectiveness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4" w:tgtFrame="_blank">
            <w:r>
              <w:t xml:space="preserve">Misdiagnosis of eosinophilic cystitis: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5" w:tgtFrame="_blank">
            <w:r>
              <w:t xml:space="preserve">Fully endoscopic microvascular decompression for hemifacial spasm: a clinical study and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6" w:tgtFrame="_blank">
            <w:r>
              <w:t xml:space="preserve">Perioperative outcomes in isolated versus multiligamentous anterior cruciate ligament reconstruction: a retrospective cohort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7" w:tgtFrame="_blank">
            <w:r>
              <w:t xml:space="preserve">Adverse events after surgery for injuries to the subaxial cervical spine: analysis of incidence and risk factor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8" w:tgtFrame="_blank">
            <w:r>
              <w:t xml:space="preserve">Effectiveness of lumbar braces after lumbar surger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29" w:tgtFrame="_blank">
            <w:r>
              <w:t xml:space="preserve">Complications of Cartilage Sparing Otoplasty: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0" w:tgtFrame="_blank">
            <w:r>
              <w:t xml:space="preserve">Delayed sternal Mycobacterium tuberculosis infection after left ventricular assist device implanta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1" w:tgtFrame="_blank">
            <w:r>
              <w:t xml:space="preserve">Canine distemper virus infection of vaccinal origin in a 14-week-old pupp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2" w:tgtFrame="_blank">
            <w:r>
              <w:t xml:space="preserve">Experimental pneumococcal carriage in people living with HIV in Malawi: the first controlled human infection model in a key at-risk popul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3" w:tgtFrame="_blank">
            <w:r>
              <w:t xml:space="preserve">Proximal Hamstring Repair With All-Suture Anchors and an Accelerated Rehabilitation and Bracing Protocol Demonstrates Good Outcomes at 1-Year Follow-U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4" w:tgtFrame="_blank">
            <w:r>
              <w:t xml:space="preserve">Bone union and mobility outcomes for reconstructed open tibial fractures: a plastic surgical experience from a major trauma cen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5" w:tgtFrame="_blank">
            <w:r>
              <w:t xml:space="preserve">[Imaging Evaluation of Early and Long-Term Complications Associated with the Postoperative Spin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6" w:tgtFrame="_blank">
            <w:r>
              <w:t xml:space="preserve">Is it possible to predict Surgical Site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7" w:tgtFrame="_blank">
            <w:r>
              <w:t xml:space="preserve">ACE2 and TAS2R38 receptor expression in pediatric and adult patients in the nasal and oral cavi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8" w:tgtFrame="_blank">
            <w:r>
              <w:t xml:space="preserve">Favorable effects of open surgery on patients with extensive skull base osteoradionecrosis through a personalized sequential approach: A case ser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39" w:tgtFrame="_blank">
            <w:r>
              <w:t xml:space="preserve">Effect of chronic heavy tobacco smoking on ankle fracture heal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0" w:tgtFrame="_blank">
            <w:r>
              <w:t xml:space="preserve">Tacrolimus-Associated Terminal Ileitis After Kidney Transplantation, Mimicking Crohn Disease: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1" w:tgtFrame="_blank">
            <w:r>
              <w:t xml:space="preserve">Early corticosteroid treatment enhances recovery from SARS-CoV-2 induced loss of smell in hams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2" w:tgtFrame="_blank">
            <w:r>
              <w:t xml:space="preserve">Epidemiology, clinical profile, and outcomes of CSF-diversion catheter-related infections - Prospective cohort study results from a single quaternary neurosurgery referral cent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3" w:tgtFrame="_blank">
            <w:r>
              <w:t xml:space="preserve">Nail dystrophy for the surge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4" w:tgtFrame="_blank">
            <w:r>
              <w:t xml:space="preserve">Hepatic granulomas following liver transplantation: A retrospective survey, and analysis of possible microbiological eti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5" w:tgtFrame="_blank">
            <w:r>
              <w:t xml:space="preserve">An incidentally diagnosed primary pancreatic body hydatid cyst: A case report and literature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6" w:tgtFrame="_blank">
            <w:r>
              <w:t xml:space="preserve">Complications and management of excessive phallic turgor following gender-affirming phall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7" w:tgtFrame="_blank">
            <w:r>
              <w:t xml:space="preserve">A case of late-onset organizing pneumonia following COVID-19 infection in a post-kidney transplant patie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8" w:tgtFrame="_blank">
            <w:r>
              <w:t xml:space="preserve">Characterization of virulence factors and antimicrobial resistance in Staphylococcus spp. isolated from clinical sampl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49" w:tgtFrame="_blank">
            <w:r>
              <w:t xml:space="preserve">Latent infections in conversion total hip arthroplasty following internal fixation of femoral neck fractures: a systematic review and meta-analysis of diagnostic method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0" w:tgtFrame="_blank">
            <w:r>
              <w:t xml:space="preserve">Presence of SARS-CoV-2 RNA in COVID-19 survivors with post-COVID symptoms: a systematic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1" w:tgtFrame="_blank">
            <w:r>
              <w:t xml:space="preserve">Fibrosis Management Algorithm in Secondary Liposculp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2" w:tgtFrame="_blank">
            <w:r>
              <w:t xml:space="preserve">Seasonality, clinical characteristics, and outcomes of respiratory syncytial virus disease by subtype among children less than five years old, New Vaccine Surveillance Network, United States, 2016-2020.</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3" w:tgtFrame="_blank">
            <w:r>
              <w:t xml:space="preserve">Safety and Efficacy of Outpatient Anterior Cervical Disk Replacement (ACDR) in an Ambulatory Surgery Center Versus Hospital Setting: A 2-year Retrospective 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4" w:tgtFrame="_blank">
            <w:r>
              <w:t xml:space="preserve">Factors associated with prolonged respiratory virus detection from PCR of nasal specimens collected longitudinally in healthy children in a U.S. birth coh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5" w:tgtFrame="_blank">
            <w:r>
              <w:t xml:space="preserve">Relationship Between Types of Warming Devices and Surgical Site Infection in Patients Who Underwent Posterior Fusion Surgery Based on National Dat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6" w:tgtFrame="_blank">
            <w:r>
              <w:t xml:space="preserve">Female bladder dysfunction following Boari bladder flap ureteral reconstru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7" w:tgtFrame="_blank">
            <w:r>
              <w:t xml:space="preserve">Early Enteral Nutrition versus Early Supplemental Parenteral Nutrition in Patients Undergoing Major Abdominal Surgery: A Secondary Analysis of Two Randomized Clinical Trial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8" w:tgtFrame="_blank">
            <w:r>
              <w:t xml:space="preserve">Epidemiology and prevention of surgical site infection in Japa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59" w:tgtFrame="_blank">
            <w:r>
              <w:t xml:space="preserve">Suppressive antibiotic therapy for infectious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0" w:tgtFrame="_blank">
            <w:r>
              <w:t xml:space="preserve">Transjugular intrahepatic portosystemic shunt followed by splenectomy for complicated hepatosplenic schistosomiasis: a case report and review of the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1" w:tgtFrame="_blank">
            <w:r>
              <w:t xml:space="preserve">Ancient schwannoma of the thoracic spine treated with vertebroplast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2" w:tgtFrame="_blank">
            <w:r>
              <w:t xml:space="preserve">Human papillomavirus genotyping in high-grade vaginal intraepithelial neoplasia: A multicentric Italian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3" w:tgtFrame="_blank">
            <w:r>
              <w:t xml:space="preserve">Stellate cell-specific adhesion molecule protocadherin 7 regulates sinusoidal contra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4" w:tgtFrame="_blank">
            <w:r>
              <w:t xml:space="preserve">A comparative study in elective repair of large incisional hernias using on-lay mesh vs. sub-lay mesh: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5" w:tgtFrame="_blank">
            <w:r>
              <w:t xml:space="preserve">Abdominal Wall Tension and Early Outcomes after Posterior Component Separation with Transversus Abdominis Release: Does a "Tension-Free" Closure Really Matter?</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6" w:tgtFrame="_blank">
            <w:r>
              <w:t xml:space="preserve">Trends in prevalence and complications for smokers who underwent total hip arthroplasty from 2011 to 2019: an analysis of 243,163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7" w:tgtFrame="_blank">
            <w:r>
              <w:t xml:space="preserve">Impact of penicillin allergy labels on surgical site infections in a large UK cohort of gastrointestinal surgery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8" w:tgtFrame="_blank">
            <w:r>
              <w:t xml:space="preserve">Decreased Effective Patellar Tendon Length following Distalization Tibial Tubercle Osteotomy without Patellar Tendon Tenode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69" w:tgtFrame="_blank">
            <w:r>
              <w:t xml:space="preserve">Epidemiological differences, clinical aspects, and short-term prognosis of patients with healthcare-associated and community-acquired infective endocardit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0" w:tgtFrame="_blank">
            <w:r>
              <w:t xml:space="preserve">A young woman with atypical McCune-Albright syndrome and the difficult road to recove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1" w:tgtFrame="_blank">
            <w:r>
              <w:t xml:space="preserve">Inferring the diagnostic potential of 18F-FDG-PET/CT in post-renal transplantation from a unique case harboring multiple rare complica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2" w:tgtFrame="_blank">
            <w:r>
              <w:t xml:space="preserve">Partial Splenectomy and Splenic Wrapping for a High-Grade Splenic Injury: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3" w:tgtFrame="_blank">
            <w:r>
              <w:t xml:space="preserve">Horrifying Basal Cell Carcinoma Presenting as Progressive Pyoderma Gangrenosum: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4" w:tgtFrame="_blank">
            <w:r>
              <w:t xml:space="preserve">Surgical Strategies for Ingrown Toenails: A Comprehensive Review of Techniques, Outcomes, and Advancem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5" w:tgtFrame="_blank">
            <w:r>
              <w:t xml:space="preserve">Chronic Steroid Use Does Not Increase the Risk of Superficial Surgical Site Infection or Wound Dehiscence Following Total Ankle Arthroplast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6" w:tgtFrame="_blank">
            <w:r>
              <w:t xml:space="preserve">Characterizing the association between CSF biomarkers and risk for ventriculoperitoneal shunt following posterior fossa tumor resection in a case-contro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7" w:tgtFrame="_blank">
            <w:r>
              <w:t xml:space="preserve">Mismatch rate of empirical antimicrobial treatment in fracture-related inf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8" w:tgtFrame="_blank">
            <w:r>
              <w:t xml:space="preserve">Beyond Endoscopes: Pilot Study of Surgical Instrument Lumen Insp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79" w:tgtFrame="_blank">
            <w:r>
              <w:t xml:space="preserve">Amino acid 138 in the HA of a H3N2 subtype influenza A virus increases affinity for the lower respiratory tract and alveolar macrophages in pi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0" w:tgtFrame="_blank">
            <w:r>
              <w:t xml:space="preserve">Seawater nasal wash to reduce symptom duration and viral load in COVID-19 and upper respiratory tract infections: a randomized controlled multicenter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1" w:tgtFrame="_blank">
            <w:r>
              <w:t xml:space="preserve">Psoriasis Is a Risk Factor for Surgical Site Infection After Primary TK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2" w:tgtFrame="_blank">
            <w:r>
              <w:t xml:space="preserve">Predisposing Factors for Postoperative Complications in the Year Following Fronto-Orbital Advancement and Remodeling: A Single Institution Study of 267 Pat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3" w:tgtFrame="_blank">
            <w:r>
              <w:t xml:space="preserve">The Impact of Preoperative Spinal Injection Timing on Postoperative Complications of Lumbar Decompression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4" w:tgtFrame="_blank">
            <w:r>
              <w:t xml:space="preserve">Ultrasound Mediated Polymerization for Cell Delivery, Drug Delivery, and 3D Printing.</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5" w:tgtFrame="_blank">
            <w:r>
              <w:t xml:space="preserve">A systematic review of the operative techniques for treating cubitus varus deformity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6" w:tgtFrame="_blank">
            <w:r>
              <w:t xml:space="preserve">Urinary tract infections in pediatric orthopedic surgical patients: a Single Institution National Surgical Quality Improvement Program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7" w:tgtFrame="_blank">
            <w:r>
              <w:t xml:space="preserve">Conservative versus surgical treatment of Gartland type II supracondylar humeral fractures in childre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8" w:tgtFrame="_blank">
            <w:r>
              <w:t xml:space="preserve">Complication Rates Following Adult Spinal Deformity Surgery: Evaluation of the Category of Complication and Chron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89" w:tgtFrame="_blank">
            <w:r>
              <w:t xml:space="preserve">Suppurative Meningitis Complicated with Arthritis Caused by Streptococcus Suis Infection: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0" w:tgtFrame="_blank">
            <w:r>
              <w:t xml:space="preserve">Management of Refractory Post-operative Osteomyelitis and Discitis: 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1" w:tgtFrame="_blank">
            <w:r>
              <w:t xml:space="preserve">Reversal of stoma with biosynthetic mesh fascial reinforcement: a systematic review and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2" w:tgtFrame="_blank">
            <w:r>
              <w:t xml:space="preserve">Labia Majora Hypertrophy in a Patient Affected by Familial Partial Lipodystrophy Type 5: A Case Report on Diagnosis, Presentation, and Surgical Corr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3" w:tgtFrame="_blank">
            <w:r>
              <w:t xml:space="preserve">Impact of preoperative factors and waiting time on post-appendectomy complications: a retrospective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4" w:tgtFrame="_blank">
            <w:r>
              <w:t xml:space="preserve">Chinese Additive Anti-inflammatory Action for Aortopathy &amp; Arteriopathy (5A) Registry protocol: rationale, design and methodolog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5" w:tgtFrame="_blank">
            <w:r>
              <w:t xml:space="preserve">Outcomes and quality of life of frail patients following elective ventral hernia repair: Retrospective review of a national hernia collaborativ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6" w:tgtFrame="_blank">
            <w:r>
              <w:t xml:space="preserve">Chronic diarrhoea due to trichohepatoenteric syndrome (THES) in an infa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7" w:tgtFrame="_blank">
            <w:r>
              <w:t xml:space="preserve">Infective Endocarditis in Patients Addicted to Injected Opioid Drug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8" w:tgtFrame="_blank">
            <w:r>
              <w:t xml:space="preserve">Longitudinal analysis of systemic ventricular function and atrioventricular valve function after the norwood proced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399" w:tgtFrame="_blank">
            <w:r>
              <w:t xml:space="preserve">Prognostic nutritional index and the risk of postoperative complications after spine surgery: a meta-analy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0" w:tgtFrame="_blank">
            <w:r>
              <w:t xml:space="preserve">The Continued Impact of Godina's Principles: Outcomes of Flap Coverage as a Function of Time After Definitive Fixation of Open Lower Extremity Fractur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1" w:tgtFrame="_blank">
            <w:r>
              <w:t xml:space="preserve">IL-1α is required for T cell driven weight loss after respiratory viral infec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2" w:tgtFrame="_blank">
            <w:r>
              <w:t xml:space="preserve">Investigation of patients with new infection of echinococcal cyst in Sardinia, Ital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3" w:tgtFrame="_blank">
            <w:r>
              <w:t xml:space="preserve">Frailty Influence on Postoperative Surgical Site Infections After Surgery for Degenerative Spine Disease and Adult Spine Deformity. Can a Frailty Index be a Valuable Summary Risk Indicator? A Systematic Review and Metanalysis of the Current Literat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4" w:tgtFrame="_blank">
            <w:r>
              <w:t xml:space="preserve">Does Negative Pressure Wound Therapy Impact the Outcome for Patients With Necrotizing Soft Tissue Infection Infected With Anaerobic Bacteri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5" w:tgtFrame="_blank">
            <w:r>
              <w:t xml:space="preserve">Genome-wide association study identifies high-impact susceptibility loci for hepatocellular carcinoma in North Americ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6" w:tgtFrame="_blank">
            <w:r>
              <w:t xml:space="preserve">Surgical Site Infections-Time to Test Cost-Effective Prevention Strateg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7" w:tgtFrame="_blank">
            <w:r>
              <w:t xml:space="preserve">Intraoperative Wound Irrigation for the Prevention of Surgical Site Infection After Laparotomy: A Randomized Clinical Trial by CHIR-Ne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8" w:tgtFrame="_blank">
            <w:r>
              <w:t xml:space="preserve">Dual-Mode Lateral Flow Immunoassay Based on "Pompon Mum"-Like Fe(3)O(4)@MoS(2)@Pt Nanotags for Sensitive Detection of Viral Pathoge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09" w:tgtFrame="_blank">
            <w:r>
              <w:t xml:space="preserve">The risk factors associated with post-transplantation BKPyV nephropathy and BKPyV DNAemia: a prospective study in kidney transplant recipient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0" w:tgtFrame="_blank">
            <w:r>
              <w:t xml:space="preserve">Clinical formulation development of Plasmodium falciparum malaria vaccine candidates based on Pfs48/45, Pfs230, and PfCSP.</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1" w:tgtFrame="_blank">
            <w:r>
              <w:t xml:space="preserve">The immune response to a Coxiella burnetii vaccine in sheep varies according to their natural pre-exposur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2" w:tgtFrame="_blank">
            <w:r>
              <w:t xml:space="preserve">Rare vertebral pathological fracture in primary amyloidosi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3" w:tgtFrame="_blank">
            <w:r>
              <w:t xml:space="preserve">Analysis of surgical site infection and tumour-specific survival rate in patients with renal cell carcinoma after laparoscopic radical nephrectom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4" w:tgtFrame="_blank">
            <w:r>
              <w:t xml:space="preserve">Mannitol Reduces Pain and Trismus After Impacted Mandibular Third Molar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5" w:tgtFrame="_blank">
            <w:r>
              <w:t xml:space="preserve">Azithromycin-loaded liposomes and niosomes for the treatment of skin infections: Influence of excipients and preparative methods on the functional properti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6" w:tgtFrame="_blank">
            <w:r>
              <w:t xml:space="preserve">Characterisation and management of expected and unexpected urgent findings from FDG-PET-CT in cardiovascular dise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7" w:tgtFrame="_blank">
            <w:r>
              <w:t xml:space="preserve">Spontaneous rupture of splenic hilar lymph node metastasis from hepatocellular carcin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8" w:tgtFrame="_blank">
            <w:r>
              <w:t xml:space="preserve">Adjunctive hyperbaric oxygen therapy in the management of severe lower limb soft tissue injuries: a systematic review.</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19" w:tgtFrame="_blank">
            <w:r>
              <w:t xml:space="preserve">Bowel preparation for elective colectomy in Crohn's disease: results from a global cohort study using the NSQIP databas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0" w:tgtFrame="_blank">
            <w:r>
              <w:t xml:space="preserve">Comparative study on wound healing and infection between open and minimally invasive surgical methods in pediatric otolaryngology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1" w:tgtFrame="_blank">
            <w:r>
              <w:t xml:space="preserve">Frequency of Complications After Kidney Transplant in the Early Postoperative Period.</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2" w:tgtFrame="_blank">
            <w:r>
              <w:t xml:space="preserve">Leukocyte- and platelet-rich fibrin in cranial surgery: a single-blinded, prospective, randomized controlled noninferiority tria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3" w:tgtFrame="_blank">
            <w:r>
              <w:t xml:space="preserve">Impact of collagen matrix on reconstructive material selection and postoperative complications in endoscopic endonasal skull base surger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4" w:tgtFrame="_blank">
            <w:r>
              <w:t xml:space="preserve">Evaluation of short-term adverse events of COVID-19 vaccines: An observational stud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5" w:tgtFrame="_blank">
            <w:r>
              <w:t xml:space="preserve">An unusual presentation of epidermoid cyst as multiple skin nodules masquerading as neurofibroma.</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6" w:tgtFrame="_blank">
            <w:r>
              <w:t xml:space="preserve">Diphtheria case detection and carrier study of close contacts: A step towards diphtheria eradication.</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7" w:tgtFrame="_blank">
            <w:r>
              <w:t xml:space="preserve">Nasal polyp due to Trichoderma harzianum-A case repor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8" w:tgtFrame="_blank">
            <w:r>
              <w:t xml:space="preserve">Identifying Risk Factors for Surgical Site Infection After Stoma Closure in Infants for Targeted Implementation of Surgical Site Infection Reduction Bundl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29" w:tgtFrame="_blank">
            <w:r>
              <w:t xml:space="preserve">Conversion therapy with pembrolizumab for a peritoneal metastasis of rectal cancer causing hydronephrosis in a patient with Lynch syndrome.</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0" w:tgtFrame="_blank">
            <w:r>
              <w:t xml:space="preserve">Orthopedic surgery in Palau-Current capacity, needs, and future direction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1" w:tgtFrame="_blank">
            <w:r>
              <w:t xml:space="preserve">Evaluation of the Blood Neutrophil-to-Lymphocyte Ratio (NLR) as a Diagnostic and Prognostic Biomarker in Dogs with Portosystemic Shunt.</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2" w:tgtFrame="_blank">
            <w:r>
              <w:t xml:space="preserve">First Case of Human Anisakiosis in Greece: Acute Invasive Infection Mimicking Peritoneal Malignancy.</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3" w:tgtFrame="_blank">
            <w:r>
              <w:t xml:space="preserve">The Role of Mycoplasma bovirhinis in the Development of Singular and Concomitant Respiratory Infections in Dairy Calves from Southern Brazil.</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4" w:tgtFrame="_blank">
            <w:r>
              <w:t xml:space="preserve">Advancements in Bariatric Surgery: A Comparative Review of Laparoscopic and Robotic Techniqu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49C2E430" w14:textId="77777777" w:rsidR="00DD588A" w:rsidRPr="007C0C1A" w:rsidRDefault="00DD588A" w:rsidP="00995290">
      <w:pPr>
        <w:pStyle w:val="ListParagraph"/>
        <w:numPr>
          <w:ilvl w:val="0"/>
          <w:numId w:val="24"/>
        </w:numPr>
        <w:spacing w:after="0" w:line="240" w:lineRule="auto"/>
        <w:ind w:left="357" w:hanging="357"/>
        <w:rPr>
          <w:color w:val="0F50FF"/>
          <w:u w:val="single"/>
        </w:rPr>
      </w:pPr>
      <w:proofErr w:type="gramStart"/>
      <w:r w:rsidRPr="007C0C1A">
        <w:rPr>
          <w:color w:val="0F50FF"/>
          <w:u w:val="single"/>
        </w:rPr>
        <w:t xml:space="preserve">
          <w:hyperlink r:id="rId435" w:tgtFrame="_blank">
            <w:r>
              <w:t xml:space="preserve">Perceptions of Clinical Adverse Event Reporting by Nurses and Midwives.</w:t>
            </w:r>
          </w:hyperlink>
        </w:t>
      </w:r>
    </w:p>
    <w:p w14:paraId="126F9F84" w14:textId="57D07D9A" w:rsidR="00DD588A" w:rsidRPr="007C0C1A" w:rsidRDefault="00DD588A" w:rsidP="00DD588A">
      <w:pPr>
        <w:spacing w:after="0"/>
        <w:rPr>
          <w:color w:val="0F50FF"/>
          <w:u w:val="single"/>
        </w:rPr>
      </w:pPr>
      <w:r w:rsidRPr="007C0C1A">
        <w:rPr>
          <w:color w:val="0F50FF"/>
          <w:u w:val="single"/>
        </w:rP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1" w:tgtFrame="_blank">
            <w:r>
              <w:t xml:space="preserve">Supporting National Immunization Technical Advisory Groups (NITAGs) in development of evidence-based vaccine recommendations and NITAG assessments - New tools and approach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2" w:tgtFrame="_blank">
            <w:r>
              <w:t xml:space="preserve">Exploring the similarities and differences of burn registers globally: Results from a data dictionary comparison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3" w:tgtFrame="_blank">
            <w:r>
              <w:t xml:space="preserve">A Case Of Local Radiation Injury In The Creation Of Lichtenburg A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4" w:tgtFrame="_blank">
            <w:r>
              <w:t xml:space="preserve">Evaluation of disposable protective garments against epoxy resin permeation and penetration from anti-corrosion coating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5" w:tgtFrame="_blank">
            <w:r>
              <w:t xml:space="preserve">Collecting a Sexual History During Shigellosis Case Investigations: Nationwide Practices and an Assessment of Data Quali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6" w:tgtFrame="_blank">
            <w:r>
              <w:t xml:space="preserve">Postoperative Magnetic Resonance Imaging (MRI) Scans for the Surgical Resection of Cranial Glial Tumors According to National Institute of Health and Care Excellence (NICE) Guidelines: A Single-Center Experi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7" w:tgtFrame="_blank">
            <w:r>
              <w:t xml:space="preserve">Community perceptions of contributors and solutions related to neighborhood violent crime: A qualitative interview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8" w:tgtFrame="_blank">
            <w:r>
              <w:t xml:space="preserve">Percutaneous versus traditional open approaches for the treatment of thoracolumbar fractures in patients without neurologic deficits: a meta-analysis of 35 cohort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89" w:tgtFrame="_blank">
            <w:r>
              <w:t xml:space="preserve">Mitigating Cross-Species Viral Infections in Xenotransplantation: Progress, Strategies, and Clinical Outlook.</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0" w:tgtFrame="_blank">
            <w:r>
              <w:t xml:space="preserve">Evaluation of an Infection surveillance program in residential aged care facilities in Victoria, Austral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1" w:tgtFrame="_blank">
            <w:r>
              <w:t xml:space="preserve">Huge uterine abscess after myomectomy: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2" w:tgtFrame="_blank">
            <w:r>
              <w:t xml:space="preserve">AGA Clinical Practice Update on Diet and Nutritional Therapies in Patients With Inflammatory Bowel Disease: Expert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3" w:tgtFrame="_blank">
            <w:r>
              <w:t xml:space="preserve">Surgical Antibiotic Prophylaxis: A Proposal for a Global Evidence-Based Bundl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4" w:tgtFrame="_blank">
            <w:r>
              <w:t xml:space="preserve">Tailored Pre-Operative Antibiotic Prophylaxis to Prevent Post-Operative Surgical Site Infections in General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5" w:tgtFrame="_blank">
            <w:r>
              <w:t xml:space="preserve">A Review of the Clinical Utilization of Oral Antibacterial Therapy in the Treatment of Bone Infections in Adul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6" w:tgtFrame="_blank">
            <w:r>
              <w:t xml:space="preserve">Antibiofilm Activity of Eugenol-Loaded Chitosan Coatings against Common Medical-Device-Contaminating Bacter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7" w:tgtFrame="_blank">
            <w:r>
              <w:t xml:space="preserve">The Level of Awareness Among Surgical Physicians Regarding Surgical Site Infections and the Risks Associated With Wound Infections in Makka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8" w:tgtFrame="_blank">
            <w:r>
              <w:t xml:space="preserve">Pharmacokinetic/pharmacodynamic analysis of cephalothin after intramuscular administration in Thoroughbred hor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499" w:tgtFrame="_blank">
            <w:r>
              <w:t xml:space="preserve">Closed Reduction and Percutaneous Fixation of Lisfranc Injury Using Suspensory Fix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0" w:tgtFrame="_blank">
            <w:r>
              <w:t xml:space="preserve">Rapid and Effective Treatment of Peritonitis in Peritoneal Dialysis Patients with Intravenous Dalbavanci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1" w:tgtFrame="_blank">
            <w:r>
              <w:t xml:space="preserve">Inactivation and replantation of the knee joint: an infeasible surgical metho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2" w:tgtFrame="_blank">
            <w:r>
              <w:t xml:space="preserve">Effect of salpingectomy versus tubal ligation on postoperative wound infection in patients: A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3" w:tgtFrame="_blank">
            <w:r>
              <w:t xml:space="preserve">Wound infection prevention strategies in colorectal endoscopic mucosal resection: A meta-analysis of prophylactic meas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4" w:tgtFrame="_blank">
            <w:r>
              <w:t xml:space="preserve">Risk predictions of surgical wound complications based on a machine learning algorithm: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5" w:tgtFrame="_blank">
            <w:r>
              <w:t xml:space="preserve">Surgical antimicrobial prophylaxis in Japanese hospitals: Real status and challeng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6" w:tgtFrame="_blank">
            <w:r>
              <w:t xml:space="preserve">Obesity and Prenatal Intention as Predictors of Meeting Breastfeeding Recommendations in an Urban Birth Coh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7" w:tgtFrame="_blank">
            <w:r>
              <w:t xml:space="preserve">The Reasoning through Evidence versus Advice (EvA) Scale: Scale Development and Valid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8" w:tgtFrame="_blank">
            <w:r>
              <w:t xml:space="preserve">Using intervention mapping to develop an implementation strategy to improve timely uptake of streamlined birth-dose vaccines in the Democratic Republic of the Congo.</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09" w:tgtFrame="_blank">
            <w:r>
              <w:t xml:space="preserve">Prospective cohort study of surgical site infections following single dose antibiotic prophylaxis in caesarean section at a tertiary care teaching hospital in Medchal, Ind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0" w:tgtFrame="_blank">
            <w:r>
              <w:t xml:space="preserve">Antimicrobial stewardship capacity and antibiotic utilisation practices in the Cape Coast Teaching Hospital, Ghana: A point prevalence survey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1" w:tgtFrame="_blank">
            <w:r>
              <w:t xml:space="preserve">Are changes in antibiotic prophylaxis recommendations responsible for an increased risk of cefazolin aller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2" w:tgtFrame="_blank">
            <w:r>
              <w:t xml:space="preserve">Preoperative antibiotic prophylaxis and the incidence of surgical site infections in elective clean soft tissue surgery of the hand and upper limb: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3" w:tgtFrame="_blank">
            <w:r>
              <w:t xml:space="preserve">School Connectedness and Risk for Sexual Intercourse and Nonconsensual Sex in Adolesc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4" w:tgtFrame="_blank">
            <w:r>
              <w:t xml:space="preserve">Ten-year trends of antibiotic prescribing in surgery departments of two private sector hospitals in Central India: a prospective observationa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5" w:tgtFrame="_blank">
            <w:r>
              <w:t xml:space="preserve">Diagnosis and management of complications following pelvic organ prolapse surgery using a synthetic mesh: French national guidelines for clinical pract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6" w:tgtFrame="_blank">
            <w:r>
              <w:t xml:space="preserve">Medium to long term of self-report outcomes of high tibial osteotomy in advanced age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7" w:tgtFrame="_blank">
            <w:r>
              <w:t xml:space="preserve">Effects of Concomitant CABG on Outcomes in Veterans Who Require Surgery for Endocard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8" w:tgtFrame="_blank">
            <w:r>
              <w:t xml:space="preserve">Incorporation of skin preparation guidelines in local surgical facilities protocols: what kind of barriers does it face? A multicentre study in Fra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19" w:tgtFrame="_blank">
            <w:r>
              <w:t xml:space="preserve">[Complications after conservative vs. operative treatment of severe thoracic traum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0" w:tgtFrame="_blank">
            <w:r>
              <w:t xml:space="preserve">Effects of mosquito age and batch size on knockdown and mortality of laboratory-reared Anopheles dirus, Anopheles minimus, and wild-caught Anopheles harrisoni (Diptera: Culicidae) exposed to transfluthrin using WHO tube and CDC bottle bioassay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1" w:tgtFrame="_blank">
            <w:r>
              <w:t xml:space="preserve">The use of preoperative continuous positive airway pressure in patients with obstructive sleep apnea following total hip arthroplasty: A propensity score matched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2" w:tgtFrame="_blank">
            <w:r>
              <w:t xml:space="preserve">Persistent air leak secondary to pneumothorax in COVID-19: A case report and review of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3" w:tgtFrame="_blank">
            <w:r>
              <w:t xml:space="preserve">Antimicrobial Resistance Patterns of Staphylococcus Aureus Isolated at a General Hospital in Vietnam Between 2014 and 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4" w:tgtFrame="_blank">
            <w:r>
              <w:t xml:space="preserve">Systematic review of intraoperative corticosteroid injections and the risk of infection in arthroscopic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5" w:tgtFrame="_blank">
            <w:r>
              <w:t xml:space="preserve">Tackling strong biofilm and multi-virulent vancomycin-resistant Staphylococcus aureus via natural alkaloid-based porous nanoparticles: perspective towards near future eradic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6" w:tgtFrame="_blank">
            <w:r>
              <w:t xml:space="preserve">Intraventricular Shunt Catheter Placement of Adult Normal Pressure Hydrocephalus Using an AxiEMTM Electromagnetic Neuronavigation System: A Single-Center Experi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7" w:tgtFrame="_blank">
            <w:r>
              <w:t xml:space="preserve">Knowledge, attitude, and practices regarding human papilloma virus vaccination among physicians in Qata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8" w:tgtFrame="_blank">
            <w:r>
              <w:t xml:space="preserve">Opportunistic Infections Post-Lung Transplantation: Viral, Fungal, and Mycobacte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29" w:tgtFrame="_blank">
            <w:r>
              <w:t xml:space="preserve">Early T-cell reconstitution predicts risk of EBV reactivation after allogeneic hematopoietic stem cell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0" w:tgtFrame="_blank">
            <w:r>
              <w:t xml:space="preserve">Physician's conceptions of the decision-making process when managing febrile infants ≤ 60 days old: a phenomenographic qualitativ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1" w:tgtFrame="_blank">
            <w:r>
              <w:t xml:space="preserve">Giant Sacrococcygeal Teratoma in a Neonate: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2" w:tgtFrame="_blank">
            <w:r>
              <w:t xml:space="preserve">In Vitro Elution of Gentamicin from CERAMENT® G Has an Antimicrobial Effect on Bacteria With Various Levels of Gentamicin Resistance Found in Fracture-related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3" w:tgtFrame="_blank">
            <w:r>
              <w:t xml:space="preserve">Antibiotic prophylaxis in urologic interventions: Who, when, whe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4" w:tgtFrame="_blank">
            <w:r>
              <w:t xml:space="preserve">A Systematic Review of the Therapeutic Outcome of Mucormyc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5" w:tgtFrame="_blank">
            <w:r>
              <w:t xml:space="preserve">Body Dissatisfaction and Health Risk Behaviors Among Middle School Gir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6" w:tgtFrame="_blank">
            <w:r>
              <w:t xml:space="preserve">Electrospun fibers based anisotropic silk fibroin film with photodynamic antibacterial therapy for S. aureus infected wound heal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7" w:tgtFrame="_blank">
            <w:r>
              <w:t xml:space="preserve">Strategies to Minimize Sternal and Leg Wound Complications after Coronary Artery Bypass Grafting Using No-Touch Saphenous Vein Graf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8" w:tgtFrame="_blank">
            <w:r>
              <w:t xml:space="preserve">Editorial Commentary: Corticosteroid Injections Administered Within 4 Weeks Before Shoulder Arthroscopy Are Associated With an Increased Risk of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39" w:tgtFrame="_blank">
            <w:r>
              <w:t xml:space="preserve">[Expert consensus on the treatment of second-degree burn wounds (2024 edi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0" w:tgtFrame="_blank">
            <w:r>
              <w:t xml:space="preserve">Flucloxacillin and cefazolin for treatment of Staphylococcus aureus bloodstream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1" w:tgtFrame="_blank">
            <w:r>
              <w:t xml:space="preserve">Impact of Biologics and Small Molecule Agents on Postoperative Complications in Inflammatory Bowel Disease: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2" w:tgtFrame="_blank">
            <w:r>
              <w:t xml:space="preserve">Systematic Review of Tularemia During Pregna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3" w:tgtFrame="_blank">
            <w:r>
              <w:t xml:space="preserve">Ophthalmic implications of biological threat agents according to the chemical, biological, radiological, nuclear, and explosives framework.</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4" w:tgtFrame="_blank">
            <w:r>
              <w:t xml:space="preserve">Does Perioperative Radiation Affect Implant Survivorship of Primary Total Hip Arthroplasty in the Setting of Metastatic Bone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5" w:tgtFrame="_blank">
            <w:r>
              <w:t xml:space="preserve">The Functional Outcome of Surgical Management of Spondylolisthesis with Posterior Stabilization and Fus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6" w:tgtFrame="_blank">
            <w:r>
              <w:t xml:space="preserve">Central Fracture-Dislocation of the Hip with Ipsilateral Femoral Neck Fracture in an Elderly Patient with Parkinsonism Managed with Dual Mobility Total Hip Arthroplasty: A Case Report and Review of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7" w:tgtFrame="_blank">
            <w:r>
              <w:t xml:space="preserve">An observational study on the prevalence of choledochal cyst with pancreatitis: Geographical implications and manag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8" w:tgtFrame="_blank">
            <w:r>
              <w:t xml:space="preserve">Optimal Time Window for Initiating Cefuroxime Surgical Antimicrobial Prophylaxis in Spinal Fusion Surgery: A Nested Case-Contro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49" w:tgtFrame="_blank">
            <w:r>
              <w:t xml:space="preserve">Treatment Rates for Chlamydia trachomatis (CT) and Neisseria gonorrhoeae (GC) in a Metropolitan Area: Observational Cohort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0" w:tgtFrame="_blank">
            <w:r>
              <w:t xml:space="preserve">Early Estimates of Updated 2023-2024 (Monovalent XBB.1.5) COVID-19 Vaccine Effectiveness Against Symptomatic SARS-CoV-2 Infection Attributable to Co-Circulating Omicron Variants Among Immunocompetent Adults - Increasing Community Access to Testing Program, United States, September 2023-January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1" w:tgtFrame="_blank">
            <w:r>
              <w:t xml:space="preserve">Management of septic arthritis and prosthetic joint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2" w:tgtFrame="_blank">
            <w:r>
              <w:t xml:space="preserve">Trusted Information Sources About the COVID-19 Vaccine Vary in Underserved Communi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3" w:tgtFrame="_blank">
            <w:r>
              <w:t xml:space="preserve">Tularemia treatment: experimental and clinical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4" w:tgtFrame="_blank">
            <w:r>
              <w:t xml:space="preserve">Editorial: Global Health Concerns as Vaccine-Preventable Infections Including SARS-CoV-2 (JN.1), Influenza, Respiratory Syncytial Virus (RSV), and Measles Continue to Ri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5" w:tgtFrame="_blank">
            <w:r>
              <w:t xml:space="preserve">Exebacase in Addition to Standard-of-Care Antibiotics for Staphylococcus aureus Bloodstream Infections and Right-Sided Infective Endocarditis: A Phase 3, Superiority-Design, Placebo-Controlled, Randomized Clinical Trial (DISRUP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6" w:tgtFrame="_blank">
            <w:r>
              <w:t xml:space="preserve">Cefoxitin for Intraamniotic Infections and Endometritis: A Retrospective Comparison to Traditional Antimicrobial Therapy Regimens within a Health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7" w:tgtFrame="_blank">
            <w:r>
              <w:t xml:space="preserve">Outcomes of pediatric pilonidal disease treatment: excision with off-midline flap reconstruction versus endoscopic pilonidal sinus treat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8" w:tgtFrame="_blank">
            <w:r>
              <w:t xml:space="preserve">[The highlights of kidney transplantation in 2023].</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59" w:tgtFrame="_blank">
            <w:r>
              <w:t xml:space="preserve">Action planning for building public health program sustainability: results from a group-randomized tr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0" w:tgtFrame="_blank">
            <w:r>
              <w:t xml:space="preserve">Use of Temporally Validated Machine Learning Models To Predict Outcomes of Percutaneous Nephrolithotomy Using Data from the British Association of Urological Surgeons Percutaneous Nephrolithotomy Audi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1" w:tgtFrame="_blank">
            <w:r>
              <w:t xml:space="preserve">Editor's Choice -- European Society for Vascular Surgery (ESVS) 2024 Clinical Practice Guidelines on the Management of Abdominal Aorto-Iliac Artery Aneurysm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2" w:tgtFrame="_blank">
            <w:r>
              <w:t xml:space="preserve">Effectiveness of Closed Incision Negative Pressure Wound Therapy for Infrainguinal Bypass in the Vascular Quality Initiativ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3" w:tgtFrame="_blank">
            <w:r>
              <w:t xml:space="preserve">Outcomes following use of bovine pericardium (xenoprosthetic) grafts for reconstruction of mycotic aortic aneurysms and infected aortic graft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4" w:tgtFrame="_blank">
            <w:r>
              <w:t xml:space="preserve">One-stage reconstruction of extensive exposed tibia on malnourished patient using single-layer Integra and amino acid supplements: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5" w:tgtFrame="_blank">
            <w:r>
              <w:t xml:space="preserve">Efficacy and clinical potential of phage therapy in treating methicillin-resistant Staphylococcus aureus (MRSA) infections: A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6" w:tgtFrame="_blank">
            <w:r>
              <w:t xml:space="preserve">Antibiotics in anesthesia and critical ca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7" w:tgtFrame="_blank">
            <w:r>
              <w:t xml:space="preserve">Incidence and Risks of HIV Infection, Medication Options, and Adverse Effects in Accidental Needle Stick Injuries: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8" w:tgtFrame="_blank">
            <w:r>
              <w:t xml:space="preserve">HIV False-Positive Test in the Setting of CD4 Lymphocytope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69" w:tgtFrame="_blank">
            <w:r>
              <w:t xml:space="preserve">A review on tissue-needle interaction and path planning models for bevel tip type flexible needle minimal interven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0" w:tgtFrame="_blank">
            <w:r>
              <w:t xml:space="preserve">Efficacy of unregulated minimum risk tick repellent products evaluated with Ixodes scapularis nymphs in a human skin bioassa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1" w:tgtFrame="_blank">
            <w:r>
              <w:t xml:space="preserve">Meta-analysis of elastic versus rigid fixation in the treatment of acute tibiofibular syndesmosis inju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2" w:tgtFrame="_blank">
            <w:r>
              <w:t xml:space="preserve">kdr mutations and deltamethrin resistance in house flies in Abu Dhabi, UA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3" w:tgtFrame="_blank">
            <w:r>
              <w:t xml:space="preserve">Impact of driving cessation on health-related quality of life trajecto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4" w:tgtFrame="_blank">
            <w:r>
              <w:t xml:space="preserve">Prevalence, risk factors, and antimicrobial resistance of endemic healthcare-associated infections in Africa: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5" w:tgtFrame="_blank">
            <w:r>
              <w:t xml:space="preserve">To the point: Utility of laparoscopy for operative management of stabbing abdominal traum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6" w:tgtFrame="_blank">
            <w:r>
              <w:t xml:space="preserve">Supporting Maternal Efforts to Provide Optimal Infant Nutrition in the Post-Partum Set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7" w:tgtFrame="_blank">
            <w:r>
              <w:t xml:space="preserve">Biomimetic ZrO(2)-modified seaweed residue with excellent fluorine/ bacteria removal and uranium extraction properties for wastewater purific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8" w:tgtFrame="_blank">
            <w:r>
              <w:t xml:space="preserve">Audit of adherence to international guidelines (IDSA) in the treatment of infectious meningitis in pediatric patients in Jord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79" w:tgtFrame="_blank">
            <w:r>
              <w:t xml:space="preserve">Janus silk fibroin/polycaprolactone-based scaffold with directionally aligned fibers and porous structure for bone regener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0" w:tgtFrame="_blank">
            <w:r>
              <w:t xml:space="preserve">The formation, reactivity, and fate of oxygen-containing organic compounds in petroleum-contaminated groundwaters: A state of the science review and future research dir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1" w:tgtFrame="_blank">
            <w:r>
              <w:t xml:space="preserve">Development of an Evaluation System for the prophylactic use of antimicrobial drugs in the perioperative period of Class I surgical incisions in neuro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2" w:tgtFrame="_blank">
            <w:r>
              <w:t xml:space="preserve">Fournier's gangrene with Streptococcus Anginosus in the setting of hidrandenitis suppurativa perineal abscess: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3" w:tgtFrame="_blank">
            <w:r>
              <w:t xml:space="preserve">Magnetic Resonance Imaging-Guided Frameless Stereotactic Injections of the Bilateral Cerebellar Dentate Nuclei in Nonhuman Primates: Technical Not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4" w:tgtFrame="_blank">
            <w:r>
              <w:t xml:space="preserve">How I manage severe bacterial infections in people who inject drug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5" w:tgtFrame="_blank">
            <w:r>
              <w:t xml:space="preserve">A retrospective analysis of acute kidney injury in children with post-COVID-19 multisystem inflammatory syndrome: insights into promising outcom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6" w:tgtFrame="_blank">
            <w:r>
              <w:t xml:space="preserve">Chemical and biological characterization of Melaleuca subulata (Cheel) Craven leaves' volatile constituents supported by chemometric analysis and molecular dock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7" w:tgtFrame="_blank">
            <w:r>
              <w:t xml:space="preserve">Clinical Outcomes Associated with Amoxicillin Treatment for Acute Otitis Media in Childr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8" w:tgtFrame="_blank">
            <w:r>
              <w:t xml:space="preserve">An international consensus study to identify "what" outcomes should be included in a core outcome set for endodontic treatments (COSET) for utilization in clinical practice and resear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89" w:tgtFrame="_blank">
            <w:r>
              <w:t xml:space="preserve">Utilization of pregnant women waiting area and associated factors among mothers at Damboya District, Kembata Tembaro Zone, Southern Ethiop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0" w:tgtFrame="_blank">
            <w:r>
              <w:t xml:space="preserve">Long-Term Clinical Results of Carpal Tunnel Release Using Ultrasound Guidance: A Multicenter Pragmatic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1" w:tgtFrame="_blank">
            <w:r>
              <w:t xml:space="preserve">Revolutionizing gastric cancer treatment: The potential of immunotherap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2" w:tgtFrame="_blank">
            <w:r>
              <w:t xml:space="preserve">Challenges and advances in the medical treatment of granulomatous amebic encephal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3" w:tgtFrame="_blank">
            <w:r>
              <w:t xml:space="preserve">In vitro Activity of Ceftaroline Against Isolates of Gram-Positive Bacteria from Patients with Bloodstream Infections Collected as a Part of ATLAS Between 2017 and 2020.</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4" w:tgtFrame="_blank">
            <w:r>
              <w:t xml:space="preserve">Association between periodontitis and postoperative complications in hospital medical surgical procedure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5" w:tgtFrame="_blank">
            <w:r>
              <w:t xml:space="preserve">Systematic Review and Guidelines for Management of Scrotal Inguinal Hernia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6" w:tgtFrame="_blank">
            <w:r>
              <w:t xml:space="preserve">Electron Aggregation and Oxygen Fixation Reinforced Microwave Dynamic and Thermal Therapy for Effective Treatment of MRSA-Induced Osteomyeli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7" w:tgtFrame="_blank">
            <w:r>
              <w:t xml:space="preserve">[17-year study on the curative effect of treatment to prevent the recurrence of hepatitis B in different risk groups after liver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8" w:tgtFrame="_blank">
            <w:r>
              <w:t xml:space="preserve">Preoperative Depression Negatively Impacts Pain and Functionality Outcomes Following ACL Reconstruction: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599" w:tgtFrame="_blank">
            <w:r>
              <w:t xml:space="preserve">The Present and Future of the Adult Pneumococcal Vaccine Program in the United St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0" w:tgtFrame="_blank">
            <w:r>
              <w:t xml:space="preserve">Comparison of percutaneous and open repair of Achilles tendon rupture: results and complications from a single institu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1" w:tgtFrame="_blank">
            <w:r>
              <w:t xml:space="preserve">Understanding Antenatal Care Service Quality for Malaria in Pregnancy through Supportive Supervision Data in Tanz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2" w:tgtFrame="_blank">
            <w:r>
              <w:t xml:space="preserve">CDC Laboratory Recommendations for Syphilis Testing, United States, 2024.</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3" w:tgtFrame="_blank">
            <w:r>
              <w:t xml:space="preserve">Barbed sutures and skin adhesives improve wound closure in hip and knee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4" w:tgtFrame="_blank">
            <w:r>
              <w:t xml:space="preserve">Treatment of the infected sacral nerve stimulator: A scoping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5" w:tgtFrame="_blank">
            <w:r>
              <w:t xml:space="preserve">Incidence of Bacteremia, Infective Endocarditis, or Prosthetic Joint Infection in Dermatologic Surgery: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6" w:tgtFrame="_blank">
            <w:r>
              <w:t xml:space="preserve">International Delphi Study on Wound Closure and Incision Management in Joint Arthroplasty Part 2: Total Hip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7" w:tgtFrame="_blank">
            <w:r>
              <w:t xml:space="preserve">An Exploratory and Qualitative Analysis of Self-Reported Evaluations for Fev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8" w:tgtFrame="_blank">
            <w:r>
              <w:t xml:space="preserve">Safety and effectiveness of laparoscopic adult groin hernia repair in Africa: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09" w:tgtFrame="_blank">
            <w:r>
              <w:t xml:space="preserve">Postoperative Outcomes Associated with the Timing of Surgery After SARS-CoV-2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0" w:tgtFrame="_blank">
            <w:r>
              <w:t xml:space="preserve">Case Report: Two cases of multiples and atypical dermal sinus tra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1" w:tgtFrame="_blank">
            <w:r>
              <w:t xml:space="preserve">Risk factors of postoperative delirium following spine surgery: A meta-analysis of 50 cohort studies with 1.1 million participa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2" w:tgtFrame="_blank">
            <w:r>
              <w:t xml:space="preserve">Diminished measles immunity after paediatric liver transplantation-A retrospective, single-centre, cross-sectional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3" w:tgtFrame="_blank">
            <w:r>
              <w:t xml:space="preserve">Laparoscopic appendectomy with single port vs conventional access: systematic review and meta-analysis of randomized clinical trial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4" w:tgtFrame="_blank">
            <w:r>
              <w:t xml:space="preserve">Comparative effectiveness of alternative intervals between first and second doses of the mRNA COVID-19 vaccin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5" w:tgtFrame="_blank">
            <w:r>
              <w:t xml:space="preserve">Mycoplasma genitalium: Key Information for the Primary Care Clinicia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6" w:tgtFrame="_blank">
            <w:r>
              <w:t xml:space="preserve">The Management of Gonorrhea in the Era of Emerging Antimicrobial Resistance: What Primary Care Clinicians Should Kno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7" w:tgtFrame="_blank">
            <w:r>
              <w:t xml:space="preserve">Association of COVID-19 pandemic societal closures with gestational weight gain among women in South Carolina, 2018-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8" w:tgtFrame="_blank">
            <w:r>
              <w:t xml:space="preserve">Parks, Trails, and Greenways for Physical Activity: A Community Guide Systematic Econom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19" w:tgtFrame="_blank">
            <w:r>
              <w:t xml:space="preserve">Physical Activity According to Diabetes and Metropolitan Status: United States 2020 and 2022.</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0" w:tgtFrame="_blank">
            <w:r>
              <w:t xml:space="preserve">Survival and growth behavior of common foodborne pathogens in falafel paste under different storage tempera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1" w:tgtFrame="_blank">
            <w:r>
              <w:t xml:space="preserve">Chronic humeral osteomyelitis in an adult with sickle-cell diseas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2" w:tgtFrame="_blank">
            <w:r>
              <w:t xml:space="preserve">Infectious Myelopath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3" w:tgtFrame="_blank">
            <w:r>
              <w:t xml:space="preserve">Understanding New Recommendations for Respiratory Syncytial Virus Prevention in Pregna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4" w:tgtFrame="_blank">
            <w:r>
              <w:t xml:space="preserve">Comparison of vancomycin area under the curve calculated based on Bayesian approach versus equation-based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5" w:tgtFrame="_blank">
            <w:r>
              <w:t xml:space="preserve">Comparing the short-term clinical outcomes and therapeutic effects of different colectomies in patients with refractory slow-transit constipation in eastern countries: a network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6" w:tgtFrame="_blank">
            <w:r>
              <w:t xml:space="preserve">Postoperative Immobilization Period for Pediatric Supracondylar Fractures: The Shorter the Bett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7" w:tgtFrame="_blank">
            <w:r>
              <w:t xml:space="preserve">Post-operative morbidity after neoadjuvant chemotherapy and resection for gallbladder cancer: A national surgical quality improvement program 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8" w:tgtFrame="_blank">
            <w:r>
              <w:t xml:space="preserve">Assessment of consumer demographics and food safety risks associated with ready-to-eat (RTE) homemade foods purchased online in the UA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29" w:tgtFrame="_blank">
            <w:r>
              <w:t xml:space="preserve">Diagnosis and therapy of giant epidermoid double cysts with infection on the buttock: A case report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0" w:tgtFrame="_blank">
            <w:r>
              <w:t xml:space="preserve">Transcatheter arterial embolization with N-butyl cyanoacrylate for postoperative hemorrhage treatment following pancreatoduodenectom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1" w:tgtFrame="_blank">
            <w:r>
              <w:t xml:space="preserve">Transvaginal Laparoscopic Appendectomy: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2" w:tgtFrame="_blank">
            <w:r>
              <w:t xml:space="preserve">A Comparison of Chlorhexidine-Alcohol and Povidone-Iodine-Alcohol on the Incidence of Surgical Site Infec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3" w:tgtFrame="_blank">
            <w:r>
              <w:t xml:space="preserve">Appendiceal actinomycosis mimicking malignant tumor: a rare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4" w:tgtFrame="_blank">
            <w:r>
              <w:t xml:space="preserve">Biocidal Efficacies of Contact Lens Disinfecting Solutions Against International Organization for Standardization (ISO) Compendial Organism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5" w:tgtFrame="_blank">
            <w:r>
              <w:t xml:space="preserve">Navigated bedside implantation of external ventricular drains with mobile health guidance: technical note and case ser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6" w:tgtFrame="_blank">
            <w:r>
              <w:t xml:space="preserve">Utility and Utilization of Patient-Reported Experience Measures for the Supplementary COVID-19 Protective Actions at the Ovidius Clinical Hospital in Roman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7" w:tgtFrame="_blank">
            <w:r>
              <w:t xml:space="preserve">From Spores to Solutions: A Comprehensive Narrative Review on Mucormyco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8" w:tgtFrame="_blank">
            <w:r>
              <w:t xml:space="preserve">Mycological Methods for Routine Air Sampling and Interpretation of Results in Operating Theate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39" w:tgtFrame="_blank">
            <w:r>
              <w:t xml:space="preserve">When Is a Two-Stage Surgical Procedure Indicated in the Treatment of Pseudotumors of the Hip? A Retrospective Study of 21 Cases and a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0" w:tgtFrame="_blank">
            <w:r>
              <w:t xml:space="preserve">Infection Rates of an Intraoral Versus Extraoral Approach to Mandibular Fracture Repairs are Equal: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1" w:tgtFrame="_blank">
            <w:r>
              <w:t xml:space="preserve">Common inflammatory markers in the screening of knee arthroprosthesis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2" w:tgtFrame="_blank">
            <w:r>
              <w:t xml:space="preserve">Endoscopic peroneus brevis tendon transfer for chronic ruptures of the Achilles tendon: surgical techniqu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3" w:tgtFrame="_blank">
            <w:r>
              <w:t xml:space="preserve">Analysis and comparison of the therapeutic effects of percutaneous kyphoplasty through single and bilateral approaches in osteoporotic compression frac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4" w:tgtFrame="_blank">
            <w:r>
              <w:t xml:space="preserve">COVID-19 Vaccine Safety Technical (VaST) Work Group: Enhancing vaccine safety monitoring during the pandemic.</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5" w:tgtFrame="_blank">
            <w:r>
              <w:t xml:space="preserve">Complication Rates Rise with Age and Haller Index in Minimal Invasive Correction of Pectus Excavatum: A High-volume Single-centre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6" w:tgtFrame="_blank">
            <w:r>
              <w:t xml:space="preserve">European reference network for rare inherited congenital anomalies (ERNICA) evidence based guideline on the management of gastroschi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7" w:tgtFrame="_blank">
            <w:r>
              <w:t xml:space="preserve">Postpartum pharmacologic thromboprophylaxis and complications in a US coh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8" w:tgtFrame="_blank">
            <w:r>
              <w:t xml:space="preserve">Comparison of different surgical approaches for treating aortic graft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49" w:tgtFrame="_blank">
            <w:r>
              <w:t xml:space="preserve">Global guideline for the diagnosis and management of cryptococcosis: an initiative of the ECMM and ISHAM in cooperation with the AS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0" w:tgtFrame="_blank">
            <w:r>
              <w:t xml:space="preserve">New Antibiotic Binding Resin Bottles Collected from Children Enhances Rapid Microbial Identific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1" w:tgtFrame="_blank">
            <w:r>
              <w:t xml:space="preserve">A Systematic Review of Technique, Satisfaction, and Complications of Acellular Dermal Matrix in Rhin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2" w:tgtFrame="_blank">
            <w:r>
              <w:t xml:space="preserve">Investigation of the Antibacterial Properties and Mode of Action of Compounds From Urtica dioica 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3" w:tgtFrame="_blank">
            <w:r>
              <w:t xml:space="preserve">The Effect of Double Carbapenem Regimen in the Management of Carbapenem-Resistant Klebsiella pneumoniae Infections: A Report of Five Cas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4" w:tgtFrame="_blank">
            <w:r>
              <w:t xml:space="preserve">A survey of dental professionals' opinions around the use of antibiotics in molar 3 extractions and dental implant place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5" w:tgtFrame="_blank">
            <w:r>
              <w:t xml:space="preserve">The management of Clostridioides difficile infection: from empirism to eviden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6" w:tgtFrame="_blank">
            <w:r>
              <w:t xml:space="preserve">Consensus on the treatment of second-degree burn wounds (2024 edi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7" w:tgtFrame="_blank">
            <w:r>
              <w:t xml:space="preserve">Determination of Inducible Clindamycin Resistance and Correlation with Vitek2 Inducible Clindamycin Resistance Test in &lt;em&gt;Staphylococcus aureus&lt;/em&gt; Isolated from Clinical Sampl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8" w:tgtFrame="_blank">
            <w:r>
              <w:t xml:space="preserve">Demographic Characteristics Associated with Intentions to Receive the 2023-2024 COVID-19 Vaccin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59" w:tgtFrame="_blank">
            <w:r>
              <w:t xml:space="preserve">Integrity and filtration efficiency of decontaminated N95/PFF2 masks to protect healthcare professionals against COVID-19: a systematic literature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0" w:tgtFrame="_blank">
            <w:r>
              <w:t xml:space="preserve">Epidemiology and outcomes of multidrug-resistant bacterial infection in non-cystic fibrosis bronchiecta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1" w:tgtFrame="_blank">
            <w:r>
              <w:t xml:space="preserve">ESPEN practical short micronutrient guidelin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2" w:tgtFrame="_blank">
            <w:r>
              <w:t xml:space="preserve">In Vitro Assessment of Antimicrobial Activity of Novel Fluoroquinolone, Levonadifloxacin (WCK 771) Against Multi-Drug-Resistant Clinical Isolates from Cancer Patients in Ind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3" w:tgtFrame="_blank">
            <w:r>
              <w:t xml:space="preserve">Risk of Early Postoperative Cardiovascular and Cerebrovascular Complication in Patients with Preoperative COVID-19 Undergoing Cancer Surge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4" w:tgtFrame="_blank">
            <w:r>
              <w:t xml:space="preserve">Isolation and in vitro assessment of chicken gut microbes for probiotic potenti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5" w:tgtFrame="_blank">
            <w:r>
              <w:t xml:space="preserve">Surgical Outcome in Bilateral Inguinal Hernia Repair: Laparoscopic Total Extraperitoneal Approach (TEP) as Best Approach?</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6" w:tgtFrame="_blank">
            <w:r>
              <w:t xml:space="preserve">Outcomes and Complications of Duodenopancreatectomy in Octogenarian Patients: a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7" w:tgtFrame="_blank">
            <w:r>
              <w:t xml:space="preserve">Accuracy of Online Artificial Intelligence Models in Primary Care Setting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8" w:tgtFrame="_blank">
            <w:r>
              <w:t xml:space="preserve">Interventions for thrombosed haemodialysis arteriovenous fistulas and graf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69" w:tgtFrame="_blank">
            <w:r>
              <w:t xml:space="preserve">Scalp incision technique for decompressive hemicraniectomy: comparative systematic review and meta-analysis of the reverse question mark versus alternative retroauricular and Kempe incision techniqu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0" w:tgtFrame="_blank">
            <w:r>
              <w:t xml:space="preserve">INSIGHTS AND CHALLENGES FOR THE DEVELOPMENT OF MOSQUITO CONTROL ACTION THRESHOLDS USING HISTORICAL MOSQUITO SURVEILLANCE AND CLIMATE DATASE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1" w:tgtFrame="_blank">
            <w:r>
              <w:t xml:space="preserve">Prelacrimal window approach to the maxillary sinus: a systematic review and meta-analysis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2" w:tgtFrame="_blank">
            <w:r>
              <w:t xml:space="preserve">Pharmacist Review of Chronic Inhaler Therapy Appropriateness for Hospitalized Patients with COPD or Asthm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3" w:tgtFrame="_blank">
            <w:r>
              <w:t xml:space="preserve">Epidemiological model can forecast COVID-19 outbreaks from wastewater-based surveillance in rural communit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4" w:tgtFrame="_blank">
            <w:r>
              <w:t xml:space="preserve">Implementation of contact precautions for multidrug-resistant organisms in the post-COVID-19 pandemic era: An updated national Emerging Infections Network (EIN) surve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5" w:tgtFrame="_blank">
            <w:r>
              <w:t xml:space="preserve">Evaluating traditional Chinese medicine (TCM) Jie Geng and Huang Qi combination on reducing surgical site infections in colorectal cancer surgeries: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6" w:tgtFrame="_blank">
            <w:r>
              <w:t xml:space="preserve">Impact of removing soft contact lenses 1 day versus 1 month before surgery on the outcomes of microkeratome laser in situ keratomileu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7" w:tgtFrame="_blank">
            <w:r>
              <w:t xml:space="preserve">High-volume facilities are significantly more likely to use guideline-adherent systemic immunotherapy for metastatic Merkel cell carcinoma: implications for cancer care regionaliz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8" w:tgtFrame="_blank">
            <w:r>
              <w:t xml:space="preserve">Facilitators and Barriers to PrEP Acceptability and Initiation Among Opioid Treatment Program Patients and Staff.</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79" w:tgtFrame="_blank">
            <w:r>
              <w:t xml:space="preserve">Necrotizing fasciitis - two case reports an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0" w:tgtFrame="_blank">
            <w:r>
              <w:t xml:space="preserve">Legionnaires' disease in transportation, construction and other occupations in 39 US jurisdictions, 2014-2016.</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1" w:tgtFrame="_blank">
            <w:r>
              <w:t xml:space="preserve">Does smoking cessation affect postoperative healing following oral surgery among smokers? -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2" w:tgtFrame="_blank">
            <w:r>
              <w:t xml:space="preserve">Contemporary modern total ankle arthroplasty (TAA): A systematic review and meta-analysis of indications, survivorship and complication rat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3" w:tgtFrame="_blank">
            <w:r>
              <w:t xml:space="preserve">Early posterior column internal fixation: A staged treatment of type C3 tibial pilon frac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4" w:tgtFrame="_blank">
            <w:r>
              <w:t xml:space="preserve">Robotic-Assisted Single-Position Prone Lateral Lumbar Interbody Fusion: Indications, Techniques, and Outcom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5" w:tgtFrame="_blank">
            <w:r>
              <w:t xml:space="preserve">Fracture related infection in open tibial fractur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6" w:tgtFrame="_blank">
            <w:r>
              <w:t xml:space="preserve">Management of Severe Anemia in a Jehovah's Witness Patient With Lung Abscess Secondary to Malpositioned Laparoscopic Adjustable Gastric Band: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7" w:tgtFrame="_blank">
            <w:r>
              <w:t xml:space="preserve">[Chronic rhinosinusitis in people with cystic fibrosis-an up-to-date review from the perspective of otorhinolaryngolog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8" w:tgtFrame="_blank">
            <w:r>
              <w:t xml:space="preserve">Minimally invasive procedures for right side infective endocarditis: A targeted literatur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89" w:tgtFrame="_blank">
            <w:r>
              <w:t xml:space="preserve">"Comment on 'international consensus recommendations for the use of prolonged-infusion β-lactams endorsed by the American College of Clinical Pharmacy (ACCP), the British Society for Antimicrobial Chemotherapy (BSAC), the Cystic Fibrosis Foundation (CFF), the European Society of Clinical Microbiology and Infectious Diseases (ESCMID), the infectious diseases Society of American (IDSA), the Society of Critical Care Medicine (SCCM), and the Society of Infectious Diseases Pharmacis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0" w:tgtFrame="_blank">
            <w:r>
              <w:t xml:space="preserve">Response to comment on "International consensus recommendations for the use of prolonged-infusion β-lactams endorsed by the American College of Clinical Pharmacy (ACCP), the British Society for Antimicrobial Chemotherapy (BSAC), the Cystic Fibrosis Foundation (CFF), the European Society of Clinical Microbiology and Infectious Diseases (ESCMID), the Infectious Diseases Society of American (IDSA), the Society of Critical Care Medicine (SCCM), and the Society of Infectious Diseases Pharmacis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1" w:tgtFrame="_blank">
            <w:r>
              <w:t xml:space="preserve">Dual plating in the metastatic distal humerus: Benefits may outweigh the risk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2" w:tgtFrame="_blank">
            <w:r>
              <w:t xml:space="preserve">Three-Year Point Prevalence Survey of Antimicrobial Use in a Chinese University Hospital.</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3" w:tgtFrame="_blank">
            <w:r>
              <w:t xml:space="preserve">Surgical Removal of an Orthodontic Mini-Screw Displaced Into the Lateral Pharyngeal Space: A Case Report and Review of Pertinent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4" w:tgtFrame="_blank">
            <w:r>
              <w:t xml:space="preserve">Rare diagnosis of an Epstein-Barr virus-positive extracavitary/solid variant of primary effusion lymphoma by duodenal endoscopic biopsy in a human immunodeficiency virus-seronegative and immunocompetent patient: A case repor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5" w:tgtFrame="_blank">
            <w:r>
              <w:t xml:space="preserve">Etiopathogenesis, diagnostic evaluation, and management of ovarian tuberculosis: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6" w:tgtFrame="_blank">
            <w:r>
              <w:t xml:space="preserve">Autoimmune hepatitis: Brighton Collaboration case definition and guidelines for data collection, analysis, and presentation of immunisation safety dat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7" w:tgtFrame="_blank">
            <w:r>
              <w:t xml:space="preserve">A Community Guide Systematic Review: Digital HIV Pre-exposure Prophylaxis Interven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8" w:tgtFrame="_blank">
            <w:r>
              <w:t xml:space="preserve">Epidemiological patterns of bacterial and fungal healthcare-associated infection outbreaks in Ministry of Health hospitals in Saudi Arabia, 2020-202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699" w:tgtFrame="_blank">
            <w:r>
              <w:t xml:space="preserve">Complications and side effects of Wide-Awake Local Anaesthesia No Tourniquet (WALANT) in upper limb surgery: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0" w:tgtFrame="_blank">
            <w:r>
              <w:t xml:space="preserve">MOTIVATIONS FOR INVESTIGATING HEALTH INEQUITIES IN OBSERVATIONAL EPIDEMIOLOGY: A CONTENT ANALYSIS OF 320 STUDI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1" w:tgtFrame="_blank">
            <w:r>
              <w:t xml:space="preserve">Insights from an advisory board: Facilitating transition of care into adulthood in brain cancer survivors with acquired pediatric growth hormone deficienc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2" w:tgtFrame="_blank">
            <w:r>
              <w:t xml:space="preserve">Can the Malnutrition Universal Screening Tool (MUST) Predict Healing Complications Following Microvascular Reconstruction of the Head and Neck?</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3" w:tgtFrame="_blank">
            <w:r>
              <w:t xml:space="preserve">Clinical Outcomes of Intravesical Prostatic Protrusion in Patients With Benign Prostatic Hyperplasi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4" w:tgtFrame="_blank">
            <w:r>
              <w:t xml:space="preserve">High-Pressure Injection Damage Caused by a High-Pressure Washer.</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5" w:tgtFrame="_blank">
            <w:r>
              <w:t xml:space="preserve">Impact of nutrition on skin wound healing and aesthetic outcomes: A comprehensive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6" w:tgtFrame="_blank">
            <w:r>
              <w:t xml:space="preserve">Anterolateral Lingual Abscess in a Young Adult: A Comprehensive Case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7" w:tgtFrame="_blank">
            <w:r>
              <w:t xml:space="preserve">Impact of the COVID-19 pandemic on breast cancer pathological stage at diagnosis in Tunisian pat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8" w:tgtFrame="_blank">
            <w:r>
              <w:t xml:space="preserve">Contemporary management of open extremity fractures: What You Need to Kno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09" w:tgtFrame="_blank">
            <w:r>
              <w:t xml:space="preserve">Using Preference Cards to Support a Thoughtful, Evidence-based Orthopaedic Surgery Practic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0" w:tgtFrame="_blank">
            <w:r>
              <w:t xml:space="preserve">Studying Microbial Ecology of Diabetic Foot Infections: Significance of PCR Analysis for Prudent Antimicrobial Stewardship.</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1" w:tgtFrame="_blank">
            <w:r>
              <w:t xml:space="preserve">Breast Cancer Risk Perceptions Among Underserved, Hispanic Women: Implications for Risk-Based Approaches to Screen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2" w:tgtFrame="_blank">
            <w:r>
              <w:t xml:space="preserve">Evaluation of cesarean delivery rates and factors associated with cesarean delivery among women enrolled in a pregnancy cohort study at two tertiary hospitals in Thailan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3" w:tgtFrame="_blank">
            <w:r>
              <w:t xml:space="preserve">Leveraging artificial intelligence to advance implementation science: potential opportunities and cau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4" w:tgtFrame="_blank">
            <w:r>
              <w:t xml:space="preserve">Prognostic Factors for Discharge Directly Home in Patients With Thoracoscopic Surgery for Empyema: A Multicenter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5" w:tgtFrame="_blank">
            <w:r>
              <w:t xml:space="preserve">The Comparative Effectiveness of Perioperative Antibiotic Regimens to Prevent Surgical Site Infections in Pediatric Liver Transplant Recipien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6" w:tgtFrame="_blank">
            <w:r>
              <w:t xml:space="preserve">Evaluating the therapeutic and reconstructive efficacy of flap transplantation techniques in managing nasal tissue deficiency resulting from post-rhinoplasty surgical inf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7" w:tgtFrame="_blank">
            <w:r>
              <w:t xml:space="preserve">Diagnosis, Prevention, and Treatment of Infections in Kidney Transplanta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8" w:tgtFrame="_blank">
            <w:r>
              <w:t xml:space="preserve">XBB.1.5 monovalent mRNA vaccine booster elicits robust neutralizing antibodies against XBB subvariants and JN.1.</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19" w:tgtFrame="_blank">
            <w:r>
              <w:t xml:space="preserve">Outcomes after kidney transplant alone in patients with cirrhosis-A case-control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0" w:tgtFrame="_blank">
            <w:r>
              <w:t xml:space="preserve">Coexistence of a fluid responsive state and venous congestion signals in critically ill patients: a multicenter observational proof-of-concep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1" w:tgtFrame="_blank">
            <w:r>
              <w:t xml:space="preserve">Does a sign restricting operating room access reduce staff traffic in the surgical department?</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2" w:tgtFrame="_blank">
            <w:r>
              <w:t xml:space="preserve">Comparative study of clinical practice guidelines on the management of venereal infection: different periodic screenings, therapeutic approaches, and follow-up care after treatment across the CDC, IUSTI and BASHH guidelines on the most frequent ST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3" w:tgtFrame="_blank">
            <w:r>
              <w:t xml:space="preserve">Development and Validation of a GC-FID Method for the Quantitation of Δ 8-Tetrahydrocannabinol and Impurities Found in Synthetic Δ 8-Tetrahydrocannabinol and Vaping Produc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4" w:tgtFrame="_blank">
            <w:r>
              <w:t xml:space="preserve">Postoperative antibiotic prophylaxis for percutaneous nephrolithotomy and risk of infection: a systematic review and meta-analysi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5" w:tgtFrame="_blank">
            <w:r>
              <w:t xml:space="preserve">Allergic Contact Dermatitis to Octyl Cyanoacrylate Skin Glue After Surgical Wound Closure: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6" w:tgtFrame="_blank">
            <w:r>
              <w:t xml:space="preserve">Pain management in primary care: A review of the updated CDC guideline: Erratu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7" w:tgtFrame="_blank">
            <w:r>
              <w:t xml:space="preserve">Local anesthetics as a tool for Staphylococcus spp. control: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8" w:tgtFrame="_blank">
            <w:r>
              <w:t xml:space="preserve">Use of Direct Oral Anticoagulants Among Patients With Hip Fracture Is Not an Indication to Delay Surgical Interventio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29" w:tgtFrame="_blank">
            <w:r>
              <w:t xml:space="preserve">Anatomic Lung Resection Outcomes After Implementation of a Universal Thoracic ERAS Protocol Across a Diverse Healthcare System.</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0" w:tgtFrame="_blank">
            <w:r>
              <w:t xml:space="preserve">[Influencing factors on effectiveness of reverse total shoulder arthroplast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1" w:tgtFrame="_blank">
            <w:r>
              <w:t xml:space="preserve">Peer review of clinical and translational research manuscripts: Perspectives from statistical collaborator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2" w:tgtFrame="_blank">
            <w:r>
              <w:t xml:space="preserve">Impact of the COVID-19 pandemic on behavioral changes in healthcare workers in Ital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3" w:tgtFrame="_blank">
            <w:r>
              <w:t xml:space="preserve">The recovery of intestinal barrier function and changes in oral microbiota after radiation therapy injur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4" w:tgtFrame="_blank">
            <w:r>
              <w:t xml:space="preserve">Diastology in the intensive care unit: Challenges for the assessment and future direction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5" w:tgtFrame="_blank">
            <w:r>
              <w:t xml:space="preserve">Clinical characteristics and outcomes of acute bacterial meningitis in adults at a tertiary university hospital in Thailand.</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6" w:tgtFrame="_blank">
            <w:r>
              <w:t xml:space="preserve">Pediatric Plastic Surgery in the COVID-19 Era.</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7" w:tgtFrame="_blank">
            <w:r>
              <w:t xml:space="preserve">Targeting Tularemia: Clinical, Laboratory, and Treatment Outcomes from an 11-year Retrospective Observational Cohort in Northern Sweden.</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8" w:tgtFrame="_blank">
            <w:r>
              <w:t xml:space="preserve">Surgical Treatment of Persistent Pseudomonas aeruginosa Bacteraemia After n-Butyl-2-cyanoacrylate for Gastric Bleeding Varice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39" w:tgtFrame="_blank">
            <w:r>
              <w:t xml:space="preserve">Medullary-Sparing Antibiotic Cement Articulating Spacer Reduces the Rate of Mechanical Complications in Advanced Septic Hip Arthritis: A Retrospective Cohort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0" w:tgtFrame="_blank">
            <w:r>
              <w:t xml:space="preserve">Infectious Complications in Laparoscopic Gynecologic Oncology Surgery within an ERAS-Compliant Set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1" w:tgtFrame="_blank">
            <w:r>
              <w:t xml:space="preserve">Medical Misadventures as Errors and Mistakes and Motor Vehicular Accidents in the Disproportionate Burden of Childhood Mortality among Blacks/African Americans in the United States: CDC Dataset, 1968-2015.</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2" w:tgtFrame="_blank">
            <w:r>
              <w:t xml:space="preserve">Novel Flowchart Guiding the Non-Surgical and Surgical Management of Peri-Implant Complications: A Narrative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3" w:tgtFrame="_blank">
            <w:r>
              <w:t xml:space="preserve">Antibiotic-Prescribing Habits in Dentistry: A Questionnaire-Based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4" w:tgtFrame="_blank">
            <w:r>
              <w:t xml:space="preserve">Catastrophic Streptococcus pyogenes Disease: A Personalized Approach Based on Phenotypes and Treatable Traits.</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5" w:tgtFrame="_blank">
            <w:r>
              <w:t xml:space="preserve">Management of Penicillin Allergy in the Perioperative Setting.</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6" w:tgtFrame="_blank">
            <w:r>
              <w:t xml:space="preserve">Failure to reduce the risk of postoperative lower genital tract infection with perioperative antibiotic prophylaxis during induced abortion: a real-world study.</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7" w:tgtFrame="_blank">
            <w:r>
              <w:t xml:space="preserve">Complications after breast augmentation with dermal fillers containing copolyamide: A systematic review.</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57D4B9E0" w14:textId="77777777" w:rsidR="00DD588A" w:rsidRPr="007C0C1A" w:rsidRDefault="00DD588A" w:rsidP="00995290">
      <w:pPr>
        <w:pStyle w:val="ListParagraph"/>
        <w:numPr>
          <w:ilvl w:val="0"/>
          <w:numId w:val="25"/>
        </w:numPr>
        <w:spacing w:after="0" w:line="240" w:lineRule="auto"/>
        <w:ind w:left="357" w:hanging="357"/>
        <w:rPr>
          <w:color w:val="0F50FF"/>
          <w:u w:val="single"/>
        </w:rPr>
      </w:pPr>
      <w:proofErr w:type="gramStart"/>
      <w:r w:rsidRPr="007C0C1A">
        <w:rPr>
          <w:color w:val="0F50FF"/>
          <w:u w:val="single"/>
        </w:rPr>
        <w:t xml:space="preserve">
          <w:hyperlink r:id="rId748" w:tgtFrame="_blank">
            <w:r>
              <w:t xml:space="preserve">Non-syndromic Parachute Mitral Valve "When the Valve Dives in": Case Report and Review of the Literature.</w:t>
            </w:r>
          </w:hyperlink>
        </w:t>
      </w:r>
    </w:p>
    <w:p w14:paraId="749C4941" w14:textId="1004C3A6" w:rsidR="00DD588A" w:rsidRPr="007C0C1A" w:rsidRDefault="00DD588A" w:rsidP="00DD588A">
      <w:pPr>
        <w:spacing w:after="0"/>
        <w:rPr>
          <w:color w:val="0F50FF"/>
          <w:u w:val="single"/>
        </w:rPr>
      </w:pPr>
      <w:r w:rsidRPr="007C0C1A">
        <w:rPr>
          <w:color w:val="0F50FF"/>
          <w:u w:val="single"/>
        </w:rP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1" w:tgtFrame="_blank">
            <w:r>
              <w:t xml:space="preserve">Co-surgeon versus single-surgeon outcomes in free tissue breast reconstruction: a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2" w:tgtFrame="_blank">
            <w:r>
              <w:t xml:space="preserve">Duramesh registry study: short-term outcomes using mesh suture for abdominal wall closu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3" w:tgtFrame="_blank">
            <w:r>
              <w:t xml:space="preserve">Effects of quality nursing on the surgical site wound infections in patients undergoing cardiothoracic surgery: A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4" w:tgtFrame="_blank">
            <w:r>
              <w:t xml:space="preserve">Successful management of surgical site infection caused by Mycobacterium mageritense in a breast cancer patien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5" w:tgtFrame="_blank">
            <w:r>
              <w:t xml:space="preserve">Pedicled myocutaneous flap transplantation for a large chest wall defect with infection in a 72-year-old femal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6" w:tgtFrame="_blank">
            <w:r>
              <w:t xml:space="preserve">Outcomes of posterior component separation with transversus abdominis release for repair of abdominally based breast reconstruction donor site hernia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7" w:tgtFrame="_blank">
            <w:r>
              <w:t xml:space="preserve">Review: Implant-Based Breast Reconstruction After Mastectomy for Breast Cancer: A Meta-analysis of Randomized Controlled Trials and Prospective Studies Comparing Use of Acellular Dermal Matrix (ADM) Versus Without ADM.</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8" w:tgtFrame="_blank">
            <w:r>
              <w:t xml:space="preserve">Post-mastectomy Breast Reconstruction Using Gas vs Saline Tissue Expanders: Does the Fill Type Matt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59" w:tgtFrame="_blank">
            <w:r>
              <w:t xml:space="preserve">The Effect of Disability and Social Determinants of Health on Breast and Cervical Cancer Screenings During the COVID-19 Pandemic.</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0" w:tgtFrame="_blank">
            <w:r>
              <w:t xml:space="preserve">Injectable hydrogel with antimicrobial and anti-inflammatory properties for postoperative tumor wound car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1" w:tgtFrame="_blank">
            <w:r>
              <w:t xml:space="preserve">Primary Chondrosarcoma of the Right Fourth Rib Resected at the Marginal Margin: A Case Report.</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2" w:tgtFrame="_blank">
            <w:r>
              <w:t xml:space="preserve">Establishing semi-automated infection surveillance in obstetrics and gynaecolog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3" w:tgtFrame="_blank">
            <w:r>
              <w:t xml:space="preserve">Adipose-derived stem cell exosomes promote tumor characterization and immunosuppressive microenvironment in breast canc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4" w:tgtFrame="_blank">
            <w:r>
              <w:t xml:space="preserve">Targeted muscle reinnervation: a brief history of a promising procedure for effective management of amputation pai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5" w:tgtFrame="_blank">
            <w:r>
              <w:t xml:space="preserve">Patient-reported outcomes of mesh in minimally invasive (laparoscopic/robot-assisted) immediate subpectoral prosthesis breast reconstruction: a retrospective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6" w:tgtFrame="_blank">
            <w:r>
              <w:t xml:space="preserve">[A retrospective cohort study of the postoperative prothesis-related complications of single-port endoscopic assisted versus open surgery on nipple sparing mastectomy and immediate prosthesis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7" w:tgtFrame="_blank">
            <w:r>
              <w:t xml:space="preserve">Submammary Approach for Harvesting Pectoralis Major Myocutaneous Flap in Females with Oral Cavity Cancers: Report of Technique and Our Experience.</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8" w:tgtFrame="_blank">
            <w:r>
              <w:t xml:space="preserve">Imaging spectrum in tropical breast infection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69" w:tgtFrame="_blank">
            <w:r>
              <w:t xml:space="preserve">Outcomes After Implant-Based Breast Reconstruction Following the National Institution of a Ban on Bacitracin Irrig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0" w:tgtFrame="_blank">
            <w:r>
              <w:t xml:space="preserve">The Value of a Co-surgeon in Microvascular Breast Reconstruction: A Systematic Review and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1" w:tgtFrame="_blank">
            <w:r>
              <w:t xml:space="preserve">Cost-Effectiveness of Gene-Specific Prevention Strategies for Ovarian and Breast Cance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2" w:tgtFrame="_blank">
            <w:r>
              <w:t xml:space="preserve">Application of TiLOOP bra in implant-based breast reconstruction is associated with decreased complication risk compared with other meshes: A systematic review and meta-analysis.</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3" w:tgtFrame="_blank">
            <w:r>
              <w:t xml:space="preserve">Response to the editor: "Perioperative oral care can prevent surgical site infection after colorectal cancer surgery: a multicenter, retrospective study of 1,926 cases analyzed by propensity score matching".</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4" w:tgtFrame="_blank">
            <w:r>
              <w:t xml:space="preserve">Microbiologic Profile of Nipple Swab Culture and its Association With Postoperative Complications in Prosthetic Breast Reconstruc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5" w:tgtFrame="_blank">
            <w:r>
              <w:t xml:space="preserve">Abdominal donor-site complications following autologous breast reconstruction: A multi-institutional multisurgeon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6" w:tgtFrame="_blank">
            <w:r>
              <w:t xml:space="preserve">A Case of Thoracic Empyema Caused by Actinomyces naeslundii.</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7" w:tgtFrame="_blank">
            <w:r>
              <w:t xml:space="preserve">Comparison of Different Acellular Dermal Matrix in Breast Reconstruction: A Skin-to-Skin Stud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8" w:tgtFrame="_blank">
            <w:r>
              <w:t xml:space="preserve">Oncoplastic Reconstruction in the Setting of Prior Cosmetic Augmentation.</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79" w:tgtFrame="_blank">
            <w:r>
              <w:t xml:space="preserve">Superior Pedicle Inverted T-reduction Mammaplasty with Short Horizontal Scar.</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3B111323" w14:textId="77777777" w:rsidR="00DD588A" w:rsidRPr="007C0C1A" w:rsidRDefault="00DD588A" w:rsidP="00995290">
      <w:pPr>
        <w:pStyle w:val="ListParagraph"/>
        <w:numPr>
          <w:ilvl w:val="0"/>
          <w:numId w:val="26"/>
        </w:numPr>
        <w:spacing w:after="0" w:line="240" w:lineRule="auto"/>
        <w:ind w:left="357" w:hanging="357"/>
        <w:rPr>
          <w:color w:val="0F50FF"/>
          <w:u w:val="single"/>
        </w:rPr>
      </w:pPr>
      <w:proofErr w:type="gramStart"/>
      <w:r w:rsidRPr="007C0C1A">
        <w:rPr>
          <w:color w:val="0F50FF"/>
          <w:u w:val="single"/>
        </w:rPr>
        <w:t xml:space="preserve">
          <w:hyperlink r:id="rId480" w:tgtFrame="_blank">
            <w:r>
              <w:t xml:space="preserve">Comparison of transoral vestibular robotic thyroidectomy with traditional low-collar incision thyroidectomy.</w:t>
            </w:r>
          </w:hyperlink>
        </w:t>
      </w:r>
    </w:p>
    <w:p w14:paraId="7C3DD44D" w14:textId="23B3FBE2" w:rsidR="00DD588A" w:rsidRPr="007C0C1A" w:rsidRDefault="00DD588A" w:rsidP="00DD588A">
      <w:pPr>
        <w:spacing w:after="0"/>
        <w:rPr>
          <w:color w:val="0F50FF"/>
          <w:u w:val="single"/>
        </w:rPr>
      </w:pPr>
      <w:r w:rsidRPr="007C0C1A">
        <w:rPr>
          <w:color w:val="0F50FF"/>
          <w:u w:val="single"/>
        </w:rP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7" w:tgtFrame="_blank">
            <w:r>
              <w:t xml:space="preserve">Methicillin-Resistant Staphylococcus aureus (MRSA) in a Tertiary Care Hospital in Kuwait: A Molecular and Genetic Analysis.</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8" w:tgtFrame="_blank">
            <w:r>
              <w:t xml:space="preserve">Dissolving microneedle system containing Ag nanoparticle-decorated silk fibroin microspheres and antibiotics for synergistic therapy of bacterial biofilm infection.</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1E7A3CEE" w14:textId="77777777" w:rsidR="00DD588A" w:rsidRPr="007C0C1A" w:rsidRDefault="00DD588A" w:rsidP="00995290">
      <w:pPr>
        <w:pStyle w:val="ListParagraph"/>
        <w:numPr>
          <w:ilvl w:val="0"/>
          <w:numId w:val="27"/>
        </w:numPr>
        <w:spacing w:after="0" w:line="240" w:lineRule="auto"/>
        <w:ind w:left="357" w:hanging="357"/>
        <w:rPr>
          <w:color w:val="0F50FF"/>
          <w:u w:val="single"/>
        </w:rPr>
      </w:pPr>
      <w:proofErr w:type="gramStart"/>
      <w:r w:rsidRPr="007C0C1A">
        <w:rPr>
          <w:color w:val="0F50FF"/>
          <w:u w:val="single"/>
        </w:rPr>
        <w:t xml:space="preserve">
          <w:hyperlink r:id="rId439" w:tgtFrame="_blank">
            <w:r>
              <w:t xml:space="preserve">Impact of active surveillance and decolonization strategies for methicillin-resistant Staphylococcus aureus in a neonatal intensive care unit.</w:t>
            </w:r>
          </w:hyperlink>
        </w:t>
      </w:r>
    </w:p>
    <w:p w14:paraId="52257CA0" w14:textId="768DE27F" w:rsidR="00DD588A" w:rsidRPr="007C0C1A" w:rsidRDefault="00DD588A" w:rsidP="00DD588A">
      <w:pPr>
        <w:spacing w:after="0"/>
        <w:rPr>
          <w:color w:val="0F50FF"/>
          <w:u w:val="single"/>
        </w:rPr>
      </w:pPr>
      <w:r w:rsidRPr="007C0C1A">
        <w:rPr>
          <w:color w:val="0F50FF"/>
          <w:u w:val="single"/>
        </w:rP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49" w:tgtFrame="_blank">
            <w:r>
              <w:t xml:space="preserve">A randomized, double-blind study on the safety and immunogenicity of rTSST-1 variant vaccine: phase 2 result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0" w:tgtFrame="_blank">
            <w:r>
              <w:t xml:space="preserve">Virulence genes and antibiotic resistance profiles of Staphylococcus aureus isolated from bovine mastitis milk sample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1" w:tgtFrame="_blank">
            <w:r>
              <w:t xml:space="preserve">Efficacy of novel staphylococcal surface associated protein vaccines against Staphylococcus aureus and non-aureus staphylococcal mastitis in dairy cow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2" w:tgtFrame="_blank">
            <w:r>
              <w:t xml:space="preserve">Identification of four genes responsible for antimicrobial resistance of MEL-B against S. aureu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3" w:tgtFrame="_blank">
            <w:r>
              <w:t xml:space="preserve">SARS-CoV-2 spike-FLIPr fusion protein plus lipidated FLIPr protects against various SARS-CoV-2 variants in hamster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4" w:tgtFrame="_blank">
            <w:r>
              <w:t xml:space="preserve">Emerging strategies and therapeutic innovations for combating drug resistance in Staphylococcus aureus strains: A comprehensive review.</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5" w:tgtFrame="_blank">
            <w:r>
              <w:t xml:space="preserve">The scientific journey of a novel adjuvant (AS37) from bench to bedsid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6" w:tgtFrame="_blank">
            <w:r>
              <w:t xml:space="preserve">Cutaneous Serratia marcescens infection in two dog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7" w:tgtFrame="_blank">
            <w:r>
              <w:t xml:space="preserve">Photodynamic Inactivation of Foodborne Bacteria: Screening of 32 Potential Photosensitizer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8" w:tgtFrame="_blank">
            <w:r>
              <w:t xml:space="preserve">Higher baseline heart rate variability in CCHS patients with progestin-associated recovery of hypercapnic ventilatory respon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59" w:tgtFrame="_blank">
            <w:r>
              <w:t xml:space="preserve">Gum Arabic assisted the biomass synthesis of bimetallic silver copper oxide nanoparticles using gamma-rays for improving bacterial and viral wound healing: Promising antimicrobial activity against foot and mouth diseas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0" w:tgtFrame="_blank">
            <w:r>
              <w:t xml:space="preserve">Which trial do we need? Percutaneous mechanical aspiration versus medical management alone for treatment of right-sided valvular infective endocardit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1" w:tgtFrame="_blank">
            <w:r>
              <w:t xml:space="preserve">Development of Mupirocin-Impregnated Bacterial Cellulosic Transdermal Patches for the Management of Skin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2" w:tgtFrame="_blank">
            <w:r>
              <w:t xml:space="preserve">Effect of Different Local Antibiotic Regimens on Prevention of Postoperative Infection in Clean Surgical Wounds: A Systematic Review and Network Meta-analysi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3" w:tgtFrame="_blank">
            <w:r>
              <w:t xml:space="preserve">Work of breathing: A tool for the respiratory management of severe bronchopulmonary dysplasia.</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4" w:tgtFrame="_blank">
            <w:r>
              <w:t xml:space="preserve">Monophosphoryl lipid A as a co-adjuvant in methicillin-resistant Staphylococcus aureus vaccine development: improvement of immune responses in a mouse model of infection.</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5" w:tgtFrame="_blank">
            <w:r>
              <w:t xml:space="preserve">Antibiotic resistance: a global crisis, problems and solution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6" w:tgtFrame="_blank">
            <w:r>
              <w:t xml:space="preserve">Infectious Diseases Among People Experiencing Homelessness: A Systematic Review of the Literature in the United States and Canada, 2003-2022.</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7" w:tgtFrame="_blank">
            <w:r>
              <w:t xml:space="preserve">Liposomal co-encapsulation of a novel gemini lipopeptide and a CpG-ODN induces a strong Th1 response with the co-activation of a Th2/Th17 profile and high antibody levels.</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341CB8E1" w14:textId="77777777" w:rsidR="00DD588A" w:rsidRPr="007C0C1A" w:rsidRDefault="00DD588A" w:rsidP="00995290">
      <w:pPr>
        <w:pStyle w:val="ListParagraph"/>
        <w:numPr>
          <w:ilvl w:val="0"/>
          <w:numId w:val="28"/>
        </w:numPr>
        <w:spacing w:after="0" w:line="240" w:lineRule="auto"/>
        <w:ind w:left="357" w:hanging="357"/>
        <w:rPr>
          <w:color w:val="0F50FF"/>
          <w:u w:val="single"/>
        </w:rPr>
      </w:pPr>
      <w:proofErr w:type="gramStart"/>
      <w:r w:rsidRPr="007C0C1A">
        <w:rPr>
          <w:color w:val="0F50FF"/>
          <w:u w:val="single"/>
        </w:rPr>
        <w:t xml:space="preserve">
          <w:hyperlink r:id="rId768" w:tgtFrame="_blank">
            <w:r>
              <w:t xml:space="preserve">Impact of age on pneumococcal colonization of the nasopharynx and oral cavity: an ecological perspective.</w:t>
            </w:r>
          </w:hyperlink>
        </w:t>
      </w:r>
    </w:p>
    <w:p w14:paraId="0E8F3BA2" w14:textId="77777777" w:rsidR="00DD588A" w:rsidRPr="007C0C1A" w:rsidRDefault="00DD588A" w:rsidP="00DD588A">
      <w:pPr>
        <w:spacing w:after="0"/>
        <w:rPr>
          <w:color w:val="0F50FF"/>
          <w:u w:val="single"/>
        </w:rPr>
      </w:pPr>
      <w:r w:rsidRPr="007C0C1A">
        <w:rPr>
          <w:color w:val="0F50FF"/>
          <w:u w:val="single"/>
        </w:rP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69" w:tgtFrame="_blank">
            <w:r>
              <w:t xml:space="preserve">In-vitro evaluation of Indigofera heterantha extracts for antibacterial, antifungal and anthelmintic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0" w:tgtFrame="_blank">
            <w:r>
              <w:t xml:space="preserve">Oritavancin as sequential therapy for Gram-positive bloodstream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1" w:tgtFrame="_blank">
            <w:r>
              <w:t xml:space="preserve">Precursor-directed biosynthesis and biological activity of tripropeptin Cpip, a new tripropeptin C analog containing pipecolic aci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2" w:tgtFrame="_blank">
            <w:r>
              <w:t xml:space="preserve">Fabrication of a Nanoscale Magnesium/Copper Metal-Organic Framework on Zn-Based Guided Bone Generation Membranes for Enhancing Osteogenesis, Angiogenesis, and Bacteriostasis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3" w:tgtFrame="_blank">
            <w:r>
              <w:t xml:space="preserve">Importance of Toxin Genes and Polymerase Chain Reaction-Based Open Reading Frame Type Analyses for Severe Staphylococcus aureus Infection in Childr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4" w:tgtFrame="_blank">
            <w:r>
              <w:t xml:space="preserve">Specifically targeted antimicrobial peptides synergize with bacterial-entrapping peptide against systemic MRSA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5" w:tgtFrame="_blank">
            <w:r>
              <w:t xml:space="preserve">DP1, a multifaceted synthetic peptide: Mechanism of action, activity and clinic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6" w:tgtFrame="_blank">
            <w:r>
              <w:t xml:space="preserve">Fabrication and evaluation of silver modified micro/nano structured titanium impla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7" w:tgtFrame="_blank">
            <w:r>
              <w:t xml:space="preserve">Green synthesis of epigallocatechin gallate-ferric complex nanoparticles for photothermal enhanced antibacterial an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8" w:tgtFrame="_blank">
            <w:r>
              <w:t xml:space="preserve">Development of cannabidiol derivatives as potent broad-spectrum antibacterial agents with membrane-disruptive mechanis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79" w:tgtFrame="_blank">
            <w:r>
              <w:t xml:space="preserve">Lab on chip based self-adjustable liposomes for rapid wound healing: An in depth in vitro, in vivo and higher dose toxicity investig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0" w:tgtFrame="_blank">
            <w:r>
              <w:t xml:space="preserve">Engineering an Autonucleolytic Mammalian Suspension Host Cell Line to Reduce DNA Impurity Levels in Serum-Free Lentiviral Process Strea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1" w:tgtFrame="_blank">
            <w:r>
              <w:t xml:space="preserve">Dehydration-Toughing Dual-Solvent Gels with Viscoelastic Transition for Infectious Wound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2" w:tgtFrame="_blank">
            <w:r>
              <w:t xml:space="preserve">Resistance and virulence in Staphylococcus aureus by whole-genome sequencing: a comparative approach in blaZ-positive isol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3" w:tgtFrame="_blank">
            <w:r>
              <w:t xml:space="preserve">Efficacy of lysostaphin-coated titanium plates on implant-associated MRSA osteitis in minipi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4" w:tgtFrame="_blank">
            <w:r>
              <w:t xml:space="preserve">Risk Factors of the Totally Implantable Venous Access Device-Related Infection in Patients With Brain Tumors Undergoing Chemotherapy After Surge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5" w:tgtFrame="_blank">
            <w:r>
              <w:t xml:space="preserve">Death by community-based methicillin-resistant Staphylococcus aureus: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6" w:tgtFrame="_blank">
            <w:r>
              <w:t xml:space="preserve">Interactions of plumbagin with five common antibiotics against Staphylococcus aureus in vitr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7" w:tgtFrame="_blank">
            <w:r>
              <w:t xml:space="preserve">Volatile organic compounds in headspace characterize isolated bacterial strains independent of growth medium or antibiotic sensi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8" w:tgtFrame="_blank">
            <w:r>
              <w:t xml:space="preserve">Impact of air humidity on the tenacity of different agents in bioaeroso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89" w:tgtFrame="_blank">
            <w:r>
              <w:t xml:space="preserve">Antimicrobial activity and properties of de novo design of short synthetic lipopeptid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0" w:tgtFrame="_blank">
            <w:r>
              <w:t xml:space="preserve">Expression and purification of epinecidin-1 variant (Ac-Var-1) by acid cleav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1" w:tgtFrame="_blank">
            <w:r>
              <w:t xml:space="preserve">Antibacterial effect of red laser-activated silver nanoparticles synthesized with grape seed extract against Staphylococcus aureus and Escherichia col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2" w:tgtFrame="_blank">
            <w:r>
              <w:t xml:space="preserve">Nine New Antibacterial Diterpenes and Steroids from the South China Sea Soft Coral Lobophytum catalai Tixier-Durivaul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3" w:tgtFrame="_blank">
            <w:r>
              <w:t xml:space="preserve">High-Yield Preparation of American Oyster Defensin (AOD) via a Small and Acidic Fusion Tag and Its Functional Character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4" w:tgtFrame="_blank">
            <w:r>
              <w:t xml:space="preserve">Cell Staining Microgels Derived from a Natural Phenolic Dye: Hematoxylin Has Intriguing Biomedic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5" w:tgtFrame="_blank">
            <w:r>
              <w:t xml:space="preserve">Lactobacillus johnsonii LJO02 (DSM 33828) Cell-Free Supernatant and Vitamin D Improve Wound Healing and Reduce Interleukin-6 Production in Staphylococcus aureus-Infected Human Keratinocy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6" w:tgtFrame="_blank">
            <w:r>
              <w:t xml:space="preserve">Fibronectin Conformations after Electrodeposition onto 316L Stainless Steel Substrates Enhanced Early-Stage Osteoblasts' Adhesion but Affected Their Behavio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7" w:tgtFrame="_blank">
            <w:r>
              <w:t xml:space="preserve">Antimicrobial Oleogel Containing Sustainably Prepared Silver-Based Nanomaterials for Topical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8" w:tgtFrame="_blank">
            <w:r>
              <w:t xml:space="preserve">Dupilumab Alters Both the Bacterial and Fungal Skin Microbiomes of Patients with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799" w:tgtFrame="_blank">
            <w:r>
              <w:t xml:space="preserve">A Three-Dimensional Model of Bacterial Biofilms and Its Use in Antimicrobial Susceptibility Tes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0" w:tgtFrame="_blank">
            <w:r>
              <w:t xml:space="preserve">Antibacterial, Resistance Modulation, Anti-Biofilm Formation, and Efflux Pump Inhibition Properties of Loeseneriella africana (Willd.) N. Halle (Celastraceae) Stem Extract and Its Constitu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1" w:tgtFrame="_blank">
            <w:r>
              <w:t xml:space="preserve">MEndoB, a chimeric lysin featuring a novel domain architecture and superior activity for the treatment of staphylococc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2" w:tgtFrame="_blank">
            <w:r>
              <w:t xml:space="preserve">Biomimetic Gradient Hydrogels with High Toughness and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3" w:tgtFrame="_blank">
            <w:r>
              <w:t xml:space="preserve">Biological Properties of Recently Described Wild Bramble Rubus oklejewiczii against the Species from Similar Nich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4" w:tgtFrame="_blank">
            <w:r>
              <w:t xml:space="preserve">Augmenting Neutrophil Extracellular Traps with Carbonized Polymer Dots: A Potential Treatment for Bacterial Sep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5" w:tgtFrame="_blank">
            <w:r>
              <w:t xml:space="preserve">Thermophilic PHP Protein Tyrosine Phosphatases (Cap8C and Wzb) from Mesophilic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6" w:tgtFrame="_blank">
            <w:r>
              <w:t xml:space="preserve">Silver and Antimicrobial Polymer Nanocomplexes to Enhance Biocidal Effe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7" w:tgtFrame="_blank">
            <w:r>
              <w:t xml:space="preserve">Prevalence of S. aureus and/or MRSA in hospitalized patients with diabetic foot and establishment of LAMP methods for rapid detection of the SCCmec ge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8" w:tgtFrame="_blank">
            <w:r>
              <w:t xml:space="preserve">Valorization of plant by-products in the biosynthesis of silver nanoparticles with antimicrobial and catalytic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09" w:tgtFrame="_blank">
            <w:r>
              <w:t xml:space="preserve">Design of a novel analogue peptide with potent antibiofilm activities against Staphylococcus aureus based upon a sapecin B-derived pepti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0" w:tgtFrame="_blank">
            <w:r>
              <w:t xml:space="preserve">The chronic wound milieu changes essential oils' antibiofilm activity-an in vitro and larval model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1" w:tgtFrame="_blank">
            <w:r>
              <w:t xml:space="preserve">Riboflavin Crystals with Extremely High Water Solu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2" w:tgtFrame="_blank">
            <w:r>
              <w:t xml:space="preserve">Effect of gamma irradiation on pathogenic Staphylococcus aureus in packaged Ready-to-Eat salads treated with biological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3" w:tgtFrame="_blank">
            <w:r>
              <w:t xml:space="preserve">Antimicrobial, antibiofilm, and antivirulence properties of Eisenia bicyclis-extracts and Eisenia bicyclis-gold nanoparticles towards microbial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4" w:tgtFrame="_blank">
            <w:r>
              <w:t xml:space="preserve">MXene-based polysaccharide aerogel with multifunctional enduring antimicrobial effects for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5" w:tgtFrame="_blank">
            <w:r>
              <w:t xml:space="preserve">Preparation and characterization of peach gum/chitosan polyelectrolyte composite films with dual cross-linking networks for antibacterial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6" w:tgtFrame="_blank">
            <w:r>
              <w:t xml:space="preserve">Anti-adhesive and antibacterial chitosan/PEO nanofiber dressings with high breathability for promoting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7" w:tgtFrame="_blank">
            <w:r>
              <w:t xml:space="preserve">A DNA-inspired injectable adhesive hydrogel with dual nitric oxide donors to promote angiogenesis for enhanc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8" w:tgtFrame="_blank">
            <w:r>
              <w:t xml:space="preserve">Ultrasensitive electrochemiluminescence biosensor based on polymethylene blue nanoparticles and DNA network for Staphylococcus aureus det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19" w:tgtFrame="_blank">
            <w:r>
              <w:t xml:space="preserve">Inhibition of staphylococcal nuclease by benzimidazole-based Ligand: Implications in DNA-Mediated entrapment and uptake of MRSA by Macrophage-like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0" w:tgtFrame="_blank">
            <w:r>
              <w:t xml:space="preserve">A portable CRISPR-Cas12a triggered photothermal biosensor for sensitive and visual detection of Staphylococcus aureus and Listeria monocytoge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1" w:tgtFrame="_blank">
            <w:r>
              <w:t xml:space="preserve">Crystal structure of GTPase YsxC from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2" w:tgtFrame="_blank">
            <w:r>
              <w:t xml:space="preserve">Screening and identification of antibacterial components in Artemisia argyi essential oil by TLC-direct bioautography combined with comprehensive 2D GC × GC-TOF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3" w:tgtFrame="_blank">
            <w:r>
              <w:t xml:space="preserve">Unveiling the Antimicrobial and Larvicidal Potential of Butyrolactones and Orsellinic Acid Derivatives from the Morus alba-derived Fungus Aspergillus terreus via Integrated In-vitro and In-silico Approach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4" w:tgtFrame="_blank">
            <w:r>
              <w:t xml:space="preserve">Proteomic Analysis of Staphylococcus aureus Treated with ShangKeHuangShu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5" w:tgtFrame="_blank">
            <w:r>
              <w:t xml:space="preserve">Combined analysis of transcriptomics and metabolomics provide insights into the antibacterial mechanism of bacteriocin XJS01 against multidrug-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6" w:tgtFrame="_blank">
            <w:r>
              <w:t xml:space="preserve">Unconventional luminescent CS-PEC-based composite hemostasis sponge with antibacterial activity and visual monitoring for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7" w:tgtFrame="_blank">
            <w:r>
              <w:t xml:space="preserve">Sulfonated cellulose nanocrystal modified with ammonium salt as reinforcement in poly(lactic acid) composite 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8" w:tgtFrame="_blank">
            <w:r>
              <w:t xml:space="preserve">Elimination of detached Listeria monocytogenes from the biofilm on stainless steel surfaces during milk and cheese processing using natural plant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29" w:tgtFrame="_blank">
            <w:r>
              <w:t xml:space="preserve">Novel Approaches to Multidrug-Resistant Infections in Cystic Fibr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0" w:tgtFrame="_blank">
            <w:r>
              <w:t xml:space="preserve">Evaluating the Stability of Lytic and Lysogenic Bacteriophages in Various Protect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1" w:tgtFrame="_blank">
            <w:r>
              <w:t xml:space="preserve">The active ingredients in Chinese peony pods synergize with antibiotics to inhibit MRSA growth and biofilm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2" w:tgtFrame="_blank">
            <w:r>
              <w:t xml:space="preserve">Risk factors for failure after rotational muscle flap coverage for prosthetic knee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3" w:tgtFrame="_blank">
            <w:r>
              <w:t xml:space="preserve">Repurposing antibiotic resistance surveillance data to support treatment of recurrent infections in a remote sett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4" w:tgtFrame="_blank">
            <w:r>
              <w:t xml:space="preserve">Antimicrobial, toxicological, and antigenic characteristics of three scorpion venoms from Colombia: Centruroides margaritatus, Tityus pachyurus and Tityus n. sp. aff. metuend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5" w:tgtFrame="_blank">
            <w:r>
              <w:t xml:space="preserve">An evaluation of conventional and nature-based technologies for controlling antibiotic-resistant bacteria and antibiotic-resistant genes in wastewater treatment pla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6" w:tgtFrame="_blank">
            <w:r>
              <w:t xml:space="preserve">The role of staphyloxanthin in the regulation of membrane biophysical properties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7" w:tgtFrame="_blank">
            <w:r>
              <w:t xml:space="preserve">Whole Genome Sequencing reveals two prolonged simultaneous outbreaks involving Pseudomonas aeruginosa high-risk strains ST111 and ST235 with resistance to quaternary ammonium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8" w:tgtFrame="_blank">
            <w:r>
              <w:t xml:space="preserve">It's Not a Spider Bite-It'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39" w:tgtFrame="_blank">
            <w:r>
              <w:t xml:space="preserve">Relationship between biofilm-forming microorganisms (BFM:  Staphylococcus aureus and Pseudomonas aeruginosa) and DEFB1 gene variants on β-defensin levels in periprosthetic joint infection (PJI).</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0" w:tgtFrame="_blank">
            <w:r>
              <w:t xml:space="preserve">Smoke-water obtained via different biotics: a cost-effective and safer approach to biochemically sound banana ripening with prolonged shelf-lif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1" w:tgtFrame="_blank">
            <w:r>
              <w:t xml:space="preserve">Strategies to Overcome Antimicrobial Resistance in Nosocomial Infections, A Review and Upd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2" w:tgtFrame="_blank">
            <w:r>
              <w:t xml:space="preserve">A natural biogenic fluorapatite as a new biomaterial for orthopedics and dentistry: antibacterial activity of lingula seashell and its use for nanostructured biomimetic coat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3" w:tgtFrame="_blank">
            <w:r>
              <w:t xml:space="preserve">A comprehensive review on the detection of Staphylococcus aureus enterotoxins in food samp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4" w:tgtFrame="_blank">
            <w:r>
              <w:t xml:space="preserve">Functional promiscuity of small multidrug resistance transporters from Staphylococcus aureus, Pseudomonas aeruginosa, and Francisella tularen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5" w:tgtFrame="_blank">
            <w:r>
              <w:t xml:space="preserve">Efficacy of Endovascular Repair Using Single Left Common Carotid Artery Stent Combined with Castor Single-Branched Stent-Graft in the Treatment of Regional Diseases of Zone 2 of the Aor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6" w:tgtFrame="_blank">
            <w:r>
              <w:t xml:space="preserve">Two Novel Regioisomeric Series of Bis-pyrazolines: Synthesis, In Silico Study, DFT Calculations, and Comparative Antibacterial Potency Profile against Drug-Resistant Bacteria; MSSA, MRSA, and V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7" w:tgtFrame="_blank">
            <w:r>
              <w:t xml:space="preserve">Host-Guest Interactions of Caffeic Acid Phenethyl Ester with β-Cyclodextrins: Preparation, Characterization, and In Vitro Antioxidant and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8" w:tgtFrame="_blank">
            <w:r>
              <w:t xml:space="preserve">Moringa oleifera Gum-Assisted Synthesis and Characterization of CoAg(x)Fe(2-x)O(4): Insight into Structural, Magnetic, Optical, and Biomedic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49" w:tgtFrame="_blank">
            <w:r>
              <w:t xml:space="preserve">From Simple Palladium(II) Monomers to 2D Heterometallic Sodium-Palladium(II) Coordination Networks with 2-Halonicotin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0" w:tgtFrame="_blank">
            <w:r>
              <w:t xml:space="preserve">Dental Infection Causing Methicillin-Resistant Staphylococcus aureus Bacteremia and Spinal Infection: A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1" w:tgtFrame="_blank">
            <w:r>
              <w:t xml:space="preserve">Mycosynthesis of selenium nanoparticles using Penicillium tardochrysogenum as a therapeutic agent and their combination with infrared irradiation against Ehrlich carcino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2" w:tgtFrame="_blank">
            <w:r>
              <w:t xml:space="preserve">Structural, dielectric, and antimicrobial evaluation of PMMA/CeO(2) for optoelectronic devi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3" w:tgtFrame="_blank">
            <w:r>
              <w:t xml:space="preserve">Bacteria-targeted magnolol-loaded multifunctional nanocomplexes for antibacterial and anti-inflammatory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4" w:tgtFrame="_blank">
            <w:r>
              <w:t xml:space="preserve">Staphylococcus aureus proteases trigger eosinophil-mediated skin inflam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5" w:tgtFrame="_blank">
            <w:r>
              <w:t xml:space="preserve">Effects of Bacillus subtilis as a single strain probiotic on growth, disease resistance and immune response of striped catfish (Pangasius hypophthalm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6" w:tgtFrame="_blank">
            <w:r>
              <w:t xml:space="preserve">Antimicrobial activity of a natural compound and analogs against multi-drug-resistant Gram-positive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7" w:tgtFrame="_blank">
            <w:r>
              <w:t xml:space="preserve">Microsporidia (Encephalitozoon cuniculi) in Patients with Degenerative Hip and Knee Disease, Czech Republic.</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8" w:tgtFrame="_blank">
            <w:r>
              <w:t xml:space="preserve">Chickpea-Derived Modified Antimicrobial Peptides KTA and KTR Inactivate Staphylococcus aureus via Disrupting Cell Membrane and Interfering with Peptidoglycan Synth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59" w:tgtFrame="_blank">
            <w:r>
              <w:t xml:space="preserve">Discovery of Unique Bis-Substituted Aromatic Amide Derivatives as Novel Highly Potent Antibiotics for Combating Methicillin-Resistant Staphylococcus aureus (MR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0" w:tgtFrame="_blank">
            <w:r>
              <w:t xml:space="preserve">Characterization of the resistome and predominant genetic lineages of Gram-positive bacteria causing ker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1" w:tgtFrame="_blank">
            <w:r>
              <w:t xml:space="preserve">β-Hemolysin, not agrA mutation, inhibits the hemolysis of α-hemolysin in Staphylococcus aureus laboratory and clinical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2" w:tgtFrame="_blank">
            <w:r>
              <w:t xml:space="preserve">Dual-Mechanism-Driven Ratiometric Electrochemiluminescent Biosensor for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3" w:tgtFrame="_blank">
            <w:r>
              <w:t xml:space="preserve">Effect of Amino Acid Types on the Mechanical and Antimicrobial Properties of Amino Acid-Based Polyionic Liquid Hydrog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4" w:tgtFrame="_blank">
            <w:r>
              <w:t xml:space="preserve">Dynamic Antimicrobial Poly(disulfide) Coatings Exfoliate Biofilms On-Demand via Triggered Depolymer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5" w:tgtFrame="_blank">
            <w:r>
              <w:t xml:space="preserve">In Vitro Assessment of Bacterial Adhesion and Biofilm Formation on Novel Bioactive, Biodegradable Electrospun Fiber Meshes Intended to Support Tendon Rupture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6" w:tgtFrame="_blank">
            <w:r>
              <w:t xml:space="preserve">Global epidemiology of asymptomatic colonisation of methicillin-resistant Staphylococcus aureus in the upper respiratory tract of young children: a systematic review and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7" w:tgtFrame="_blank">
            <w:r>
              <w:t xml:space="preserve">Diverse diterpenoids and a triterpenoid from Euphorbia spinidens Bornm. ex Prok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8" w:tgtFrame="_blank">
            <w:r>
              <w:t xml:space="preserve">Gelatin/carboxymethyl chitosan/aloe juice hydrogels with skin-like endurance and quick recovery: Preparation, characterization, and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69" w:tgtFrame="_blank">
            <w:r>
              <w:t xml:space="preserve">Mussel-inspired "all-in-one" sodium alginate/carboxymethyl chitosan hydrogel patch promotes healing of infected wou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0" w:tgtFrame="_blank">
            <w:r>
              <w:t xml:space="preserve">Assessment of antimicrobial, antidiabetic, and anti-inflammatory properties of acetone extract of Aerva lanata (L.) by in-vitro approach and bioactive compounds character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1" w:tgtFrame="_blank">
            <w:r>
              <w:t xml:space="preserve">Prostaglandin D(2) is involved in the regulation of inflammatory response in Staphylococcus aureus-infected mice macropha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2" w:tgtFrame="_blank">
            <w:r>
              <w:t xml:space="preserve">Breaking CHIPS-Mediated immune evasion with tripterin to promote neutrophil chemotaxis against MRSA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3" w:tgtFrame="_blank">
            <w:r>
              <w:t xml:space="preserve">Targeted transcriptomic analysis of synovial tissues from horses with septic arthritis treated with immune-activated mesenchymal stromal cells reveals induction of T-cell response pathway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4" w:tgtFrame="_blank">
            <w:r>
              <w:t xml:space="preserve">The changing profile of infective endocarditis: A multi-year retrospective study for dentis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5" w:tgtFrame="_blank">
            <w:r>
              <w:t xml:space="preserve">Induction of cervical disc degeneration and discogenic pain by low concentration Propionibacterium acnes infection: an in vivo animal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6" w:tgtFrame="_blank">
            <w:r>
              <w:t xml:space="preserve">Hydrogel dressings with intrinsic antibiofilm and antioxidative dual functionalities accelerate infected diabet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7" w:tgtFrame="_blank">
            <w:r>
              <w:t xml:space="preserve">Extracellular G-quadruplexes and Z-DNA protect biofilms from DNase I, and G-quadruplexes form a DNAzyme with peroxidase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8" w:tgtFrame="_blank">
            <w:r>
              <w:t xml:space="preserve">Application of chitosan films incorporated with Zanthoxylum limonella essential oil for extending shelf life of pork.</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79" w:tgtFrame="_blank">
            <w:r>
              <w:t xml:space="preserve">Findaureus: An open-source application for locating Staphylococcus aureus in fluorescence-labelled infected bone tissue sli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0" w:tgtFrame="_blank">
            <w:r>
              <w:t xml:space="preserve">Long-term intensive care unit outbreak of carbapenamase-producing organisms associated with contaminated sink d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1" w:tgtFrame="_blank">
            <w:r>
              <w:t xml:space="preserve">Extracellular Vehicles from Commensal Skin Malassezia restricta Inhibit Staphylococcus aureus Proliferation and Biofilm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2" w:tgtFrame="_blank">
            <w:r>
              <w:t xml:space="preserve">Empyema necessitans caused by methicillin-resistant Staphylococcus aureus: a case report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3" w:tgtFrame="_blank">
            <w:r>
              <w:t xml:space="preserve">Isolation, characterization, and multimodal evaluation of novel glycolipid biosurfactant derived from Bacillus species: A promising Staphylococcus aureus tyrosyl-tRNA synthetase inhibitor through molecular docking and MD simul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4" w:tgtFrame="_blank">
            <w:r>
              <w:t xml:space="preserve">Ultrasonic-assisted synthesis of lignin-based ultrasmall silver nanoparticles for photothermal-mediated steriliz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5" w:tgtFrame="_blank">
            <w:r>
              <w:t xml:space="preserve">Optimization and characterization of chestnut shell pigment extract obtained microwave assisted extraction by response surface methodolo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6" w:tgtFrame="_blank">
            <w:r>
              <w:t xml:space="preserve">Microbial inactivation of pressure spray combined with high-voltage electrospray and its application in honey raspberry jui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7" w:tgtFrame="_blank">
            <w:r>
              <w:t xml:space="preserve">Bacterial Isolates and Characteristics of Children With Febrile Neutropenia on Treatment for Cancer at a Tertiary Hospital in Western Keny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8" w:tgtFrame="_blank">
            <w:r>
              <w:t xml:space="preserve">Targeted Screening of Fiber Degrading Bacteria with Probiotic Function in Herbivore Fe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89" w:tgtFrame="_blank">
            <w:r>
              <w:t xml:space="preserve">Effects of extended dietary supplementation with Santalum album essential oil on hemato-biochemical changes, innate immune response, antioxidant status, and expression of related gene in Nile tilapia (Oreochromis nilotic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0" w:tgtFrame="_blank">
            <w:r>
              <w:t xml:space="preserve">Indole alkaloids from endophytic fungus Robillarda sessilis and their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1" w:tgtFrame="_blank">
            <w:r>
              <w:t xml:space="preserve">Anticorrosion and Antimicrobial Tannic Acid-Functionalized Ti-Metallic Glass Ribbons for Dental Abu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2" w:tgtFrame="_blank">
            <w:r>
              <w:t xml:space="preserve">Glutamate-dependent arginine biosynthesis requires the inactivation of spoVG, sarA, and ahrC in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3" w:tgtFrame="_blank">
            <w:r>
              <w:t xml:space="preserve">Cathodic voltage-controlled electrical stimulation and betadine decontaminate nosocomial pathogens from implant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4" w:tgtFrame="_blank">
            <w:r>
              <w:t xml:space="preserve">Isolation, identification, and in vitro probiotic characterization of forty novel Bifidobacterium strains from neonatal feces in Erzurum province, Türkiy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5" w:tgtFrame="_blank">
            <w:r>
              <w:t xml:space="preserve">Initiating versus delaying treatment-dose anticoagulation in suspected venous thromboembolism (VTE) in post-operative hip and knee arthroplasty patients: Outcomes and risk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6" w:tgtFrame="_blank">
            <w:r>
              <w:t xml:space="preserve">Staphylococcus aureus biofilm: Formulation, regulatory, and emerging natural products-derived therapeu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7" w:tgtFrame="_blank">
            <w:r>
              <w:t xml:space="preserve">Improved antimicrobial activities of Boswellia sacra essential oils nanoencapsulated into hydroxypropyl-beta-cyclodextr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8" w:tgtFrame="_blank">
            <w:r>
              <w:t xml:space="preserve">Infective Endocarditis in an Intravenous Drug User Leading to Myocardial Rupture and Hemopericardiu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899" w:tgtFrame="_blank">
            <w:r>
              <w:t xml:space="preserve">Erratum: Molecular Characteristics, Antimicrobial Susceptibility, Biofilm-Forming Ability of Clinically Invasive Staphylococcus aureus Isolates [Corrigendum].</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0" w:tgtFrame="_blank">
            <w:r>
              <w:t xml:space="preserve">Retracted: Bioinspired Synthesis of Zinc Molybdate Nanoparticles: An Efficient Material for Growth Inhibition of Escherichia coli, Staphylococcus aureus, and Dye Remedi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1" w:tgtFrame="_blank">
            <w:r>
              <w:t xml:space="preserve">Regulation of the antibiotic elution profile from tricalcium phosphate bone cement by addition of bioactive glas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2" w:tgtFrame="_blank">
            <w:r>
              <w:t xml:space="preserve">Selective depletion of S. aureus restores the skin microbiome and accelerates tissue repair following injur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3" w:tgtFrame="_blank">
            <w:r>
              <w:t xml:space="preserve">Revealing the spatiotemporal patterns of water vapor and its link to North Atlantic Oscillation over Greenland using GPS and ERA5 dat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4" w:tgtFrame="_blank">
            <w:r>
              <w:t xml:space="preserve">Diversity of Staphylococcus aureus associated with mastitis from dairy cows in Rwand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5" w:tgtFrame="_blank">
            <w:r>
              <w:t xml:space="preserve">Chlorella-Loaded Antibacterial Microneedles for Microacupuncture Oxygen Therapy of Diabetic Bacterial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6" w:tgtFrame="_blank">
            <w:r>
              <w:t xml:space="preserve">NIR-responsive micropatterned nanocomposite functionalized implant for sequential antibacterial and osteogen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7" w:tgtFrame="_blank">
            <w:r>
              <w:t xml:space="preserve">Magnetically actuated pandanus fruit-like nanorobots for enhanced pH-stimulated drug release and targeted biofilm elimination in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8" w:tgtFrame="_blank">
            <w:r>
              <w:t xml:space="preserve">Participant Diversity in United States Randomized Controlled Trials of Antibacterials for Staphylococcus aureus Infections, 2000-202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09" w:tgtFrame="_blank">
            <w:r>
              <w:t xml:space="preserve">Antimicrobial Nonisocyanate Polyurethane Foam Derived from Lignin for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0" w:tgtFrame="_blank">
            <w:r>
              <w:t xml:space="preserve">Biocompatible N-carbazoleacetic acid decorated Cu(x)O nanoparticles as self-cascading platforms for synergistic single near-infrared triggered phototherapy treating microb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1" w:tgtFrame="_blank">
            <w:r>
              <w:t xml:space="preserve">Silver oxide decorated urchin-like microporous organic polymer composites as versatile antibacterial organic coating materia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2" w:tgtFrame="_blank">
            <w:r>
              <w:t xml:space="preserve">Injectable and self-healable nano-architectured hydrogel for NIR-light responsive chemo- and photothermal bacterial erad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3" w:tgtFrame="_blank">
            <w:r>
              <w:t xml:space="preserve">mSphere of Influence: Targeting bacterial signaling and metabolism to overcome antimicrob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4" w:tgtFrame="_blank">
            <w:r>
              <w:t xml:space="preserve">Development and evaluation of 2,4-disubstituted-5-aryl pyrimidine derivatives as antibacterial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5" w:tgtFrame="_blank">
            <w:r>
              <w:t xml:space="preserve">Photodynamic Inactivation of Staphylococcus aureus Using Aloe-emodin as Photosensitiz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6" w:tgtFrame="_blank">
            <w:r>
              <w:t xml:space="preserve">An innovative fluorescent probe based on dicyanoisoflurone derivatives for differential detection of Hg(2+) and Cu(2+) and its applications in bacteria, cell imaging and food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7" w:tgtFrame="_blank">
            <w:r>
              <w:t xml:space="preserve">Prevalence and factors associated with methicillin-resistant Staphylococcus aureus (MRSA) colonisation on admission to geriatric care units: impact on screening practi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8" w:tgtFrame="_blank">
            <w:r>
              <w:t xml:space="preserve">Central venous catheter-related bloodstream infections: Epidemiology and risk factors for hematogenous com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19" w:tgtFrame="_blank">
            <w:r>
              <w:t xml:space="preserve">Antibacterial activity and dielectric properties of the PVA/cellulose nanocrystal composite using the synergistic effect of rGO@CuNP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0" w:tgtFrame="_blank">
            <w:r>
              <w:t xml:space="preserve">Conductive hydrogels based on tragacanth and silk fibroin containing dopamine functionalized carboxyl-capped aniline pentamer: Merging hemostasis, antibacterial, and anti-oxidant properties into a multifunctional hydrogel for burn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1" w:tgtFrame="_blank">
            <w:r>
              <w:t xml:space="preserve">Modified cellulose nanocrystals enhanced polycaprolactone multifunctional films with barrier, UV-blocking and antimicrobial properties for food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2" w:tgtFrame="_blank">
            <w:r>
              <w:t xml:space="preserve">Eligibility of patients with Staphylococcus aureus bacteraemia for early oral swit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3" w:tgtFrame="_blank">
            <w:r>
              <w:t xml:space="preserve">Preparation of edible antibacterial films based on corn starch /carbon nanodots for bioactive food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4" w:tgtFrame="_blank">
            <w:r>
              <w:t xml:space="preserve">AgAu-modified quasi-MIL-53 hybrid nanozymes with triple enzyme-like activities for boosting biocatalytic dis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5" w:tgtFrame="_blank">
            <w:r>
              <w:t xml:space="preserve">Simultaneous Electrochemical Detection of Multiple Bacterial Species Using Metal-Organic Nanohybri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6" w:tgtFrame="_blank">
            <w:r>
              <w:t xml:space="preserve">The skin microbiome in pediatric atopic dermatitis and food aller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7" w:tgtFrame="_blank">
            <w:r>
              <w:t xml:space="preserve">Combined antimicrobial effect of two peptide nucleic acids against Staphylococcus aureus and S. pseudintermedius veterinary isol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8" w:tgtFrame="_blank">
            <w:r>
              <w:t xml:space="preserve">Intramammary preparation of enrofloxacin hydrochloride-dihydrate for bovine mastitis (biofilm-forming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29" w:tgtFrame="_blank">
            <w:r>
              <w:t xml:space="preserve">Fabrication of carvacrol loaded cellulose acetate phthalate/shellac composite film and its application to mackerel fillets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0" w:tgtFrame="_blank">
            <w:r>
              <w:t xml:space="preserve">Polyphenolic characterization and biological assessment of Acacia nilotica (L.) wild. Ex delilie: An In vitro and In vivo appraisal of wound healing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1" w:tgtFrame="_blank">
            <w:r>
              <w:t xml:space="preserve">IMMUNOMETABOLIC REGULATION OF BACTERIAL INFECTION, BIOFILMS, AND ANTIBIOTIC SUSCEPTI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2" w:tgtFrame="_blank">
            <w:r>
              <w:t xml:space="preserve">Transforming polypropylene waste into transparent anti-corrosion weather-resistant and anti-bacterial superhydrophobic 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3" w:tgtFrame="_blank">
            <w:r>
              <w:t xml:space="preserve">Levofloxacin susceptibility of Staphylococci from conjunctiva in patients with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4" w:tgtFrame="_blank">
            <w:r>
              <w:t xml:space="preserve">PCR Development for Analysis of Some Type II Toxin-Antitoxin Systems, relJK, mazEF3, and vapBC3 Genes, in Mycobacterium tuberculosis and Mycobacterium bov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5" w:tgtFrame="_blank">
            <w:r>
              <w:t xml:space="preserve">Improving diagnostic accuracy of blood culture-positive cases in a cancer center via an antimicrobial stewardship program and infectious disease consult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6" w:tgtFrame="_blank">
            <w:r>
              <w:t xml:space="preserve">Treatment of MRSA Infection: Where are W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7" w:tgtFrame="_blank">
            <w:r>
              <w:t xml:space="preserve">Various mutations in icaR, the repressor of the icaADBC locus, occur in mucoid Staphylococcus aureus isolates recovered from the airways of people with cystic fibro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8" w:tgtFrame="_blank">
            <w:r>
              <w:t xml:space="preserve">Low cytotoxicity, antibacterial property, and curcumin delivery performance of toughness-enhanced electrospun composite membranes based on poly(lactic acid) and MAX phase (Ti(3)AlC(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39" w:tgtFrame="_blank">
            <w:r>
              <w:t xml:space="preserve">All-in-One Self-Powered Microneedle Device for Accelerating Infected Diabetic Wound Rep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0" w:tgtFrame="_blank">
            <w:r>
              <w:t xml:space="preserve">Fever-like temperature impacts on Staphylococcus aureus and Pseudomonas aeruginosa interaction, physiology, and virulence both in vitro and in viv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1" w:tgtFrame="_blank">
            <w:r>
              <w:t xml:space="preserve">Historic methicillin-resistant Staphylococcus aureus: expanding current knowledge using molecular epidemiological characterization of a Swiss legacy coll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2" w:tgtFrame="_blank">
            <w:r>
              <w:t xml:space="preserve">Role of multidrug-resistant bacteria in weaning from invasive mechanical venti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3" w:tgtFrame="_blank">
            <w:r>
              <w:t xml:space="preserve">Community-acquired Staphylococcus aureus bacteraemia among people who inject drugs: a national cohort study in England, 2017-2020.</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4" w:tgtFrame="_blank">
            <w:r>
              <w:t xml:space="preserve">Collagen Scaffolds Functionalized by Cu(2+) -chelated Egcg Nanoparticles with Anti-Inflammatory, Anti-Oxidation, Vascularization And Anti-Bacterial Activities for Accelerating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5" w:tgtFrame="_blank">
            <w:r>
              <w:t xml:space="preserve">Hydrophilic Modification of Polylactic Acid Fiber and the Usage of Natural Dye for Multi-Levered Improvement of the Fabric Staining Depth and the Stability Effe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6" w:tgtFrame="_blank">
            <w:r>
              <w:t xml:space="preserve">The Promiscuity of Squalene Synthase-Like Enzyme: Dehydrosqualene Synthase, a Natural Squalene Hyperproduc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7" w:tgtFrame="_blank">
            <w:r>
              <w:t xml:space="preserve">Enhanced osteogenic and antibacterial properties of titanium implant surface modified with Zn-incorporated nanowires: Preclinical in vitro and in vivo investig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8" w:tgtFrame="_blank">
            <w:r>
              <w:t xml:space="preserve">Epidemiology and patterns of empiric antimicrobial therapy practice in patients with community-onset sepsis using data from a Japanese nationwide medical claims database-the Japan Sepsis Alliance (JaSA) study grou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49" w:tgtFrame="_blank">
            <w:r>
              <w:t xml:space="preserve">Surgical Management of Congenital Pulmonary Airway Malformations (CPAM) in an Infant and a Toddler: Case Report Depicting Two Distinct Surgical Techniques With Successful Outcom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0" w:tgtFrame="_blank">
            <w:r>
              <w:t xml:space="preserve">Design, synthesis and antibacterial activity of novel 7H-thiazolo[3,2-b]-1,2,4-triazin-7-one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1" w:tgtFrame="_blank">
            <w:r>
              <w:t xml:space="preserve">In vitro Antimicrobial Activity of Some Extracts of Salvia spp Harvested from the Oltenia Flora Using Different Solv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2" w:tgtFrame="_blank">
            <w:r>
              <w:t xml:space="preserve">Antimicrobial potential, GCMS analysis and molecular docking studies of Coelogyne suaveolens extracts: Identification of bioactive compounds with mechanism of 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3" w:tgtFrame="_blank">
            <w:r>
              <w:t xml:space="preserve">Bactericidal, anti-biofilm, anti-oxidant potency and catalytic property of silver nanoparticles embedded into functionalised chitosan g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4" w:tgtFrame="_blank">
            <w:r>
              <w:t xml:space="preserve">Should Contact Precautions Be Used for Patients with MRSA Infection and Colonization in Acute Care Sett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5" w:tgtFrame="_blank">
            <w:r>
              <w:t xml:space="preserve">Antibacterial, antibiofilm, and anticancer activity of silver-nanoparticles synthesized from the cell-filtrate of Streptomyces enissocaesil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6" w:tgtFrame="_blank">
            <w:r>
              <w:t xml:space="preserve">MAC-ErrorReads: machine learning-assisted classifier for filtering erroneous NGS rea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7" w:tgtFrame="_blank">
            <w:r>
              <w:t xml:space="preserve">Harnessing the photocatalytic potential of bismuth ferrite-activated carbon nanocomposite (BFO-AC) for Staphylococcus aureus decontamination under visible ligh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8" w:tgtFrame="_blank">
            <w:r>
              <w:t xml:space="preserve">Staphylococcus aureus exacerbates dermal IL-33-ILC2 axis activation through evoking RIPK3/MLKL-mediated necroptosis of dry sk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59" w:tgtFrame="_blank">
            <w:r>
              <w:t xml:space="preserve">Enterococcus mundtii A2 biofilm and its anti-adherence potential against pathogenic microorganisms on stainless steel 316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0" w:tgtFrame="_blank">
            <w:r>
              <w:t xml:space="preserve">Antimicrobial and antibiofilm properties of selenium-chitosan-loaded salicylic acid nanoparticles for the removal of emerging contaminants from bacterial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1" w:tgtFrame="_blank">
            <w:r>
              <w:t xml:space="preserve">Co-occurrence network analysis reveals the alterations of the skin microbiome and metabolome in adults with mild to moderate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2" w:tgtFrame="_blank">
            <w:r>
              <w:t xml:space="preserve">The role of GpsB in Staphylococcus aureus cell morphogene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3" w:tgtFrame="_blank">
            <w:r>
              <w:t xml:space="preserve">Verification of a method using magnetic bead enrichment and nucleic acid extraction to improve the molecular detection of bacterial contamination in blood compon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4" w:tgtFrame="_blank">
            <w:r>
              <w:t xml:space="preserve">Coordination of prophage and global regulator leads to high enterotoxin production in staphylococcal food poisoning-associated lineag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5" w:tgtFrame="_blank">
            <w:r>
              <w:t xml:space="preserve">In silico and structural investigation of sulfonamides targeting VraSR two component system in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6" w:tgtFrame="_blank">
            <w:r>
              <w:t xml:space="preserve">In-vitro antimicrobial activity of AF-DP protein and in-silico approach of cell membrane disrup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7" w:tgtFrame="_blank">
            <w:r>
              <w:t xml:space="preserve">Synthesis and antimicrobial activity of thiophene-based heterocycles derived from thiophene-2-carbohydrazi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8" w:tgtFrame="_blank">
            <w:r>
              <w:t xml:space="preserve">Evaluation of Antibacterial, Antioxidant, Anti-inflammatory and Anticancer Efficacy of Titanium-Doped Graphene Oxide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69" w:tgtFrame="_blank">
            <w:r>
              <w:t xml:space="preserve">Effective wound healing on diabetic mice by adhesive antibacterial GNPs-lysine composited hydrog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0" w:tgtFrame="_blank">
            <w:r>
              <w:t xml:space="preserve">Transcriptomic analysis of cell envelope inhibition by prodigiosin in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1" w:tgtFrame="_blank">
            <w:r>
              <w:t xml:space="preserve">Development and validation of multiplex real-time PCR for simultaneous detection of six bacterial pathogens causing lower respiratory tract infections and antimicrobial resistance ge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2" w:tgtFrame="_blank">
            <w:r>
              <w:t xml:space="preserve">Spray-Dried Mucoadhesive Re-dispersible Gargle of Chlorhexidine for Improved Response Against Throat Infection: Formulation Development, In Vitro and In Vivo Evalu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3" w:tgtFrame="_blank">
            <w:r>
              <w:t xml:space="preserve">Antioxidant, antibacterial, and molecular docking of methyl ferulate and oleic acid produced by Aspergillus pseudodeflectus AUMC 15761 utilizing wheat b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4" w:tgtFrame="_blank">
            <w:r>
              <w:t xml:space="preserve">Bipoladien A, a Sesterterpenoid Containing an Undescribed 5/8/5/7 Carbon Skeleton from Bipolaris mayd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5" w:tgtFrame="_blank">
            <w:r>
              <w:t xml:space="preserve">Cowberry extract loaded chitosan hydrogel with photothermal and antioxidant properties promotes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6" w:tgtFrame="_blank">
            <w:r>
              <w:t xml:space="preserve">Effect of cinnamaldehyde-nanoemulsion and nanostructured lipid carriers on physicochemical attributes of reduced-nitrite sausa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7" w:tgtFrame="_blank">
            <w:r>
              <w:t xml:space="preserve">Living Antimicrobial Wound Dressings: Using Probiotic-Loaded, Alginate Nanofibers for Protection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8" w:tgtFrame="_blank">
            <w:r>
              <w:t xml:space="preserve">Targeted macrophage phagocytosis by Irg1/itaconate axis improves the prognosis of intracerebral hemorrhagic stroke and periton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79" w:tgtFrame="_blank">
            <w:r>
              <w:t xml:space="preserve">Cleavable Amphiphilic Biocides with Ester-Bearing Moieties: Aggregation Properties and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0" w:tgtFrame="_blank">
            <w:r>
              <w:t xml:space="preserve">Exploration adhesion properties of Liquorilactobacillus and Lentilactobacillus isolated from two different sources of tepache kefir g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1" w:tgtFrame="_blank">
            <w:r>
              <w:t xml:space="preserve">High-Performance Aramids with Intrinsic Bactericide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2" w:tgtFrame="_blank">
            <w:r>
              <w:t xml:space="preserve">Wiltse Approach for Lumbar Microdiscectomy and Foraminotomy: 2-Dimensional Operative Vide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3" w:tgtFrame="_blank">
            <w:r>
              <w:t xml:space="preserve">Impact of graphene oxide nanosheets and polymethyl methacrylate on nano/hybrid-based restoration dental filler composites: ultrasound behavior and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4" w:tgtFrame="_blank">
            <w:r>
              <w:t xml:space="preserve">Susceptibility to postbiotics - enterocins of methicillin-resistant Staphylococcus aureus strains isolated from rabbi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5" w:tgtFrame="_blank">
            <w:r>
              <w:t xml:space="preserve">Effects of low-frequency ultrasound combined with anti-MRSA agents on the mouse model of pulmonary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6" w:tgtFrame="_blank">
            <w:r>
              <w:t xml:space="preserve">Bioactivity and molecular docking studies of selected plant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7" w:tgtFrame="_blank">
            <w:r>
              <w:t xml:space="preserve">Epidemiology and clinical features of Skin and Soft Tissue Infections Caused by PVL-Positive and PVL-Negative Methicillin-Resistant Staphylococcus aureus Isolates in inpatients in China: a single-center retrospective 7-year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8" w:tgtFrame="_blank">
            <w:r>
              <w:t xml:space="preserve">Investigating the effect of acidic and basic precipitation on the antibacterial activity of ZnO nanoparticles against Gram-negative and Gram-posi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89" w:tgtFrame="_blank">
            <w:r>
              <w:t xml:space="preserve">Strain-specific features of Pleurotus ostreatus growth in vitro and some of its biologic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0" w:tgtFrame="_blank">
            <w:r>
              <w:t xml:space="preserve">A retrospective cohort study investigating the association of individual quarter dry-off with udder health, milk production, and culling risk.</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1" w:tgtFrame="_blank">
            <w:r>
              <w:t xml:space="preserve">Multicomponent system for development of antimicrobial PLA-based films with enhanced physical characteris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2" w:tgtFrame="_blank">
            <w:r>
              <w:t xml:space="preserve">Bacterial Skin Dysbiosis in Darier Dis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3" w:tgtFrame="_blank">
            <w:r>
              <w:t xml:space="preserve">Effects of antimicrobial photodynamic therapy with photodithazine® on methicillin-resistant Staphylococcus aureus (MRSA): Studies in biofilms and experimental model with Galleria mellonell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4" w:tgtFrame="_blank">
            <w:r>
              <w:t xml:space="preserve">Multi-level FeCo/N-doped carbon nanosheet for peroxymonosulfate oxidation and sterilization inacti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5" w:tgtFrame="_blank">
            <w:r>
              <w:t xml:space="preserve">Preparation of amphiphilic polyquaternium nanofiber films with antibacterial activity via environmentally friendly microfluidic-blow-spinning for green food packaging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6" w:tgtFrame="_blank">
            <w:r>
              <w:t xml:space="preserve">Surface-enhanced Raman spectroscopy for comparison of biochemical profile of bacteriophage sensitive and resistant methicillin-resistant Staphylococcus aureus (MRSA)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7" w:tgtFrame="_blank">
            <w:r>
              <w:t xml:space="preserve">Tannic Acid-Based Coatings Containing Zwitterionic Copolymers for Improved Antifouling and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8" w:tgtFrame="_blank">
            <w:r>
              <w:t xml:space="preserve">Performance of the 2023 Duke-ISCVID diagnostic criteria for infective endocarditis in relation to the modified Duke criteria and to clinical management- reanalysis of retrospective bacteremia cohor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999" w:tgtFrame="_blank">
            <w:r>
              <w:t xml:space="preserve">Engineering Sizable and Broad-Spectrum Antibacterial Fabrics through Hydrogen Bonding Interaction and Electrostatic Intera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0" w:tgtFrame="_blank">
            <w:r>
              <w:t xml:space="preserve">Distinguishing characteristics of Staphylococcus schleiferi and Staphylococcus coagulans of human and canine orig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1" w:tgtFrame="_blank">
            <w:r>
              <w:t xml:space="preserve">Enterobacter cloacae from urinary tract infections: frequency, protein analysis, and antimicrob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2" w:tgtFrame="_blank">
            <w:r>
              <w:t xml:space="preserve">Dilarmycins A-C, Calcium-Dependent Lipopeptide Antibiotics with a Non-canonical Ca(2+)-Binding Motif.</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3" w:tgtFrame="_blank">
            <w:r>
              <w:t xml:space="preserve">Herbal Medicine-Inspired Carbon Quantum Dots with Antibiosis and Hemostasis Effects for Promoting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4" w:tgtFrame="_blank">
            <w:r>
              <w:t xml:space="preserve">Antimicrobial and anti-biofilm activity of a thiazolidinone derivative against Staphylococcus aureus in vitro and in vivo.</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5" w:tgtFrame="_blank">
            <w:r>
              <w:t xml:space="preserve">Multifunctional Injectable Microspheres Containing "Naturally-Derived" Photothermal Transducer for Synergistic Physical and Chemical Treating of Acute Osteomyelitis through Sequential Immunomod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6" w:tgtFrame="_blank">
            <w:r>
              <w:t xml:space="preserve">Synthesis and characterization of polysiphonia/cerium oxide/nickel oxide nanocomposites for the removal of toxins from contaminated water and antibacterial potent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7" w:tgtFrame="_blank">
            <w:r>
              <w:t xml:space="preserve">Synthesis of Novel Nanocomposite Materials with Enhanced Antimicrobial Activity based on Poly(Ethylene Glycol Methacrylate)s with Ag, TiO(2) or ZnO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8" w:tgtFrame="_blank">
            <w:r>
              <w:t xml:space="preserve">Vaginal community state types (CSTs) alter environmental cues and production of the Staphylococcus aureus toxic shock syndrome toxin-1 (TSST-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09" w:tgtFrame="_blank">
            <w:r>
              <w:t xml:space="preserve">Green synthesis of zinc oxide nano particles using Allium cepa L. waste peel extracts and its antioxidant and antibacterial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0" w:tgtFrame="_blank">
            <w:r>
              <w:t xml:space="preserve">Peptidomic analysis of endogenous and bacterial protease activity in human plasma and wound flui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1" w:tgtFrame="_blank">
            <w:r>
              <w:t xml:space="preserve">Eutypellaolides A-J, Sesquiterpene diversity expansion of the polar fungus Eutypella sp. D-1.</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2" w:tgtFrame="_blank">
            <w:r>
              <w:t xml:space="preserve">Diagnostic Accuracy of Cerebrospinal Fluid Multiplex Polymerase Chain Reaction Panel Testing in Patients With Suspected Central Nervous System Infections: A Multi-Center Study in the United Arab Emira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3" w:tgtFrame="_blank">
            <w:r>
              <w:t xml:space="preserve">Hyper-IgE syndrome: a case repor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4" w:tgtFrame="_blank">
            <w:r>
              <w:t xml:space="preserve">Co-culturing with Streptococcus anginosus alters Staphylococcus aureus transcriptome when exposed to tonsillar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5" w:tgtFrame="_blank">
            <w:r>
              <w:t xml:space="preserve">Iron-Single-Atom Nanozyme with NIR Enhanced Catalytic Activities for Facilitating MRSA-Infected Wound Therap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6" w:tgtFrame="_blank">
            <w:r>
              <w:t xml:space="preserve">Accelerating the remodeling of collagen in cutaneous full-thickness wound using FIR soldering technology with bio-targeting nanocomposites hydrog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7" w:tgtFrame="_blank">
            <w:r>
              <w:t xml:space="preserve">Synthesis and Characterization of Cassava Gum Hydrogel Associated with Chlorhexidine and Evaluation of Release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8" w:tgtFrame="_blank">
            <w:r>
              <w:t xml:space="preserve">Optimizing Antibiotic Therapy for Intravenous Drug Users: A Narrative Review Unraveling Pharmacokinetics/Pharmacodynamics Challen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19" w:tgtFrame="_blank">
            <w:r>
              <w:t xml:space="preserve">An optimized chitosan/alginate-based microencapsulation of lime peel essential oil and its application as an antibacterial texti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0" w:tgtFrame="_blank">
            <w:r>
              <w:t xml:space="preserve">In vitro killing of drug susceptible and multidrug resistant bacteria by amikacin considering pulmonary drug concentrations based on an inhaled form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1" w:tgtFrame="_blank">
            <w:r>
              <w:t xml:space="preserve">Hyperbranched Polymer Induced Antibacterial Tree-like Nanofibrous Membrane for High Effective Air Filt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2" w:tgtFrame="_blank">
            <w:r>
              <w:t xml:space="preserve">Production of Bioactive Porcine Lactoferrin through a Novel Glucose-Inducible Expression System in Pichia pastoris: Unveiling Antimicrobial and Anticancer Functional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3" w:tgtFrame="_blank">
            <w:r>
              <w:t xml:space="preserve">Antimicrobial Activity of Synthetic Enterocins A, B, P, SEK4, and L50, Alone and in Combinations, against Clostridium perfrin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4" w:tgtFrame="_blank">
            <w:r>
              <w:t xml:space="preserve">Abietic Acid as a Novel Agent against Ocular Biofilms: An In Vitro and Preliminary In Vivo Investig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5" w:tgtFrame="_blank">
            <w:r>
              <w:t xml:space="preserve">Antibacterial Effect and Possible Mechanism of Sesamol against Foodborne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6" w:tgtFrame="_blank">
            <w:r>
              <w:t xml:space="preserve">In Vitro Antibacterial and Antioxidative Activity and Polyphenolic Profile of the Extracts of Chokeberry, Blackcurrant, and Rowan Berries and Their Pom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7" w:tgtFrame="_blank">
            <w:r>
              <w:t xml:space="preserve">Biopreservation of Fresh Sardines (Sardina pilchardus) Using Lactiplantibacillus plantarum OV50 Isolated from Traditional Algerian Green Olives Prepar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8" w:tgtFrame="_blank">
            <w:r>
              <w:t xml:space="preserve">Inhibition of Food-Borne Pathogen Growth and Biogenic Amine Synthesis by Spice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29" w:tgtFrame="_blank">
            <w:r>
              <w:t xml:space="preserve">Metabolites from Streptomyces aureus (VTCC43181) and Their Inhibition of Mycobacterium tuberculosis ClpC1 Prote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0" w:tgtFrame="_blank">
            <w:r>
              <w:t xml:space="preserve">TLC-Bioautography-Guided Isolation and Assessment of Antibacterial Compounds from Manuka (Leptospermum scoparium) Leaf and Branch Extrac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1" w:tgtFrame="_blank">
            <w:r>
              <w:t xml:space="preserve">Physico-Chemical Investigation and Antimicrobial Efficacy of Ozonated Oils: The Case Study of Commercial Ozonated Olive and Sunflower Seed Refined Oi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2" w:tgtFrame="_blank">
            <w:r>
              <w:t xml:space="preserve">Biochemical Profiling and Physicochemical and Biological Valorization of Iraqi Honey: A Comprehensive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3" w:tgtFrame="_blank">
            <w:r>
              <w:t xml:space="preserve">Chemical Constituents and Bioactivities of the Plant-Derived Fungus Aspergillus fumigat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4" w:tgtFrame="_blank">
            <w:r>
              <w:t xml:space="preserve">Synthesis and Evaluation of Antimicrobial Activity of the Rearranged Abietane Prattinin A and Its Synthetic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5" w:tgtFrame="_blank">
            <w:r>
              <w:t xml:space="preserve">Phenolic Compound, Antioxidant, Antibacterial, and In Silico Studies of Extracts from the Aerial Parts of Lactuca saligna 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6" w:tgtFrame="_blank">
            <w:r>
              <w:t xml:space="preserve">RETRACTED: Alminderej et al. Antimicrobial and Wound Healing Potential of a New Chemotype from Piper cubeba L. Essential Oil and In Silico Study on S. aureus tyrosyl-tRNA Synthetase Protein. Plants 2021, 10, 20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7" w:tgtFrame="_blank">
            <w:r>
              <w:t xml:space="preserve">PAA-PU Janus Hydrogels Stabilized by JANUS Particles and its Interfacial Performance During Hemostatic Proc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8" w:tgtFrame="_blank">
            <w:r>
              <w:t xml:space="preserve">The anti-staphylococcal fusidic acid as an efflux pump inhibitor combined with fluconazole against vaginal candidiasis in mouse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39" w:tgtFrame="_blank">
            <w:r>
              <w:t xml:space="preserve">Exploring the various effects of Cu doping in hydroxyapatite nanoparticl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0" w:tgtFrame="_blank">
            <w:r>
              <w:t xml:space="preserve">The activity of antimicrobial peptoids against multidrug-resistant ocular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1" w:tgtFrame="_blank">
            <w:r>
              <w:t xml:space="preserve">Multifunctional integration of tungsten oxide (WO3) coating: A versatile approach for enhanced performance of antibiotics against single mixed bacterial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2" w:tgtFrame="_blank">
            <w:r>
              <w:t xml:space="preserve">Evaluation of Zn-Cd-Sn-S nanostructures for in vitro pyrene degradation an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3" w:tgtFrame="_blank">
            <w:r>
              <w:t xml:space="preserve">Dopamine-grafted oxidized hyaluronic acid/gelatin/cordycepin nanofiber membranes modulate the TLR4/NF-kB signaling pathway to promote diabet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4" w:tgtFrame="_blank">
            <w:r>
              <w:t xml:space="preserve">Integrated extraction, structural characterization, and activity assessment of squid pen protein hydrolysates and β-chitin with different protease hydro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5" w:tgtFrame="_blank">
            <w:r>
              <w:t xml:space="preserve">Sub-MIC vancomycin enhances the antibiotic tolerance of vancomycin-intermediate Staphylococcus aureus through downregulation of protein succiny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6" w:tgtFrame="_blank">
            <w:r>
              <w:t xml:space="preserve">Antimicrobial susceptibility of mastitis pathogens isolated from North American dairy cattle, 2011-2022.</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7" w:tgtFrame="_blank">
            <w:r>
              <w:t xml:space="preserve">Antimicrobial photodynamic inactivation pH-responsive films based on gelatin/chitosan incorporated with aloe-emod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8" w:tgtFrame="_blank">
            <w:r>
              <w:t xml:space="preserve">Repurposing of non-steroidal anti-inflammatory drugs for combination therapies to combat multidrug-resistant S. aureus of bovine reproductive tract orig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49" w:tgtFrame="_blank">
            <w:r>
              <w:t xml:space="preserve">Whole genome sequencing of methicillin-resistant Staphylococcus aureus clinical isolates from Terengganu, Malaysia, indicates the predominance of the EMRSA-15 (ST22-SCCmec IV) clo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0" w:tgtFrame="_blank">
            <w:r>
              <w:t xml:space="preserve">Lytic activity of phages against bacterial pathogens infecting diabetic foot ulc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1" w:tgtFrame="_blank">
            <w:r>
              <w:t xml:space="preserve">Synthesis and molecular docking simulations of novel azepines based on quinazolinone moiety as prospective antimicrobial and antitumor hedgehog signaling inhibit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2" w:tgtFrame="_blank">
            <w:r>
              <w:t xml:space="preserve">Biodegradable bio-film based on Cordyceps militaris and metal-organic frameworks for fruit preserv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3" w:tgtFrame="_blank">
            <w:r>
              <w:t xml:space="preserve">Nanocellulose-based antimicrobial aerogels with humidity-triggered release of cinnamaldehyd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4" w:tgtFrame="_blank">
            <w:r>
              <w:t xml:space="preserve">Bleach suit for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5" w:tgtFrame="_blank">
            <w:r>
              <w:t xml:space="preserve">Occurrence and Characteristics of Toxigenic Staphylococcus aureus in Retail Foods in Ira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6" w:tgtFrame="_blank">
            <w:r>
              <w:t xml:space="preserve">Ceragenin-mediated disruption of Pseudomonas aeruginosa biofilm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7" w:tgtFrame="_blank">
            <w:r>
              <w:t xml:space="preserve">Silver nanoparticle reinforced polylactic acid and gelatin composite films for advanced wound dres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8" w:tgtFrame="_blank">
            <w:r>
              <w:t xml:space="preserve">Antibacterial Sesquiterpene Lactones from Kaunia lasiophthal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59" w:tgtFrame="_blank">
            <w:r>
              <w:t xml:space="preserve">Neutrophil Granulopoiesis optimized through Ex vivo Expansion of Hematopoietic Progenitors in Engineered 3D Gelatin Methacrylate Hydrog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0" w:tgtFrame="_blank">
            <w:r>
              <w:t xml:space="preserve">Carbon dots derived from metformin by electrochemical synthesis with broad-spectrum antibacteri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1" w:tgtFrame="_blank">
            <w:r>
              <w:t xml:space="preserve">Dorsal Lytic Lesions: Cancer or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2" w:tgtFrame="_blank">
            <w:r>
              <w:t xml:space="preserve">Fabrication and Partial Characterization of Silver Nanoparticles From Mangrove (Avicennia marina) Leaves and Their Antibacterial Efficacy Against Oral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3" w:tgtFrame="_blank">
            <w:r>
              <w:t xml:space="preserve">A Case of Odontoid Osteomyel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4" w:tgtFrame="_blank">
            <w:r>
              <w:t xml:space="preserve">Antimicrobial effects of clindamycin-loaded platelet-rich fibrin (PRF).</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5" w:tgtFrame="_blank">
            <w:r>
              <w:t xml:space="preserve">Bacterial pathogens and antimicrobial resistance in acute otitis me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6" w:tgtFrame="_blank">
            <w:r>
              <w:t xml:space="preserve">Hyaluronidase-Responsive Bactericidal Cryogel for Promoting Healing of Infected Wounds: Inflammatory Attenuation, ROS Scavenging, and Immune Regul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7" w:tgtFrame="_blank">
            <w:r>
              <w:t xml:space="preserve">Diabetic wound healing function of PCL/cellulose acetate nanofiber engineered with chitosan/cerium oxide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8" w:tgtFrame="_blank">
            <w:r>
              <w:t xml:space="preserve">Engineering hybrid lantibiotics yields the highly stable and bacteriocidal peptide cerocin V.</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69" w:tgtFrame="_blank">
            <w:r>
              <w:t xml:space="preserve">The type IV pilus chemoreceptor PilJ controls chemotaxis of one bacterial species towards anoth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0" w:tgtFrame="_blank">
            <w:r>
              <w:t xml:space="preserve">Antibiofilm and antivirulence activities of laminarin-gold nanoparticles in standard and host-mimicking med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1" w:tgtFrame="_blank">
            <w:r>
              <w:t xml:space="preserve">Steroid Drugs Inhibit Bacterial Respiratory Oxidases and Are Lethal Toward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2" w:tgtFrame="_blank">
            <w:r>
              <w:t xml:space="preserve">Garlic-Derived Exosome-like Nanovesicles-Based Wound Dressing for Staphylococcus aureus Infection Visualization and Treat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3" w:tgtFrame="_blank">
            <w:r>
              <w:t xml:space="preserve">Design and synthesis of vancomycin-functionalized ZnFe(2) O(4) nanoparticles as an effective antibacterial agent agains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4" w:tgtFrame="_blank">
            <w:r>
              <w:t xml:space="preserve">Sensitizing methicillin-resistant Staphylococcus aureus (MRSA) to cefuroxime: the synergic effect of bicarbonate and the wall teichoic acid inhibitor ticlopid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5" w:tgtFrame="_blank">
            <w:r>
              <w:t xml:space="preserve">Injectable Nanocomposite Immune Hydrogel Dressings: Prevention of Tumor Recurrence and Anti-Infection after Melanoma Res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6" w:tgtFrame="_blank">
            <w:r>
              <w:t xml:space="preserve">Anticancer, antioxidant, and antimicrobial studies and molecular docking of a new hexanuclear Zn(II) complex, together with its X-ray crystal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7" w:tgtFrame="_blank">
            <w:r>
              <w:t xml:space="preserve">Endogenous Staphylococcus aureus endophthalmitis: Clinical features, treatments, and visual outcom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8" w:tgtFrame="_blank">
            <w:r>
              <w:t xml:space="preserve">Novel sulfonamide derivatives as a tool to combat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79" w:tgtFrame="_blank">
            <w:r>
              <w:t xml:space="preserve">Prevalence and antimicrobial susceptibility profile of bacteria isolated from the hands of housemaids in Jimma City, Ethiop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0" w:tgtFrame="_blank">
            <w:r>
              <w:t xml:space="preserve">Drug eluting bioactive glass ceramics for fusion in spondylodiscitis: a pilot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1" w:tgtFrame="_blank">
            <w:r>
              <w:t xml:space="preserve">Nanoengineered chitosan functionalized titanium dioxide biohybrids for bacterial infections and cancer therap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2" w:tgtFrame="_blank">
            <w:r>
              <w:t xml:space="preserve">Synthesis and in vitro evaluation of antibacterial and antibiofilm activities of novel triphenylphosphonium-functionalized substituted pyrimidin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3" w:tgtFrame="_blank">
            <w:r>
              <w:t xml:space="preserve">Systematic review and meta-analysis on Staphylococcus aureus methicillin resistance detection performance and discrepancy analysis with the BIOFIRE® FILMARRAY® Pneumonia Pan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4" w:tgtFrame="_blank">
            <w:r>
              <w:t xml:space="preserve">Development of natural cosmetic emulsion using the by-product of Lecythis pisonis see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5" w:tgtFrame="_blank">
            <w:r>
              <w:t xml:space="preserve">The antimicrobial property of JY-1, a complex mixture of Traditional Chinese Medicine, is linked to it abilities to suppress biofilm formation and disrupt membrane permeabil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6" w:tgtFrame="_blank">
            <w:r>
              <w:t xml:space="preserve">Commonly associated aerobic microbial pathogens and their antibiotic susceptibility profile in diabetic foot ulcers in tertiary care centre in Western Maharashtr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7" w:tgtFrame="_blank">
            <w:r>
              <w:t xml:space="preserve">Nanofibers of N,N,N-trimethyl chitosan capped bimetallic nanoparticles: Preparation, characterization, wound dressing and in-vivo treatment of MDR microbial infection and tracking by optical and photoacoustic im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8" w:tgtFrame="_blank">
            <w:r>
              <w:t xml:space="preserve">Size-controlled synthesis of La and chitosan doped cobalt selenide nanostructures for catalytic and antibacterial activity with molecular docking 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89" w:tgtFrame="_blank">
            <w:r>
              <w:t xml:space="preserve">Fabrication of antibacterial poly (L-lactic acid)/tea polyphenol blend films via reactive blending using SG copolym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0" w:tgtFrame="_blank">
            <w:r>
              <w:t xml:space="preserve">Microbial responses and changes in metabolic products in bovine uteri infected with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1" w:tgtFrame="_blank">
            <w:r>
              <w:t xml:space="preserve">Humulus lupulus aqueous extract and hydrolate as a potential ingredient for cosmetics: Chemical characterization and in vitro antimicrobial, cytotoxicity, antioxidant, and anti-inflammatory assess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2" w:tgtFrame="_blank">
            <w:r>
              <w:t xml:space="preserve">Elevated Levels of Interleukin-18 are Associated with Lymph Node Metastasis in Papillary Thyroid Carcino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3" w:tgtFrame="_blank">
            <w:r>
              <w:t xml:space="preserve">Pyrroloquinolones B-F: Five unusual alkaloids from Vernonia glabra (Steetz) Vatke (Asteracea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4" w:tgtFrame="_blank">
            <w:r>
              <w:t xml:space="preserve">Effective ciprofloxacin cationic antibacterial agent against persister bacteria with low hemolytic toxic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5" w:tgtFrame="_blank">
            <w:r>
              <w:t xml:space="preserve">Synthesis and structure-activity relationships of novel 14-membered 2-fluoro ketolides with structural modification at the C11 posi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6" w:tgtFrame="_blank">
            <w:r>
              <w:t xml:space="preserve">Seamless Integration of Rapid Separation and Ultra-Sensitive Detection for Complex Biological Samples using Multistage Annular Functionalized Carbon Nanotube Array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7" w:tgtFrame="_blank">
            <w:r>
              <w:t xml:space="preserve">In-vivo and in-vitro wound healing and tissue repair effect of Trametes versicolor polysaccharide extra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8" w:tgtFrame="_blank">
            <w:r>
              <w:t xml:space="preserve">The tunnel infection in PD: Up in the ai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099" w:tgtFrame="_blank">
            <w:r>
              <w:t xml:space="preserve">Multifunctional Ag(2)O/chitosan nanocomposites synthesized via sol-gel with enhanced antimicrobial, and antioxidant properties: A novel food packaging materia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0" w:tgtFrame="_blank">
            <w:r>
              <w:t xml:space="preserve">Construction of MXene-mediated inorganic-organic quaternary ammonium salt-hybrid coating for fire safety and multi-mode synergistic antibacterial of cotton fabric.</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1" w:tgtFrame="_blank">
            <w:r>
              <w:t xml:space="preserve">Visible light-promoted anti-biofouling performance of cellulose acetate membrane for reverse osmosis desalin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2" w:tgtFrame="_blank">
            <w:r>
              <w:t xml:space="preserve">Zebrafish ANGPT4, member of fibrinogen-related proteins, is an LTA-, LPS- and PGN-binding protein with a bacteriolytic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3" w:tgtFrame="_blank">
            <w:r>
              <w:t xml:space="preserve">Constant Vigilance! Managing Threats to the Skin Barri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4" w:tgtFrame="_blank">
            <w:r>
              <w:t xml:space="preserve">Hamamelis virginiana L. extract presents antimicrobial and antibiofilm effects, absence of cytotoxicity, anti-inflammatory action, and potential to fight infections through the nitric oxide production by macrophag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5" w:tgtFrame="_blank">
            <w:r>
              <w:t xml:space="preserve">An antibiotic preorganized for ribosomal binding overcomes antimicrobial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6" w:tgtFrame="_blank">
            <w:r>
              <w:t xml:space="preserve">Predatory bacteria prevent the proliferation of intraocular Serratia marcescens and fluoroquinolone-resistant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7" w:tgtFrame="_blank">
            <w:r>
              <w:t xml:space="preserve">The phosphatidylinositol-5' phosphatase synaptojanin1 limits integrin-mediated invasion of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8" w:tgtFrame="_blank">
            <w:r>
              <w:t xml:space="preserve">The prevalence of adhesion and biofilm genes in Staphylococcus aureus isolates from bovine mastitis: A comprehensive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09" w:tgtFrame="_blank">
            <w:r>
              <w:t xml:space="preserve">Cas-based bacterial detection: recent advances and perspec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0" w:tgtFrame="_blank">
            <w:r>
              <w:t xml:space="preserve">Bacteriophage therapy for drug-resistant Staphylococcus aureus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1" w:tgtFrame="_blank">
            <w:r>
              <w:t xml:space="preserve">Microbiological quality and proximate analysis of locally produced soymilk drinks sold in Calabar Metropolis; a public health assess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2" w:tgtFrame="_blank">
            <w:r>
              <w:t xml:space="preserve">Enhanced antimicrobial efficacy of biogenic ZnO nanoparticles through UV-B activation: A novel approach for textile gar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3" w:tgtFrame="_blank">
            <w:r>
              <w:t xml:space="preserve">Biodegradable film based on barley sprout powder/pectin modified with quercetin and V(2)O(5) nanoparticles: Investigation of physicochemical and structural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4" w:tgtFrame="_blank">
            <w:r>
              <w:t xml:space="preserve">Defects oriented hydrothermal synthesis of TiO(2) and MnTiO(2) nanoparticles as photocatalysts for wastewater treatment and antibacteri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5" w:tgtFrame="_blank">
            <w:r>
              <w:t xml:space="preserve">ESKAPE in China: epidemiology and characteristics of antibiotic resistan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6" w:tgtFrame="_blank">
            <w:r>
              <w:t xml:space="preserve">Sunlight-Driven Self-Cleaning Ultrafine Particulate Matter Filter with Antibacter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7" w:tgtFrame="_blank">
            <w:r>
              <w:t xml:space="preserve">Staphylococcus aureus AbcA transporter enhances persister formation under β-lactam exposur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8" w:tgtFrame="_blank">
            <w:r>
              <w:t xml:space="preserve">Lemierre-like syndrome after soft tissue infection due to methicillin-resistant Staphylococcus aureus: A case report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19" w:tgtFrame="_blank">
            <w:r>
              <w:t xml:space="preserve">Characterization of a Myeloid Differentiation Factor 2-Derived Peptide that Facilitates THP-1 Macrophage-Mediated Phagocytosis of Gram-Negative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0" w:tgtFrame="_blank">
            <w:r>
              <w:t xml:space="preserve">Polycaprolactone composite films infused with hyperbranched polyester/reduced graphene oxide: influence on biodegradability, gas/water transport and antimicrobial properties for sustainable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1" w:tgtFrame="_blank">
            <w:r>
              <w:t xml:space="preserve">Aspergillus granulosus femoral osteomyelitis in a cardiac transplant patient: first reported case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2" w:tgtFrame="_blank">
            <w:r>
              <w:t xml:space="preserve">In vitro evaluation of the osteogenic and antimicrobial potential of porous wollastonite scaffolds impregnated with ethanolic extracts of propol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3" w:tgtFrame="_blank">
            <w:r>
              <w:t xml:space="preserve">Effects of changing ions on the crystal design, non-covalent interactions, antimicrobial activity, and molecular docking of Cu(II) complexes with a pyridoxal-hydrazone liga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4" w:tgtFrame="_blank">
            <w:r>
              <w:t xml:space="preserve">Factors Related to the Development of Infective Endocarditis in Hemodialysis Patients in a Third-Level Hospital in Panam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5" w:tgtFrame="_blank">
            <w:r>
              <w:t xml:space="preserve">Bridging Flocculation of a Sterically Stabilized Cationic Latex as a Biosensor for the Detection of Microbial DNA after Amplification via PC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6" w:tgtFrame="_blank">
            <w:r>
              <w:t xml:space="preserve">Chitosan oligosaccharide/pluronic F127 micelles exhibiting anti-biofilm effect to treat bacterial ker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7" w:tgtFrame="_blank">
            <w:r>
              <w:t xml:space="preserve">Green synthesis of nanocellulose supported cu-bionanocomposites and their profound applicability in the synthesis of amide derivatives and controlling of food-borne pathoge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8" w:tgtFrame="_blank">
            <w:r>
              <w:t xml:space="preserve">Staphylococcus aureus enters viable-but-nonculturable state in response to chitooligosaccharide stress by altering metabolic pattern and transmembrane transport fun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29" w:tgtFrame="_blank">
            <w:r>
              <w:t xml:space="preserve">Sesquiterpenes and α-pyrones from an endophytic fungus Xylaria curta YSJ-5.</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0" w:tgtFrame="_blank">
            <w:r>
              <w:t xml:space="preserve">Influence of dual succinylation and ultrasonication modification on the amino acid content, structural and functional properties of Chickpea (Cicer arietinum L.) protein concentr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1" w:tgtFrame="_blank">
            <w:r>
              <w:t xml:space="preserve">A look at staphylococci from the one health perspectiv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2" w:tgtFrame="_blank">
            <w:r>
              <w:t xml:space="preserve">A Promising Plant-Based Eugenol-Loaded Nano Delivery System (EUG@CMC-PGMA-CS) for Enhanced Antibacterial and Insect Repellent Behavio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3" w:tgtFrame="_blank">
            <w:r>
              <w:t xml:space="preserve">Development, characterisation and evaluation of a simple polymicrobial colony biofilm model for testing of antimicrobial wound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4" w:tgtFrame="_blank">
            <w:r>
              <w:t xml:space="preserve">Multifunctional Prosthesis Surface: Modification of Titanium with Cinnamaldehyde-Loaded Hierarchical Titanium Dioxide Nanotub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5" w:tgtFrame="_blank">
            <w:r>
              <w:t xml:space="preserve">Psoas abscess: an uncommon disord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6" w:tgtFrame="_blank">
            <w:r>
              <w:t xml:space="preserve">High mono-rhamnolipids production by a novel isolate Pseudomonas aeruginosa LP20 from oily sludge: characterization, optimization and potential applic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7" w:tgtFrame="_blank">
            <w:r>
              <w:t xml:space="preserve">In Staphylococcus aureus, the acyl-CoA synthetase MbcS supports branched-chain fatty acid synthesis from carboxylic acid and aldehyde precurso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8" w:tgtFrame="_blank">
            <w:r>
              <w:t xml:space="preserve">Multifunctional Sandwich-Structured Super-Hygroscopic Zinc-Based MOF-Overlayed Cooling Wearables for Special Personal Thermal Managem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39" w:tgtFrame="_blank">
            <w:r>
              <w:t xml:space="preserve">Antibiotic resistance, biofilm formation, and molecular epidemiology of Staphylococcus aureus in a tertiary hospital in Xiangyang, Ch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0" w:tgtFrame="_blank">
            <w:r>
              <w:t xml:space="preserve">Study of the physicochemical characteristics, antimicrobial activity, and in vitro multiplication of wild blackberry species from the Peruvian highla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1" w:tgtFrame="_blank">
            <w:r>
              <w:t xml:space="preserve">Antibacterial activities of titanium dioxide (TiO(2)) nanotube with planar titanium silver (TiAg) to prevent orthopedic implant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2" w:tgtFrame="_blank">
            <w:r>
              <w:t xml:space="preserve">Genomic characteristics of cfr and fexA carrying Staphylococcus aureus isolated from pig carcasses in Kore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3" w:tgtFrame="_blank">
            <w:r>
              <w:t xml:space="preserve">Development of propolis, hyaluronic acid, and vitamin K nano-emulsion for the treatment of second-degree burns in albino ra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4" w:tgtFrame="_blank">
            <w:r>
              <w:t xml:space="preserve">Chemical composition, anticancer, antimicrobial activity of Aloysia citriodora Palau essential oils from four different locations in Palest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5" w:tgtFrame="_blank">
            <w:r>
              <w:t xml:space="preserve">Optimized 3D printed zirconia-reinforced leucite with antibacterial coating for dent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6" w:tgtFrame="_blank">
            <w:r>
              <w:t xml:space="preserve">Gelatin/O-carboxymethyl chitosan injectable self-healing hydrogels for ibuprofen and naproxen dual relea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7" w:tgtFrame="_blank">
            <w:r>
              <w:t xml:space="preserve">Amikacin sulphate loaded chitosan-diopside nanoparticles composite scaffold for infectious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8" w:tgtFrame="_blank">
            <w:r>
              <w:t xml:space="preserve">Nitric oxide-releasing multifunctional catechol-modified chitosan/oxidized dextran hydrogel with antibacterial, antioxidant, and pro-angiogenic properties for MRSA-infected diabetic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49" w:tgtFrame="_blank">
            <w:r>
              <w:t xml:space="preserve">Manure application amplified the co-selection of quaternary ammonium disinfectant and antibiotic on soil antibiotic resistom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0" w:tgtFrame="_blank">
            <w:r>
              <w:t xml:space="preserve">Tracing the Antibacterial Performance of Bis-Imidazolium-based Ionic Liquid Derivativ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1" w:tgtFrame="_blank">
            <w:r>
              <w:t xml:space="preserve">Total Synthesis and Antibacterial Evaluation of Lupinifolin and Its Natural Analogu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2" w:tgtFrame="_blank">
            <w:r>
              <w:t xml:space="preserve">Denture Adhesives Associated with Silver Vanadate: Antimicrobial Approach Against Multi- Species Biofilms on Acrylic Resin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3" w:tgtFrame="_blank">
            <w:r>
              <w:t xml:space="preserve">Antimicrobial photodynamic therapy with Brazilian green propolis controls intradermal infection induced by methicillin-resistant Staphylococcus aureus and modulates the inflammatory response in a murine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4" w:tgtFrame="_blank">
            <w:r>
              <w:t xml:space="preserve">Wearable Magnetoelectric Stimulation for Chronic Wound Healing by Electrospun CoFe(2)O(4)@CTAB/PVDF Dress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5" w:tgtFrame="_blank">
            <w:r>
              <w:t xml:space="preserve">Chemical Composition, Antioxidant, and Antibacterial Activity of Ruta chalepensis L. Ethanolic Extrac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6" w:tgtFrame="_blank">
            <w:r>
              <w:t xml:space="preserve">Stability, biofunctional, and antimicrobial characteristics of cannabidiol isolate for the design of topical formul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7" w:tgtFrame="_blank">
            <w:r>
              <w:t xml:space="preserve">Enhancement of antibacterial and UV protection properties of blended wool/acrylic and silk fabrics by dyeing with the extract of Mimusops elengi leaves and metal sal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8" w:tgtFrame="_blank">
            <w:r>
              <w:t xml:space="preserve">Co-Delivery of Naringin and Ciprofloxacin by Oleic Acid Lipid Core Encapsulated in Carboxymethyl Chitosan/Alginate Nanoparticle Composite for Enhanced Antimicrobial Activit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59" w:tgtFrame="_blank">
            <w:r>
              <w:t xml:space="preserve">Development of a Near-Zero-Waste Valorization Concept for Waste NdFeB Magnets: Production of Antimicrobial Fe Alginate Beads via Adsorption and Recovery of High-Purity Rare-Earth Elem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0" w:tgtFrame="_blank">
            <w:r>
              <w:t xml:space="preserve">Fabrication of Bilayer Nanofibrous-Hydrogel Scaffold from Bacterial Cellulose, PVA, and Gelatin as Advanced Dressing for Wound Healing and Soft Tissue Engineer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1" w:tgtFrame="_blank">
            <w:r>
              <w:t xml:space="preserve">Assessment of the Effectiveness of Ultrasound-Guided Needle Aspiration of Lactating Breast Absces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2" w:tgtFrame="_blank">
            <w:r>
              <w:t xml:space="preserve">Resistome, mobilome, and virulome explored in clinical isolates derived from acne patients in Egypt: unveiling unique traits of an emerging coagulase-negative Staphylococcus pathoge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3" w:tgtFrame="_blank">
            <w:r>
              <w:t xml:space="preserve">Cross-sectional analysis of risk factors associated with Mugil cephalus in retail fish markets concerning methicillin-resistant Staphylococcus aureus and Aeromonas hydrophil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4" w:tgtFrame="_blank">
            <w:r>
              <w:t xml:space="preserve">Antimicrobial and Anti-Biofilm Activities of Coffea arabica L. Against the Clinical Strains Isolated From Diabetic Foot Ulc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5" w:tgtFrame="_blank">
            <w:r>
              <w:t xml:space="preserve">Androgens at the skin surface regulate S. aureus pathogenesis through the activation of agr quorum sens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6" w:tgtFrame="_blank">
            <w:r>
              <w:t xml:space="preserve">Antibacterial Marinopyrroles and Pseudilins Act as Protonophor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7" w:tgtFrame="_blank">
            <w:r>
              <w:t xml:space="preserve">Prevalence and antibiogram of Pseudomonas aeruginosa and Staphylococcus aureus clinical isolates from burns and wounds in Duhok City, Iraq.</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8" w:tgtFrame="_blank">
            <w:r>
              <w:t xml:space="preserve">Bacillus subtilis Induces Human Beta Defensin-2 Through its Lipoproteins in Human Intestinal Epithelial Cel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69" w:tgtFrame="_blank">
            <w:r>
              <w:t xml:space="preserve">Liquid chromatography-tandem mass spectrometry profile and antioxidant, antimicrobial, antiproliferative, and enzyme activities of Thymus pectinatus and Thymus convolutus: in vitro and in silico approach.</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0" w:tgtFrame="_blank">
            <w:r>
              <w:t xml:space="preserve">A novel extraction-free dual HiFi-LAMP assay for detection of methicillin-sensitive and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1" w:tgtFrame="_blank">
            <w:r>
              <w:t xml:space="preserve">Phage-antibiotic synergy against daptomycin-nonsusceptible MRSA in an ex vivo simulated endocardial pharmacokinetic/pharmacodynamic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2" w:tgtFrame="_blank">
            <w:r>
              <w:t xml:space="preserve">Insights into the eradication of drug resistant Staphylococcus aureus via compound 6-nitrobenzo[cd]indole-2(1H)-keto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3" w:tgtFrame="_blank">
            <w:r>
              <w:t xml:space="preserve">A Pd-labile fluoroquinolone prodrug efficiently prevents biofilm formation on coated surfac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4" w:tgtFrame="_blank">
            <w:r>
              <w:t xml:space="preserve">Antibacterial applications of biologically synthesized Pichia pastoris silver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5" w:tgtFrame="_blank">
            <w:r>
              <w:t xml:space="preserve">Clinical and microbiological features of host-bacterial interplay in chronic venous ulcers versus other types of chronic skin ulcer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6" w:tgtFrame="_blank">
            <w:r>
              <w:t xml:space="preserve">Microbiome: Role in Inflammatory Skin Diseas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7" w:tgtFrame="_blank">
            <w:r>
              <w:t xml:space="preserve">Skin secretions of Leptodactylidae (Anura) and their potential applica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8" w:tgtFrame="_blank">
            <w:r>
              <w:t xml:space="preserve">High touch surface bioburden associated with the use of disinfectants with and without continuously active disinfection in ambulatory care setting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79" w:tgtFrame="_blank">
            <w:r>
              <w:t xml:space="preserve">Design and Model-Driven Analysis of Synthetic Circuits with the Staphylococcus aureus Dead-Cas9 (sadCas9) as a Programmable Transcriptional Regulator in Bacteri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0" w:tgtFrame="_blank">
            <w:r>
              <w:t xml:space="preserve">Aspirin is as effective as low molecular weight heparins in preventing symptomatic venous thromboembolism following arthroscopic anterior cruciate ligament reconstru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1" w:tgtFrame="_blank">
            <w:r>
              <w:t xml:space="preserve">Enhancement of microbicidal efficacy of chemical disinfectants when combined with ultrasound technolog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2" w:tgtFrame="_blank">
            <w:r>
              <w:t xml:space="preserve">Risk Factor Analysis for 30-day Mortality After Surgery for Infective Endocard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3" w:tgtFrame="_blank">
            <w:r>
              <w:t xml:space="preserve">Preparation and characterization of chitosan/ZnO-Ag composite microcapsules and their applications in solar energy harvesting and electromagnetic interference shield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4" w:tgtFrame="_blank">
            <w:r>
              <w:t xml:space="preserve">Evaluating the potential of Abelmoschus esculentus, Solanum melongena, and Capsicum annuum spp. for nutrient and microbial reduction from wastewater in hybrid constructed wetland.</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5" w:tgtFrame="_blank">
            <w:r>
              <w:t xml:space="preserve">Anti-staphylococcal activity of soilless cultivated cannabis across the whole vegetation cycle under various nutritional treatments in relation to cannabinoid conten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6" w:tgtFrame="_blank">
            <w:r>
              <w:t xml:space="preserve">Timing and clinical risk factors for early acquisition of gut pathogen colonization with multidrug resistant organisms in the intensive care uni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7" w:tgtFrame="_blank">
            <w:r>
              <w:t xml:space="preserve">Distribution and antimicrobial resistance patterns of urinary pathogens in preoperative midstream urine cultures from Chinese patients with urinary calculi: a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8" w:tgtFrame="_blank">
            <w:r>
              <w:t xml:space="preserve">Trends of antimicrobial susceptibilities and multidrug-resistant colonization rate in patients transferred from long-term care facilities during 2017-2022: a cross-sectional study.</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89" w:tgtFrame="_blank">
            <w:r>
              <w:t xml:space="preserve">Comparative analysis of the physical, chemical, and microbiological properties of Ti-6Al-4V disks produced by different methods and subjected to surface treatm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0" w:tgtFrame="_blank">
            <w:r>
              <w:t xml:space="preserve">Mussel-inspired near-infrared light-responsive gelatin-based hydrogels for enhancing MRSA-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1" w:tgtFrame="_blank">
            <w:r>
              <w:t xml:space="preserve">Gelatin-based multifunctional composite films integrated with dialdehyde carboxymethyl cellulose and coffee leaf extract for active food packag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2" w:tgtFrame="_blank">
            <w:r>
              <w:t xml:space="preserve">Study of the antibacterial and cytotoxic activity of chitosan and its derivatives chemically modified with phthalic anhydride and ethylenediami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3" w:tgtFrame="_blank">
            <w:r>
              <w:t xml:space="preserve">Design, synthesis and biological evaluation of thiazolyl-halogenated pyrroles or pyrazoles as novel antibacterial and antibiofilm agent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4" w:tgtFrame="_blank">
            <w:r>
              <w:t xml:space="preserve">Comparative effectiveness of daptomycin versus vancomycin among patients with methicillin-resistant Staphylococcus aureus (MRSA) bloodstream infections: A systematic literature review and meta-analys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5" w:tgtFrame="_blank">
            <w:r>
              <w:t xml:space="preserve">Enhancement of Visible Light Antibacterial Activities of Cellulose Fibers from Lotus Petiole Decorated ZnO Nanopartic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6" w:tgtFrame="_blank">
            <w:r>
              <w:t xml:space="preserve">E. globulus leaf EO exhibits anti-inflammatory effects by regulating GSDMD-mediated pyroptosis, thereby alleviating neurological impairment and neuroinflammation in experimental stroke mic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7" w:tgtFrame="_blank">
            <w:r>
              <w:t xml:space="preserve">Evaluation of brushing efficiency in reducing oral microbiota in mechanically ventilated patients admitted to an intensive care unit.</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8" w:tgtFrame="_blank">
            <w:r>
              <w:t xml:space="preserve">IgA-Dominant Staphylococcus-Associated Glomerulonephritis: An Uncommon Complication of Intravenous Drug U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199" w:tgtFrame="_blank">
            <w:r>
              <w:t xml:space="preserve">[System analysis of the ecological distribution of bacteriophages in hospital wastewater].</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0" w:tgtFrame="_blank">
            <w:r>
              <w:t xml:space="preserve">Antibacterial activity in egg samples from small-spotted catshark Scyliorhinus canicula and nursehound Scyliorhinus stellaris: A preliminary investig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1" w:tgtFrame="_blank">
            <w:r>
              <w:t xml:space="preserve">Synthesis and characterization of marine seagrass (Cymodocea serrulata) mediated titanium dioxide nanoparticles for antibacterial, antibiofilm and antioxidant proper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2" w:tgtFrame="_blank">
            <w:r>
              <w:t xml:space="preserve">In vitro evaluation of the susceptibility of bacterial biofilms to Hecogenin Acet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3" w:tgtFrame="_blank">
            <w:r>
              <w:t xml:space="preserve">Melatonin restores DNFB-induced dysbiosis of skin microbiota in a mouse model of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4" w:tgtFrame="_blank">
            <w:r>
              <w:t xml:space="preserve">Synthesis, antibacterial activity, and 3D-QASR studies of matrine-indole derivatives as potential antibiotic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5" w:tgtFrame="_blank">
            <w:r>
              <w:t xml:space="preserve">Effective role of tannic acid in the fabrication of hydrophobic, oleophilic, antibacterial, boron nitride/chlorobutyl rubber nanocomposite for reusable protective clothing and oil-water separ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6" w:tgtFrame="_blank">
            <w:r>
              <w:t xml:space="preserve">Polymer-clay nanofibrous wound dressing materials containing different boron comp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7" w:tgtFrame="_blank">
            <w:r>
              <w:t xml:space="preserve">The antimicrobial potential of adarotene derivatives against Staphylococcus aureus strai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8" w:tgtFrame="_blank">
            <w:r>
              <w:t xml:space="preserve">Tripeptides Ghk and GhkCu-modified silver nanoparticles for enhanced antibacterial and wound healing activit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09" w:tgtFrame="_blank">
            <w:r>
              <w:t xml:space="preserve">Feasibility of using bacteriophage therapy to treat Staphylococcal aureus fracture-related infection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0" w:tgtFrame="_blank">
            <w:r>
              <w:t xml:space="preserve">Predicting S. aureus antimicrobial resistance with interpretable genomic space map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1" w:tgtFrame="_blank">
            <w:r>
              <w:t xml:space="preserve">Suppressed distribution of protein A on the surface of Staphylococcus aureus as a morphological characteristic of erythromycin-resistant strai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2" w:tgtFrame="_blank">
            <w:r>
              <w:t xml:space="preserve">Engineering Atomic Ag(1)-N(6) Sites with Enhanced Performance of Eradication Drug-Resistant Bacteria over Visible-Light-Driven Antibacterial Membran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3" w:tgtFrame="_blank">
            <w:r>
              <w:t xml:space="preserve">Promising activity of etomidate against mixed biofilms of fluconazole-resistant Candida albicans and methicillin-resistant Staphylococcus aureu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4" w:tgtFrame="_blank">
            <w:r>
              <w:t xml:space="preserve">Targeted Light-Induced Immunomodulatory Strategy for Implant-Associated Infections via Reversing Biofilm-Mediated Immunosuppress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5" w:tgtFrame="_blank">
            <w:r>
              <w:t xml:space="preserve">Hit-to-Lead Identification and Validation of a Triaromatic Pleuromutilin Antibiotic Candidat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6" w:tgtFrame="_blank">
            <w:r>
              <w:t xml:space="preserve">Oral_voting_transfer: classification of oral microorganisms' function proteins with voting transfer model.</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7" w:tgtFrame="_blank">
            <w:r>
              <w:t xml:space="preserve">Compassionate use of contezolid in a toddler with severe community-acquired pneumonia induced by staphylococcus aureus: a case report and follow-u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8" w:tgtFrame="_blank">
            <w:r>
              <w:t xml:space="preserve">Photo-Responsive Ascorbic Acid-Modified Ag(2)S-ZnS Heteronanostructure Dropping pH to Trigger Synergistic Antibacterial and Bohr Effects for Accelerating Infected Wound Healing.</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19" w:tgtFrame="_blank">
            <w:r>
              <w:t xml:space="preserve">Enhanced Cellular Delivery of Tildipirosin by Xanthan Gum-Gelatin Composite Nanogel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0" w:tgtFrame="_blank">
            <w:r>
              <w:t xml:space="preserve">Clinically Approved Ferric Maltol: A Potent Nanozyme with Added Effect for High-Efficient Catalytic Dis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1" w:tgtFrame="_blank">
            <w:r>
              <w:t xml:space="preserve">Prospective Randomized Double-Blind Vehicle-Controlled Study of Topical Coconut and Sunflower Seed Oil-Derived Isosorbide Diesters on Atopic Dermatiti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2" w:tgtFrame="_blank">
            <w:r>
              <w:t xml:space="preserve">A Nanocomposite Dynamic Covalent Cross-Linked Hydrogel Loaded with Fusidic Acid for Treating Antibiotic-Resistant Infected Wound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3" w:tgtFrame="_blank">
            <w:r>
              <w:t xml:space="preserve">Confining the Growth of AgNPs onto Epigallocatechin Gallate-Decorated Zein Nanoparticles for Constructing Potent Protein-Based Antibacterial Nanocomposit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4" w:tgtFrame="_blank">
            <w:r>
              <w:t xml:space="preserve">One Pot Synthesis and Biological Activity Studies of New Spirooxindol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5" w:tgtFrame="_blank">
            <w:r>
              <w:t xml:space="preserve">A Fluorous Peptide Amphiphile with Potent Antimicrobial Activity for the Treatment of MRSA-induced Sepsis and Chronic Wound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6" w:tgtFrame="_blank">
            <w:r>
              <w:t xml:space="preserve">Comparative analysis of genes expression involved in type II toxin-antitoxin system in Staphylococcus aureus following persister cell forma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7" w:tgtFrame="_blank">
            <w:r>
              <w:t xml:space="preserve">Synthesis of Novel [{(2-Amino-5-Nitro-N-[(E)-Thiophen-2-yl-Methylidene]Aniline-κ(3)N(1):N(4):S)(Sulphato-κ(2)O(1):O(3))}Zinc(II)] Complex with Physico-Chemical and Biological Perspective Exploration: A Combined Experimental and Computational Studi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8" w:tgtFrame="_blank">
            <w:r>
              <w:t xml:space="preserve">CXCL12+ dermal fibroblasts promote neutrophil recruitment and host defense by recognition of IL-17.</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29" w:tgtFrame="_blank">
            <w:r>
              <w:t xml:space="preserve">Benzalkonium Chloride Poisoning in Pediatric Patients: Report of Case with a Severe Clinical Course and Literature Review.</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0" w:tgtFrame="_blank">
            <w:r>
              <w:t xml:space="preserve">Biopreservative and Anti-Mycotoxigenic Potentials of Lactobacillus paracasei MG847589 and Its Bacteriocin in Soft White Cheese.</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1" w:tgtFrame="_blank">
            <w:r>
              <w:t xml:space="preserve">Pathogens Associated with Bovine Mastitis: The Experience of Bosnia and Herzegovin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2" w:tgtFrame="_blank">
            <w:r>
              <w:t xml:space="preserve">Multidrug-Resistant Commensal and Infection-Causing Staphylococcus spp. Isolated from Companion Animals in the Valencia Reg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3" w:tgtFrame="_blank">
            <w:r>
              <w:t xml:space="preserve">Brominated Depsidones with Antibacterial Effects from a Deep-Sea-Derived Fungus Spiromastix sp.</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4" w:tgtFrame="_blank">
            <w:r>
              <w:t xml:space="preserve">Prodigiosin as an Antibiofilm Agent against the Bacterial Biofilm-Associated Infection of Pseudomonas aeruginosa.</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5" w:tgtFrame="_blank">
            <w:r>
              <w:t xml:space="preserve">Bacterial Adaptive Memory in Methicillin-Resistant Staphylococcus aureus from Endotracheal Tubes.</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600C9654" w14:textId="77777777" w:rsidR="00DD588A" w:rsidRPr="007C0C1A" w:rsidRDefault="00DD588A" w:rsidP="00995290">
      <w:pPr>
        <w:pStyle w:val="ListParagraph"/>
        <w:numPr>
          <w:ilvl w:val="0"/>
          <w:numId w:val="29"/>
        </w:numPr>
        <w:spacing w:after="0" w:line="240" w:lineRule="auto"/>
        <w:ind w:left="357" w:hanging="357"/>
        <w:rPr>
          <w:color w:val="0F50FF"/>
          <w:u w:val="single"/>
        </w:rPr>
      </w:pPr>
      <w:proofErr w:type="gramStart"/>
      <w:r w:rsidRPr="007C0C1A">
        <w:rPr>
          <w:color w:val="0F50FF"/>
          <w:u w:val="single"/>
        </w:rPr>
        <w:t xml:space="preserve">
          <w:hyperlink r:id="rId1236" w:tgtFrame="_blank">
            <w:r>
              <w:t xml:space="preserve">The NLRP3 Inflammasome Is Dispensable in Methicillin-Resistant Staphylococcus aureus Urinary Tract Infection.</w:t>
            </w:r>
          </w:hyperlink>
        </w:t>
      </w:r>
    </w:p>
    <w:p w14:paraId="54960906" w14:textId="186A46BF" w:rsidR="00DD588A" w:rsidRPr="007C0C1A" w:rsidRDefault="00DD588A" w:rsidP="00DD588A">
      <w:pPr>
        <w:spacing w:after="0"/>
        <w:rPr>
          <w:color w:val="0F50FF"/>
          <w:u w:val="single"/>
        </w:rPr>
      </w:pPr>
      <w:r w:rsidRPr="007C0C1A">
        <w:rPr>
          <w:color w:val="0F50FF"/>
          <w:u w:val="single"/>
        </w:rP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FAA25" w14:textId="77777777" w:rsidR="002722BA" w:rsidRDefault="002722BA" w:rsidP="003C31E4">
      <w:pPr>
        <w:spacing w:after="0" w:line="240" w:lineRule="auto"/>
      </w:pPr>
      <w:r>
        <w:separator/>
      </w:r>
    </w:p>
  </w:endnote>
  <w:endnote w:type="continuationSeparator" w:id="0">
    <w:p w14:paraId="3C5932DC" w14:textId="77777777" w:rsidR="002722BA" w:rsidRDefault="002722BA"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B6210" w14:textId="77777777" w:rsidR="002722BA" w:rsidRDefault="002722BA" w:rsidP="003C31E4">
      <w:pPr>
        <w:spacing w:after="0" w:line="240" w:lineRule="auto"/>
      </w:pPr>
      <w:r>
        <w:separator/>
      </w:r>
    </w:p>
  </w:footnote>
  <w:footnote w:type="continuationSeparator" w:id="0">
    <w:p w14:paraId="4F2CC955" w14:textId="77777777" w:rsidR="002722BA" w:rsidRDefault="002722BA"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22BA"/>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1C1"/>
    <w:rsid w:val="007B6A1A"/>
    <w:rsid w:val="007B6DB7"/>
    <w:rsid w:val="007B752D"/>
    <w:rsid w:val="007B7A8E"/>
    <w:rsid w:val="007C01FD"/>
    <w:rsid w:val="007C0843"/>
    <w:rsid w:val="007C0C1A"/>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290"/>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BD5"/>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6BD"/>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2" Type="http://schemas.openxmlformats.org/officeDocument/2006/relationships/hyperlink" Target="https://dx.doi.org/10.1186/s13019-024-02491-7" TargetMode="External"/><Relationship Id="rId13" Type="http://schemas.openxmlformats.org/officeDocument/2006/relationships/hyperlink" Target="https://dx.doi.org/10.1186/s12891-024-07202-w" TargetMode="External"/><Relationship Id="rId14" Type="http://schemas.openxmlformats.org/officeDocument/2006/relationships/hyperlink" Target="https://dx.doi.org/10.1186/s12893-024-02318-1" TargetMode="External"/><Relationship Id="rId15" Type="http://schemas.openxmlformats.org/officeDocument/2006/relationships/hyperlink" Target="https://dx.doi.org/10.1186/s12893-024-02319-0" TargetMode="External"/><Relationship Id="rId16" Type="http://schemas.openxmlformats.org/officeDocument/2006/relationships/hyperlink" Target="https://dx.doi.org/10.1186/s12883-024-03543-0" TargetMode="External"/><Relationship Id="rId17" Type="http://schemas.openxmlformats.org/officeDocument/2006/relationships/hyperlink" Target="https://dx.doi.org/10.1007/s10620-023-08253-0" TargetMode="External"/><Relationship Id="rId18" Type="http://schemas.openxmlformats.org/officeDocument/2006/relationships/hyperlink" Target="https://dx.doi.org/10.1253/circj.CJ-23-0687" TargetMode="External"/><Relationship Id="rId19" Type="http://schemas.openxmlformats.org/officeDocument/2006/relationships/hyperlink" Target="https://dx.doi.org/10.1053/j.jfas.2024.01.009" TargetMode="External"/><Relationship Id="rId20" Type="http://schemas.openxmlformats.org/officeDocument/2006/relationships/hyperlink" Target="https://dx.doi.org/10.1053/j.jfas.2024.01.008" TargetMode="External"/><Relationship Id="rId21" Type="http://schemas.openxmlformats.org/officeDocument/2006/relationships/hyperlink" Target="https://dx.doi.org/10.1053/j.jfas.2024.01.010" TargetMode="External"/><Relationship Id="rId22" Type="http://schemas.openxmlformats.org/officeDocument/2006/relationships/hyperlink" Target="https://dx.doi.org/10.1016/j.otsr.2024.103820" TargetMode="External"/><Relationship Id="rId23" Type="http://schemas.openxmlformats.org/officeDocument/2006/relationships/hyperlink" Target="https://dx.doi.org/10.1159/000533814" TargetMode="External"/><Relationship Id="rId24" Type="http://schemas.openxmlformats.org/officeDocument/2006/relationships/hyperlink" Target="https://dx.doi.org/10.1016/j.ijscr.2024.109253" TargetMode="External"/><Relationship Id="rId25" Type="http://schemas.openxmlformats.org/officeDocument/2006/relationships/hyperlink" Target="https://dx.doi.org/10.1016/j.ijscr.2024.109270" TargetMode="External"/><Relationship Id="rId26" Type="http://schemas.openxmlformats.org/officeDocument/2006/relationships/hyperlink" Target="https://dx.doi.org/10.1126/scitranslmed.adk1599" TargetMode="External"/><Relationship Id="rId27" Type="http://schemas.openxmlformats.org/officeDocument/2006/relationships/hyperlink" Target="https://dx.doi.org/10.1089/sur.2023.205" TargetMode="External"/><Relationship Id="rId28" Type="http://schemas.openxmlformats.org/officeDocument/2006/relationships/hyperlink" Target="https://dx.doi.org/10.1007/s00590-023-03829-y" TargetMode="External"/><Relationship Id="rId29" Type="http://schemas.openxmlformats.org/officeDocument/2006/relationships/hyperlink" Target="https://dx.doi.org/10.1097/MD.0000000000036973" TargetMode="External"/><Relationship Id="rId30" Type="http://schemas.openxmlformats.org/officeDocument/2006/relationships/hyperlink" Target="https://dx.doi.org/10.1097/MD.0000000000036859" TargetMode="External"/><Relationship Id="rId31" Type="http://schemas.openxmlformats.org/officeDocument/2006/relationships/hyperlink" Target="https://dx.doi.org/10.1097/MPA.0000000000002300" TargetMode="External"/><Relationship Id="rId32" Type="http://schemas.openxmlformats.org/officeDocument/2006/relationships/hyperlink" Target="https://dx.doi.org/10.1186/s12348-024-00385-2" TargetMode="External"/><Relationship Id="rId33" Type="http://schemas.openxmlformats.org/officeDocument/2006/relationships/hyperlink" Target="https://dx.doi.org/10.3390/ijerph21010114" TargetMode="External"/><Relationship Id="rId34" Type="http://schemas.openxmlformats.org/officeDocument/2006/relationships/hyperlink" Target="https://dx.doi.org/10.3390/polym16020281" TargetMode="External"/><Relationship Id="rId35" Type="http://schemas.openxmlformats.org/officeDocument/2006/relationships/hyperlink" Target="https://dx.doi.org/10.3390/vaccines12010005" TargetMode="External"/><Relationship Id="rId36" Type="http://schemas.openxmlformats.org/officeDocument/2006/relationships/hyperlink" Target="https://dx.doi.org/10.3390/jpm14010121" TargetMode="External"/><Relationship Id="rId37" Type="http://schemas.openxmlformats.org/officeDocument/2006/relationships/hyperlink" Target="https://dx.doi.org/10.3390/microorganisms12010226" TargetMode="External"/><Relationship Id="rId38" Type="http://schemas.openxmlformats.org/officeDocument/2006/relationships/hyperlink" Target="https://dx.doi.org/10.3390/microorganisms12010210" TargetMode="External"/><Relationship Id="rId39" Type="http://schemas.openxmlformats.org/officeDocument/2006/relationships/hyperlink" Target="https://dx.doi.org/10.3390/pathogens13010088" TargetMode="External"/><Relationship Id="rId40" Type="http://schemas.openxmlformats.org/officeDocument/2006/relationships/hyperlink" Target="https://dx.doi.org/10.3390/dj12010020" TargetMode="External"/><Relationship Id="rId41" Type="http://schemas.openxmlformats.org/officeDocument/2006/relationships/hyperlink" Target="https://dx.doi.org/10.3390/bioengineering11010099" TargetMode="External"/><Relationship Id="rId42" Type="http://schemas.openxmlformats.org/officeDocument/2006/relationships/hyperlink" Target="https://dx.doi.org/10.3390/diagnostics14020231" TargetMode="External"/><Relationship Id="rId43" Type="http://schemas.openxmlformats.org/officeDocument/2006/relationships/hyperlink" Target="https://dx.doi.org/10.2174/0118715265277314231211045515" TargetMode="External"/><Relationship Id="rId44" Type="http://schemas.openxmlformats.org/officeDocument/2006/relationships/hyperlink" Target="https://dx.doi.org/10.1111/jdv.19810" TargetMode="External"/><Relationship Id="rId45" Type="http://schemas.openxmlformats.org/officeDocument/2006/relationships/hyperlink" Target="https://dx.doi.org/10.1002/advs.202307030" TargetMode="External"/><Relationship Id="rId46" Type="http://schemas.openxmlformats.org/officeDocument/2006/relationships/hyperlink" Target="https://dx.doi.org/10.1111/srt.13590" TargetMode="External"/><Relationship Id="rId47" Type="http://schemas.openxmlformats.org/officeDocument/2006/relationships/hyperlink" Target="https://dx.doi.org/10.1007/s00432-023-05528-x" TargetMode="External"/><Relationship Id="rId48" Type="http://schemas.openxmlformats.org/officeDocument/2006/relationships/hyperlink" Target="https://dx.doi.org/10.1016/j.jped.2023.10.008" TargetMode="External"/><Relationship Id="rId49" Type="http://schemas.openxmlformats.org/officeDocument/2006/relationships/hyperlink" Target="https://dx.doi.org/10.1016/j.cgh.2024.01.008" TargetMode="External"/><Relationship Id="rId50" Type="http://schemas.openxmlformats.org/officeDocument/2006/relationships/hyperlink" Target="https://dx.doi.org/10.1016/j.hrtlng.2023.10.013" TargetMode="External"/><Relationship Id="rId51" Type="http://schemas.openxmlformats.org/officeDocument/2006/relationships/hyperlink" Target="https://dx.doi.org/10.1016/j.ecoenv.2024.116002" TargetMode="External"/><Relationship Id="rId52" Type="http://schemas.openxmlformats.org/officeDocument/2006/relationships/hyperlink" Target="https://dx.doi.org/10.1016/j.mib.2024.102428" TargetMode="External"/><Relationship Id="rId53" Type="http://schemas.openxmlformats.org/officeDocument/2006/relationships/hyperlink" Target="https://dx.doi.org/10.1007/s13304-023-01738-7" TargetMode="External"/><Relationship Id="rId54" Type="http://schemas.openxmlformats.org/officeDocument/2006/relationships/hyperlink" Target="https://dx.doi.org/10.1007/s00247-024-05854-3" TargetMode="External"/><Relationship Id="rId55" Type="http://schemas.openxmlformats.org/officeDocument/2006/relationships/hyperlink" Target="https://dx.doi.org/10.1186/s13756-024-01366-9" TargetMode="External"/><Relationship Id="rId56" Type="http://schemas.openxmlformats.org/officeDocument/2006/relationships/hyperlink" Target="https://dx.doi.org/10.1186/s13019-024-02496-2" TargetMode="External"/><Relationship Id="rId57" Type="http://schemas.openxmlformats.org/officeDocument/2006/relationships/hyperlink" Target="https://dx.doi.org/10.1186/s12894-024-01408-9" TargetMode="External"/><Relationship Id="rId58" Type="http://schemas.openxmlformats.org/officeDocument/2006/relationships/hyperlink" Target="https://dx.doi.org/10.1016/j.jpurol.2024.01.008" TargetMode="External"/><Relationship Id="rId59" Type="http://schemas.openxmlformats.org/officeDocument/2006/relationships/hyperlink" Target="https://dx.doi.org/10.1016/j.jormas.2024.101788" TargetMode="External"/><Relationship Id="rId60" Type="http://schemas.openxmlformats.org/officeDocument/2006/relationships/hyperlink" Target="https://dx.doi.org/10.1016/j.ajic.2024.01.016" TargetMode="External"/><Relationship Id="rId61" Type="http://schemas.openxmlformats.org/officeDocument/2006/relationships/hyperlink" Target="https://dx.doi.org/10.1007/s00106-024-01423-0" TargetMode="External"/><Relationship Id="rId62" Type="http://schemas.openxmlformats.org/officeDocument/2006/relationships/hyperlink" Target="https://dx.doi.org/10.3760/cma.j.cn112144-20231025-00218" TargetMode="External"/><Relationship Id="rId63" Type="http://schemas.openxmlformats.org/officeDocument/2006/relationships/hyperlink" Target="https://dx.doi.org/10.1016/j.jvs.2024.01.199" TargetMode="External"/><Relationship Id="rId64" Type="http://schemas.openxmlformats.org/officeDocument/2006/relationships/hyperlink" Target="https://dx.doi.org/10.1016/j.ajo.2024.01.018" TargetMode="External"/><Relationship Id="rId65" Type="http://schemas.openxmlformats.org/officeDocument/2006/relationships/hyperlink" Target="https://dx.doi.org/10.1016/j.ijmmb.2024.100533" TargetMode="External"/><Relationship Id="rId66" Type="http://schemas.openxmlformats.org/officeDocument/2006/relationships/hyperlink" Target="https://dx.doi.org/10.1016/j.avsg.2023.11.035" TargetMode="External"/><Relationship Id="rId67" Type="http://schemas.openxmlformats.org/officeDocument/2006/relationships/hyperlink" Target="https://dx.doi.org/10.1016/j.ijmm.2024.151602" TargetMode="External"/><Relationship Id="rId68" Type="http://schemas.openxmlformats.org/officeDocument/2006/relationships/hyperlink" Target="https://dx.doi.org/10.1016/j.ijscr.2024.109306" TargetMode="External"/><Relationship Id="rId69" Type="http://schemas.openxmlformats.org/officeDocument/2006/relationships/hyperlink" Target="https://dx.doi.org/10.1186/s12879-023-08220-0" TargetMode="External"/><Relationship Id="rId70" Type="http://schemas.openxmlformats.org/officeDocument/2006/relationships/hyperlink" Target="https://dx.doi.org/10.1186/s12876-024-03145-7" TargetMode="External"/><Relationship Id="rId71" Type="http://schemas.openxmlformats.org/officeDocument/2006/relationships/hyperlink" Target="https://dx.doi.org/10.1111/iju.15407" TargetMode="External"/><Relationship Id="rId72" Type="http://schemas.openxmlformats.org/officeDocument/2006/relationships/hyperlink" Target="https://dx.doi.org/10.1007/s10006-024-01213-6" TargetMode="External"/><Relationship Id="rId73" Type="http://schemas.openxmlformats.org/officeDocument/2006/relationships/hyperlink" Target="https://dx.doi.org/10.1186/s13613-024-01249-7" TargetMode="External"/><Relationship Id="rId74" Type="http://schemas.openxmlformats.org/officeDocument/2006/relationships/hyperlink" Target="https://dx.doi.org/10.1136/bmjopen-2022-069430" TargetMode="External"/><Relationship Id="rId75" Type="http://schemas.openxmlformats.org/officeDocument/2006/relationships/hyperlink" Target="https://dx.doi.org/10.33699/PIS.2023.102.9.356-362" TargetMode="External"/><Relationship Id="rId76" Type="http://schemas.openxmlformats.org/officeDocument/2006/relationships/hyperlink" Target="https://dx.doi.org/10.12200/j.issn.1003-0034.20221306" TargetMode="External"/><Relationship Id="rId77" Type="http://schemas.openxmlformats.org/officeDocument/2006/relationships/hyperlink" Target="https://dx.doi.org/10.12200/j.issn.1003-0034.20220290" TargetMode="External"/><Relationship Id="rId78" Type="http://schemas.openxmlformats.org/officeDocument/2006/relationships/hyperlink" Target="https://dx.doi.org/10.12200/j.issn.1003-0034.20230279" TargetMode="External"/><Relationship Id="rId79" Type="http://schemas.openxmlformats.org/officeDocument/2006/relationships/hyperlink" Target="https://dx.doi.org/10.12200/j.issn.1003-0034.20221282" TargetMode="External"/><Relationship Id="rId80" Type="http://schemas.openxmlformats.org/officeDocument/2006/relationships/hyperlink" Target="https://dx.doi.org/10.1016/j.ijbiomac.2024.129785" TargetMode="External"/><Relationship Id="rId81" Type="http://schemas.openxmlformats.org/officeDocument/2006/relationships/hyperlink" Target="https://dx.doi.org/10.1016/j.jhin.2023.12.019" TargetMode="External"/><Relationship Id="rId82" Type="http://schemas.openxmlformats.org/officeDocument/2006/relationships/hyperlink" Target="https://dx.doi.org/10.1016/j.jse.2023.12.004" TargetMode="External"/><Relationship Id="rId83" Type="http://schemas.openxmlformats.org/officeDocument/2006/relationships/hyperlink" Target="https://dx.doi.org/10.1186/s12931-024-02676-7" TargetMode="External"/><Relationship Id="rId84" Type="http://schemas.openxmlformats.org/officeDocument/2006/relationships/hyperlink" Target="https://dx.doi.org/10.1186/s13019-024-02488-2" TargetMode="External"/><Relationship Id="rId85" Type="http://schemas.openxmlformats.org/officeDocument/2006/relationships/hyperlink" Target="https://dx.doi.org/10.1186/s12879-024-09033-5" TargetMode="External"/><Relationship Id="rId86" Type="http://schemas.openxmlformats.org/officeDocument/2006/relationships/hyperlink" Target="https://dx.doi.org/10.1007/s12028-023-01933-9" TargetMode="External"/><Relationship Id="rId87" Type="http://schemas.openxmlformats.org/officeDocument/2006/relationships/hyperlink" Target="https://dx.doi.org/10.1007/s00405-024-08459-6" TargetMode="External"/><Relationship Id="rId88" Type="http://schemas.openxmlformats.org/officeDocument/2006/relationships/hyperlink" Target="https://dx.doi.org/10.1007/s11060-023-04544-8" TargetMode="External"/><Relationship Id="rId89" Type="http://schemas.openxmlformats.org/officeDocument/2006/relationships/hyperlink" Target="https://dx.doi.org/10.1038/s41467-024-45075-8" TargetMode="External"/><Relationship Id="rId90" Type="http://schemas.openxmlformats.org/officeDocument/2006/relationships/hyperlink" Target="https://dx.doi.org/10.1016/j.explore.2024.01.003" TargetMode="External"/><Relationship Id="rId91" Type="http://schemas.openxmlformats.org/officeDocument/2006/relationships/hyperlink" Target="https://dx.doi.org/10.1016/j.surg.2023.12.001" TargetMode="External"/><Relationship Id="rId92" Type="http://schemas.openxmlformats.org/officeDocument/2006/relationships/hyperlink" Target="https://dx.doi.org/10.1055/a-2257-5235" TargetMode="External"/><Relationship Id="rId93" Type="http://schemas.openxmlformats.org/officeDocument/2006/relationships/hyperlink" Target="https://dx.doi.org/10.1016/j.ijscr.2024.109305" TargetMode="External"/><Relationship Id="rId94" Type="http://schemas.openxmlformats.org/officeDocument/2006/relationships/hyperlink" Target="https://dx.doi.org/10.1016/j.ejso.2024.107982" TargetMode="External"/><Relationship Id="rId95" Type="http://schemas.openxmlformats.org/officeDocument/2006/relationships/hyperlink" Target="https://dx.doi.org/10.1093/infdis/jiae034" TargetMode="External"/><Relationship Id="rId96" Type="http://schemas.openxmlformats.org/officeDocument/2006/relationships/hyperlink" Target="https://dx.doi.org/10.1111/ctr.15239" TargetMode="External"/><Relationship Id="rId97" Type="http://schemas.openxmlformats.org/officeDocument/2006/relationships/hyperlink" Target="https://dx.doi.org/10.31729/jnma.8310" TargetMode="External"/><Relationship Id="rId98" Type="http://schemas.openxmlformats.org/officeDocument/2006/relationships/hyperlink" Target="https://dx.doi.org/10.31729/jnma.8369" TargetMode="External"/><Relationship Id="rId99" Type="http://schemas.openxmlformats.org/officeDocument/2006/relationships/hyperlink" Target="https://dx.doi.org/10.31729/jnma.8353" TargetMode="External"/><Relationship Id="rId100" Type="http://schemas.openxmlformats.org/officeDocument/2006/relationships/hyperlink" Target="https://dx.doi.org/10.1136/bcr-2023-258355" TargetMode="External"/><Relationship Id="rId101" Type="http://schemas.openxmlformats.org/officeDocument/2006/relationships/hyperlink" Target="https://dx.doi.org/10.1136/bcr-2023-257946" TargetMode="External"/><Relationship Id="rId102" Type="http://schemas.openxmlformats.org/officeDocument/2006/relationships/hyperlink" Target="https://dx.doi.org/10.1016/j.ijtb.2023.03.006" TargetMode="External"/><Relationship Id="rId103" Type="http://schemas.openxmlformats.org/officeDocument/2006/relationships/hyperlink" Target="https://dx.doi.org/10.3760/cma.j.cn112142-20231120-00242" TargetMode="External"/><Relationship Id="rId104" Type="http://schemas.openxmlformats.org/officeDocument/2006/relationships/hyperlink" Target="https://dx.doi.org/10.3760/cma.j.cn501225-20231030-00156" TargetMode="External"/><Relationship Id="rId105" Type="http://schemas.openxmlformats.org/officeDocument/2006/relationships/hyperlink" Target="https://dx.doi.org/10.3760/cma.j.cn501225-20231020-00126" TargetMode="External"/><Relationship Id="rId106" Type="http://schemas.openxmlformats.org/officeDocument/2006/relationships/hyperlink" Target="https://dx.doi.org/10.1302/0301-620X.106B2.BJJ-2023-0785.R1" TargetMode="External"/><Relationship Id="rId107" Type="http://schemas.openxmlformats.org/officeDocument/2006/relationships/hyperlink" Target="https://dx.doi.org/10.1186/s13256-023-04334-w" TargetMode="External"/><Relationship Id="rId108" Type="http://schemas.openxmlformats.org/officeDocument/2006/relationships/hyperlink" Target="https://dx.doi.org/10.1186/s13018-024-04591-5" TargetMode="External"/><Relationship Id="rId109" Type="http://schemas.openxmlformats.org/officeDocument/2006/relationships/hyperlink" Target="https://dx.doi.org/10.1186/s12893-024-02329-y" TargetMode="External"/><Relationship Id="rId110" Type="http://schemas.openxmlformats.org/officeDocument/2006/relationships/hyperlink" Target="https://dx.doi.org/10.1007/s10029-024-02961-w" TargetMode="External"/><Relationship Id="rId111" Type="http://schemas.openxmlformats.org/officeDocument/2006/relationships/hyperlink" Target="https://dx.doi.org/10.1007/s10029-024-02968-3" TargetMode="External"/><Relationship Id="rId112" Type="http://schemas.openxmlformats.org/officeDocument/2006/relationships/hyperlink" Target="https://dx.doi.org/10.1111/os.13996" TargetMode="External"/><Relationship Id="rId113" Type="http://schemas.openxmlformats.org/officeDocument/2006/relationships/hyperlink" Target="https://dx.doi.org/10.4269/ajtmh.23-0618" TargetMode="External"/><Relationship Id="rId114" Type="http://schemas.openxmlformats.org/officeDocument/2006/relationships/hyperlink" Target="https://dx.doi.org/10.1177/1357633X231223994" TargetMode="External"/><Relationship Id="rId115" Type="http://schemas.openxmlformats.org/officeDocument/2006/relationships/hyperlink" Target="https://dx.doi.org/10.1056/NEJMoa2307679" TargetMode="External"/><Relationship Id="rId116" Type="http://schemas.openxmlformats.org/officeDocument/2006/relationships/hyperlink" Target="https://dx.doi.org/10.1038/s41598-024-53197-8" TargetMode="External"/><Relationship Id="rId117" Type="http://schemas.openxmlformats.org/officeDocument/2006/relationships/hyperlink" Target="https://dx.doi.org/10.1016/j.fas.2024.01.004" TargetMode="External"/><Relationship Id="rId118" Type="http://schemas.openxmlformats.org/officeDocument/2006/relationships/hyperlink" Target="https://dx.doi.org/10.1016/j.jbc.2024.105701" TargetMode="External"/><Relationship Id="rId119" Type="http://schemas.openxmlformats.org/officeDocument/2006/relationships/hyperlink" Target="https://dx.doi.org/10.1016/j.jvs.2024.01.204" TargetMode="External"/><Relationship Id="rId120" Type="http://schemas.openxmlformats.org/officeDocument/2006/relationships/hyperlink" Target="https://dx.doi.org/10.1016/j.virol.2024.109996" TargetMode="External"/><Relationship Id="rId121" Type="http://schemas.openxmlformats.org/officeDocument/2006/relationships/hyperlink" Target="https://dx.doi.org/10.1089/sur.2023.229" TargetMode="External"/><Relationship Id="rId122" Type="http://schemas.openxmlformats.org/officeDocument/2006/relationships/hyperlink" Target="https://dx.doi.org/10.34172/aim.2023.34" TargetMode="External"/><Relationship Id="rId123" Type="http://schemas.openxmlformats.org/officeDocument/2006/relationships/hyperlink" Target="https://dx.doi.org/10.1021/acsinfecdis.3c00568" TargetMode="External"/><Relationship Id="rId124" Type="http://schemas.openxmlformats.org/officeDocument/2006/relationships/hyperlink" Target="https://dx.doi.org/10.12968/hmed.2023.0034" TargetMode="External"/><Relationship Id="rId125" Type="http://schemas.openxmlformats.org/officeDocument/2006/relationships/hyperlink" Target="https://dx.doi.org/10.1007/s10029-024-02967-4" TargetMode="External"/><Relationship Id="rId126" Type="http://schemas.openxmlformats.org/officeDocument/2006/relationships/hyperlink" Target="https://dx.doi.org/10.1097/BOT.0000000000002781" TargetMode="External"/><Relationship Id="rId127" Type="http://schemas.openxmlformats.org/officeDocument/2006/relationships/hyperlink" Target="https://dx.doi.org/10.1016/j.jhsa.2023.12.014" TargetMode="External"/><Relationship Id="rId128" Type="http://schemas.openxmlformats.org/officeDocument/2006/relationships/hyperlink" Target="https://dx.doi.org/10.53738/REVMED.2024.20.859.223" TargetMode="External"/><Relationship Id="rId129" Type="http://schemas.openxmlformats.org/officeDocument/2006/relationships/hyperlink" Target="https://dx.doi.org/10.1128/aac.01279-23" TargetMode="External"/><Relationship Id="rId130" Type="http://schemas.openxmlformats.org/officeDocument/2006/relationships/hyperlink" Target="https://dx.doi.org/10.1089/end.2023.0540" TargetMode="External"/><Relationship Id="rId131" Type="http://schemas.openxmlformats.org/officeDocument/2006/relationships/hyperlink" Target="https://dx.doi.org/10.1142/S2424835524500012" TargetMode="External"/><Relationship Id="rId132" Type="http://schemas.openxmlformats.org/officeDocument/2006/relationships/hyperlink" Target="https://dx.doi.org/10.1186/s13018-024-04586-2" TargetMode="External"/><Relationship Id="rId133" Type="http://schemas.openxmlformats.org/officeDocument/2006/relationships/hyperlink" Target="https://dx.doi.org/10.1007/s15010-024-02178-0" TargetMode="External"/><Relationship Id="rId134" Type="http://schemas.openxmlformats.org/officeDocument/2006/relationships/hyperlink" Target="https://dx.doi.org/10.1007/s00423-024-03241-y" TargetMode="External"/><Relationship Id="rId135" Type="http://schemas.openxmlformats.org/officeDocument/2006/relationships/hyperlink" Target="https://dx.doi.org/10.1053/j.jvca.2024.01.001" TargetMode="External"/><Relationship Id="rId136" Type="http://schemas.openxmlformats.org/officeDocument/2006/relationships/hyperlink" Target="https://dx.doi.org/10.1016/j.cireng.2023.11.021" TargetMode="External"/><Relationship Id="rId137" Type="http://schemas.openxmlformats.org/officeDocument/2006/relationships/hyperlink" Target="https://dx.doi.org/10.1016/j.avsg.2023.11.034" TargetMode="External"/><Relationship Id="rId138" Type="http://schemas.openxmlformats.org/officeDocument/2006/relationships/hyperlink" Target="https://dx.doi.org/10.1016/j.jss.2023.12.050" TargetMode="External"/><Relationship Id="rId139" Type="http://schemas.openxmlformats.org/officeDocument/2006/relationships/hyperlink" Target="https://dx.doi.org/10.1097/MD.0000000000037002" TargetMode="External"/><Relationship Id="rId140" Type="http://schemas.openxmlformats.org/officeDocument/2006/relationships/hyperlink" Target="https://dx.doi.org/10.3928/01913913-20231214-03" TargetMode="External"/><Relationship Id="rId141" Type="http://schemas.openxmlformats.org/officeDocument/2006/relationships/hyperlink" Target="https://dx.doi.org/10.1007/s00423-024-03227-w" TargetMode="External"/><Relationship Id="rId142" Type="http://schemas.openxmlformats.org/officeDocument/2006/relationships/hyperlink" Target="https://dx.doi.org/10.1007/s00423-024-03239-6" TargetMode="External"/><Relationship Id="rId143" Type="http://schemas.openxmlformats.org/officeDocument/2006/relationships/hyperlink" Target="https://dx.doi.org/10.14744/tjtes.2024.63367" TargetMode="External"/><Relationship Id="rId144" Type="http://schemas.openxmlformats.org/officeDocument/2006/relationships/hyperlink" Target="https://dx.doi.org/10.14309/ajg.0000000000002676" TargetMode="External"/><Relationship Id="rId145" Type="http://schemas.openxmlformats.org/officeDocument/2006/relationships/hyperlink" Target="https://dx.doi.org/10.1002/wjs.12022" TargetMode="External"/><Relationship Id="rId146" Type="http://schemas.openxmlformats.org/officeDocument/2006/relationships/hyperlink" Target="https://dx.doi.org/10.1186/s13019-024-02527-y" TargetMode="External"/><Relationship Id="rId147" Type="http://schemas.openxmlformats.org/officeDocument/2006/relationships/hyperlink" Target="https://dx.doi.org/10.1186/s13019-024-02548-7" TargetMode="External"/><Relationship Id="rId148" Type="http://schemas.openxmlformats.org/officeDocument/2006/relationships/hyperlink" Target="https://dx.doi.org/10.1007/s00404-023-07360-7" TargetMode="External"/><Relationship Id="rId149" Type="http://schemas.openxmlformats.org/officeDocument/2006/relationships/hyperlink" Target="https://dx.doi.org/10.3760/cma.j.cn112147-20231019-00247" TargetMode="External"/><Relationship Id="rId150" Type="http://schemas.openxmlformats.org/officeDocument/2006/relationships/hyperlink" Target="https://dx.doi.org/10.1016/j.fcl.2023.09.002" TargetMode="External"/><Relationship Id="rId151" Type="http://schemas.openxmlformats.org/officeDocument/2006/relationships/hyperlink" Target="https://dx.doi.org/10.1016/j.jhin.2024.01.013" TargetMode="External"/><Relationship Id="rId152" Type="http://schemas.openxmlformats.org/officeDocument/2006/relationships/hyperlink" Target="https://dx.doi.org/10.1016/j.imlet.2024.106839" TargetMode="External"/><Relationship Id="rId153" Type="http://schemas.openxmlformats.org/officeDocument/2006/relationships/hyperlink" Target="https://dx.doi.org/10.1016/j.jss.2023.12.043" TargetMode="External"/><Relationship Id="rId154" Type="http://schemas.openxmlformats.org/officeDocument/2006/relationships/hyperlink" Target="https://dx.doi.org/10.1016/j.ijscr.2024.109324" TargetMode="External"/><Relationship Id="rId155" Type="http://schemas.openxmlformats.org/officeDocument/2006/relationships/hyperlink" Target="https://dx.doi.org/10.1016/j.seizure.2024.01.018" TargetMode="External"/><Relationship Id="rId156" Type="http://schemas.openxmlformats.org/officeDocument/2006/relationships/hyperlink" Target="https://dx.doi.org/10.1007/s00383-023-05624-6" TargetMode="External"/><Relationship Id="rId157" Type="http://schemas.openxmlformats.org/officeDocument/2006/relationships/hyperlink" Target="https://dx.doi.org/10.1093/ced/llae032" TargetMode="External"/><Relationship Id="rId158" Type="http://schemas.openxmlformats.org/officeDocument/2006/relationships/hyperlink" Target="https://dx.doi.org/10.1016/j.arthro.2024.01.016" TargetMode="External"/><Relationship Id="rId159" Type="http://schemas.openxmlformats.org/officeDocument/2006/relationships/hyperlink" Target="https://dx.doi.org/10.1016/j.wneu.2024.01.153" TargetMode="External"/><Relationship Id="rId160" Type="http://schemas.openxmlformats.org/officeDocument/2006/relationships/hyperlink" Target="https://dx.doi.org/10.1016/S1473-3099(23)00563-7" TargetMode="External"/><Relationship Id="rId161" Type="http://schemas.openxmlformats.org/officeDocument/2006/relationships/hyperlink" Target="https://dx.doi.org/10.1186/s42836-024-00235-5" TargetMode="External"/><Relationship Id="rId162" Type="http://schemas.openxmlformats.org/officeDocument/2006/relationships/hyperlink" Target="https://dx.doi.org/10.1186/s13019-024-02549-6" TargetMode="External"/><Relationship Id="rId163" Type="http://schemas.openxmlformats.org/officeDocument/2006/relationships/hyperlink" Target="https://dx.doi.org/10.3760/cma.j.cn112139-20230914-00120" TargetMode="External"/><Relationship Id="rId164" Type="http://schemas.openxmlformats.org/officeDocument/2006/relationships/hyperlink" Target="https://dx.doi.org/10.1136/emermed-2023-213478" TargetMode="External"/><Relationship Id="rId165" Type="http://schemas.openxmlformats.org/officeDocument/2006/relationships/hyperlink" Target="https://dx.doi.org/10.1111/os.14007" TargetMode="External"/><Relationship Id="rId166" Type="http://schemas.openxmlformats.org/officeDocument/2006/relationships/hyperlink" Target="https://dx.doi.org/10.1016/j.jse.2023.12.016" TargetMode="External"/><Relationship Id="rId167" Type="http://schemas.openxmlformats.org/officeDocument/2006/relationships/hyperlink" Target="https://dx.doi.org/10.1016/j.wneu.2024.01.158" TargetMode="External"/><Relationship Id="rId168" Type="http://schemas.openxmlformats.org/officeDocument/2006/relationships/hyperlink" Target="https://dx.doi.org/10.1186/s13054-024-04820-7" TargetMode="External"/><Relationship Id="rId169" Type="http://schemas.openxmlformats.org/officeDocument/2006/relationships/hyperlink" Target="https://dx.doi.org/10.1002/jso.27595" TargetMode="External"/><Relationship Id="rId170" Type="http://schemas.openxmlformats.org/officeDocument/2006/relationships/hyperlink" Target="https://dx.doi.org/10.1038/s42003-024-05780-y" TargetMode="External"/><Relationship Id="rId171" Type="http://schemas.openxmlformats.org/officeDocument/2006/relationships/hyperlink" Target="https://dx.doi.org/10.1016/j.soard.2023.12.018" TargetMode="External"/><Relationship Id="rId172" Type="http://schemas.openxmlformats.org/officeDocument/2006/relationships/hyperlink" Target="https://dx.doi.org/10.1021/acs.langmuir.3c02894" TargetMode="External"/><Relationship Id="rId173" Type="http://schemas.openxmlformats.org/officeDocument/2006/relationships/hyperlink" Target="https://dx.doi.org/10.2196/47453" TargetMode="External"/><Relationship Id="rId174" Type="http://schemas.openxmlformats.org/officeDocument/2006/relationships/hyperlink" Target="https://dx.doi.org/10.1097/SHK.0000000000002325" TargetMode="External"/><Relationship Id="rId175" Type="http://schemas.openxmlformats.org/officeDocument/2006/relationships/hyperlink" Target="https://dx.doi.org/10.1007/s00405-024-08487-2" TargetMode="External"/><Relationship Id="rId176" Type="http://schemas.openxmlformats.org/officeDocument/2006/relationships/hyperlink" Target="https://dx.doi.org/10.1177/17531934231203297" TargetMode="External"/><Relationship Id="rId177" Type="http://schemas.openxmlformats.org/officeDocument/2006/relationships/hyperlink" Target="https://dx.doi.org/10.1177/17531934231192836" TargetMode="External"/><Relationship Id="rId178" Type="http://schemas.openxmlformats.org/officeDocument/2006/relationships/hyperlink" Target="https://dx.doi.org/10.1177/17531934231196407" TargetMode="External"/><Relationship Id="rId179" Type="http://schemas.openxmlformats.org/officeDocument/2006/relationships/hyperlink" Target="https://dx.doi.org/10.1051/parasite/2024005" TargetMode="External"/><Relationship Id="rId180" Type="http://schemas.openxmlformats.org/officeDocument/2006/relationships/hyperlink" Target="https://dx.doi.org/10.1177/09544119231215998" TargetMode="External"/><Relationship Id="rId181" Type="http://schemas.openxmlformats.org/officeDocument/2006/relationships/hyperlink" Target="https://dx.doi.org/10.2174/0118715265274138231229070757" TargetMode="External"/><Relationship Id="rId182" Type="http://schemas.openxmlformats.org/officeDocument/2006/relationships/hyperlink" Target="https://dx.doi.org/10.1016/j.ijscr.2024.109339" TargetMode="External"/><Relationship Id="rId183" Type="http://schemas.openxmlformats.org/officeDocument/2006/relationships/hyperlink" Target="https://dx.doi.org/10.1111/scd.12972" TargetMode="External"/><Relationship Id="rId184" Type="http://schemas.openxmlformats.org/officeDocument/2006/relationships/hyperlink" Target="https://dx.doi.org/10.1111/codi.16882" TargetMode="External"/><Relationship Id="rId185" Type="http://schemas.openxmlformats.org/officeDocument/2006/relationships/hyperlink" Target="https://dx.doi.org/10.1186/s12957-024-03323-7" TargetMode="External"/><Relationship Id="rId186" Type="http://schemas.openxmlformats.org/officeDocument/2006/relationships/hyperlink" Target="https://dx.doi.org/10.1007/s10151-023-02898-9" TargetMode="External"/><Relationship Id="rId187" Type="http://schemas.openxmlformats.org/officeDocument/2006/relationships/hyperlink" Target="https://dx.doi.org/10.1038/s41598-024-53596-x" TargetMode="External"/><Relationship Id="rId188" Type="http://schemas.openxmlformats.org/officeDocument/2006/relationships/hyperlink" Target="https://dx.doi.org/10.1038/s41421-024-00648-1" TargetMode="External"/><Relationship Id="rId189" Type="http://schemas.openxmlformats.org/officeDocument/2006/relationships/hyperlink" Target="https://dx.doi.org/10.1093/jbcr/irae017" TargetMode="External"/><Relationship Id="rId190" Type="http://schemas.openxmlformats.org/officeDocument/2006/relationships/hyperlink" Target="https://dx.doi.org/10.1097/JS9.0000000000001138" TargetMode="External"/><Relationship Id="rId191" Type="http://schemas.openxmlformats.org/officeDocument/2006/relationships/hyperlink" Target="https://dx.doi.org/10.1097/SAP.0000000000003786" TargetMode="External"/><Relationship Id="rId192" Type="http://schemas.openxmlformats.org/officeDocument/2006/relationships/hyperlink" Target="https://dx.doi.org/10.1371/journal.pone.0297167" TargetMode="External"/><Relationship Id="rId193" Type="http://schemas.openxmlformats.org/officeDocument/2006/relationships/hyperlink" Target="https://dx.doi.org/10.1111/tid.14248" TargetMode="External"/><Relationship Id="rId194" Type="http://schemas.openxmlformats.org/officeDocument/2006/relationships/hyperlink" Target="https://dx.doi.org/10.1080/14992027.2024.2306191" TargetMode="External"/><Relationship Id="rId195" Type="http://schemas.openxmlformats.org/officeDocument/2006/relationships/hyperlink" Target="https://dx.doi.org/10.1039/d3bm01550e" TargetMode="External"/><Relationship Id="rId196" Type="http://schemas.openxmlformats.org/officeDocument/2006/relationships/hyperlink" Target="https://dx.doi.org/10.1186/s13054-024-04824-3" TargetMode="External"/><Relationship Id="rId197" Type="http://schemas.openxmlformats.org/officeDocument/2006/relationships/hyperlink" Target="https://dx.doi.org/10.1186/s12879-023-08739-2" TargetMode="External"/><Relationship Id="rId198" Type="http://schemas.openxmlformats.org/officeDocument/2006/relationships/hyperlink" Target="https://dx.doi.org/10.1007/s00701-024-05969-4" TargetMode="External"/><Relationship Id="rId199" Type="http://schemas.openxmlformats.org/officeDocument/2006/relationships/hyperlink" Target="https://dx.doi.org/10.1136/bmjopen-2023-080197" TargetMode="External"/><Relationship Id="rId200" Type="http://schemas.openxmlformats.org/officeDocument/2006/relationships/hyperlink" Target="https://dx.doi.org/10.1016/j.transproceed.2024.01.020" TargetMode="External"/><Relationship Id="rId201" Type="http://schemas.openxmlformats.org/officeDocument/2006/relationships/hyperlink" Target="https://dx.doi.org/10.1016/j.riam.2023.10.001" TargetMode="External"/><Relationship Id="rId202" Type="http://schemas.openxmlformats.org/officeDocument/2006/relationships/hyperlink" Target="https://dx.doi.org/10.3760/cma.j.cn112137-20230926-00559" TargetMode="External"/><Relationship Id="rId203" Type="http://schemas.openxmlformats.org/officeDocument/2006/relationships/hyperlink" Target="https://dx.doi.org/10.1016/j.ijid.2024.01.011" TargetMode="External"/><Relationship Id="rId204" Type="http://schemas.openxmlformats.org/officeDocument/2006/relationships/hyperlink" Target="https://dx.doi.org/10.1016/j.recot.2024.01.029" TargetMode="External"/><Relationship Id="rId205" Type="http://schemas.openxmlformats.org/officeDocument/2006/relationships/hyperlink" Target="https://dx.doi.org/10.1016/j.ijscr.2024.109329" TargetMode="External"/><Relationship Id="rId206" Type="http://schemas.openxmlformats.org/officeDocument/2006/relationships/hyperlink" Target="https://dx.doi.org/10.1080/00480169.2024.2308807" TargetMode="External"/><Relationship Id="rId207" Type="http://schemas.openxmlformats.org/officeDocument/2006/relationships/hyperlink" Target="https://dx.doi.org/10.1590/0102-672020230070e1788" TargetMode="External"/><Relationship Id="rId208" Type="http://schemas.openxmlformats.org/officeDocument/2006/relationships/hyperlink" Target="https://dx.doi.org/10.1590/0102-672020230074e1792" TargetMode="External"/><Relationship Id="rId209" Type="http://schemas.openxmlformats.org/officeDocument/2006/relationships/hyperlink" Target="https://dx.doi.org/10.1590/acb390424" TargetMode="External"/><Relationship Id="rId210" Type="http://schemas.openxmlformats.org/officeDocument/2006/relationships/hyperlink" Target="https://dx.doi.org/10.2106/JBJS.23.00289" TargetMode="External"/><Relationship Id="rId211" Type="http://schemas.openxmlformats.org/officeDocument/2006/relationships/hyperlink" Target="https://dx.doi.org/10.1080/02688697.2024.2312965" TargetMode="External"/><Relationship Id="rId212" Type="http://schemas.openxmlformats.org/officeDocument/2006/relationships/hyperlink" Target="https://dx.doi.org/10.1186/s12905-024-02942-2" TargetMode="External"/><Relationship Id="rId213" Type="http://schemas.openxmlformats.org/officeDocument/2006/relationships/hyperlink" Target="https://dx.doi.org/10.1016/j.transproceed.2024.01.039" TargetMode="External"/><Relationship Id="rId214" Type="http://schemas.openxmlformats.org/officeDocument/2006/relationships/hyperlink" Target="https://dx.doi.org/10.1016/j.transproceed.2024.01.011" TargetMode="External"/><Relationship Id="rId215" Type="http://schemas.openxmlformats.org/officeDocument/2006/relationships/hyperlink" Target="https://dx.doi.org/10.1016/j.arth.2024.01.054" TargetMode="External"/><Relationship Id="rId216" Type="http://schemas.openxmlformats.org/officeDocument/2006/relationships/hyperlink" Target="https://dx.doi.org/10.1016/j.jinf.2024.01.015" TargetMode="External"/><Relationship Id="rId217" Type="http://schemas.openxmlformats.org/officeDocument/2006/relationships/hyperlink" Target="https://dx.doi.org/10.1016/j.virs.2024.02.001" TargetMode="External"/><Relationship Id="rId218" Type="http://schemas.openxmlformats.org/officeDocument/2006/relationships/hyperlink" Target="https://dx.doi.org/10.1159/000535478" TargetMode="External"/><Relationship Id="rId219" Type="http://schemas.openxmlformats.org/officeDocument/2006/relationships/hyperlink" Target="https://dx.doi.org/10.1016/j.intimp.2024.111599" TargetMode="External"/><Relationship Id="rId220" Type="http://schemas.openxmlformats.org/officeDocument/2006/relationships/hyperlink" Target="https://dx.doi.org/10.1089/sur.2023.253" TargetMode="External"/><Relationship Id="rId221" Type="http://schemas.openxmlformats.org/officeDocument/2006/relationships/hyperlink" Target="https://dx.doi.org/10.1093/jpids/piae012" TargetMode="External"/><Relationship Id="rId222" Type="http://schemas.openxmlformats.org/officeDocument/2006/relationships/hyperlink" Target="https://dx.doi.org/10.1093/cid/ciae039" TargetMode="External"/><Relationship Id="rId223" Type="http://schemas.openxmlformats.org/officeDocument/2006/relationships/hyperlink" Target="https://dx.doi.org/10.12968/jowc.2024.33.2.127" TargetMode="External"/><Relationship Id="rId224" Type="http://schemas.openxmlformats.org/officeDocument/2006/relationships/hyperlink" Target="https://dx.doi.org/10.12968/jowc.2024.33.2.136" TargetMode="External"/><Relationship Id="rId225" Type="http://schemas.openxmlformats.org/officeDocument/2006/relationships/hyperlink" Target="https://dx.doi.org/10.1007/s15010-024-02183-3" TargetMode="External"/><Relationship Id="rId226" Type="http://schemas.openxmlformats.org/officeDocument/2006/relationships/hyperlink" Target="https://dx.doi.org/10.1097/JCMA.0000000000001065" TargetMode="External"/><Relationship Id="rId227" Type="http://schemas.openxmlformats.org/officeDocument/2006/relationships/hyperlink" Target="https://dx.doi.org/10.1089/sur.2023.204" TargetMode="External"/><Relationship Id="rId228" Type="http://schemas.openxmlformats.org/officeDocument/2006/relationships/hyperlink" Target="https://dx.doi.org/10.1097/MD.0000000000036034" TargetMode="External"/><Relationship Id="rId229" Type="http://schemas.openxmlformats.org/officeDocument/2006/relationships/hyperlink" Target="https://dx.doi.org/10.1126/sciimmunol.adj9285" TargetMode="External"/><Relationship Id="rId230" Type="http://schemas.openxmlformats.org/officeDocument/2006/relationships/hyperlink" Target="https://dx.doi.org/10.1007/s00405-024-08483-6" TargetMode="External"/><Relationship Id="rId231" Type="http://schemas.openxmlformats.org/officeDocument/2006/relationships/hyperlink" Target="https://dx.doi.org/10.1177/01455613241228211" TargetMode="External"/><Relationship Id="rId232" Type="http://schemas.openxmlformats.org/officeDocument/2006/relationships/hyperlink" Target="https://dx.doi.org/10.1002/14651858.CD014687.pub2" TargetMode="External"/><Relationship Id="rId233" Type="http://schemas.openxmlformats.org/officeDocument/2006/relationships/hyperlink" Target="https://dx.doi.org/10.7589/JWD-D-22-00170" TargetMode="External"/><Relationship Id="rId234" Type="http://schemas.openxmlformats.org/officeDocument/2006/relationships/hyperlink" Target="https://dx.doi.org/10.1016/j.heliyon.2024.e25517" TargetMode="External"/><Relationship Id="rId235" Type="http://schemas.openxmlformats.org/officeDocument/2006/relationships/hyperlink" Target="https://dx.doi.org/10.2147/DMSO.S446911" TargetMode="External"/><Relationship Id="rId236" Type="http://schemas.openxmlformats.org/officeDocument/2006/relationships/hyperlink" Target="https://dx.doi.org/10.1016/j.jcot.2024.102350" TargetMode="External"/><Relationship Id="rId237" Type="http://schemas.openxmlformats.org/officeDocument/2006/relationships/hyperlink" Target="https://dx.doi.org/10.7759/cureus.51958" TargetMode="External"/><Relationship Id="rId238" Type="http://schemas.openxmlformats.org/officeDocument/2006/relationships/hyperlink" Target="https://dx.doi.org/10.1007/s10157-023-02454-7" TargetMode="External"/><Relationship Id="rId239" Type="http://schemas.openxmlformats.org/officeDocument/2006/relationships/hyperlink" Target="https://dx.doi.org/10.1186/s43044-024-00451-z" TargetMode="External"/><Relationship Id="rId240" Type="http://schemas.openxmlformats.org/officeDocument/2006/relationships/hyperlink" Target="https://dx.doi.org/10.1080/17482631.2024.2315634" TargetMode="External"/><Relationship Id="rId241" Type="http://schemas.openxmlformats.org/officeDocument/2006/relationships/hyperlink" Target="https://dx.doi.org/10.3390/cancers16030473" TargetMode="External"/><Relationship Id="rId242" Type="http://schemas.openxmlformats.org/officeDocument/2006/relationships/hyperlink" Target="https://dx.doi.org/10.3390/ijms25031933" TargetMode="External"/><Relationship Id="rId243" Type="http://schemas.openxmlformats.org/officeDocument/2006/relationships/hyperlink" Target="https://dx.doi.org/10.3390/ijms25031409" TargetMode="External"/><Relationship Id="rId244" Type="http://schemas.openxmlformats.org/officeDocument/2006/relationships/hyperlink" Target="https://dx.doi.org/10.3390/molecules29030586" TargetMode="External"/><Relationship Id="rId245" Type="http://schemas.openxmlformats.org/officeDocument/2006/relationships/hyperlink" Target="https://dx.doi.org/10.3390/healthcare12030366" TargetMode="External"/><Relationship Id="rId246" Type="http://schemas.openxmlformats.org/officeDocument/2006/relationships/hyperlink" Target="https://dx.doi.org/10.3390/jcm13030904" TargetMode="External"/><Relationship Id="rId247" Type="http://schemas.openxmlformats.org/officeDocument/2006/relationships/hyperlink" Target="https://dx.doi.org/10.3390/jcm13030772" TargetMode="External"/><Relationship Id="rId248" Type="http://schemas.openxmlformats.org/officeDocument/2006/relationships/hyperlink" Target="https://dx.doi.org/10.3390/jcm13030770" TargetMode="External"/><Relationship Id="rId249" Type="http://schemas.openxmlformats.org/officeDocument/2006/relationships/hyperlink" Target="https://dx.doi.org/10.3390/jcm13030713" TargetMode="External"/><Relationship Id="rId250" Type="http://schemas.openxmlformats.org/officeDocument/2006/relationships/hyperlink" Target="https://dx.doi.org/10.3390/jcm13030658" TargetMode="External"/><Relationship Id="rId251" Type="http://schemas.openxmlformats.org/officeDocument/2006/relationships/hyperlink" Target="https://dx.doi.org/10.1093/ejcts/ezae050" TargetMode="External"/><Relationship Id="rId252" Type="http://schemas.openxmlformats.org/officeDocument/2006/relationships/hyperlink" Target="https://dx.doi.org/10.1093/ejcts/ezae047" TargetMode="External"/><Relationship Id="rId253" Type="http://schemas.openxmlformats.org/officeDocument/2006/relationships/hyperlink" Target="https://dx.doi.org/10.12659/AJCR.942727" TargetMode="External"/><Relationship Id="rId254" Type="http://schemas.openxmlformats.org/officeDocument/2006/relationships/hyperlink" Target="https://dx.doi.org/10.1186/s12905-024-02948-w" TargetMode="External"/><Relationship Id="rId255" Type="http://schemas.openxmlformats.org/officeDocument/2006/relationships/hyperlink" Target="https://dx.doi.org/10.1038/s41598-024-52019-1" TargetMode="External"/><Relationship Id="rId256" Type="http://schemas.openxmlformats.org/officeDocument/2006/relationships/hyperlink" Target="https://dx.doi.org/10.1016/j.bjps.2023.03.014" TargetMode="External"/><Relationship Id="rId257" Type="http://schemas.openxmlformats.org/officeDocument/2006/relationships/hyperlink" Target="https://dx.doi.org/10.1016/j.envres.2024.118451" TargetMode="External"/><Relationship Id="rId258" Type="http://schemas.openxmlformats.org/officeDocument/2006/relationships/hyperlink" Target="https://dx.doi.org/10.1016/j.jtcvs.2024.02.005" TargetMode="External"/><Relationship Id="rId259" Type="http://schemas.openxmlformats.org/officeDocument/2006/relationships/hyperlink" Target="https://dx.doi.org/10.1016/j.wneu.2024.02.008" TargetMode="External"/><Relationship Id="rId260" Type="http://schemas.openxmlformats.org/officeDocument/2006/relationships/hyperlink" Target="https://dx.doi.org/10.1016/j.ijscr.2024.109371" TargetMode="External"/><Relationship Id="rId261" Type="http://schemas.openxmlformats.org/officeDocument/2006/relationships/hyperlink" Target="https://dx.doi.org/10.1016/j.diagmicrobio.2024.116201" TargetMode="External"/><Relationship Id="rId262" Type="http://schemas.openxmlformats.org/officeDocument/2006/relationships/hyperlink" Target="https://dx.doi.org/10.1186/s13756-024-01377-6" TargetMode="External"/><Relationship Id="rId263" Type="http://schemas.openxmlformats.org/officeDocument/2006/relationships/hyperlink" Target="https://dx.doi.org/10.1186/s12891-024-07257-9" TargetMode="External"/><Relationship Id="rId264" Type="http://schemas.openxmlformats.org/officeDocument/2006/relationships/hyperlink" Target="https://dx.doi.org/10.1007/s11517-024-03027-w" TargetMode="External"/><Relationship Id="rId265" Type="http://schemas.openxmlformats.org/officeDocument/2006/relationships/hyperlink" Target="https://dx.doi.org/10.1186/s10195-024-00750-w" TargetMode="External"/><Relationship Id="rId266" Type="http://schemas.openxmlformats.org/officeDocument/2006/relationships/hyperlink" Target="https://dx.doi.org/10.1007/s11255-024-03965-2" TargetMode="External"/><Relationship Id="rId267" Type="http://schemas.openxmlformats.org/officeDocument/2006/relationships/hyperlink" Target="https://dx.doi.org/10.1038/s41598-024-53356-x" TargetMode="External"/><Relationship Id="rId268" Type="http://schemas.openxmlformats.org/officeDocument/2006/relationships/hyperlink" Target="https://dx.doi.org/10.1038/s41598-024-53872-w" TargetMode="External"/><Relationship Id="rId269" Type="http://schemas.openxmlformats.org/officeDocument/2006/relationships/hyperlink" Target="https://dx.doi.org/10.1016/j.ijpharm.2024.123896" TargetMode="External"/><Relationship Id="rId270" Type="http://schemas.openxmlformats.org/officeDocument/2006/relationships/hyperlink" Target="https://dx.doi.org/10.1097/IOP.0000000000002632" TargetMode="External"/><Relationship Id="rId271" Type="http://schemas.openxmlformats.org/officeDocument/2006/relationships/hyperlink" Target="https://dx.doi.org/10.24875/CIRU.23000248" TargetMode="External"/><Relationship Id="rId272" Type="http://schemas.openxmlformats.org/officeDocument/2006/relationships/hyperlink" Target="https://dx.doi.org/10.1111/iwj.14699" TargetMode="External"/><Relationship Id="rId273" Type="http://schemas.openxmlformats.org/officeDocument/2006/relationships/hyperlink" Target="https://dx.doi.org/10.1097/PRS.0000000000011353" TargetMode="External"/><Relationship Id="rId274" Type="http://schemas.openxmlformats.org/officeDocument/2006/relationships/hyperlink" Target="https://dx.doi.org/10.1097/SCS.0000000000009995" TargetMode="External"/><Relationship Id="rId275" Type="http://schemas.openxmlformats.org/officeDocument/2006/relationships/hyperlink" Target="https://dx.doi.org/10.48729/pjctvs.378" TargetMode="External"/><Relationship Id="rId276" Type="http://schemas.openxmlformats.org/officeDocument/2006/relationships/hyperlink" Target="https://dx.doi.org/10.1007/s10029-023-02951-4" TargetMode="External"/><Relationship Id="rId277" Type="http://schemas.openxmlformats.org/officeDocument/2006/relationships/hyperlink" Target="https://dx.doi.org/10.1186/s12903-024-03992-6" TargetMode="External"/><Relationship Id="rId278" Type="http://schemas.openxmlformats.org/officeDocument/2006/relationships/hyperlink" Target="https://dx.doi.org/10.1016/j.vaccine.2024.01.104" TargetMode="External"/><Relationship Id="rId279" Type="http://schemas.openxmlformats.org/officeDocument/2006/relationships/hyperlink" Target="https://dx.doi.org/10.1053/j.jvca.2024.01.007" TargetMode="External"/><Relationship Id="rId280" Type="http://schemas.openxmlformats.org/officeDocument/2006/relationships/hyperlink" Target="https://dx.doi.org/10.1136/bcr-2023-257678" TargetMode="External"/><Relationship Id="rId281" Type="http://schemas.openxmlformats.org/officeDocument/2006/relationships/hyperlink" Target="https://dx.doi.org/10.1016/j.ijpharm.2024.123892" TargetMode="External"/><Relationship Id="rId282" Type="http://schemas.openxmlformats.org/officeDocument/2006/relationships/hyperlink" Target="https://dx.doi.org/10.1016/j.clinme.2024.100016" TargetMode="External"/><Relationship Id="rId283" Type="http://schemas.openxmlformats.org/officeDocument/2006/relationships/hyperlink" Target="https://dx.doi.org/10.1016/j.fjurol.2024.102588" TargetMode="External"/><Relationship Id="rId284" Type="http://schemas.openxmlformats.org/officeDocument/2006/relationships/hyperlink" Target="https://dx.doi.org/10.1016/j.prp.2024.155186" TargetMode="External"/><Relationship Id="rId285" Type="http://schemas.openxmlformats.org/officeDocument/2006/relationships/hyperlink" Target="https://dx.doi.org/10.1097/JS9.0000000000001153" TargetMode="External"/><Relationship Id="rId286" Type="http://schemas.openxmlformats.org/officeDocument/2006/relationships/hyperlink" Target="https://dx.doi.org/10.5604/01.3001.0053.6868" TargetMode="External"/><Relationship Id="rId287" Type="http://schemas.openxmlformats.org/officeDocument/2006/relationships/hyperlink" Target="https://dx.doi.org/10.5604/01.3001.0053.6850" TargetMode="External"/><Relationship Id="rId288" Type="http://schemas.openxmlformats.org/officeDocument/2006/relationships/hyperlink" Target="https://dx.doi.org/10.1177/18632521231214780" TargetMode="External"/><Relationship Id="rId289" Type="http://schemas.openxmlformats.org/officeDocument/2006/relationships/hyperlink" Target="https://dx.doi.org/10.1177/18632521231214312" TargetMode="External"/><Relationship Id="rId290" Type="http://schemas.openxmlformats.org/officeDocument/2006/relationships/hyperlink" Target="https://dx.doi.org/10.3389/fphar.2024.1292807" TargetMode="External"/><Relationship Id="rId291" Type="http://schemas.openxmlformats.org/officeDocument/2006/relationships/hyperlink" Target="https://dx.doi.org/10.2106/JBJS.ST.23.00009" TargetMode="External"/><Relationship Id="rId292" Type="http://schemas.openxmlformats.org/officeDocument/2006/relationships/hyperlink" Target="https://dx.doi.org/10.1186/s13052-023-01561-1" TargetMode="External"/><Relationship Id="rId293" Type="http://schemas.openxmlformats.org/officeDocument/2006/relationships/hyperlink" Target="https://dx.doi.org/10.1186/s13019-024-02570-9" TargetMode="External"/><Relationship Id="rId294" Type="http://schemas.openxmlformats.org/officeDocument/2006/relationships/hyperlink" Target="https://dx.doi.org/10.1186/s12891-024-07255-x" TargetMode="External"/><Relationship Id="rId295" Type="http://schemas.openxmlformats.org/officeDocument/2006/relationships/hyperlink" Target="https://dx.doi.org/10.1186/s12879-024-09083-9" TargetMode="External"/><Relationship Id="rId296" Type="http://schemas.openxmlformats.org/officeDocument/2006/relationships/hyperlink" Target="https://dx.doi.org/10.1097/PEC.0000000000003128" TargetMode="External"/><Relationship Id="rId297" Type="http://schemas.openxmlformats.org/officeDocument/2006/relationships/hyperlink" Target="https://dx.doi.org/10.1097/PEC.0000000000003122" TargetMode="External"/><Relationship Id="rId298" Type="http://schemas.openxmlformats.org/officeDocument/2006/relationships/hyperlink" Target="https://dx.doi.org/10.1016/j.redare.2024.02.010" TargetMode="External"/><Relationship Id="rId299" Type="http://schemas.openxmlformats.org/officeDocument/2006/relationships/hyperlink" Target="https://dx.doi.org/10.1016/j.fjurol.2024.102589" TargetMode="External"/><Relationship Id="rId300" Type="http://schemas.openxmlformats.org/officeDocument/2006/relationships/hyperlink" Target="https://dx.doi.org/10.2460/javma.23.10.0569" TargetMode="External"/><Relationship Id="rId301" Type="http://schemas.openxmlformats.org/officeDocument/2006/relationships/hyperlink" Target="https://dx.doi.org/10.5435/JAAOS-D-23-00704" TargetMode="External"/><Relationship Id="rId302" Type="http://schemas.openxmlformats.org/officeDocument/2006/relationships/hyperlink" Target="https://dx.doi.org/10.5435/JAAOS-D-23-00750" TargetMode="External"/><Relationship Id="rId303" Type="http://schemas.openxmlformats.org/officeDocument/2006/relationships/hyperlink" Target="https://dx.doi.org/10.1097/DAD.0000000000002626" TargetMode="External"/><Relationship Id="rId304" Type="http://schemas.openxmlformats.org/officeDocument/2006/relationships/hyperlink" Target="https://dx.doi.org/10.1371/journal.pone.0297194" TargetMode="External"/><Relationship Id="rId305" Type="http://schemas.openxmlformats.org/officeDocument/2006/relationships/hyperlink" Target="https://dx.doi.org/10.1007/s00264-024-06096-6" TargetMode="External"/><Relationship Id="rId306" Type="http://schemas.openxmlformats.org/officeDocument/2006/relationships/hyperlink" Target="https://dx.doi.org/10.1186/s40001-024-01717-7" TargetMode="External"/><Relationship Id="rId307" Type="http://schemas.openxmlformats.org/officeDocument/2006/relationships/hyperlink" Target="https://dx.doi.org/10.1016/j.athoracsur.2024.02.013" TargetMode="External"/><Relationship Id="rId308" Type="http://schemas.openxmlformats.org/officeDocument/2006/relationships/hyperlink" Target="https://dx.doi.org/10.1016/j.arth.2024.02.021" TargetMode="External"/><Relationship Id="rId309" Type="http://schemas.openxmlformats.org/officeDocument/2006/relationships/hyperlink" Target="https://dx.doi.org/10.1016/S2666-5247(23)00375-0" TargetMode="External"/><Relationship Id="rId310" Type="http://schemas.openxmlformats.org/officeDocument/2006/relationships/hyperlink" Target="https://dx.doi.org/10.1097/SLE.0000000000001261" TargetMode="External"/><Relationship Id="rId311" Type="http://schemas.openxmlformats.org/officeDocument/2006/relationships/hyperlink" Target="https://dx.doi.org/10.1590/1678-7757-2023-0406" TargetMode="External"/><Relationship Id="rId312" Type="http://schemas.openxmlformats.org/officeDocument/2006/relationships/hyperlink" Target="https://dx.doi.org/10.2106/JBJS.RVW.23.00124" TargetMode="External"/><Relationship Id="rId313" Type="http://schemas.openxmlformats.org/officeDocument/2006/relationships/hyperlink" Target="https://dx.doi.org/10.1097/MBC.0000000000001287" TargetMode="External"/><Relationship Id="rId314" Type="http://schemas.openxmlformats.org/officeDocument/2006/relationships/hyperlink" Target="https://dx.doi.org/10.1097/BOT.0000000000002788" TargetMode="External"/><Relationship Id="rId315" Type="http://schemas.openxmlformats.org/officeDocument/2006/relationships/hyperlink" Target="https://dx.doi.org/10.1007/s00423-024-03243-w" TargetMode="External"/><Relationship Id="rId316" Type="http://schemas.openxmlformats.org/officeDocument/2006/relationships/hyperlink" Target="https://dx.doi.org/10.2217/bmm-2023-0590" TargetMode="External"/><Relationship Id="rId317" Type="http://schemas.openxmlformats.org/officeDocument/2006/relationships/hyperlink" Target="https://dx.doi.org/10.4103/nah.nah_32_23" TargetMode="External"/><Relationship Id="rId318" Type="http://schemas.openxmlformats.org/officeDocument/2006/relationships/hyperlink" Target="https://dx.doi.org/10.1111/jgh.16506" TargetMode="External"/><Relationship Id="rId319" Type="http://schemas.openxmlformats.org/officeDocument/2006/relationships/hyperlink" Target="https://dx.doi.org/10.1111/iej.14046" TargetMode="External"/><Relationship Id="rId320" Type="http://schemas.openxmlformats.org/officeDocument/2006/relationships/hyperlink" Target="https://dx.doi.org/10.2106/JBJS.ST.22.00065" TargetMode="External"/><Relationship Id="rId321" Type="http://schemas.openxmlformats.org/officeDocument/2006/relationships/hyperlink" Target="https://dx.doi.org/10.1089/lap.2023.0205" TargetMode="External"/><Relationship Id="rId322" Type="http://schemas.openxmlformats.org/officeDocument/2006/relationships/hyperlink" Target="https://dx.doi.org/10.1128/spectrum.03570-23" TargetMode="External"/><Relationship Id="rId323" Type="http://schemas.openxmlformats.org/officeDocument/2006/relationships/hyperlink" Target="https://dx.doi.org/10.1093/bjsopen/zrad160" TargetMode="External"/><Relationship Id="rId324" Type="http://schemas.openxmlformats.org/officeDocument/2006/relationships/hyperlink" Target="https://dx.doi.org/10.1097/MD.0000000000036668" TargetMode="External"/><Relationship Id="rId325" Type="http://schemas.openxmlformats.org/officeDocument/2006/relationships/hyperlink" Target="https://dx.doi.org/10.1007/s10143-024-02311-5" TargetMode="External"/><Relationship Id="rId326" Type="http://schemas.openxmlformats.org/officeDocument/2006/relationships/hyperlink" Target="https://dx.doi.org/10.1007/s00590-024-03848-3" TargetMode="External"/><Relationship Id="rId327" Type="http://schemas.openxmlformats.org/officeDocument/2006/relationships/hyperlink" Target="https://dx.doi.org/10.1007/s00068-024-02458-2" TargetMode="External"/><Relationship Id="rId328" Type="http://schemas.openxmlformats.org/officeDocument/2006/relationships/hyperlink" Target="https://dx.doi.org/10.1007/s00402-024-05219-3" TargetMode="External"/><Relationship Id="rId329" Type="http://schemas.openxmlformats.org/officeDocument/2006/relationships/hyperlink" Target="https://dx.doi.org/10.1097/SCS.0000000000009976" TargetMode="External"/><Relationship Id="rId330" Type="http://schemas.openxmlformats.org/officeDocument/2006/relationships/hyperlink" Target="https://dx.doi.org/10.1177/03913988241229957" TargetMode="External"/><Relationship Id="rId331" Type="http://schemas.openxmlformats.org/officeDocument/2006/relationships/hyperlink" Target="https://dx.doi.org/10.1177/10406387241229436" TargetMode="External"/><Relationship Id="rId332" Type="http://schemas.openxmlformats.org/officeDocument/2006/relationships/hyperlink" Target="https://dx.doi.org/10.12688/wellcomeopenres.19949.1" TargetMode="External"/><Relationship Id="rId333" Type="http://schemas.openxmlformats.org/officeDocument/2006/relationships/hyperlink" Target="https://dx.doi.org/10.1016/j.asmr.2024.100891" TargetMode="External"/><Relationship Id="rId334" Type="http://schemas.openxmlformats.org/officeDocument/2006/relationships/hyperlink" Target="https://dx.doi.org/10.3389/fsurg.2024.1348991" TargetMode="External"/><Relationship Id="rId335" Type="http://schemas.openxmlformats.org/officeDocument/2006/relationships/hyperlink" Target="https://dx.doi.org/10.3348/jksr.2023.0147" TargetMode="External"/><Relationship Id="rId336" Type="http://schemas.openxmlformats.org/officeDocument/2006/relationships/hyperlink" Target="https://dx.doi.org/10.4314/mmj.v35i3.9" TargetMode="External"/><Relationship Id="rId337" Type="http://schemas.openxmlformats.org/officeDocument/2006/relationships/hyperlink" Target="https://dx.doi.org/10.1002/lio2.1207" TargetMode="External"/><Relationship Id="rId338" Type="http://schemas.openxmlformats.org/officeDocument/2006/relationships/hyperlink" Target="https://dx.doi.org/10.1016/j.jcms.2024.01.012" TargetMode="External"/><Relationship Id="rId339" Type="http://schemas.openxmlformats.org/officeDocument/2006/relationships/hyperlink" Target="https://dx.doi.org/10.1016/j.fas.2024.02.003" TargetMode="External"/><Relationship Id="rId340" Type="http://schemas.openxmlformats.org/officeDocument/2006/relationships/hyperlink" Target="https://dx.doi.org/10.1016/j.transproceed.2023.12.015" TargetMode="External"/><Relationship Id="rId341" Type="http://schemas.openxmlformats.org/officeDocument/2006/relationships/hyperlink" Target="https://dx.doi.org/10.1016/j.bbi.2024.02.020" TargetMode="External"/><Relationship Id="rId342" Type="http://schemas.openxmlformats.org/officeDocument/2006/relationships/hyperlink" Target="https://dx.doi.org/10.1016/j.ijmmb.2024.100534" TargetMode="External"/><Relationship Id="rId343" Type="http://schemas.openxmlformats.org/officeDocument/2006/relationships/hyperlink" Target="https://dx.doi.org/10.1016/j.hansur.2024.101635" TargetMode="External"/><Relationship Id="rId344" Type="http://schemas.openxmlformats.org/officeDocument/2006/relationships/hyperlink" Target="https://dx.doi.org/10.1016/j.prp.2024.155201" TargetMode="External"/><Relationship Id="rId345" Type="http://schemas.openxmlformats.org/officeDocument/2006/relationships/hyperlink" Target="https://dx.doi.org/10.1016/j.ijscr.2024.109392" TargetMode="External"/><Relationship Id="rId346" Type="http://schemas.openxmlformats.org/officeDocument/2006/relationships/hyperlink" Target="https://dx.doi.org/10.1016/j.bjps.2024.01.020" TargetMode="External"/><Relationship Id="rId347" Type="http://schemas.openxmlformats.org/officeDocument/2006/relationships/hyperlink" Target="https://dx.doi.org/10.1007/s13730-023-00849-9" TargetMode="External"/><Relationship Id="rId348" Type="http://schemas.openxmlformats.org/officeDocument/2006/relationships/hyperlink" Target="https://dx.doi.org/10.1007/s12223-024-01148-1" TargetMode="External"/><Relationship Id="rId349" Type="http://schemas.openxmlformats.org/officeDocument/2006/relationships/hyperlink" Target="https://dx.doi.org/10.1007/s00402-024-05216-6" TargetMode="External"/><Relationship Id="rId350" Type="http://schemas.openxmlformats.org/officeDocument/2006/relationships/hyperlink" Target="https://dx.doi.org/10.1515/cclm-2024-0036" TargetMode="External"/><Relationship Id="rId351" Type="http://schemas.openxmlformats.org/officeDocument/2006/relationships/hyperlink" Target="https://dx.doi.org/10.1093/asj/sjae026" TargetMode="External"/><Relationship Id="rId352" Type="http://schemas.openxmlformats.org/officeDocument/2006/relationships/hyperlink" Target="https://dx.doi.org/10.1093/cid/ciae085" TargetMode="External"/><Relationship Id="rId353" Type="http://schemas.openxmlformats.org/officeDocument/2006/relationships/hyperlink" Target="https://dx.doi.org/10.1097/BSD.0000000000001591" TargetMode="External"/><Relationship Id="rId354" Type="http://schemas.openxmlformats.org/officeDocument/2006/relationships/hyperlink" Target="https://dx.doi.org/10.1093/jpids/piae009" TargetMode="External"/><Relationship Id="rId355" Type="http://schemas.openxmlformats.org/officeDocument/2006/relationships/hyperlink" Target="https://dx.doi.org/10.14245/ns.2346846.423" TargetMode="External"/><Relationship Id="rId356" Type="http://schemas.openxmlformats.org/officeDocument/2006/relationships/hyperlink" Target="https://dx.doi.org/10.1016/j.urology.2024.01.020" TargetMode="External"/><Relationship Id="rId357" Type="http://schemas.openxmlformats.org/officeDocument/2006/relationships/hyperlink" Target="https://dx.doi.org/10.1016/j.ajcnut.2024.02.006" TargetMode="External"/><Relationship Id="rId358" Type="http://schemas.openxmlformats.org/officeDocument/2006/relationships/hyperlink" Target="https://dx.doi.org/10.1016/j.jhin.2023.10.027" TargetMode="External"/><Relationship Id="rId359" Type="http://schemas.openxmlformats.org/officeDocument/2006/relationships/hyperlink" Target="https://dx.doi.org/10.1016/j.idnow.2024.104867" TargetMode="External"/><Relationship Id="rId360" Type="http://schemas.openxmlformats.org/officeDocument/2006/relationships/hyperlink" Target="https://dx.doi.org/10.1016/S1473-3099(23)00689-8" TargetMode="External"/><Relationship Id="rId361" Type="http://schemas.openxmlformats.org/officeDocument/2006/relationships/hyperlink" Target="https://dx.doi.org/10.1016/j.ijscr.2024.109273" TargetMode="External"/><Relationship Id="rId362" Type="http://schemas.openxmlformats.org/officeDocument/2006/relationships/hyperlink" Target="https://dx.doi.org/10.1002/jmv.29474" TargetMode="External"/><Relationship Id="rId363" Type="http://schemas.openxmlformats.org/officeDocument/2006/relationships/hyperlink" Target="https://dx.doi.org/10.1097/HEP.0000000000000782" TargetMode="External"/><Relationship Id="rId364" Type="http://schemas.openxmlformats.org/officeDocument/2006/relationships/hyperlink" Target="https://dx.doi.org/10.1007/s13304-024-01755-0" TargetMode="External"/><Relationship Id="rId365" Type="http://schemas.openxmlformats.org/officeDocument/2006/relationships/hyperlink" Target="https://dx.doi.org/10.1097/XCS.0000000000001049" TargetMode="External"/><Relationship Id="rId366" Type="http://schemas.openxmlformats.org/officeDocument/2006/relationships/hyperlink" Target="https://dx.doi.org/10.1177/11207000241230272" TargetMode="External"/><Relationship Id="rId367" Type="http://schemas.openxmlformats.org/officeDocument/2006/relationships/hyperlink" Target="https://dx.doi.org/10.1093/jacamr/dlae022" TargetMode="External"/><Relationship Id="rId368" Type="http://schemas.openxmlformats.org/officeDocument/2006/relationships/hyperlink" Target="https://dx.doi.org/10.1177/23259671241227201" TargetMode="External"/><Relationship Id="rId369" Type="http://schemas.openxmlformats.org/officeDocument/2006/relationships/hyperlink" Target="https://dx.doi.org/10.1016/j.infpip.2024.100343" TargetMode="External"/><Relationship Id="rId370" Type="http://schemas.openxmlformats.org/officeDocument/2006/relationships/hyperlink" Target="https://dx.doi.org/10.3389/fsurg.2024.1326977" TargetMode="External"/><Relationship Id="rId371" Type="http://schemas.openxmlformats.org/officeDocument/2006/relationships/hyperlink" Target="https://dx.doi.org/10.3389/fmed.2024.1353466" TargetMode="External"/><Relationship Id="rId372" Type="http://schemas.openxmlformats.org/officeDocument/2006/relationships/hyperlink" Target="https://dx.doi.org/10.7759/cureus.54372" TargetMode="External"/><Relationship Id="rId373" Type="http://schemas.openxmlformats.org/officeDocument/2006/relationships/hyperlink" Target="https://dx.doi.org/10.1159/000536445" TargetMode="External"/><Relationship Id="rId374" Type="http://schemas.openxmlformats.org/officeDocument/2006/relationships/hyperlink" Target="https://dx.doi.org/10.7759/cureus.52501" TargetMode="External"/><Relationship Id="rId375" Type="http://schemas.openxmlformats.org/officeDocument/2006/relationships/hyperlink" Target="https://dx.doi.org/10.7759/cureus.52569" TargetMode="External"/><Relationship Id="rId376" Type="http://schemas.openxmlformats.org/officeDocument/2006/relationships/hyperlink" Target="https://dx.doi.org/10.1016/j.clineuro.2024.108169" TargetMode="External"/><Relationship Id="rId377" Type="http://schemas.openxmlformats.org/officeDocument/2006/relationships/hyperlink" Target="https://dx.doi.org/10.1097/BOT.0000000000002782" TargetMode="External"/><Relationship Id="rId378" Type="http://schemas.openxmlformats.org/officeDocument/2006/relationships/hyperlink" Target="https://dx.doi.org/10.2345/0899-8205-58.1.25" TargetMode="External"/><Relationship Id="rId379" Type="http://schemas.openxmlformats.org/officeDocument/2006/relationships/hyperlink" Target="https://dx.doi.org/10.1371/journal.ppat.1012026" TargetMode="External"/><Relationship Id="rId380" Type="http://schemas.openxmlformats.org/officeDocument/2006/relationships/hyperlink" Target="https://dx.doi.org/10.1007/s00405-024-08518-y" TargetMode="External"/><Relationship Id="rId381" Type="http://schemas.openxmlformats.org/officeDocument/2006/relationships/hyperlink" Target="https://dx.doi.org/10.1097/CORR.0000000000003011" TargetMode="External"/><Relationship Id="rId382" Type="http://schemas.openxmlformats.org/officeDocument/2006/relationships/hyperlink" Target="https://dx.doi.org/10.1097/PRS.0000000000011364" TargetMode="External"/><Relationship Id="rId383" Type="http://schemas.openxmlformats.org/officeDocument/2006/relationships/hyperlink" Target="https://dx.doi.org/10.1227/neu.0000000000002857" TargetMode="External"/><Relationship Id="rId384" Type="http://schemas.openxmlformats.org/officeDocument/2006/relationships/hyperlink" Target="https://dx.doi.org/10.1002/smtd.202301197" TargetMode="External"/><Relationship Id="rId385" Type="http://schemas.openxmlformats.org/officeDocument/2006/relationships/hyperlink" Target="https://dx.doi.org/10.1097/BPB.0000000000001167" TargetMode="External"/><Relationship Id="rId386" Type="http://schemas.openxmlformats.org/officeDocument/2006/relationships/hyperlink" Target="https://dx.doi.org/10.1097/BPB.0000000000001156" TargetMode="External"/><Relationship Id="rId387" Type="http://schemas.openxmlformats.org/officeDocument/2006/relationships/hyperlink" Target="https://dx.doi.org/10.1097/BPB.0000000000001170" TargetMode="External"/><Relationship Id="rId388" Type="http://schemas.openxmlformats.org/officeDocument/2006/relationships/hyperlink" Target="https://dx.doi.org/10.1097/BRS.0000000000004969" TargetMode="External"/><Relationship Id="rId389" Type="http://schemas.openxmlformats.org/officeDocument/2006/relationships/hyperlink" Target="https://dx.doi.org/10.2147/IDR.S416341" TargetMode="External"/><Relationship Id="rId390" Type="http://schemas.openxmlformats.org/officeDocument/2006/relationships/hyperlink" Target="https://dx.doi.org/10.7759/cureus.52620" TargetMode="External"/><Relationship Id="rId391" Type="http://schemas.openxmlformats.org/officeDocument/2006/relationships/hyperlink" Target="https://dx.doi.org/10.1111/codi.16913" TargetMode="External"/><Relationship Id="rId392" Type="http://schemas.openxmlformats.org/officeDocument/2006/relationships/hyperlink" Target="https://dx.doi.org/10.1007/s00266-024-03863-z" TargetMode="External"/><Relationship Id="rId393" Type="http://schemas.openxmlformats.org/officeDocument/2006/relationships/hyperlink" Target="https://dx.doi.org/10.1186/s13741-024-00365-z" TargetMode="External"/><Relationship Id="rId394" Type="http://schemas.openxmlformats.org/officeDocument/2006/relationships/hyperlink" Target="https://dx.doi.org/10.1186/s12872-024-03760-y" TargetMode="External"/><Relationship Id="rId395" Type="http://schemas.openxmlformats.org/officeDocument/2006/relationships/hyperlink" Target="https://dx.doi.org/10.1016/j.amjsurg.2024.02.011" TargetMode="External"/><Relationship Id="rId396" Type="http://schemas.openxmlformats.org/officeDocument/2006/relationships/hyperlink" Target="https://dx.doi.org/10.1136/bcr-2023-257746" TargetMode="External"/><Relationship Id="rId397" Type="http://schemas.openxmlformats.org/officeDocument/2006/relationships/hyperlink" Target="https://dx.doi.org/10.1016/j.jacc.2023.12.016" TargetMode="External"/><Relationship Id="rId398" Type="http://schemas.openxmlformats.org/officeDocument/2006/relationships/hyperlink" Target="https://dx.doi.org/10.1093/ejcts/ezae058" TargetMode="External"/><Relationship Id="rId399" Type="http://schemas.openxmlformats.org/officeDocument/2006/relationships/hyperlink" Target="https://dx.doi.org/10.1016/j.wneu.2024.02.077" TargetMode="External"/><Relationship Id="rId400" Type="http://schemas.openxmlformats.org/officeDocument/2006/relationships/hyperlink" Target="https://dx.doi.org/10.1055/a-2273-4075" TargetMode="External"/><Relationship Id="rId401" Type="http://schemas.openxmlformats.org/officeDocument/2006/relationships/hyperlink" Target="https://dx.doi.org/10.1016/j.mucimm.2024.02.005" TargetMode="External"/><Relationship Id="rId402" Type="http://schemas.openxmlformats.org/officeDocument/2006/relationships/hyperlink" Target="https://dx.doi.org/10.1016/j.diagmicrobio.2024.116224" TargetMode="External"/><Relationship Id="rId403" Type="http://schemas.openxmlformats.org/officeDocument/2006/relationships/hyperlink" Target="https://dx.doi.org/10.1177/21925682241235605" TargetMode="External"/><Relationship Id="rId404" Type="http://schemas.openxmlformats.org/officeDocument/2006/relationships/hyperlink" Target="https://dx.doi.org/10.1089/sur.2023.300" TargetMode="External"/><Relationship Id="rId405" Type="http://schemas.openxmlformats.org/officeDocument/2006/relationships/hyperlink" Target="https://dx.doi.org/10.1097/HEP.0000000000000800" TargetMode="External"/><Relationship Id="rId406" Type="http://schemas.openxmlformats.org/officeDocument/2006/relationships/hyperlink" Target="https://dx.doi.org/10.1001/jamasurg.2023.7979" TargetMode="External"/><Relationship Id="rId407" Type="http://schemas.openxmlformats.org/officeDocument/2006/relationships/hyperlink" Target="https://dx.doi.org/10.1001/jamasurg.2023.7985" TargetMode="External"/><Relationship Id="rId408" Type="http://schemas.openxmlformats.org/officeDocument/2006/relationships/hyperlink" Target="https://dx.doi.org/10.1021/acsami.3c15851" TargetMode="External"/><Relationship Id="rId409" Type="http://schemas.openxmlformats.org/officeDocument/2006/relationships/hyperlink" Target="https://dx.doi.org/10.1186/s12879-024-09093-7" TargetMode="External"/><Relationship Id="rId410" Type="http://schemas.openxmlformats.org/officeDocument/2006/relationships/hyperlink" Target="https://dx.doi.org/10.1016/j.vaccine.2024.02.043" TargetMode="External"/><Relationship Id="rId411" Type="http://schemas.openxmlformats.org/officeDocument/2006/relationships/hyperlink" Target="https://dx.doi.org/10.1016/j.vaccine.2024.02.048" TargetMode="External"/><Relationship Id="rId412" Type="http://schemas.openxmlformats.org/officeDocument/2006/relationships/hyperlink" Target="https://dx.doi.org/10.1136/bcr-2023-258973" TargetMode="External"/><Relationship Id="rId413" Type="http://schemas.openxmlformats.org/officeDocument/2006/relationships/hyperlink" Target="https://dx.doi.org/10.1111/iwj.14711" TargetMode="External"/><Relationship Id="rId414" Type="http://schemas.openxmlformats.org/officeDocument/2006/relationships/hyperlink" Target="https://dx.doi.org/10.1016/j.joms.2024.01.019" TargetMode="External"/><Relationship Id="rId415" Type="http://schemas.openxmlformats.org/officeDocument/2006/relationships/hyperlink" Target="https://dx.doi.org/10.1016/j.ejpb.2024.114233" TargetMode="External"/><Relationship Id="rId416" Type="http://schemas.openxmlformats.org/officeDocument/2006/relationships/hyperlink" Target="https://dx.doi.org/10.1016/j.nuclcard.2024.101826" TargetMode="External"/><Relationship Id="rId417" Type="http://schemas.openxmlformats.org/officeDocument/2006/relationships/hyperlink" Target="https://dx.doi.org/10.1007/s12328-024-01928-9" TargetMode="External"/><Relationship Id="rId418" Type="http://schemas.openxmlformats.org/officeDocument/2006/relationships/hyperlink" Target="https://dx.doi.org/10.1007/s00068-023-02426-2" TargetMode="External"/><Relationship Id="rId419" Type="http://schemas.openxmlformats.org/officeDocument/2006/relationships/hyperlink" Target="https://dx.doi.org/10.1111/codi.16918" TargetMode="External"/><Relationship Id="rId420" Type="http://schemas.openxmlformats.org/officeDocument/2006/relationships/hyperlink" Target="https://dx.doi.org/10.1111/iwj.14728" TargetMode="External"/><Relationship Id="rId421" Type="http://schemas.openxmlformats.org/officeDocument/2006/relationships/hyperlink" Target="https://dx.doi.org/10.6002/ect.MESOT2023.P25" TargetMode="External"/><Relationship Id="rId422" Type="http://schemas.openxmlformats.org/officeDocument/2006/relationships/hyperlink" Target="https://dx.doi.org/10.3171/2023.12.JNS232125" TargetMode="External"/><Relationship Id="rId423" Type="http://schemas.openxmlformats.org/officeDocument/2006/relationships/hyperlink" Target="https://dx.doi.org/10.3171/2023.12.JNS231406" TargetMode="External"/><Relationship Id="rId424" Type="http://schemas.openxmlformats.org/officeDocument/2006/relationships/hyperlink" Target="https://dx.doi.org/10.1097/MD.0000000000035549" TargetMode="External"/><Relationship Id="rId425" Type="http://schemas.openxmlformats.org/officeDocument/2006/relationships/hyperlink" Target="https://dx.doi.org/10.4103/ijpm.ijpm_331_23" TargetMode="External"/><Relationship Id="rId426" Type="http://schemas.openxmlformats.org/officeDocument/2006/relationships/hyperlink" Target="https://dx.doi.org/10.4103/ijpm.ijpm_265_23" TargetMode="External"/><Relationship Id="rId427" Type="http://schemas.openxmlformats.org/officeDocument/2006/relationships/hyperlink" Target="https://dx.doi.org/10.4103/ijpm.ijpm_204_23" TargetMode="External"/><Relationship Id="rId428" Type="http://schemas.openxmlformats.org/officeDocument/2006/relationships/hyperlink" Target="https://dx.doi.org/10.1089/sur.2023.248" TargetMode="External"/><Relationship Id="rId429" Type="http://schemas.openxmlformats.org/officeDocument/2006/relationships/hyperlink" Target="https://dx.doi.org/10.1007/s12328-024-01931-0" TargetMode="External"/><Relationship Id="rId430" Type="http://schemas.openxmlformats.org/officeDocument/2006/relationships/hyperlink" Target="https://dx.doi.org/10.1002/wjs.12111" TargetMode="External"/><Relationship Id="rId431" Type="http://schemas.openxmlformats.org/officeDocument/2006/relationships/hyperlink" Target="https://dx.doi.org/10.3390/vetsci11020080" TargetMode="External"/><Relationship Id="rId432" Type="http://schemas.openxmlformats.org/officeDocument/2006/relationships/hyperlink" Target="https://dx.doi.org/10.3390/pathogens13020149" TargetMode="External"/><Relationship Id="rId433" Type="http://schemas.openxmlformats.org/officeDocument/2006/relationships/hyperlink" Target="https://dx.doi.org/10.3390/pathogens13020114" TargetMode="External"/><Relationship Id="rId434" Type="http://schemas.openxmlformats.org/officeDocument/2006/relationships/hyperlink" Target="https://dx.doi.org/10.3390/jpm14020151" TargetMode="External"/><Relationship Id="rId435" Type="http://schemas.openxmlformats.org/officeDocument/2006/relationships/hyperlink" Target="https://dx.doi.org/10.3390/healthcare12040460" TargetMode="External"/><Relationship Id="rId436" Type="http://schemas.openxmlformats.org/officeDocument/2006/relationships/hyperlink" Target="https://dx.doi.org/10.1093/jac/dkae036" TargetMode="External"/><Relationship Id="rId437" Type="http://schemas.openxmlformats.org/officeDocument/2006/relationships/hyperlink" Target="https://dx.doi.org/10.3390/microorganisms12010017" TargetMode="External"/><Relationship Id="rId438" Type="http://schemas.openxmlformats.org/officeDocument/2006/relationships/hyperlink" Target="https://dx.doi.org/10.1016/j.jcis.2024.01.147" TargetMode="External"/><Relationship Id="rId439" Type="http://schemas.openxmlformats.org/officeDocument/2006/relationships/hyperlink" Target="https://dx.doi.org/10.1038/s41372-024-01902-w" TargetMode="External"/><Relationship Id="rId440" Type="http://schemas.openxmlformats.org/officeDocument/2006/relationships/hyperlink" Target="https://dx.doi.org/10.1016/j.idc.2023.12.006" TargetMode="External"/><Relationship Id="rId441" Type="http://schemas.openxmlformats.org/officeDocument/2006/relationships/hyperlink" Target="https://dx.doi.org/10.1186/s12866-023-03165-5" TargetMode="External"/><Relationship Id="rId442" Type="http://schemas.openxmlformats.org/officeDocument/2006/relationships/hyperlink" Target="https://dx.doi.org/10.1186/s12886-024-03323-x" TargetMode="External"/><Relationship Id="rId443" Type="http://schemas.openxmlformats.org/officeDocument/2006/relationships/hyperlink" Target="https://dx.doi.org/10.1016/j.jevs.2024.105031" TargetMode="External"/><Relationship Id="rId444" Type="http://schemas.openxmlformats.org/officeDocument/2006/relationships/hyperlink" Target="https://dx.doi.org/10.1186/s13568-024-01667-7" TargetMode="External"/><Relationship Id="rId445" Type="http://schemas.openxmlformats.org/officeDocument/2006/relationships/hyperlink" Target="https://dx.doi.org/10.1159/000536106" TargetMode="External"/><Relationship Id="rId446" Type="http://schemas.openxmlformats.org/officeDocument/2006/relationships/hyperlink" Target="https://dx.doi.org/10.1007/s10103-024-03996-2" TargetMode="External"/><Relationship Id="rId447" Type="http://schemas.openxmlformats.org/officeDocument/2006/relationships/hyperlink" Target="https://dx.doi.org/10.4103/jfmpc.jfmpc_741_23" TargetMode="External"/><Relationship Id="rId448" Type="http://schemas.openxmlformats.org/officeDocument/2006/relationships/hyperlink" Target="https://dx.doi.org/10.4103/ijd.ijd_453_22" TargetMode="External"/><Relationship Id="rId449" Type="http://schemas.openxmlformats.org/officeDocument/2006/relationships/hyperlink" Target="https://dx.doi.org/10.1097/INF.0000000000004177" TargetMode="External"/><Relationship Id="rId450" Type="http://schemas.openxmlformats.org/officeDocument/2006/relationships/hyperlink" Target="https://dx.doi.org/10.1097/INF.0000000000004285" TargetMode="External"/><Relationship Id="rId451" Type="http://schemas.openxmlformats.org/officeDocument/2006/relationships/hyperlink" Target="https://dx.doi.org/10.1055/a-2253-6099" TargetMode="External"/><Relationship Id="rId452" Type="http://schemas.openxmlformats.org/officeDocument/2006/relationships/hyperlink" Target="https://dx.doi.org/10.3389/fsurg.2023.1321146" TargetMode="External"/><Relationship Id="rId453" Type="http://schemas.openxmlformats.org/officeDocument/2006/relationships/hyperlink" Target="https://dx.doi.org/10.1111/iwj.14553" TargetMode="External"/><Relationship Id="rId454" Type="http://schemas.openxmlformats.org/officeDocument/2006/relationships/hyperlink" Target="https://dx.doi.org/10.1016/j.jiac.2024.01.014" TargetMode="External"/><Relationship Id="rId455" Type="http://schemas.openxmlformats.org/officeDocument/2006/relationships/hyperlink" Target="https://dx.doi.org/10.1016/j.heliyon.2024.e24038" TargetMode="External"/><Relationship Id="rId456" Type="http://schemas.openxmlformats.org/officeDocument/2006/relationships/hyperlink" Target="https://dx.doi.org/10.1007/s10029-023-02942-5" TargetMode="External"/><Relationship Id="rId457" Type="http://schemas.openxmlformats.org/officeDocument/2006/relationships/hyperlink" Target="https://dx.doi.org/10.1245/s10434-024-14943-4" TargetMode="External"/><Relationship Id="rId458" Type="http://schemas.openxmlformats.org/officeDocument/2006/relationships/hyperlink" Target="https://dx.doi.org/10.1093/asj/sjad385" TargetMode="External"/><Relationship Id="rId459" Type="http://schemas.openxmlformats.org/officeDocument/2006/relationships/hyperlink" Target="https://dx.doi.org/10.5888/pcd21.230234" TargetMode="External"/><Relationship Id="rId460" Type="http://schemas.openxmlformats.org/officeDocument/2006/relationships/hyperlink" Target="https://dx.doi.org/10.1088/1748-605X/ad2408" TargetMode="External"/><Relationship Id="rId461" Type="http://schemas.openxmlformats.org/officeDocument/2006/relationships/hyperlink" Target="https://dx.doi.org/10.7759/cureus.51251" TargetMode="External"/><Relationship Id="rId462" Type="http://schemas.openxmlformats.org/officeDocument/2006/relationships/hyperlink" Target="https://dx.doi.org/10.1016/j.jhin.2024.01.010" TargetMode="External"/><Relationship Id="rId463" Type="http://schemas.openxmlformats.org/officeDocument/2006/relationships/hyperlink" Target="https://dx.doi.org/10.1007/s00262-023-03584-3" TargetMode="External"/><Relationship Id="rId464" Type="http://schemas.openxmlformats.org/officeDocument/2006/relationships/hyperlink" Target="https://dx.doi.org/10.25270/wnds/23079" TargetMode="External"/><Relationship Id="rId465" Type="http://schemas.openxmlformats.org/officeDocument/2006/relationships/hyperlink" Target="https://dx.doi.org/10.1007/s12282-023-01529-3" TargetMode="External"/><Relationship Id="rId466" Type="http://schemas.openxmlformats.org/officeDocument/2006/relationships/hyperlink" Target="https://dx.doi.org/10.3760/cma.j.cn112139-20231008-00159" TargetMode="External"/><Relationship Id="rId467" Type="http://schemas.openxmlformats.org/officeDocument/2006/relationships/hyperlink" Target="https://dx.doi.org/10.1007/s12663-023-01984-7" TargetMode="External"/><Relationship Id="rId468" Type="http://schemas.openxmlformats.org/officeDocument/2006/relationships/hyperlink" Target="https://dx.doi.org/10.1093/bjr/tqad032" TargetMode="External"/><Relationship Id="rId469" Type="http://schemas.openxmlformats.org/officeDocument/2006/relationships/hyperlink" Target="https://dx.doi.org/10.1097/SAP.0000000000003794" TargetMode="External"/><Relationship Id="rId470" Type="http://schemas.openxmlformats.org/officeDocument/2006/relationships/hyperlink" Target="https://dx.doi.org/10.1097/GOX.0000000000005624" TargetMode="External"/><Relationship Id="rId471" Type="http://schemas.openxmlformats.org/officeDocument/2006/relationships/hyperlink" Target="https://dx.doi.org/10.1001/jamanetworkopen.2023.55324" TargetMode="External"/><Relationship Id="rId472" Type="http://schemas.openxmlformats.org/officeDocument/2006/relationships/hyperlink" Target="https://dx.doi.org/10.1002/wjs.12003" TargetMode="External"/><Relationship Id="rId473" Type="http://schemas.openxmlformats.org/officeDocument/2006/relationships/hyperlink" Target="https://dx.doi.org/10.1016/j.surg.2024.01.006" TargetMode="External"/><Relationship Id="rId474" Type="http://schemas.openxmlformats.org/officeDocument/2006/relationships/hyperlink" Target="https://dx.doi.org/10.1093/asj/sjae021" TargetMode="External"/><Relationship Id="rId475" Type="http://schemas.openxmlformats.org/officeDocument/2006/relationships/hyperlink" Target="https://dx.doi.org/10.1016/j.bjps.2024.01.033" TargetMode="External"/><Relationship Id="rId476" Type="http://schemas.openxmlformats.org/officeDocument/2006/relationships/hyperlink" Target="https://dx.doi.org/10.12659/AJCR.943030" TargetMode="External"/><Relationship Id="rId477" Type="http://schemas.openxmlformats.org/officeDocument/2006/relationships/hyperlink" Target="https://dx.doi.org/10.1093/asj/sjae035" TargetMode="External"/><Relationship Id="rId478" Type="http://schemas.openxmlformats.org/officeDocument/2006/relationships/hyperlink" Target="https://dx.doi.org/10.1097/PRS.0000000000011366" TargetMode="External"/><Relationship Id="rId479" Type="http://schemas.openxmlformats.org/officeDocument/2006/relationships/hyperlink" Target="https://dx.doi.org/10.1097/GOX.0000000000005625" TargetMode="External"/><Relationship Id="rId480" Type="http://schemas.openxmlformats.org/officeDocument/2006/relationships/hyperlink" Target="https://dx.doi.org/10.1007/s11701-024-01831-y" TargetMode="External"/><Relationship Id="rId481" Type="http://schemas.openxmlformats.org/officeDocument/2006/relationships/hyperlink" Target="https://dx.doi.org/10.1016/j.vaccine.2024.01.035" TargetMode="External"/><Relationship Id="rId482" Type="http://schemas.openxmlformats.org/officeDocument/2006/relationships/hyperlink" Target="https://dx.doi.org/10.1016/j.burns.2024.01.004" TargetMode="External"/><Relationship Id="rId483" Type="http://schemas.openxmlformats.org/officeDocument/2006/relationships/hyperlink" Target="https://dx.doi.org/10.1093/jbcr/irae008" TargetMode="External"/><Relationship Id="rId484" Type="http://schemas.openxmlformats.org/officeDocument/2006/relationships/hyperlink" Target="https://dx.doi.org/10.1093/annweh/wxad084" TargetMode="External"/><Relationship Id="rId485" Type="http://schemas.openxmlformats.org/officeDocument/2006/relationships/hyperlink" Target="https://dx.doi.org/10.1089/fpd.2023.0130" TargetMode="External"/><Relationship Id="rId486" Type="http://schemas.openxmlformats.org/officeDocument/2006/relationships/hyperlink" Target="https://dx.doi.org/10.7759/cureus.51037" TargetMode="External"/><Relationship Id="rId487" Type="http://schemas.openxmlformats.org/officeDocument/2006/relationships/hyperlink" Target="https://dx.doi.org/10.1002/jcop.23103" TargetMode="External"/><Relationship Id="rId488" Type="http://schemas.openxmlformats.org/officeDocument/2006/relationships/hyperlink" Target="https://dx.doi.org/10.1007/s10143-023-02259-y" TargetMode="External"/><Relationship Id="rId489" Type="http://schemas.openxmlformats.org/officeDocument/2006/relationships/hyperlink" Target="https://dx.doi.org/10.1177/09636897241226849" TargetMode="External"/><Relationship Id="rId490" Type="http://schemas.openxmlformats.org/officeDocument/2006/relationships/hyperlink" Target="https://dx.doi.org/10.1186/s12889-023-17482-x" TargetMode="External"/><Relationship Id="rId491" Type="http://schemas.openxmlformats.org/officeDocument/2006/relationships/hyperlink" Target="https://dx.doi.org/10.1097/MD.0000000000037009" TargetMode="External"/><Relationship Id="rId492" Type="http://schemas.openxmlformats.org/officeDocument/2006/relationships/hyperlink" Target="https://dx.doi.org/10.1053/j.gastro.2023.11.303" TargetMode="External"/><Relationship Id="rId493" Type="http://schemas.openxmlformats.org/officeDocument/2006/relationships/hyperlink" Target="https://dx.doi.org/10.3390/antibiotics13010100" TargetMode="External"/><Relationship Id="rId494" Type="http://schemas.openxmlformats.org/officeDocument/2006/relationships/hyperlink" Target="https://dx.doi.org/10.3390/antibiotics13010099" TargetMode="External"/><Relationship Id="rId495" Type="http://schemas.openxmlformats.org/officeDocument/2006/relationships/hyperlink" Target="https://dx.doi.org/10.3390/antibiotics13010004" TargetMode="External"/><Relationship Id="rId496" Type="http://schemas.openxmlformats.org/officeDocument/2006/relationships/hyperlink" Target="https://dx.doi.org/10.1021/acsabm.3c00949" TargetMode="External"/><Relationship Id="rId497" Type="http://schemas.openxmlformats.org/officeDocument/2006/relationships/hyperlink" Target="https://dx.doi.org/10.7759/cureus.51111" TargetMode="External"/><Relationship Id="rId498" Type="http://schemas.openxmlformats.org/officeDocument/2006/relationships/hyperlink" Target="https://dx.doi.org/10.1294/jes.34.111" TargetMode="External"/><Relationship Id="rId499" Type="http://schemas.openxmlformats.org/officeDocument/2006/relationships/hyperlink" Target="https://dx.doi.org/10.2106/JBJS.ST.21.00066" TargetMode="External"/><Relationship Id="rId500" Type="http://schemas.openxmlformats.org/officeDocument/2006/relationships/hyperlink" Target="https://dx.doi.org/10.12659/AJCR.942755" TargetMode="External"/><Relationship Id="rId501" Type="http://schemas.openxmlformats.org/officeDocument/2006/relationships/hyperlink" Target="https://dx.doi.org/10.1186/s12957-024-03311-x" TargetMode="External"/><Relationship Id="rId502" Type="http://schemas.openxmlformats.org/officeDocument/2006/relationships/hyperlink" Target="https://dx.doi.org/10.1111/iwj.14543" TargetMode="External"/><Relationship Id="rId503" Type="http://schemas.openxmlformats.org/officeDocument/2006/relationships/hyperlink" Target="https://dx.doi.org/10.1111/iwj.14544" TargetMode="External"/><Relationship Id="rId504" Type="http://schemas.openxmlformats.org/officeDocument/2006/relationships/hyperlink" Target="https://dx.doi.org/10.1111/iwj.14665" TargetMode="External"/><Relationship Id="rId505" Type="http://schemas.openxmlformats.org/officeDocument/2006/relationships/hyperlink" Target="https://dx.doi.org/10.1016/j.jiac.2024.01.013" TargetMode="External"/><Relationship Id="rId506" Type="http://schemas.openxmlformats.org/officeDocument/2006/relationships/hyperlink" Target="https://dx.doi.org/10.1089/bfm.2023.0207" TargetMode="External"/><Relationship Id="rId507" Type="http://schemas.openxmlformats.org/officeDocument/2006/relationships/hyperlink" Target="https://dx.doi.org/10.1080/00223891.2023.2297266" TargetMode="External"/><Relationship Id="rId508" Type="http://schemas.openxmlformats.org/officeDocument/2006/relationships/hyperlink" Target="https://dx.doi.org/10.1371/journal.pgph.0002641" TargetMode="External"/><Relationship Id="rId509" Type="http://schemas.openxmlformats.org/officeDocument/2006/relationships/hyperlink" Target="https://dx.doi.org/10.1371/journal.pone.0286165" TargetMode="External"/><Relationship Id="rId510" Type="http://schemas.openxmlformats.org/officeDocument/2006/relationships/hyperlink" Target="https://dx.doi.org/10.1371/journal.pone.0297626" TargetMode="External"/><Relationship Id="rId511" Type="http://schemas.openxmlformats.org/officeDocument/2006/relationships/hyperlink" Target="https://dx.doi.org/10.1016/j.accpm.2024.101349" TargetMode="External"/><Relationship Id="rId512" Type="http://schemas.openxmlformats.org/officeDocument/2006/relationships/hyperlink" Target="https://dx.doi.org/10.1186/s10195-024-00748-4" TargetMode="External"/><Relationship Id="rId513" Type="http://schemas.openxmlformats.org/officeDocument/2006/relationships/hyperlink" Target="https://dx.doi.org/10.1007/s11121-023-01635-w" TargetMode="External"/><Relationship Id="rId514" Type="http://schemas.openxmlformats.org/officeDocument/2006/relationships/hyperlink" Target="https://dx.doi.org/10.1186/s12889-024-17817-2" TargetMode="External"/><Relationship Id="rId515" Type="http://schemas.openxmlformats.org/officeDocument/2006/relationships/hyperlink" Target="https://dx.doi.org/10.1016/j.ejogrb.2024.01.015" TargetMode="External"/><Relationship Id="rId516" Type="http://schemas.openxmlformats.org/officeDocument/2006/relationships/hyperlink" Target="https://dx.doi.org/10.1007/s00264-024-06091-x" TargetMode="External"/><Relationship Id="rId517" Type="http://schemas.openxmlformats.org/officeDocument/2006/relationships/hyperlink" Target="https://dx.doi.org/10.59958/hsf.6719" TargetMode="External"/><Relationship Id="rId518" Type="http://schemas.openxmlformats.org/officeDocument/2006/relationships/hyperlink" Target="https://dx.doi.org/10.1016/j.jhin.2023.12.018" TargetMode="External"/><Relationship Id="rId519" Type="http://schemas.openxmlformats.org/officeDocument/2006/relationships/hyperlink" Target="https://dx.doi.org/10.1007/s00113-024-01411-7" TargetMode="External"/><Relationship Id="rId520" Type="http://schemas.openxmlformats.org/officeDocument/2006/relationships/hyperlink" Target="https://dx.doi.org/10.1093/jme/tjae004" TargetMode="External"/><Relationship Id="rId521" Type="http://schemas.openxmlformats.org/officeDocument/2006/relationships/hyperlink" Target="https://dx.doi.org/10.1016/j.jor.2023.12.008" TargetMode="External"/><Relationship Id="rId522" Type="http://schemas.openxmlformats.org/officeDocument/2006/relationships/hyperlink" Target="https://dx.doi.org/10.1016/j.rmcr.2024.101987" TargetMode="External"/><Relationship Id="rId523" Type="http://schemas.openxmlformats.org/officeDocument/2006/relationships/hyperlink" Target="https://dx.doi.org/10.2147/IDR.S437920" TargetMode="External"/><Relationship Id="rId524" Type="http://schemas.openxmlformats.org/officeDocument/2006/relationships/hyperlink" Target="https://dx.doi.org/10.1016/j.jcot.2024.102332" TargetMode="External"/><Relationship Id="rId525" Type="http://schemas.openxmlformats.org/officeDocument/2006/relationships/hyperlink" Target="https://dx.doi.org/10.3389/fcimb.2023.1287426" TargetMode="External"/><Relationship Id="rId526" Type="http://schemas.openxmlformats.org/officeDocument/2006/relationships/hyperlink" Target="https://dx.doi.org/10.5137/1019-5149.JTN.41703-22.1" TargetMode="External"/><Relationship Id="rId527" Type="http://schemas.openxmlformats.org/officeDocument/2006/relationships/hyperlink" Target="https://dx.doi.org/10.1177/17455057241227360" TargetMode="External"/><Relationship Id="rId528" Type="http://schemas.openxmlformats.org/officeDocument/2006/relationships/hyperlink" Target="https://dx.doi.org/10.1016/j.idc.2023.12.001" TargetMode="External"/><Relationship Id="rId529" Type="http://schemas.openxmlformats.org/officeDocument/2006/relationships/hyperlink" Target="https://dx.doi.org/10.1007/s10238-023-01270-3" TargetMode="External"/><Relationship Id="rId530" Type="http://schemas.openxmlformats.org/officeDocument/2006/relationships/hyperlink" Target="https://dx.doi.org/10.1186/s12887-024-04548-x" TargetMode="External"/><Relationship Id="rId531" Type="http://schemas.openxmlformats.org/officeDocument/2006/relationships/hyperlink" Target="https://dx.doi.org/10.31729/jnma.8251" TargetMode="External"/><Relationship Id="rId532" Type="http://schemas.openxmlformats.org/officeDocument/2006/relationships/hyperlink" Target="https://dx.doi.org/10.1097/CORR.0000000000002975" TargetMode="External"/><Relationship Id="rId533" Type="http://schemas.openxmlformats.org/officeDocument/2006/relationships/hyperlink" Target="https://dx.doi.org/10.1177/03915603231226265" TargetMode="External"/><Relationship Id="rId534" Type="http://schemas.openxmlformats.org/officeDocument/2006/relationships/hyperlink" Target="https://dx.doi.org/10.1093/ofid/ofad704" TargetMode="External"/><Relationship Id="rId535" Type="http://schemas.openxmlformats.org/officeDocument/2006/relationships/hyperlink" Target="https://dx.doi.org/10.1111/josh.13440" TargetMode="External"/><Relationship Id="rId536" Type="http://schemas.openxmlformats.org/officeDocument/2006/relationships/hyperlink" Target="https://dx.doi.org/10.1016/j.ijbiomac.2023.127685" TargetMode="External"/><Relationship Id="rId537" Type="http://schemas.openxmlformats.org/officeDocument/2006/relationships/hyperlink" Target="https://dx.doi.org/10.5761/atcs.oa.23-00154" TargetMode="External"/><Relationship Id="rId538" Type="http://schemas.openxmlformats.org/officeDocument/2006/relationships/hyperlink" Target="https://dx.doi.org/10.1016/j.arthro.2023.10.006" TargetMode="External"/><Relationship Id="rId539" Type="http://schemas.openxmlformats.org/officeDocument/2006/relationships/hyperlink" Target="https://dx.doi.org/10.3760/cma.j.cn501225-20240112-00015" TargetMode="External"/><Relationship Id="rId540" Type="http://schemas.openxmlformats.org/officeDocument/2006/relationships/hyperlink" Target="https://dx.doi.org/10.1007/s15010-023-02168-8" TargetMode="External"/><Relationship Id="rId541" Type="http://schemas.openxmlformats.org/officeDocument/2006/relationships/hyperlink" Target="https://dx.doi.org/10.1097/DCR.0000000000003222" TargetMode="External"/><Relationship Id="rId542" Type="http://schemas.openxmlformats.org/officeDocument/2006/relationships/hyperlink" Target="https://dx.doi.org/10.1093/cid/ciad686" TargetMode="External"/><Relationship Id="rId543" Type="http://schemas.openxmlformats.org/officeDocument/2006/relationships/hyperlink" Target="https://dx.doi.org/10.3389/fmed.2023.1349571" TargetMode="External"/><Relationship Id="rId544" Type="http://schemas.openxmlformats.org/officeDocument/2006/relationships/hyperlink" Target="https://dx.doi.org/10.1016/j.artd.2023.101296" TargetMode="External"/><Relationship Id="rId545" Type="http://schemas.openxmlformats.org/officeDocument/2006/relationships/hyperlink" Target="https://dx.doi.org/10.13107/jocr.2024.v14.i01.4170" TargetMode="External"/><Relationship Id="rId546" Type="http://schemas.openxmlformats.org/officeDocument/2006/relationships/hyperlink" Target="https://dx.doi.org/10.13107/jocr.2024.v14.i01.4134" TargetMode="External"/><Relationship Id="rId547" Type="http://schemas.openxmlformats.org/officeDocument/2006/relationships/hyperlink" Target="https://dx.doi.org/10.1002/jpn3.12138" TargetMode="External"/><Relationship Id="rId548" Type="http://schemas.openxmlformats.org/officeDocument/2006/relationships/hyperlink" Target="https://dx.doi.org/10.1016/j.spinee.2024.01.013" TargetMode="External"/><Relationship Id="rId549" Type="http://schemas.openxmlformats.org/officeDocument/2006/relationships/hyperlink" Target="https://dx.doi.org/10.1097/OLQ.0000000000001930" TargetMode="External"/><Relationship Id="rId550" Type="http://schemas.openxmlformats.org/officeDocument/2006/relationships/hyperlink" Target="https://dx.doi.org/10.15585/mmwr.mm7304a2" TargetMode="External"/><Relationship Id="rId551" Type="http://schemas.openxmlformats.org/officeDocument/2006/relationships/hyperlink" Target="https://dx.doi.org/10.12968/hmed.2023.0219" TargetMode="External"/><Relationship Id="rId552" Type="http://schemas.openxmlformats.org/officeDocument/2006/relationships/hyperlink" Target="https://dx.doi.org/10.1007/s10900-023-01319-0" TargetMode="External"/><Relationship Id="rId553" Type="http://schemas.openxmlformats.org/officeDocument/2006/relationships/hyperlink" Target="https://dx.doi.org/10.3389/fmicb.2023.1348323" TargetMode="External"/><Relationship Id="rId554" Type="http://schemas.openxmlformats.org/officeDocument/2006/relationships/hyperlink" Target="https://dx.doi.org/10.12659/MSM.943911" TargetMode="External"/><Relationship Id="rId555" Type="http://schemas.openxmlformats.org/officeDocument/2006/relationships/hyperlink" Target="https://dx.doi.org/10.1093/cid/ciae043" TargetMode="External"/><Relationship Id="rId556" Type="http://schemas.openxmlformats.org/officeDocument/2006/relationships/hyperlink" Target="https://dx.doi.org/10.1093/cid/ciae042" TargetMode="External"/><Relationship Id="rId557" Type="http://schemas.openxmlformats.org/officeDocument/2006/relationships/hyperlink" Target="https://dx.doi.org/10.1007/s00383-023-05629-1" TargetMode="External"/><Relationship Id="rId558" Type="http://schemas.openxmlformats.org/officeDocument/2006/relationships/hyperlink" Target="https://dx.doi.org/10.1684/ndt.2024.63" TargetMode="External"/><Relationship Id="rId559" Type="http://schemas.openxmlformats.org/officeDocument/2006/relationships/hyperlink" Target="https://dx.doi.org/10.1186/s13012-024-01340-4" TargetMode="External"/><Relationship Id="rId560" Type="http://schemas.openxmlformats.org/officeDocument/2006/relationships/hyperlink" Target="https://dx.doi.org/10.1016/j.euf.2024.01.011" TargetMode="External"/><Relationship Id="rId561" Type="http://schemas.openxmlformats.org/officeDocument/2006/relationships/hyperlink" Target="https://dx.doi.org/10.1016/j.ejvs.2023.11.002" TargetMode="External"/><Relationship Id="rId562" Type="http://schemas.openxmlformats.org/officeDocument/2006/relationships/hyperlink" Target="https://dx.doi.org/10.1016/j.avsg.2023.11.050" TargetMode="External"/><Relationship Id="rId563" Type="http://schemas.openxmlformats.org/officeDocument/2006/relationships/hyperlink" Target="https://dx.doi.org/10.1016/j.avsg.2023.11.037" TargetMode="External"/><Relationship Id="rId564" Type="http://schemas.openxmlformats.org/officeDocument/2006/relationships/hyperlink" Target="https://dx.doi.org/10.1097/MD.0000000000037098" TargetMode="External"/><Relationship Id="rId565" Type="http://schemas.openxmlformats.org/officeDocument/2006/relationships/hyperlink" Target="https://dx.doi.org/10.1556/1886.2023.00064" TargetMode="External"/><Relationship Id="rId566" Type="http://schemas.openxmlformats.org/officeDocument/2006/relationships/hyperlink" Target="https://dx.doi.org/10.21037/atm-22-5585" TargetMode="External"/><Relationship Id="rId567" Type="http://schemas.openxmlformats.org/officeDocument/2006/relationships/hyperlink" Target="https://dx.doi.org/10.7759/cureus.51521" TargetMode="External"/><Relationship Id="rId568" Type="http://schemas.openxmlformats.org/officeDocument/2006/relationships/hyperlink" Target="https://dx.doi.org/10.7759/cureus.51515" TargetMode="External"/><Relationship Id="rId569" Type="http://schemas.openxmlformats.org/officeDocument/2006/relationships/hyperlink" Target="https://dx.doi.org/10.3934/mbe.2024023" TargetMode="External"/><Relationship Id="rId570" Type="http://schemas.openxmlformats.org/officeDocument/2006/relationships/hyperlink" Target="https://dx.doi.org/10.1186/s13071-024-06146-3" TargetMode="External"/><Relationship Id="rId571" Type="http://schemas.openxmlformats.org/officeDocument/2006/relationships/hyperlink" Target="https://dx.doi.org/10.1186/s13643-023-02448-2" TargetMode="External"/><Relationship Id="rId572" Type="http://schemas.openxmlformats.org/officeDocument/2006/relationships/hyperlink" Target="https://dx.doi.org/10.1186/s13071-024-06128-5" TargetMode="External"/><Relationship Id="rId573" Type="http://schemas.openxmlformats.org/officeDocument/2006/relationships/hyperlink" Target="https://dx.doi.org/10.1186/s12955-024-02231-4" TargetMode="External"/><Relationship Id="rId574" Type="http://schemas.openxmlformats.org/officeDocument/2006/relationships/hyperlink" Target="https://dx.doi.org/10.1186/s12879-024-09038-0" TargetMode="External"/><Relationship Id="rId575" Type="http://schemas.openxmlformats.org/officeDocument/2006/relationships/hyperlink" Target="https://dx.doi.org/10.1016/j.amjsurg.2024.01.028" TargetMode="External"/><Relationship Id="rId576" Type="http://schemas.openxmlformats.org/officeDocument/2006/relationships/hyperlink" Target="https://dx.doi.org/10.1016/j.advnut.2024.100183" TargetMode="External"/><Relationship Id="rId577" Type="http://schemas.openxmlformats.org/officeDocument/2006/relationships/hyperlink" Target="https://dx.doi.org/10.1016/j.watres.2024.121219" TargetMode="External"/><Relationship Id="rId578" Type="http://schemas.openxmlformats.org/officeDocument/2006/relationships/hyperlink" Target="https://dx.doi.org/10.1080/03007995.2024.2314738" TargetMode="External"/><Relationship Id="rId579" Type="http://schemas.openxmlformats.org/officeDocument/2006/relationships/hyperlink" Target="https://dx.doi.org/10.1016/j.ijbiomac.2024.129927" TargetMode="External"/><Relationship Id="rId580" Type="http://schemas.openxmlformats.org/officeDocument/2006/relationships/hyperlink" Target="https://dx.doi.org/10.1016/j.scitotenv.2024.170619" TargetMode="External"/><Relationship Id="rId581" Type="http://schemas.openxmlformats.org/officeDocument/2006/relationships/hyperlink" Target="https://dx.doi.org/10.1016/j.wneu.2024.01.148" TargetMode="External"/><Relationship Id="rId582" Type="http://schemas.openxmlformats.org/officeDocument/2006/relationships/hyperlink" Target="https://dx.doi.org/10.1016/j.ijscr.2024.109319" TargetMode="External"/><Relationship Id="rId583" Type="http://schemas.openxmlformats.org/officeDocument/2006/relationships/hyperlink" Target="https://dx.doi.org/10.1227/ons.0000000000001050" TargetMode="External"/><Relationship Id="rId584" Type="http://schemas.openxmlformats.org/officeDocument/2006/relationships/hyperlink" Target="https://dx.doi.org/10.1016/j.cmi.2024.01.022" TargetMode="External"/><Relationship Id="rId585" Type="http://schemas.openxmlformats.org/officeDocument/2006/relationships/hyperlink" Target="https://dx.doi.org/10.1186/s13052-024-01598-w" TargetMode="External"/><Relationship Id="rId586" Type="http://schemas.openxmlformats.org/officeDocument/2006/relationships/hyperlink" Target="https://dx.doi.org/10.1186/s12906-024-04345-0" TargetMode="External"/><Relationship Id="rId587" Type="http://schemas.openxmlformats.org/officeDocument/2006/relationships/hyperlink" Target="https://dx.doi.org/10.1093/jpids/piae010" TargetMode="External"/><Relationship Id="rId588" Type="http://schemas.openxmlformats.org/officeDocument/2006/relationships/hyperlink" Target="https://dx.doi.org/10.1111/iej.14008" TargetMode="External"/><Relationship Id="rId589" Type="http://schemas.openxmlformats.org/officeDocument/2006/relationships/hyperlink" Target="https://dx.doi.org/10.11604/pamj.2023.46.89.33071" TargetMode="External"/><Relationship Id="rId590" Type="http://schemas.openxmlformats.org/officeDocument/2006/relationships/hyperlink" Target="https://dx.doi.org/10.1016/j.jhsg.2023.10.001" TargetMode="External"/><Relationship Id="rId591" Type="http://schemas.openxmlformats.org/officeDocument/2006/relationships/hyperlink" Target="https://dx.doi.org/10.3748/wjg.v30.i4.286" TargetMode="External"/><Relationship Id="rId592" Type="http://schemas.openxmlformats.org/officeDocument/2006/relationships/hyperlink" Target="https://dx.doi.org/10.1177/20499361241228340" TargetMode="External"/><Relationship Id="rId593" Type="http://schemas.openxmlformats.org/officeDocument/2006/relationships/hyperlink" Target="https://dx.doi.org/10.2147/IDR.S423004" TargetMode="External"/><Relationship Id="rId594" Type="http://schemas.openxmlformats.org/officeDocument/2006/relationships/hyperlink" Target="https://dx.doi.org/10.21142/2523-2754-1104-2023-177" TargetMode="External"/><Relationship Id="rId595" Type="http://schemas.openxmlformats.org/officeDocument/2006/relationships/hyperlink" Target="https://dx.doi.org/10.3389/jaws.2023.11195" TargetMode="External"/><Relationship Id="rId596" Type="http://schemas.openxmlformats.org/officeDocument/2006/relationships/hyperlink" Target="https://dx.doi.org/10.1002/smll.202312280" TargetMode="External"/><Relationship Id="rId597" Type="http://schemas.openxmlformats.org/officeDocument/2006/relationships/hyperlink" Target="https://dx.doi.org/10.3760/cma.j.cn501113-20231127-00241" TargetMode="External"/><Relationship Id="rId598" Type="http://schemas.openxmlformats.org/officeDocument/2006/relationships/hyperlink" Target="https://dx.doi.org/10.1016/j.arthro.2024.01.030" TargetMode="External"/><Relationship Id="rId599" Type="http://schemas.openxmlformats.org/officeDocument/2006/relationships/hyperlink" Target="https://dx.doi.org/10.1056/EVIDra2300221" TargetMode="External"/><Relationship Id="rId600" Type="http://schemas.openxmlformats.org/officeDocument/2006/relationships/hyperlink" Target="https://dx.doi.org/10.1186/s12893-024-02333-2" TargetMode="External"/><Relationship Id="rId601" Type="http://schemas.openxmlformats.org/officeDocument/2006/relationships/hyperlink" Target="https://dx.doi.org/10.4269/ajtmh.23-0399" TargetMode="External"/><Relationship Id="rId602" Type="http://schemas.openxmlformats.org/officeDocument/2006/relationships/hyperlink" Target="https://dx.doi.org/10.15585/mmwr.rr7301a1" TargetMode="External"/><Relationship Id="rId603" Type="http://schemas.openxmlformats.org/officeDocument/2006/relationships/hyperlink" Target="https://dx.doi.org/10.1002/ksa.12055" TargetMode="External"/><Relationship Id="rId604" Type="http://schemas.openxmlformats.org/officeDocument/2006/relationships/hyperlink" Target="https://dx.doi.org/10.1002/nau.25411" TargetMode="External"/><Relationship Id="rId605" Type="http://schemas.openxmlformats.org/officeDocument/2006/relationships/hyperlink" Target="https://dx.doi.org/10.1097/DSS.0000000000004101" TargetMode="External"/><Relationship Id="rId606" Type="http://schemas.openxmlformats.org/officeDocument/2006/relationships/hyperlink" Target="https://dx.doi.org/10.1016/j.arth.2024.01.047" TargetMode="External"/><Relationship Id="rId607" Type="http://schemas.openxmlformats.org/officeDocument/2006/relationships/hyperlink" Target="https://dx.doi.org/10.1089/sur.2023.294" TargetMode="External"/><Relationship Id="rId608" Type="http://schemas.openxmlformats.org/officeDocument/2006/relationships/hyperlink" Target="https://dx.doi.org/10.1007/s10029-023-02931-8" TargetMode="External"/><Relationship Id="rId609" Type="http://schemas.openxmlformats.org/officeDocument/2006/relationships/hyperlink" Target="https://dx.doi.org/10.1097/SLA.0000000000006227" TargetMode="External"/><Relationship Id="rId610" Type="http://schemas.openxmlformats.org/officeDocument/2006/relationships/hyperlink" Target="https://dx.doi.org/10.3389/fped.2024.1346970" TargetMode="External"/><Relationship Id="rId611" Type="http://schemas.openxmlformats.org/officeDocument/2006/relationships/hyperlink" Target="https://dx.doi.org/10.1016/j.heliyon.2024.e24967" TargetMode="External"/><Relationship Id="rId612" Type="http://schemas.openxmlformats.org/officeDocument/2006/relationships/hyperlink" Target="https://dx.doi.org/10.1371/journal.pone.0296653" TargetMode="External"/><Relationship Id="rId613" Type="http://schemas.openxmlformats.org/officeDocument/2006/relationships/hyperlink" Target="https://dx.doi.org/10.1007/s00464-023-10659-w" TargetMode="External"/><Relationship Id="rId614" Type="http://schemas.openxmlformats.org/officeDocument/2006/relationships/hyperlink" Target="https://dx.doi.org/10.1038/s41467-024-45334-8" TargetMode="External"/><Relationship Id="rId615" Type="http://schemas.openxmlformats.org/officeDocument/2006/relationships/hyperlink" Target="https://dx.doi.org/10.1016/j.mcna.2023.07.004" TargetMode="External"/><Relationship Id="rId616" Type="http://schemas.openxmlformats.org/officeDocument/2006/relationships/hyperlink" Target="https://dx.doi.org/10.1016/j.mcna.2023.08.015" TargetMode="External"/><Relationship Id="rId617" Type="http://schemas.openxmlformats.org/officeDocument/2006/relationships/hyperlink" Target="https://dx.doi.org/10.1016/j.annepidem.2024.02.002" TargetMode="External"/><Relationship Id="rId618" Type="http://schemas.openxmlformats.org/officeDocument/2006/relationships/hyperlink" Target="https://dx.doi.org/10.1016/j.amepre.2024.01.021" TargetMode="External"/><Relationship Id="rId619" Type="http://schemas.openxmlformats.org/officeDocument/2006/relationships/hyperlink" Target="https://dx.doi.org/10.1016/j.amepre.2024.01.023" TargetMode="External"/><Relationship Id="rId620" Type="http://schemas.openxmlformats.org/officeDocument/2006/relationships/hyperlink" Target="https://dx.doi.org/10.1016/j.ijfoodmicro.2024.110609" TargetMode="External"/><Relationship Id="rId621" Type="http://schemas.openxmlformats.org/officeDocument/2006/relationships/hyperlink" Target="https://dx.doi.org/10.1016/j.ijscr.2024.109284" TargetMode="External"/><Relationship Id="rId622" Type="http://schemas.openxmlformats.org/officeDocument/2006/relationships/hyperlink" Target="https://dx.doi.org/10.1212/CON.0000000000001393" TargetMode="External"/><Relationship Id="rId623" Type="http://schemas.openxmlformats.org/officeDocument/2006/relationships/hyperlink" Target="https://dx.doi.org/10.1097/AOG.0000000000005524" TargetMode="External"/><Relationship Id="rId624" Type="http://schemas.openxmlformats.org/officeDocument/2006/relationships/hyperlink" Target="https://dx.doi.org/10.5414/CP204508" TargetMode="External"/><Relationship Id="rId625" Type="http://schemas.openxmlformats.org/officeDocument/2006/relationships/hyperlink" Target="https://dx.doi.org/10.1007/s13304-024-01762-1" TargetMode="External"/><Relationship Id="rId626" Type="http://schemas.openxmlformats.org/officeDocument/2006/relationships/hyperlink" Target="https://dx.doi.org/10.1097/BPO.0000000000002636" TargetMode="External"/><Relationship Id="rId627" Type="http://schemas.openxmlformats.org/officeDocument/2006/relationships/hyperlink" Target="https://dx.doi.org/10.4240/wjgs.v16.i1.95" TargetMode="External"/><Relationship Id="rId628" Type="http://schemas.openxmlformats.org/officeDocument/2006/relationships/hyperlink" Target="https://dx.doi.org/10.1016/j.heliyon.2024.e24624" TargetMode="External"/><Relationship Id="rId629" Type="http://schemas.openxmlformats.org/officeDocument/2006/relationships/hyperlink" Target="https://dx.doi.org/10.1097/MD.0000000000037193" TargetMode="External"/><Relationship Id="rId630" Type="http://schemas.openxmlformats.org/officeDocument/2006/relationships/hyperlink" Target="https://dx.doi.org/10.1007/s10140-024-02211-7" TargetMode="External"/><Relationship Id="rId631" Type="http://schemas.openxmlformats.org/officeDocument/2006/relationships/hyperlink" Target="https://dx.doi.org/10.7759/cureus.51962" TargetMode="External"/><Relationship Id="rId632" Type="http://schemas.openxmlformats.org/officeDocument/2006/relationships/hyperlink" Target="https://dx.doi.org/10.7759/cureus.51901" TargetMode="External"/><Relationship Id="rId633" Type="http://schemas.openxmlformats.org/officeDocument/2006/relationships/hyperlink" Target="https://dx.doi.org/10.1097/MS9.0000000000001564" TargetMode="External"/><Relationship Id="rId634" Type="http://schemas.openxmlformats.org/officeDocument/2006/relationships/hyperlink" Target="https://dx.doi.org/10.2147/OPTH.S445870" TargetMode="External"/><Relationship Id="rId635" Type="http://schemas.openxmlformats.org/officeDocument/2006/relationships/hyperlink" Target="https://dx.doi.org/10.1007/s00701-024-05955-w" TargetMode="External"/><Relationship Id="rId636" Type="http://schemas.openxmlformats.org/officeDocument/2006/relationships/hyperlink" Target="https://dx.doi.org/10.3390/healthcare12030377" TargetMode="External"/><Relationship Id="rId637" Type="http://schemas.openxmlformats.org/officeDocument/2006/relationships/hyperlink" Target="https://dx.doi.org/10.3390/diagnostics14030314" TargetMode="External"/><Relationship Id="rId638" Type="http://schemas.openxmlformats.org/officeDocument/2006/relationships/hyperlink" Target="https://dx.doi.org/10.3390/diagnostics14030288" TargetMode="External"/><Relationship Id="rId639" Type="http://schemas.openxmlformats.org/officeDocument/2006/relationships/hyperlink" Target="https://dx.doi.org/10.3390/jcm13030815" TargetMode="External"/><Relationship Id="rId640" Type="http://schemas.openxmlformats.org/officeDocument/2006/relationships/hyperlink" Target="https://dx.doi.org/10.1016/j.joms.2024.01.011" TargetMode="External"/><Relationship Id="rId641" Type="http://schemas.openxmlformats.org/officeDocument/2006/relationships/hyperlink" Target="https://dx.doi.org/10.17392/1688-23" TargetMode="External"/><Relationship Id="rId642" Type="http://schemas.openxmlformats.org/officeDocument/2006/relationships/hyperlink" Target="https://dx.doi.org/10.1186/s13018-024-04534-0" TargetMode="External"/><Relationship Id="rId643" Type="http://schemas.openxmlformats.org/officeDocument/2006/relationships/hyperlink" Target="https://dx.doi.org/10.1016/j.asjsur.2024.01.149" TargetMode="External"/><Relationship Id="rId644" Type="http://schemas.openxmlformats.org/officeDocument/2006/relationships/hyperlink" Target="https://dx.doi.org/10.1016/j.vaccine.2023.12.059" TargetMode="External"/><Relationship Id="rId645" Type="http://schemas.openxmlformats.org/officeDocument/2006/relationships/hyperlink" Target="https://dx.doi.org/10.1016/j.jtcvs.2024.01.047" TargetMode="External"/><Relationship Id="rId646" Type="http://schemas.openxmlformats.org/officeDocument/2006/relationships/hyperlink" Target="https://dx.doi.org/10.1186/s13023-024-03062-8" TargetMode="External"/><Relationship Id="rId647" Type="http://schemas.openxmlformats.org/officeDocument/2006/relationships/hyperlink" Target="https://dx.doi.org/10.1016/j.ajog.2023.11.013" TargetMode="External"/><Relationship Id="rId648" Type="http://schemas.openxmlformats.org/officeDocument/2006/relationships/hyperlink" Target="https://dx.doi.org/10.1055/a-2266-7574" TargetMode="External"/><Relationship Id="rId649" Type="http://schemas.openxmlformats.org/officeDocument/2006/relationships/hyperlink" Target="https://dx.doi.org/10.1016/S1473-3099(23)00731-4" TargetMode="External"/><Relationship Id="rId650" Type="http://schemas.openxmlformats.org/officeDocument/2006/relationships/hyperlink" Target="https://dx.doi.org/10.7754/Clin.Lab.2023.230341" TargetMode="External"/><Relationship Id="rId651" Type="http://schemas.openxmlformats.org/officeDocument/2006/relationships/hyperlink" Target="https://dx.doi.org/10.1097/SCS.0000000000010000" TargetMode="External"/><Relationship Id="rId652" Type="http://schemas.openxmlformats.org/officeDocument/2006/relationships/hyperlink" Target="https://dx.doi.org/10.7759/cureus.52083" TargetMode="External"/><Relationship Id="rId653" Type="http://schemas.openxmlformats.org/officeDocument/2006/relationships/hyperlink" Target="https://dx.doi.org/10.7759/cureus.52023" TargetMode="External"/><Relationship Id="rId654" Type="http://schemas.openxmlformats.org/officeDocument/2006/relationships/hyperlink" Target="https://dx.doi.org/10.15386/mpr-2634" TargetMode="External"/><Relationship Id="rId655" Type="http://schemas.openxmlformats.org/officeDocument/2006/relationships/hyperlink" Target="https://dx.doi.org/10.15386/mpr-2622" TargetMode="External"/><Relationship Id="rId656" Type="http://schemas.openxmlformats.org/officeDocument/2006/relationships/hyperlink" Target="https://dx.doi.org/10.1093/burnst/tkad061" TargetMode="External"/><Relationship Id="rId657" Type="http://schemas.openxmlformats.org/officeDocument/2006/relationships/hyperlink" Target="https://dx.doi.org/10.29271/jcpsp.2024.02.183" TargetMode="External"/><Relationship Id="rId658" Type="http://schemas.openxmlformats.org/officeDocument/2006/relationships/hyperlink" Target="https://dx.doi.org/10.1016/j.amepre.2024.02.005" TargetMode="External"/><Relationship Id="rId659" Type="http://schemas.openxmlformats.org/officeDocument/2006/relationships/hyperlink" Target="https://dx.doi.org/10.1016/j.ajic.2024.01.020" TargetMode="External"/><Relationship Id="rId660" Type="http://schemas.openxmlformats.org/officeDocument/2006/relationships/hyperlink" Target="https://dx.doi.org/10.1186/s12941-024-00675-6" TargetMode="External"/><Relationship Id="rId661" Type="http://schemas.openxmlformats.org/officeDocument/2006/relationships/hyperlink" Target="https://dx.doi.org/10.1016/j.clnu.2024.01.030" TargetMode="External"/><Relationship Id="rId662" Type="http://schemas.openxmlformats.org/officeDocument/2006/relationships/hyperlink" Target="https://dx.doi.org/10.1089/mdr.2022.0313" TargetMode="External"/><Relationship Id="rId663" Type="http://schemas.openxmlformats.org/officeDocument/2006/relationships/hyperlink" Target="https://dx.doi.org/10.1097/XCS.0000000000001039" TargetMode="External"/><Relationship Id="rId664" Type="http://schemas.openxmlformats.org/officeDocument/2006/relationships/hyperlink" Target="https://dx.doi.org/10.3389/fmicb.2024.1278439" TargetMode="External"/><Relationship Id="rId665" Type="http://schemas.openxmlformats.org/officeDocument/2006/relationships/hyperlink" Target="https://dx.doi.org/10.26574/maedica.2023.18.4.598" TargetMode="External"/><Relationship Id="rId666" Type="http://schemas.openxmlformats.org/officeDocument/2006/relationships/hyperlink" Target="https://dx.doi.org/10.26574/maedica.2023.18.4.705" TargetMode="External"/><Relationship Id="rId667" Type="http://schemas.openxmlformats.org/officeDocument/2006/relationships/hyperlink" Target="https://dx.doi.org/10.1016/j.amepre.2024.02.006" TargetMode="External"/><Relationship Id="rId668" Type="http://schemas.openxmlformats.org/officeDocument/2006/relationships/hyperlink" Target="https://dx.doi.org/10.1002/14651858.CD013293.pub2" TargetMode="External"/><Relationship Id="rId669" Type="http://schemas.openxmlformats.org/officeDocument/2006/relationships/hyperlink" Target="https://dx.doi.org/10.1007/s10143-024-02307-1" TargetMode="External"/><Relationship Id="rId670" Type="http://schemas.openxmlformats.org/officeDocument/2006/relationships/hyperlink" Target="https://dx.doi.org/10.2987/23-7121" TargetMode="External"/><Relationship Id="rId671" Type="http://schemas.openxmlformats.org/officeDocument/2006/relationships/hyperlink" Target="https://dx.doi.org/10.4193/Rhin23.296" TargetMode="External"/><Relationship Id="rId672" Type="http://schemas.openxmlformats.org/officeDocument/2006/relationships/hyperlink" Target="https://dx.doi.org/10.1002/jac5.1862" TargetMode="External"/><Relationship Id="rId673" Type="http://schemas.openxmlformats.org/officeDocument/2006/relationships/hyperlink" Target="https://dx.doi.org/10.1101/2024.02.01.24302131" TargetMode="External"/><Relationship Id="rId674" Type="http://schemas.openxmlformats.org/officeDocument/2006/relationships/hyperlink" Target="https://dx.doi.org/10.1017/ice.2024.11" TargetMode="External"/><Relationship Id="rId675" Type="http://schemas.openxmlformats.org/officeDocument/2006/relationships/hyperlink" Target="https://dx.doi.org/10.1111/iwj.14769" TargetMode="External"/><Relationship Id="rId676" Type="http://schemas.openxmlformats.org/officeDocument/2006/relationships/hyperlink" Target="https://dx.doi.org/10.1007/s10792-024-03012-0" TargetMode="External"/><Relationship Id="rId677" Type="http://schemas.openxmlformats.org/officeDocument/2006/relationships/hyperlink" Target="https://dx.doi.org/10.1007/s00403-024-02817-4" TargetMode="External"/><Relationship Id="rId678" Type="http://schemas.openxmlformats.org/officeDocument/2006/relationships/hyperlink" Target="https://dx.doi.org/10.1521/aeap.2024.36.1.60" TargetMode="External"/><Relationship Id="rId679" Type="http://schemas.openxmlformats.org/officeDocument/2006/relationships/hyperlink" Target="https://dx.doi.org/10.5604/01.3001.0053.9501" TargetMode="External"/><Relationship Id="rId680" Type="http://schemas.openxmlformats.org/officeDocument/2006/relationships/hyperlink" Target="https://dx.doi.org/10.1136/oemed-2023-109108" TargetMode="External"/><Relationship Id="rId681" Type="http://schemas.openxmlformats.org/officeDocument/2006/relationships/hyperlink" Target="https://dx.doi.org/10.1186/s12903-024-03989-1" TargetMode="External"/><Relationship Id="rId682" Type="http://schemas.openxmlformats.org/officeDocument/2006/relationships/hyperlink" Target="https://dx.doi.org/10.1016/j.surge.2024.01.004" TargetMode="External"/><Relationship Id="rId683" Type="http://schemas.openxmlformats.org/officeDocument/2006/relationships/hyperlink" Target="https://dx.doi.org/10.1016/j.injury.2024.111385" TargetMode="External"/><Relationship Id="rId684" Type="http://schemas.openxmlformats.org/officeDocument/2006/relationships/hyperlink" Target="https://dx.doi.org/10.2106/JBJS.ST.22.00022" TargetMode="External"/><Relationship Id="rId685" Type="http://schemas.openxmlformats.org/officeDocument/2006/relationships/hyperlink" Target="https://dx.doi.org/10.1016/j.jor.2024.01.010" TargetMode="External"/><Relationship Id="rId686" Type="http://schemas.openxmlformats.org/officeDocument/2006/relationships/hyperlink" Target="https://dx.doi.org/10.1177/23247096241231649" TargetMode="External"/><Relationship Id="rId687" Type="http://schemas.openxmlformats.org/officeDocument/2006/relationships/hyperlink" Target="https://dx.doi.org/10.1007/s00106-024-01428-9" TargetMode="External"/><Relationship Id="rId688" Type="http://schemas.openxmlformats.org/officeDocument/2006/relationships/hyperlink" Target="https://dx.doi.org/10.1002/ccd.30967" TargetMode="External"/><Relationship Id="rId689" Type="http://schemas.openxmlformats.org/officeDocument/2006/relationships/hyperlink" Target="https://dx.doi.org/10.1002/phar.2906" TargetMode="External"/><Relationship Id="rId690" Type="http://schemas.openxmlformats.org/officeDocument/2006/relationships/hyperlink" Target="https://dx.doi.org/10.1002/phar.2907" TargetMode="External"/><Relationship Id="rId691" Type="http://schemas.openxmlformats.org/officeDocument/2006/relationships/hyperlink" Target="https://dx.doi.org/10.1016/j.jor.2024.01.017" TargetMode="External"/><Relationship Id="rId692" Type="http://schemas.openxmlformats.org/officeDocument/2006/relationships/hyperlink" Target="https://dx.doi.org/10.1155/2024/6698387" TargetMode="External"/><Relationship Id="rId693" Type="http://schemas.openxmlformats.org/officeDocument/2006/relationships/hyperlink" Target="https://dx.doi.org/10.7759/cureus.52343" TargetMode="External"/><Relationship Id="rId694" Type="http://schemas.openxmlformats.org/officeDocument/2006/relationships/hyperlink" Target="https://dx.doi.org/10.4103/ijpm.ijpm_955_22" TargetMode="External"/><Relationship Id="rId695" Type="http://schemas.openxmlformats.org/officeDocument/2006/relationships/hyperlink" Target="https://dx.doi.org/10.4103/ijpm.ijpm_6_23" TargetMode="External"/><Relationship Id="rId696" Type="http://schemas.openxmlformats.org/officeDocument/2006/relationships/hyperlink" Target="https://dx.doi.org/10.1016/j.vaccine.2024.01.021" TargetMode="External"/><Relationship Id="rId697" Type="http://schemas.openxmlformats.org/officeDocument/2006/relationships/hyperlink" Target="https://dx.doi.org/10.1016/j.amepre.2024.02.009" TargetMode="External"/><Relationship Id="rId698" Type="http://schemas.openxmlformats.org/officeDocument/2006/relationships/hyperlink" Target="https://dx.doi.org/10.1016/j.jiph.2024.01.016" TargetMode="External"/><Relationship Id="rId699" Type="http://schemas.openxmlformats.org/officeDocument/2006/relationships/hyperlink" Target="https://dx.doi.org/10.1007/s00264-024-06104-9" TargetMode="External"/><Relationship Id="rId700" Type="http://schemas.openxmlformats.org/officeDocument/2006/relationships/hyperlink" Target="https://dx.doi.org/10.1016/j.jclinepi.2024.111283" TargetMode="External"/><Relationship Id="rId701" Type="http://schemas.openxmlformats.org/officeDocument/2006/relationships/hyperlink" Target="https://dx.doi.org/10.1016/j.ghir.2024.101573" TargetMode="External"/><Relationship Id="rId702" Type="http://schemas.openxmlformats.org/officeDocument/2006/relationships/hyperlink" Target="https://dx.doi.org/10.1177/19433875231160346" TargetMode="External"/><Relationship Id="rId703" Type="http://schemas.openxmlformats.org/officeDocument/2006/relationships/hyperlink" Target="https://dx.doi.org/10.7759/cureus.52541" TargetMode="External"/><Relationship Id="rId704" Type="http://schemas.openxmlformats.org/officeDocument/2006/relationships/hyperlink" Target="https://dx.doi.org/10.7759/cureus.52498" TargetMode="External"/><Relationship Id="rId705" Type="http://schemas.openxmlformats.org/officeDocument/2006/relationships/hyperlink" Target="https://dx.doi.org/10.1016/j.jpra.2024.01.006" TargetMode="External"/><Relationship Id="rId706" Type="http://schemas.openxmlformats.org/officeDocument/2006/relationships/hyperlink" Target="https://dx.doi.org/10.1177/01455613241233922" TargetMode="External"/><Relationship Id="rId707" Type="http://schemas.openxmlformats.org/officeDocument/2006/relationships/hyperlink" Target="https://dx.doi.org/10.3233/BD-230051" TargetMode="External"/><Relationship Id="rId708" Type="http://schemas.openxmlformats.org/officeDocument/2006/relationships/hyperlink" Target="https://dx.doi.org/10.1097/TA.0000000000004288" TargetMode="External"/><Relationship Id="rId709" Type="http://schemas.openxmlformats.org/officeDocument/2006/relationships/hyperlink" Target="https://dx.doi.org/10.5435/JAAOS-D-23-00711" TargetMode="External"/><Relationship Id="rId710" Type="http://schemas.openxmlformats.org/officeDocument/2006/relationships/hyperlink" Target="https://dx.doi.org/10.1177/15347346241230288" TargetMode="External"/><Relationship Id="rId711" Type="http://schemas.openxmlformats.org/officeDocument/2006/relationships/hyperlink" Target="https://dx.doi.org/10.1007/s40615-024-01949-7" TargetMode="External"/><Relationship Id="rId712" Type="http://schemas.openxmlformats.org/officeDocument/2006/relationships/hyperlink" Target="https://dx.doi.org/10.1186/s12884-024-06314-4" TargetMode="External"/><Relationship Id="rId713" Type="http://schemas.openxmlformats.org/officeDocument/2006/relationships/hyperlink" Target="https://dx.doi.org/10.1186/s13012-024-01346-y" TargetMode="External"/><Relationship Id="rId714" Type="http://schemas.openxmlformats.org/officeDocument/2006/relationships/hyperlink" Target="https://dx.doi.org/10.1089/sur.2023.193" TargetMode="External"/><Relationship Id="rId715" Type="http://schemas.openxmlformats.org/officeDocument/2006/relationships/hyperlink" Target="https://dx.doi.org/10.1093/cid/ciae095" TargetMode="External"/><Relationship Id="rId716" Type="http://schemas.openxmlformats.org/officeDocument/2006/relationships/hyperlink" Target="https://dx.doi.org/10.1111/iwj.14566" TargetMode="External"/><Relationship Id="rId717" Type="http://schemas.openxmlformats.org/officeDocument/2006/relationships/hyperlink" Target="https://dx.doi.org/10.1016/j.semnephrol.2023.151486" TargetMode="External"/><Relationship Id="rId718" Type="http://schemas.openxmlformats.org/officeDocument/2006/relationships/hyperlink" Target="https://dx.doi.org/10.1016/j.chom.2024.01.014" TargetMode="External"/><Relationship Id="rId719" Type="http://schemas.openxmlformats.org/officeDocument/2006/relationships/hyperlink" Target="https://dx.doi.org/10.1111/ctr.15259" TargetMode="External"/><Relationship Id="rId720" Type="http://schemas.openxmlformats.org/officeDocument/2006/relationships/hyperlink" Target="https://dx.doi.org/10.1186/s13054-024-04834-1" TargetMode="External"/><Relationship Id="rId721" Type="http://schemas.openxmlformats.org/officeDocument/2006/relationships/hyperlink" Target="https://dx.doi.org/10.1016/j.otsr.2024.103843" TargetMode="External"/><Relationship Id="rId722" Type="http://schemas.openxmlformats.org/officeDocument/2006/relationships/hyperlink" Target="https://dx.doi.org/10.1016/j.ad.2024.02.010" TargetMode="External"/><Relationship Id="rId723" Type="http://schemas.openxmlformats.org/officeDocument/2006/relationships/hyperlink" Target="https://dx.doi.org/10.1055/a-2249-7824" TargetMode="External"/><Relationship Id="rId724" Type="http://schemas.openxmlformats.org/officeDocument/2006/relationships/hyperlink" Target="https://dx.doi.org/10.1590/S1677-5538.IBJU.2023.0626" TargetMode="External"/><Relationship Id="rId725" Type="http://schemas.openxmlformats.org/officeDocument/2006/relationships/hyperlink" Target="https://dx.doi.org/10.1089/derm.2023.0342" TargetMode="External"/><Relationship Id="rId726" Type="http://schemas.openxmlformats.org/officeDocument/2006/relationships/hyperlink" Target="https://dx.doi.org/10.1097/01.NPR.0000000000000157" TargetMode="External"/><Relationship Id="rId727" Type="http://schemas.openxmlformats.org/officeDocument/2006/relationships/hyperlink" Target="https://dx.doi.org/10.1007/s42770-024-01285-2" TargetMode="External"/><Relationship Id="rId728" Type="http://schemas.openxmlformats.org/officeDocument/2006/relationships/hyperlink" Target="https://dx.doi.org/10.1097/BOT.0000000000002753" TargetMode="External"/><Relationship Id="rId729" Type="http://schemas.openxmlformats.org/officeDocument/2006/relationships/hyperlink" Target="https://dx.doi.org/10.1097/SLA.0000000000006243" TargetMode="External"/><Relationship Id="rId730" Type="http://schemas.openxmlformats.org/officeDocument/2006/relationships/hyperlink" Target="https://dx.doi.org/10.7507/1002-1892.202310088" TargetMode="External"/><Relationship Id="rId731" Type="http://schemas.openxmlformats.org/officeDocument/2006/relationships/hyperlink" Target="https://dx.doi.org/10.1017/cts.2023.707" TargetMode="External"/><Relationship Id="rId732" Type="http://schemas.openxmlformats.org/officeDocument/2006/relationships/hyperlink" Target="https://dx.doi.org/10.3389/fpubh.2024.1335953" TargetMode="External"/><Relationship Id="rId733" Type="http://schemas.openxmlformats.org/officeDocument/2006/relationships/hyperlink" Target="https://dx.doi.org/10.3389/fcimb.2023.1288666" TargetMode="External"/><Relationship Id="rId734" Type="http://schemas.openxmlformats.org/officeDocument/2006/relationships/hyperlink" Target="https://dx.doi.org/10.1111/echo.15773" TargetMode="External"/><Relationship Id="rId735" Type="http://schemas.openxmlformats.org/officeDocument/2006/relationships/hyperlink" Target="https://dx.doi.org/10.1097/MD.0000000000037301" TargetMode="External"/><Relationship Id="rId736" Type="http://schemas.openxmlformats.org/officeDocument/2006/relationships/hyperlink" Target="https://dx.doi.org/10.1097/SAP.0000000000003810" TargetMode="External"/><Relationship Id="rId737" Type="http://schemas.openxmlformats.org/officeDocument/2006/relationships/hyperlink" Target="https://dx.doi.org/10.1093/cid/ciae098" TargetMode="External"/><Relationship Id="rId738" Type="http://schemas.openxmlformats.org/officeDocument/2006/relationships/hyperlink" Target="https://dx.doi.org/10.1007/s40121-024-00930-5" TargetMode="External"/><Relationship Id="rId739" Type="http://schemas.openxmlformats.org/officeDocument/2006/relationships/hyperlink" Target="https://dx.doi.org/10.3390/jpm14020162" TargetMode="External"/><Relationship Id="rId740" Type="http://schemas.openxmlformats.org/officeDocument/2006/relationships/hyperlink" Target="https://dx.doi.org/10.3390/jpm14020147" TargetMode="External"/><Relationship Id="rId741" Type="http://schemas.openxmlformats.org/officeDocument/2006/relationships/hyperlink" Target="https://dx.doi.org/10.3390/healthcare12040477" TargetMode="External"/><Relationship Id="rId742" Type="http://schemas.openxmlformats.org/officeDocument/2006/relationships/hyperlink" Target="https://dx.doi.org/10.3390/bioengineering11020118" TargetMode="External"/><Relationship Id="rId743" Type="http://schemas.openxmlformats.org/officeDocument/2006/relationships/hyperlink" Target="https://dx.doi.org/10.3390/antibiotics13020189" TargetMode="External"/><Relationship Id="rId744" Type="http://schemas.openxmlformats.org/officeDocument/2006/relationships/hyperlink" Target="https://dx.doi.org/10.3390/antibiotics13020187" TargetMode="External"/><Relationship Id="rId745" Type="http://schemas.openxmlformats.org/officeDocument/2006/relationships/hyperlink" Target="https://dx.doi.org/10.3390/antibiotics13020157" TargetMode="External"/><Relationship Id="rId746" Type="http://schemas.openxmlformats.org/officeDocument/2006/relationships/hyperlink" Target="https://dx.doi.org/10.3389/fmed.2024.1296910" TargetMode="External"/><Relationship Id="rId747" Type="http://schemas.openxmlformats.org/officeDocument/2006/relationships/hyperlink" Target="https://dx.doi.org/10.1016/j.jpra.2024.01.009" TargetMode="External"/><Relationship Id="rId748" Type="http://schemas.openxmlformats.org/officeDocument/2006/relationships/hyperlink" Target="https://dx.doi.org/10.7759/cureus.52805" TargetMode="External"/><Relationship Id="rId749" Type="http://schemas.openxmlformats.org/officeDocument/2006/relationships/hyperlink" Target="https://dx.doi.org/10.1016/j.eclinm.2023.102404" TargetMode="External"/><Relationship Id="rId750" Type="http://schemas.openxmlformats.org/officeDocument/2006/relationships/hyperlink" Target="https://dx.doi.org/10.22099/IJVR.2023.45279.6652" TargetMode="External"/><Relationship Id="rId751" Type="http://schemas.openxmlformats.org/officeDocument/2006/relationships/hyperlink" Target="https://dx.doi.org/10.1016/j.vaccine.2024.01.067" TargetMode="External"/><Relationship Id="rId752" Type="http://schemas.openxmlformats.org/officeDocument/2006/relationships/hyperlink" Target="https://dx.doi.org/10.1016/j.bbrc.2024.149566" TargetMode="External"/><Relationship Id="rId753" Type="http://schemas.openxmlformats.org/officeDocument/2006/relationships/hyperlink" Target="https://dx.doi.org/10.1128/jvi.01546-23" TargetMode="External"/><Relationship Id="rId754" Type="http://schemas.openxmlformats.org/officeDocument/2006/relationships/hyperlink" Target="https://dx.doi.org/10.1002/jobm.202300579" TargetMode="External"/><Relationship Id="rId755" Type="http://schemas.openxmlformats.org/officeDocument/2006/relationships/hyperlink" Target="https://dx.doi.org/10.1038/s41541-024-00810-6" TargetMode="External"/><Relationship Id="rId756" Type="http://schemas.openxmlformats.org/officeDocument/2006/relationships/hyperlink" Target="https://dx.doi.org/10.1111/jsap.13709" TargetMode="External"/><Relationship Id="rId757" Type="http://schemas.openxmlformats.org/officeDocument/2006/relationships/hyperlink" Target="https://dx.doi.org/10.3390/foods13030453" TargetMode="External"/><Relationship Id="rId758" Type="http://schemas.openxmlformats.org/officeDocument/2006/relationships/hyperlink" Target="https://dx.doi.org/10.1186/s12931-023-02625-w" TargetMode="External"/><Relationship Id="rId759" Type="http://schemas.openxmlformats.org/officeDocument/2006/relationships/hyperlink" Target="https://dx.doi.org/10.1016/j.ijbiomac.2024.130010" TargetMode="External"/><Relationship Id="rId760" Type="http://schemas.openxmlformats.org/officeDocument/2006/relationships/hyperlink" Target="https://dx.doi.org/10.1016/j.cmi.2024.02.005" TargetMode="External"/><Relationship Id="rId761" Type="http://schemas.openxmlformats.org/officeDocument/2006/relationships/hyperlink" Target="https://dx.doi.org/10.1021/acsomega.3c07174" TargetMode="External"/><Relationship Id="rId762" Type="http://schemas.openxmlformats.org/officeDocument/2006/relationships/hyperlink" Target="https://dx.doi.org/10.1097/ASW.0000000000000094" TargetMode="External"/><Relationship Id="rId763" Type="http://schemas.openxmlformats.org/officeDocument/2006/relationships/hyperlink" Target="https://dx.doi.org/10.1002/ppul.26874" TargetMode="External"/><Relationship Id="rId764" Type="http://schemas.openxmlformats.org/officeDocument/2006/relationships/hyperlink" Target="https://dx.doi.org/10.1007/s12026-024-09456-x" TargetMode="External"/><Relationship Id="rId765" Type="http://schemas.openxmlformats.org/officeDocument/2006/relationships/hyperlink" Target="https://dx.doi.org/10.1080/1040841X.2024.2313024" TargetMode="External"/><Relationship Id="rId766" Type="http://schemas.openxmlformats.org/officeDocument/2006/relationships/hyperlink" Target="https://dx.doi.org/10.1177/00333549241228525" TargetMode="External"/><Relationship Id="rId767" Type="http://schemas.openxmlformats.org/officeDocument/2006/relationships/hyperlink" Target="https://dx.doi.org/10.1016/j.vaccine.2024.02.011" TargetMode="External"/><Relationship Id="rId768" Type="http://schemas.openxmlformats.org/officeDocument/2006/relationships/hyperlink" Target="https://dx.doi.org/10.1093/ismeco/ycae002" TargetMode="External"/><Relationship Id="rId769" Type="http://schemas.openxmlformats.org/officeDocument/2006/relationships/hyperlink" Target="https://dx.doi.org/10.1186/s40780-024-00328-y" TargetMode="External"/><Relationship Id="rId770" Type="http://schemas.openxmlformats.org/officeDocument/2006/relationships/hyperlink" Target="https://dx.doi.org/10.1186/s12879-023-08725-8" TargetMode="External"/><Relationship Id="rId771" Type="http://schemas.openxmlformats.org/officeDocument/2006/relationships/hyperlink" Target="https://dx.doi.org/10.1038/s41429-024-00703-9" TargetMode="External"/><Relationship Id="rId772" Type="http://schemas.openxmlformats.org/officeDocument/2006/relationships/hyperlink" Target="https://dx.doi.org/10.1021/acsami.3c16970" TargetMode="External"/><Relationship Id="rId773" Type="http://schemas.openxmlformats.org/officeDocument/2006/relationships/hyperlink" Target="https://dx.doi.org/10.7883/yoken.Erratum.2024.E001" TargetMode="External"/><Relationship Id="rId774" Type="http://schemas.openxmlformats.org/officeDocument/2006/relationships/hyperlink" Target="https://dx.doi.org/10.1016/j.jare.2024.01.023" TargetMode="External"/><Relationship Id="rId775" Type="http://schemas.openxmlformats.org/officeDocument/2006/relationships/hyperlink" Target="https://dx.doi.org/10.1016/j.lfs.2024.122458" TargetMode="External"/><Relationship Id="rId776" Type="http://schemas.openxmlformats.org/officeDocument/2006/relationships/hyperlink" Target="https://dx.doi.org/10.1177/08853282231222590" TargetMode="External"/><Relationship Id="rId777" Type="http://schemas.openxmlformats.org/officeDocument/2006/relationships/hyperlink" Target="https://dx.doi.org/10.1016/j.biopha.2024.116175" TargetMode="External"/><Relationship Id="rId778" Type="http://schemas.openxmlformats.org/officeDocument/2006/relationships/hyperlink" Target="https://dx.doi.org/10.1016/j.ejmech.2024.116149" TargetMode="External"/><Relationship Id="rId779" Type="http://schemas.openxmlformats.org/officeDocument/2006/relationships/hyperlink" Target="https://dx.doi.org/10.1016/j.bioadv.2024.213777" TargetMode="External"/><Relationship Id="rId780" Type="http://schemas.openxmlformats.org/officeDocument/2006/relationships/hyperlink" Target="https://dx.doi.org/10.1021/acssynbio.3c00682" TargetMode="External"/><Relationship Id="rId781" Type="http://schemas.openxmlformats.org/officeDocument/2006/relationships/hyperlink" Target="https://dx.doi.org/10.1002/adhm.202303655" TargetMode="External"/><Relationship Id="rId782" Type="http://schemas.openxmlformats.org/officeDocument/2006/relationships/hyperlink" Target="https://dx.doi.org/10.1007/s42770-023-01243-4" TargetMode="External"/><Relationship Id="rId783" Type="http://schemas.openxmlformats.org/officeDocument/2006/relationships/hyperlink" Target="https://dx.doi.org/10.1007/s00068-024-02448-4" TargetMode="External"/><Relationship Id="rId784" Type="http://schemas.openxmlformats.org/officeDocument/2006/relationships/hyperlink" Target="https://dx.doi.org/10.1089/sur.2023.266" TargetMode="External"/><Relationship Id="rId785" Type="http://schemas.openxmlformats.org/officeDocument/2006/relationships/hyperlink" Target="https://dx.doi.org/10.5935/2965-2774.20230078-en" TargetMode="External"/><Relationship Id="rId786" Type="http://schemas.openxmlformats.org/officeDocument/2006/relationships/hyperlink" Target="https://dx.doi.org/10.1371/journal.pone.0297493" TargetMode="External"/><Relationship Id="rId787" Type="http://schemas.openxmlformats.org/officeDocument/2006/relationships/hyperlink" Target="https://dx.doi.org/10.1371/journal.pone.0297086" TargetMode="External"/><Relationship Id="rId788" Type="http://schemas.openxmlformats.org/officeDocument/2006/relationships/hyperlink" Target="https://dx.doi.org/10.1371/journal.pone.0297193" TargetMode="External"/><Relationship Id="rId789" Type="http://schemas.openxmlformats.org/officeDocument/2006/relationships/hyperlink" Target="https://dx.doi.org/10.1007/s12223-024-01132-9" TargetMode="External"/><Relationship Id="rId790" Type="http://schemas.openxmlformats.org/officeDocument/2006/relationships/hyperlink" Target="https://dx.doi.org/10.1007/s00253-024-13017-5" TargetMode="External"/><Relationship Id="rId791" Type="http://schemas.openxmlformats.org/officeDocument/2006/relationships/hyperlink" Target="https://dx.doi.org/10.1007/s10103-024-03991-7" TargetMode="External"/><Relationship Id="rId792" Type="http://schemas.openxmlformats.org/officeDocument/2006/relationships/hyperlink" Target="https://dx.doi.org/10.3390/md22010050" TargetMode="External"/><Relationship Id="rId793" Type="http://schemas.openxmlformats.org/officeDocument/2006/relationships/hyperlink" Target="https://dx.doi.org/10.3390/md22010008" TargetMode="External"/><Relationship Id="rId794" Type="http://schemas.openxmlformats.org/officeDocument/2006/relationships/hyperlink" Target="https://dx.doi.org/10.3390/pharmaceutics16010147" TargetMode="External"/><Relationship Id="rId795" Type="http://schemas.openxmlformats.org/officeDocument/2006/relationships/hyperlink" Target="https://dx.doi.org/10.3390/pharmaceutics16010018" TargetMode="External"/><Relationship Id="rId796" Type="http://schemas.openxmlformats.org/officeDocument/2006/relationships/hyperlink" Target="https://dx.doi.org/10.3390/jfb15010005" TargetMode="External"/><Relationship Id="rId797" Type="http://schemas.openxmlformats.org/officeDocument/2006/relationships/hyperlink" Target="https://dx.doi.org/10.3390/jfb15010004" TargetMode="External"/><Relationship Id="rId798" Type="http://schemas.openxmlformats.org/officeDocument/2006/relationships/hyperlink" Target="https://dx.doi.org/10.3390/microorganisms12010224" TargetMode="External"/><Relationship Id="rId799" Type="http://schemas.openxmlformats.org/officeDocument/2006/relationships/hyperlink" Target="https://dx.doi.org/10.3390/microorganisms12010203" TargetMode="External"/><Relationship Id="rId800" Type="http://schemas.openxmlformats.org/officeDocument/2006/relationships/hyperlink" Target="https://dx.doi.org/10.3390/microorganisms12010007" TargetMode="External"/><Relationship Id="rId801" Type="http://schemas.openxmlformats.org/officeDocument/2006/relationships/hyperlink" Target="https://dx.doi.org/10.1128/mbio.02540-23" TargetMode="External"/><Relationship Id="rId802" Type="http://schemas.openxmlformats.org/officeDocument/2006/relationships/hyperlink" Target="https://dx.doi.org/10.3390/gels10010006" TargetMode="External"/><Relationship Id="rId803" Type="http://schemas.openxmlformats.org/officeDocument/2006/relationships/hyperlink" Target="https://dx.doi.org/10.3390/foods13020337" TargetMode="External"/><Relationship Id="rId804" Type="http://schemas.openxmlformats.org/officeDocument/2006/relationships/hyperlink" Target="https://dx.doi.org/10.1002/smll.202307210" TargetMode="External"/><Relationship Id="rId805" Type="http://schemas.openxmlformats.org/officeDocument/2006/relationships/hyperlink" Target="https://dx.doi.org/10.3390/ijms25021262" TargetMode="External"/><Relationship Id="rId806" Type="http://schemas.openxmlformats.org/officeDocument/2006/relationships/hyperlink" Target="https://dx.doi.org/10.3390/ijms25021256" TargetMode="External"/><Relationship Id="rId807" Type="http://schemas.openxmlformats.org/officeDocument/2006/relationships/hyperlink" Target="https://dx.doi.org/10.1186/s12866-024-03196-6" TargetMode="External"/><Relationship Id="rId808" Type="http://schemas.openxmlformats.org/officeDocument/2006/relationships/hyperlink" Target="https://dx.doi.org/10.1007/s11356-024-32180-w" TargetMode="External"/><Relationship Id="rId809" Type="http://schemas.openxmlformats.org/officeDocument/2006/relationships/hyperlink" Target="https://dx.doi.org/10.1038/s41598-024-52721-0" TargetMode="External"/><Relationship Id="rId810" Type="http://schemas.openxmlformats.org/officeDocument/2006/relationships/hyperlink" Target="https://dx.doi.org/10.1038/s41598-024-52424-6" TargetMode="External"/><Relationship Id="rId811" Type="http://schemas.openxmlformats.org/officeDocument/2006/relationships/hyperlink" Target="https://dx.doi.org/10.1021/acsami.3c15853" TargetMode="External"/><Relationship Id="rId812" Type="http://schemas.openxmlformats.org/officeDocument/2006/relationships/hyperlink" Target="https://dx.doi.org/10.1016/j.jfp.2024.100232" TargetMode="External"/><Relationship Id="rId813" Type="http://schemas.openxmlformats.org/officeDocument/2006/relationships/hyperlink" Target="https://dx.doi.org/10.1016/j.micpath.2024.106546" TargetMode="External"/><Relationship Id="rId814" Type="http://schemas.openxmlformats.org/officeDocument/2006/relationships/hyperlink" Target="https://dx.doi.org/10.1016/j.ijbiomac.2024.129238" TargetMode="External"/><Relationship Id="rId815" Type="http://schemas.openxmlformats.org/officeDocument/2006/relationships/hyperlink" Target="https://dx.doi.org/10.1016/j.ijbiomac.2024.129754" TargetMode="External"/><Relationship Id="rId816" Type="http://schemas.openxmlformats.org/officeDocument/2006/relationships/hyperlink" Target="https://dx.doi.org/10.1016/j.ijbiomac.2024.129668" TargetMode="External"/><Relationship Id="rId817" Type="http://schemas.openxmlformats.org/officeDocument/2006/relationships/hyperlink" Target="https://dx.doi.org/10.1016/j.actbio.2024.01.026" TargetMode="External"/><Relationship Id="rId818" Type="http://schemas.openxmlformats.org/officeDocument/2006/relationships/hyperlink" Target="https://dx.doi.org/10.1016/j.foodchem.2024.138471" TargetMode="External"/><Relationship Id="rId819" Type="http://schemas.openxmlformats.org/officeDocument/2006/relationships/hyperlink" Target="https://dx.doi.org/10.1016/j.bioorg.2024.107133" TargetMode="External"/><Relationship Id="rId820" Type="http://schemas.openxmlformats.org/officeDocument/2006/relationships/hyperlink" Target="https://dx.doi.org/10.1016/j.talanta.2024.125678" TargetMode="External"/><Relationship Id="rId821" Type="http://schemas.openxmlformats.org/officeDocument/2006/relationships/hyperlink" Target="https://dx.doi.org/10.1016/j.bbrc.2024.149545" TargetMode="External"/><Relationship Id="rId822" Type="http://schemas.openxmlformats.org/officeDocument/2006/relationships/hyperlink" Target="https://dx.doi.org/10.1016/j.jchromb.2024.124026" TargetMode="External"/><Relationship Id="rId823" Type="http://schemas.openxmlformats.org/officeDocument/2006/relationships/hyperlink" Target="https://dx.doi.org/10.1002/cbdv.202301900" TargetMode="External"/><Relationship Id="rId824" Type="http://schemas.openxmlformats.org/officeDocument/2006/relationships/hyperlink" Target="https://dx.doi.org/10.1248/bpb.b23-00471" TargetMode="External"/><Relationship Id="rId825" Type="http://schemas.openxmlformats.org/officeDocument/2006/relationships/hyperlink" Target="https://dx.doi.org/10.1016/j.scitotenv.2024.170412" TargetMode="External"/><Relationship Id="rId826" Type="http://schemas.openxmlformats.org/officeDocument/2006/relationships/hyperlink" Target="https://dx.doi.org/10.1016/j.ijbiomac.2024.129735" TargetMode="External"/><Relationship Id="rId827" Type="http://schemas.openxmlformats.org/officeDocument/2006/relationships/hyperlink" Target="https://dx.doi.org/10.1016/j.ijbiomac.2024.129673" TargetMode="External"/><Relationship Id="rId828" Type="http://schemas.openxmlformats.org/officeDocument/2006/relationships/hyperlink" Target="https://dx.doi.org/10.1038/s41598-024-52394-9" TargetMode="External"/><Relationship Id="rId829" Type="http://schemas.openxmlformats.org/officeDocument/2006/relationships/hyperlink" Target="https://dx.doi.org/10.1016/j.idc.2023.12.002" TargetMode="External"/><Relationship Id="rId830" Type="http://schemas.openxmlformats.org/officeDocument/2006/relationships/hyperlink" Target="https://dx.doi.org/10.1016/j.xphs.2024.01.010" TargetMode="External"/><Relationship Id="rId831" Type="http://schemas.openxmlformats.org/officeDocument/2006/relationships/hyperlink" Target="https://dx.doi.org/10.1016/j.micres.2024.127625" TargetMode="External"/><Relationship Id="rId832" Type="http://schemas.openxmlformats.org/officeDocument/2006/relationships/hyperlink" Target="https://dx.doi.org/10.1177/10225536241230349" TargetMode="External"/><Relationship Id="rId833" Type="http://schemas.openxmlformats.org/officeDocument/2006/relationships/hyperlink" Target="https://dx.doi.org/10.1038/s41598-023-50008-4" TargetMode="External"/><Relationship Id="rId834" Type="http://schemas.openxmlformats.org/officeDocument/2006/relationships/hyperlink" Target="https://dx.doi.org/10.1016/j.actatropica.2024.107134" TargetMode="External"/><Relationship Id="rId835" Type="http://schemas.openxmlformats.org/officeDocument/2006/relationships/hyperlink" Target="https://dx.doi.org/10.1016/j.scitotenv.2024.170433" TargetMode="External"/><Relationship Id="rId836" Type="http://schemas.openxmlformats.org/officeDocument/2006/relationships/hyperlink" Target="https://dx.doi.org/10.1016/j.bbamem.2024.184288" TargetMode="External"/><Relationship Id="rId837" Type="http://schemas.openxmlformats.org/officeDocument/2006/relationships/hyperlink" Target="https://dx.doi.org/10.1016/j.jhin.2024.01.009" TargetMode="External"/><Relationship Id="rId838" Type="http://schemas.openxmlformats.org/officeDocument/2006/relationships/hyperlink" Target="https://dx.doi.org/10.1097/TME.0000000000000496" TargetMode="External"/><Relationship Id="rId839" Type="http://schemas.openxmlformats.org/officeDocument/2006/relationships/hyperlink" Target="https://dx.doi.org/10.1007/s11033-023-09126-5" TargetMode="External"/><Relationship Id="rId840" Type="http://schemas.openxmlformats.org/officeDocument/2006/relationships/hyperlink" Target="https://dx.doi.org/10.1007/s11356-024-32042-5" TargetMode="External"/><Relationship Id="rId841" Type="http://schemas.openxmlformats.org/officeDocument/2006/relationships/hyperlink" Target="https://dx.doi.org/10.2174/0118715265276529231214105423" TargetMode="External"/><Relationship Id="rId842" Type="http://schemas.openxmlformats.org/officeDocument/2006/relationships/hyperlink" Target="https://dx.doi.org/10.1039/d3tb02454g" TargetMode="External"/><Relationship Id="rId843" Type="http://schemas.openxmlformats.org/officeDocument/2006/relationships/hyperlink" Target="https://dx.doi.org/10.1111/1541-4337.13264" TargetMode="External"/><Relationship Id="rId844" Type="http://schemas.openxmlformats.org/officeDocument/2006/relationships/hyperlink" Target="https://dx.doi.org/10.1111/mmi.15231" TargetMode="External"/><Relationship Id="rId845" Type="http://schemas.openxmlformats.org/officeDocument/2006/relationships/hyperlink" Target="https://dx.doi.org/10.1177/15266028231224249" TargetMode="External"/><Relationship Id="rId846" Type="http://schemas.openxmlformats.org/officeDocument/2006/relationships/hyperlink" Target="https://dx.doi.org/10.1021/acsomega.3c06348" TargetMode="External"/><Relationship Id="rId847" Type="http://schemas.openxmlformats.org/officeDocument/2006/relationships/hyperlink" Target="https://dx.doi.org/10.1021/acsomega.3c07643" TargetMode="External"/><Relationship Id="rId848" Type="http://schemas.openxmlformats.org/officeDocument/2006/relationships/hyperlink" Target="https://dx.doi.org/10.1021/acsomega.3c06578" TargetMode="External"/><Relationship Id="rId849" Type="http://schemas.openxmlformats.org/officeDocument/2006/relationships/hyperlink" Target="https://dx.doi.org/10.1021/acsomega.3c09497" TargetMode="External"/><Relationship Id="rId850" Type="http://schemas.openxmlformats.org/officeDocument/2006/relationships/hyperlink" Target="https://dx.doi.org/10.7759/cureus.51136" TargetMode="External"/><Relationship Id="rId851" Type="http://schemas.openxmlformats.org/officeDocument/2006/relationships/hyperlink" Target="https://dx.doi.org/10.1038/s41598-024-52982-9" TargetMode="External"/><Relationship Id="rId852" Type="http://schemas.openxmlformats.org/officeDocument/2006/relationships/hyperlink" Target="https://dx.doi.org/10.1038/s41598-024-52840-8" TargetMode="External"/><Relationship Id="rId853" Type="http://schemas.openxmlformats.org/officeDocument/2006/relationships/hyperlink" Target="https://dx.doi.org/10.1088/1748-605X/ad2406" TargetMode="External"/><Relationship Id="rId854" Type="http://schemas.openxmlformats.org/officeDocument/2006/relationships/hyperlink" Target="https://dx.doi.org/10.1073/pnas.2309243121" TargetMode="External"/><Relationship Id="rId855" Type="http://schemas.openxmlformats.org/officeDocument/2006/relationships/hyperlink" Target="https://dx.doi.org/10.1371/journal.pone.0294949" TargetMode="External"/><Relationship Id="rId856" Type="http://schemas.openxmlformats.org/officeDocument/2006/relationships/hyperlink" Target="https://dx.doi.org/10.1128/spectrum.01515-22" TargetMode="External"/><Relationship Id="rId857" Type="http://schemas.openxmlformats.org/officeDocument/2006/relationships/hyperlink" Target="https://dx.doi.org/10.3201/eid3003.231263" TargetMode="External"/><Relationship Id="rId858" Type="http://schemas.openxmlformats.org/officeDocument/2006/relationships/hyperlink" Target="https://dx.doi.org/10.1021/acs.jafc.3c08241" TargetMode="External"/><Relationship Id="rId859" Type="http://schemas.openxmlformats.org/officeDocument/2006/relationships/hyperlink" Target="https://dx.doi.org/10.1021/acs.jmedchem.3c02064" TargetMode="External"/><Relationship Id="rId860" Type="http://schemas.openxmlformats.org/officeDocument/2006/relationships/hyperlink" Target="https://dx.doi.org/10.1128/aac.01247-23" TargetMode="External"/><Relationship Id="rId861" Type="http://schemas.openxmlformats.org/officeDocument/2006/relationships/hyperlink" Target="https://dx.doi.org/10.1128/msphere.00673-23" TargetMode="External"/><Relationship Id="rId862" Type="http://schemas.openxmlformats.org/officeDocument/2006/relationships/hyperlink" Target="https://dx.doi.org/10.1021/acs.analchem.3c05620" TargetMode="External"/><Relationship Id="rId863" Type="http://schemas.openxmlformats.org/officeDocument/2006/relationships/hyperlink" Target="https://dx.doi.org/10.1002/marc.202300689" TargetMode="External"/><Relationship Id="rId864" Type="http://schemas.openxmlformats.org/officeDocument/2006/relationships/hyperlink" Target="https://dx.doi.org/10.1002/adhm.202303359" TargetMode="External"/><Relationship Id="rId865" Type="http://schemas.openxmlformats.org/officeDocument/2006/relationships/hyperlink" Target="https://dx.doi.org/10.1021/acsami.3c15710" TargetMode="External"/><Relationship Id="rId866" Type="http://schemas.openxmlformats.org/officeDocument/2006/relationships/hyperlink" Target="https://dx.doi.org/10.1136/archdischild-2023-326124" TargetMode="External"/><Relationship Id="rId867" Type="http://schemas.openxmlformats.org/officeDocument/2006/relationships/hyperlink" Target="https://dx.doi.org/10.1016/j.fitote.2024.105838" TargetMode="External"/><Relationship Id="rId868" Type="http://schemas.openxmlformats.org/officeDocument/2006/relationships/hyperlink" Target="https://dx.doi.org/10.1016/j.ijbiomac.2024.129720" TargetMode="External"/><Relationship Id="rId869" Type="http://schemas.openxmlformats.org/officeDocument/2006/relationships/hyperlink" Target="https://dx.doi.org/10.1016/j.ijbiomac.2024.129828" TargetMode="External"/><Relationship Id="rId870" Type="http://schemas.openxmlformats.org/officeDocument/2006/relationships/hyperlink" Target="https://dx.doi.org/10.1016/j.envres.2024.118348" TargetMode="External"/><Relationship Id="rId871" Type="http://schemas.openxmlformats.org/officeDocument/2006/relationships/hyperlink" Target="https://dx.doi.org/10.1016/j.intimp.2024.111526" TargetMode="External"/><Relationship Id="rId872" Type="http://schemas.openxmlformats.org/officeDocument/2006/relationships/hyperlink" Target="https://dx.doi.org/10.1016/j.intimp.2024.111597" TargetMode="External"/><Relationship Id="rId873" Type="http://schemas.openxmlformats.org/officeDocument/2006/relationships/hyperlink" Target="https://dx.doi.org/10.2460/javma.23.10.0561" TargetMode="External"/><Relationship Id="rId874" Type="http://schemas.openxmlformats.org/officeDocument/2006/relationships/hyperlink" Target="https://dx.doi.org/10.1111/ipd.13167" TargetMode="External"/><Relationship Id="rId875" Type="http://schemas.openxmlformats.org/officeDocument/2006/relationships/hyperlink" Target="https://dx.doi.org/10.1186/s13075-024-03269-x" TargetMode="External"/><Relationship Id="rId876" Type="http://schemas.openxmlformats.org/officeDocument/2006/relationships/hyperlink" Target="https://dx.doi.org/10.1038/s41467-024-44968-y" TargetMode="External"/><Relationship Id="rId877" Type="http://schemas.openxmlformats.org/officeDocument/2006/relationships/hyperlink" Target="https://dx.doi.org/10.1093/nar/gkae034" TargetMode="External"/><Relationship Id="rId878" Type="http://schemas.openxmlformats.org/officeDocument/2006/relationships/hyperlink" Target="https://dx.doi.org/10.1016/j.ijbiomac.2024.129703" TargetMode="External"/><Relationship Id="rId879" Type="http://schemas.openxmlformats.org/officeDocument/2006/relationships/hyperlink" Target="https://dx.doi.org/10.1371/journal.pone.0296854" TargetMode="External"/><Relationship Id="rId880" Type="http://schemas.openxmlformats.org/officeDocument/2006/relationships/hyperlink" Target="https://dx.doi.org/10.1016/j.jhin.2023.10.010" TargetMode="External"/><Relationship Id="rId881" Type="http://schemas.openxmlformats.org/officeDocument/2006/relationships/hyperlink" Target="https://dx.doi.org/10.1021/acsinfecdis.3c00511" TargetMode="External"/><Relationship Id="rId882" Type="http://schemas.openxmlformats.org/officeDocument/2006/relationships/hyperlink" Target="https://dx.doi.org/10.1186/s12879-024-09062-0" TargetMode="External"/><Relationship Id="rId883" Type="http://schemas.openxmlformats.org/officeDocument/2006/relationships/hyperlink" Target="https://dx.doi.org/10.1016/j.ijbiomac.2024.129848" TargetMode="External"/><Relationship Id="rId884" Type="http://schemas.openxmlformats.org/officeDocument/2006/relationships/hyperlink" Target="https://dx.doi.org/10.1016/j.ijbiomac.2024.129827" TargetMode="External"/><Relationship Id="rId885" Type="http://schemas.openxmlformats.org/officeDocument/2006/relationships/hyperlink" Target="https://dx.doi.org/10.1016/j.foodchem.2024.138424" TargetMode="External"/><Relationship Id="rId886" Type="http://schemas.openxmlformats.org/officeDocument/2006/relationships/hyperlink" Target="https://dx.doi.org/10.1016/j.ijfoodmicro.2024.110602" TargetMode="External"/><Relationship Id="rId887" Type="http://schemas.openxmlformats.org/officeDocument/2006/relationships/hyperlink" Target="https://dx.doi.org/10.1200/GO.23.00313" TargetMode="External"/><Relationship Id="rId888" Type="http://schemas.openxmlformats.org/officeDocument/2006/relationships/hyperlink" Target="https://dx.doi.org/10.1007/s12602-024-10215-5" TargetMode="External"/><Relationship Id="rId889" Type="http://schemas.openxmlformats.org/officeDocument/2006/relationships/hyperlink" Target="https://dx.doi.org/10.1007/s10695-024-01309-6" TargetMode="External"/><Relationship Id="rId890" Type="http://schemas.openxmlformats.org/officeDocument/2006/relationships/hyperlink" Target="https://dx.doi.org/10.1080/14786419.2023.2297853" TargetMode="External"/><Relationship Id="rId891" Type="http://schemas.openxmlformats.org/officeDocument/2006/relationships/hyperlink" Target="https://dx.doi.org/10.1021/acsabm.3c00948" TargetMode="External"/><Relationship Id="rId892" Type="http://schemas.openxmlformats.org/officeDocument/2006/relationships/hyperlink" Target="https://dx.doi.org/10.1128/jb.00337-23" TargetMode="External"/><Relationship Id="rId893" Type="http://schemas.openxmlformats.org/officeDocument/2006/relationships/hyperlink" Target="https://dx.doi.org/10.1128/msphere.00583-23" TargetMode="External"/><Relationship Id="rId894" Type="http://schemas.openxmlformats.org/officeDocument/2006/relationships/hyperlink" Target="https://dx.doi.org/10.1002/jsfa.13298" TargetMode="External"/><Relationship Id="rId895" Type="http://schemas.openxmlformats.org/officeDocument/2006/relationships/hyperlink" Target="https://dx.doi.org/10.1016/j.jcot.2024.102333" TargetMode="External"/><Relationship Id="rId896" Type="http://schemas.openxmlformats.org/officeDocument/2006/relationships/hyperlink" Target="https://dx.doi.org/10.1016/j.bioflm.2023.100175" TargetMode="External"/><Relationship Id="rId897" Type="http://schemas.openxmlformats.org/officeDocument/2006/relationships/hyperlink" Target="https://dx.doi.org/10.1039/d3na00882g" TargetMode="External"/><Relationship Id="rId898" Type="http://schemas.openxmlformats.org/officeDocument/2006/relationships/hyperlink" Target="https://dx.doi.org/10.1177/19253621231214442" TargetMode="External"/><Relationship Id="rId899" Type="http://schemas.openxmlformats.org/officeDocument/2006/relationships/hyperlink" Target="https://dx.doi.org/10.2147/IDR.S461582" TargetMode="External"/><Relationship Id="rId900" Type="http://schemas.openxmlformats.org/officeDocument/2006/relationships/hyperlink" Target="https://dx.doi.org/10.1155/2024/9859620" TargetMode="External"/><Relationship Id="rId901" Type="http://schemas.openxmlformats.org/officeDocument/2006/relationships/hyperlink" Target="https://dx.doi.org/10.1038/s41598-024-53319-2" TargetMode="External"/><Relationship Id="rId902" Type="http://schemas.openxmlformats.org/officeDocument/2006/relationships/hyperlink" Target="https://dx.doi.org/10.1016/j.jid.2024.01.018" TargetMode="External"/><Relationship Id="rId903" Type="http://schemas.openxmlformats.org/officeDocument/2006/relationships/hyperlink" Target="https://dx.doi.org/10.1016/j.scitotenv.2024.170596" TargetMode="External"/><Relationship Id="rId904" Type="http://schemas.openxmlformats.org/officeDocument/2006/relationships/hyperlink" Target="https://dx.doi.org/10.1016/j.jgar.2024.01.017" TargetMode="External"/><Relationship Id="rId905" Type="http://schemas.openxmlformats.org/officeDocument/2006/relationships/hyperlink" Target="https://dx.doi.org/10.1002/adma.202307585" TargetMode="External"/><Relationship Id="rId906" Type="http://schemas.openxmlformats.org/officeDocument/2006/relationships/hyperlink" Target="https://dx.doi.org/10.1016/j.colsurfb.2024.113748" TargetMode="External"/><Relationship Id="rId907" Type="http://schemas.openxmlformats.org/officeDocument/2006/relationships/hyperlink" Target="https://dx.doi.org/10.1016/j.jcis.2024.01.197" TargetMode="External"/><Relationship Id="rId908" Type="http://schemas.openxmlformats.org/officeDocument/2006/relationships/hyperlink" Target="https://dx.doi.org/10.1093/cid/ciae049" TargetMode="External"/><Relationship Id="rId909" Type="http://schemas.openxmlformats.org/officeDocument/2006/relationships/hyperlink" Target="https://dx.doi.org/10.1021/acsabm.3c01257" TargetMode="External"/><Relationship Id="rId910" Type="http://schemas.openxmlformats.org/officeDocument/2006/relationships/hyperlink" Target="https://dx.doi.org/10.1039/d3bm01873c" TargetMode="External"/><Relationship Id="rId911" Type="http://schemas.openxmlformats.org/officeDocument/2006/relationships/hyperlink" Target="https://dx.doi.org/10.1039/d3tb02619a" TargetMode="External"/><Relationship Id="rId912" Type="http://schemas.openxmlformats.org/officeDocument/2006/relationships/hyperlink" Target="https://dx.doi.org/10.1039/d3tb02693k" TargetMode="External"/><Relationship Id="rId913" Type="http://schemas.openxmlformats.org/officeDocument/2006/relationships/hyperlink" Target="https://dx.doi.org/10.1128/msphere.00632-23" TargetMode="External"/><Relationship Id="rId914" Type="http://schemas.openxmlformats.org/officeDocument/2006/relationships/hyperlink" Target="https://dx.doi.org/10.1002/ardp.202300656" TargetMode="External"/><Relationship Id="rId915" Type="http://schemas.openxmlformats.org/officeDocument/2006/relationships/hyperlink" Target="https://dx.doi.org/10.1016/j.foodres.2024.113959" TargetMode="External"/><Relationship Id="rId916" Type="http://schemas.openxmlformats.org/officeDocument/2006/relationships/hyperlink" Target="https://dx.doi.org/10.1016/j.aca.2024.342259" TargetMode="External"/><Relationship Id="rId917" Type="http://schemas.openxmlformats.org/officeDocument/2006/relationships/hyperlink" Target="https://dx.doi.org/10.1016/j.jhin.2024.01.014" TargetMode="External"/><Relationship Id="rId918" Type="http://schemas.openxmlformats.org/officeDocument/2006/relationships/hyperlink" Target="https://dx.doi.org/10.1016/j.idnow.2024.104859" TargetMode="External"/><Relationship Id="rId919" Type="http://schemas.openxmlformats.org/officeDocument/2006/relationships/hyperlink" Target="https://dx.doi.org/10.1016/j.ijbiomac.2024.129801" TargetMode="External"/><Relationship Id="rId920" Type="http://schemas.openxmlformats.org/officeDocument/2006/relationships/hyperlink" Target="https://dx.doi.org/10.1016/j.ijbiomac.2024.129932" TargetMode="External"/><Relationship Id="rId921" Type="http://schemas.openxmlformats.org/officeDocument/2006/relationships/hyperlink" Target="https://dx.doi.org/10.1016/j.ijbiomac.2024.129871" TargetMode="External"/><Relationship Id="rId922" Type="http://schemas.openxmlformats.org/officeDocument/2006/relationships/hyperlink" Target="https://dx.doi.org/10.1016/S1473-3099(24)00065-3" TargetMode="External"/><Relationship Id="rId923" Type="http://schemas.openxmlformats.org/officeDocument/2006/relationships/hyperlink" Target="https://dx.doi.org/10.1016/j.foodchem.2024.138467" TargetMode="External"/><Relationship Id="rId924" Type="http://schemas.openxmlformats.org/officeDocument/2006/relationships/hyperlink" Target="https://dx.doi.org/10.1016/j.jcis.2024.01.190" TargetMode="External"/><Relationship Id="rId925" Type="http://schemas.openxmlformats.org/officeDocument/2006/relationships/hyperlink" Target="https://dx.doi.org/10.1021/acs.analchem.3c04587" TargetMode="External"/><Relationship Id="rId926" Type="http://schemas.openxmlformats.org/officeDocument/2006/relationships/hyperlink" Target="https://dx.doi.org/10.1111/all.16044" TargetMode="External"/><Relationship Id="rId927" Type="http://schemas.openxmlformats.org/officeDocument/2006/relationships/hyperlink" Target="https://dx.doi.org/10.4142/jvs.23265" TargetMode="External"/><Relationship Id="rId928" Type="http://schemas.openxmlformats.org/officeDocument/2006/relationships/hyperlink" Target="https://dx.doi.org/10.4142/jvs.23245" TargetMode="External"/><Relationship Id="rId929" Type="http://schemas.openxmlformats.org/officeDocument/2006/relationships/hyperlink" Target="https://dx.doi.org/10.1016/j.ijbiomac.2024.129904" TargetMode="External"/><Relationship Id="rId930" Type="http://schemas.openxmlformats.org/officeDocument/2006/relationships/hyperlink" Target="https://dx.doi.org/10.1016/j.jep.2024.117842" TargetMode="External"/><Relationship Id="rId931" Type="http://schemas.openxmlformats.org/officeDocument/2006/relationships/hyperlink" Target="https://dx.doi.org/10.1159/000536649" TargetMode="External"/><Relationship Id="rId932" Type="http://schemas.openxmlformats.org/officeDocument/2006/relationships/hyperlink" Target="https://dx.doi.org/10.1016/j.jhazmat.2024.133597" TargetMode="External"/><Relationship Id="rId933" Type="http://schemas.openxmlformats.org/officeDocument/2006/relationships/hyperlink" Target="https://dx.doi.org/10.1007/s10384-023-01046-y" TargetMode="External"/><Relationship Id="rId934" Type="http://schemas.openxmlformats.org/officeDocument/2006/relationships/hyperlink" Target="https://dx.doi.org/10.1007/s00284-023-03599-0" TargetMode="External"/><Relationship Id="rId935" Type="http://schemas.openxmlformats.org/officeDocument/2006/relationships/hyperlink" Target="https://dx.doi.org/10.1038/s41598-024-53543-w" TargetMode="External"/><Relationship Id="rId936" Type="http://schemas.openxmlformats.org/officeDocument/2006/relationships/hyperlink" Target="https://dx.doi.org/10.2174/0109298673249381231130111352" TargetMode="External"/><Relationship Id="rId937" Type="http://schemas.openxmlformats.org/officeDocument/2006/relationships/hyperlink" Target="https://dx.doi.org/10.1016/j.micinf.2024.105306" TargetMode="External"/><Relationship Id="rId938" Type="http://schemas.openxmlformats.org/officeDocument/2006/relationships/hyperlink" Target="https://dx.doi.org/10.1016/j.ijbiomac.2024.129967" TargetMode="External"/><Relationship Id="rId939" Type="http://schemas.openxmlformats.org/officeDocument/2006/relationships/hyperlink" Target="https://dx.doi.org/10.1002/adhm.202304365" TargetMode="External"/><Relationship Id="rId940" Type="http://schemas.openxmlformats.org/officeDocument/2006/relationships/hyperlink" Target="https://dx.doi.org/10.1186/s12915-024-01830-3" TargetMode="External"/><Relationship Id="rId941" Type="http://schemas.openxmlformats.org/officeDocument/2006/relationships/hyperlink" Target="https://dx.doi.org/10.1186/s13073-024-01292-w" TargetMode="External"/><Relationship Id="rId942" Type="http://schemas.openxmlformats.org/officeDocument/2006/relationships/hyperlink" Target="https://dx.doi.org/10.1186/s12931-024-02694-5" TargetMode="External"/><Relationship Id="rId943" Type="http://schemas.openxmlformats.org/officeDocument/2006/relationships/hyperlink" Target="https://dx.doi.org/10.1093/cid/ciae056" TargetMode="External"/><Relationship Id="rId944" Type="http://schemas.openxmlformats.org/officeDocument/2006/relationships/hyperlink" Target="https://dx.doi.org/10.1002/adhm.202303297" TargetMode="External"/><Relationship Id="rId945" Type="http://schemas.openxmlformats.org/officeDocument/2006/relationships/hyperlink" Target="https://dx.doi.org/10.1021/acs.langmuir.3c03721" TargetMode="External"/><Relationship Id="rId946" Type="http://schemas.openxmlformats.org/officeDocument/2006/relationships/hyperlink" Target="https://dx.doi.org/10.1021/acs.jafc.3c05770" TargetMode="External"/><Relationship Id="rId947" Type="http://schemas.openxmlformats.org/officeDocument/2006/relationships/hyperlink" Target="https://dx.doi.org/10.1111/clr.14242" TargetMode="External"/><Relationship Id="rId948" Type="http://schemas.openxmlformats.org/officeDocument/2006/relationships/hyperlink" Target="https://dx.doi.org/10.1016/j.ijregi.2024.01.002" TargetMode="External"/><Relationship Id="rId949" Type="http://schemas.openxmlformats.org/officeDocument/2006/relationships/hyperlink" Target="https://dx.doi.org/10.7759/cureus.53526" TargetMode="External"/><Relationship Id="rId950" Type="http://schemas.openxmlformats.org/officeDocument/2006/relationships/hyperlink" Target="https://dx.doi.org/10.1016/j.heliyon.2024.e24589" TargetMode="External"/><Relationship Id="rId951" Type="http://schemas.openxmlformats.org/officeDocument/2006/relationships/hyperlink" Target="https://dx.doi.org/10.12865/CHSJ.49.03.12" TargetMode="External"/><Relationship Id="rId952" Type="http://schemas.openxmlformats.org/officeDocument/2006/relationships/hyperlink" Target="https://dx.doi.org/10.1016/j.bbrep.2024.101648" TargetMode="External"/><Relationship Id="rId953" Type="http://schemas.openxmlformats.org/officeDocument/2006/relationships/hyperlink" Target="https://dx.doi.org/10.1016/j.ijbiomac.2024.129968" TargetMode="External"/><Relationship Id="rId954" Type="http://schemas.openxmlformats.org/officeDocument/2006/relationships/hyperlink" Target="https://dx.doi.org/10.1056/EVIDtt2300302" TargetMode="External"/><Relationship Id="rId955" Type="http://schemas.openxmlformats.org/officeDocument/2006/relationships/hyperlink" Target="https://dx.doi.org/10.1186/s12896-024-00833-w" TargetMode="External"/><Relationship Id="rId956" Type="http://schemas.openxmlformats.org/officeDocument/2006/relationships/hyperlink" Target="https://dx.doi.org/10.1186/s12859-024-05681-1" TargetMode="External"/><Relationship Id="rId957" Type="http://schemas.openxmlformats.org/officeDocument/2006/relationships/hyperlink" Target="https://dx.doi.org/10.1007/s11356-024-32261-w" TargetMode="External"/><Relationship Id="rId958" Type="http://schemas.openxmlformats.org/officeDocument/2006/relationships/hyperlink" Target="https://dx.doi.org/10.1172/jci.insight.166821" TargetMode="External"/><Relationship Id="rId959" Type="http://schemas.openxmlformats.org/officeDocument/2006/relationships/hyperlink" Target="https://dx.doi.org/10.1007/s42770-024-01266-5" TargetMode="External"/><Relationship Id="rId960" Type="http://schemas.openxmlformats.org/officeDocument/2006/relationships/hyperlink" Target="https://dx.doi.org/10.1007/s11274-024-03917-z" TargetMode="External"/><Relationship Id="rId961" Type="http://schemas.openxmlformats.org/officeDocument/2006/relationships/hyperlink" Target="https://dx.doi.org/10.1128/msystems.01119-23" TargetMode="External"/><Relationship Id="rId962" Type="http://schemas.openxmlformats.org/officeDocument/2006/relationships/hyperlink" Target="https://dx.doi.org/10.1128/mbio.03235-23" TargetMode="External"/><Relationship Id="rId963" Type="http://schemas.openxmlformats.org/officeDocument/2006/relationships/hyperlink" Target="https://dx.doi.org/10.1128/spectrum.02760-23" TargetMode="External"/><Relationship Id="rId964" Type="http://schemas.openxmlformats.org/officeDocument/2006/relationships/hyperlink" Target="https://dx.doi.org/10.1128/spectrum.02927-23" TargetMode="External"/><Relationship Id="rId965" Type="http://schemas.openxmlformats.org/officeDocument/2006/relationships/hyperlink" Target="https://dx.doi.org/10.1080/07391102.2024.2309679" TargetMode="External"/><Relationship Id="rId966" Type="http://schemas.openxmlformats.org/officeDocument/2006/relationships/hyperlink" Target="https://dx.doi.org/10.1080/07391102.2024.2308763" TargetMode="External"/><Relationship Id="rId967" Type="http://schemas.openxmlformats.org/officeDocument/2006/relationships/hyperlink" Target="https://dx.doi.org/10.4155/fmc-2023-0304" TargetMode="External"/><Relationship Id="rId968" Type="http://schemas.openxmlformats.org/officeDocument/2006/relationships/hyperlink" Target="https://dx.doi.org/10.7759/cureus.51737" TargetMode="External"/><Relationship Id="rId969" Type="http://schemas.openxmlformats.org/officeDocument/2006/relationships/hyperlink" Target="https://dx.doi.org/10.1016/j.isci.2024.108860" TargetMode="External"/><Relationship Id="rId970" Type="http://schemas.openxmlformats.org/officeDocument/2006/relationships/hyperlink" Target="https://dx.doi.org/10.3389/fmicb.2024.1333526" TargetMode="External"/><Relationship Id="rId971" Type="http://schemas.openxmlformats.org/officeDocument/2006/relationships/hyperlink" Target="https://dx.doi.org/10.1186/s12879-024-09028-2" TargetMode="External"/><Relationship Id="rId972" Type="http://schemas.openxmlformats.org/officeDocument/2006/relationships/hyperlink" Target="https://dx.doi.org/10.1208/s12249-024-02750-9" TargetMode="External"/><Relationship Id="rId973" Type="http://schemas.openxmlformats.org/officeDocument/2006/relationships/hyperlink" Target="https://dx.doi.org/10.1038/s41598-024-52045-z" TargetMode="External"/><Relationship Id="rId974" Type="http://schemas.openxmlformats.org/officeDocument/2006/relationships/hyperlink" Target="https://dx.doi.org/10.1021/acs.jafc.3c08134" TargetMode="External"/><Relationship Id="rId975" Type="http://schemas.openxmlformats.org/officeDocument/2006/relationships/hyperlink" Target="https://dx.doi.org/10.1016/j.ijbiomac.2024.129988" TargetMode="External"/><Relationship Id="rId976" Type="http://schemas.openxmlformats.org/officeDocument/2006/relationships/hyperlink" Target="https://dx.doi.org/10.1016/j.foodchem.2024.138658" TargetMode="External"/><Relationship Id="rId977" Type="http://schemas.openxmlformats.org/officeDocument/2006/relationships/hyperlink" Target="https://dx.doi.org/10.1021/acsabm.3c01240" TargetMode="External"/><Relationship Id="rId978" Type="http://schemas.openxmlformats.org/officeDocument/2006/relationships/hyperlink" Target="https://dx.doi.org/10.1016/j.ebiom.2024.104993" TargetMode="External"/><Relationship Id="rId979" Type="http://schemas.openxmlformats.org/officeDocument/2006/relationships/hyperlink" Target="https://dx.doi.org/10.1021/acs.langmuir.3c02771" TargetMode="External"/><Relationship Id="rId980" Type="http://schemas.openxmlformats.org/officeDocument/2006/relationships/hyperlink" Target="https://dx.doi.org/10.1371/journal.pone.0297900" TargetMode="External"/><Relationship Id="rId981" Type="http://schemas.openxmlformats.org/officeDocument/2006/relationships/hyperlink" Target="https://dx.doi.org/10.1021/acsami.3c17919" TargetMode="External"/><Relationship Id="rId982" Type="http://schemas.openxmlformats.org/officeDocument/2006/relationships/hyperlink" Target="https://dx.doi.org/10.1227/ons.0000000000001086" TargetMode="External"/><Relationship Id="rId983" Type="http://schemas.openxmlformats.org/officeDocument/2006/relationships/hyperlink" Target="https://dx.doi.org/10.1007/s40477-023-00855-8" TargetMode="External"/><Relationship Id="rId984" Type="http://schemas.openxmlformats.org/officeDocument/2006/relationships/hyperlink" Target="https://dx.doi.org/10.1007/s11259-024-10323-1" TargetMode="External"/><Relationship Id="rId985" Type="http://schemas.openxmlformats.org/officeDocument/2006/relationships/hyperlink" Target="https://dx.doi.org/10.1128/spectrum.01016-23" TargetMode="External"/><Relationship Id="rId986" Type="http://schemas.openxmlformats.org/officeDocument/2006/relationships/hyperlink" Target="https://dx.doi.org/10.1002/jsfa.13327" TargetMode="External"/><Relationship Id="rId987" Type="http://schemas.openxmlformats.org/officeDocument/2006/relationships/hyperlink" Target="https://dx.doi.org/10.1080/22221751.2024.2316809" TargetMode="External"/><Relationship Id="rId988" Type="http://schemas.openxmlformats.org/officeDocument/2006/relationships/hyperlink" Target="https://dx.doi.org/10.1039/d3tb02119j" TargetMode="External"/><Relationship Id="rId989" Type="http://schemas.openxmlformats.org/officeDocument/2006/relationships/hyperlink" Target="https://dx.doi.org/10.1186/s12896-024-00834-9" TargetMode="External"/><Relationship Id="rId990" Type="http://schemas.openxmlformats.org/officeDocument/2006/relationships/hyperlink" Target="https://dx.doi.org/10.3168/jds.2023-24400" TargetMode="External"/><Relationship Id="rId991" Type="http://schemas.openxmlformats.org/officeDocument/2006/relationships/hyperlink" Target="https://dx.doi.org/10.1016/j.ijbiomac.2024.129832" TargetMode="External"/><Relationship Id="rId992" Type="http://schemas.openxmlformats.org/officeDocument/2006/relationships/hyperlink" Target="https://dx.doi.org/10.1159/000537714" TargetMode="External"/><Relationship Id="rId993" Type="http://schemas.openxmlformats.org/officeDocument/2006/relationships/hyperlink" Target="https://dx.doi.org/10.1016/j.jphotobiol.2024.112860" TargetMode="External"/><Relationship Id="rId994" Type="http://schemas.openxmlformats.org/officeDocument/2006/relationships/hyperlink" Target="https://dx.doi.org/10.1016/j.jcis.2024.02.020" TargetMode="External"/><Relationship Id="rId995" Type="http://schemas.openxmlformats.org/officeDocument/2006/relationships/hyperlink" Target="https://dx.doi.org/10.1016/j.foodchem.2024.138632" TargetMode="External"/><Relationship Id="rId996" Type="http://schemas.openxmlformats.org/officeDocument/2006/relationships/hyperlink" Target="https://dx.doi.org/10.1016/j.saa.2024.123968" TargetMode="External"/><Relationship Id="rId997" Type="http://schemas.openxmlformats.org/officeDocument/2006/relationships/hyperlink" Target="https://dx.doi.org/10.1021/acs.langmuir.3c03237" TargetMode="External"/><Relationship Id="rId998" Type="http://schemas.openxmlformats.org/officeDocument/2006/relationships/hyperlink" Target="https://dx.doi.org/10.1093/cid/ciae040" TargetMode="External"/><Relationship Id="rId999" Type="http://schemas.openxmlformats.org/officeDocument/2006/relationships/hyperlink" Target="https://dx.doi.org/10.1021/acsami.3c15754" TargetMode="External"/><Relationship Id="rId1000" Type="http://schemas.openxmlformats.org/officeDocument/2006/relationships/hyperlink" Target="https://dx.doi.org/10.1371/journal.pone.0296850" TargetMode="External"/><Relationship Id="rId1001" Type="http://schemas.openxmlformats.org/officeDocument/2006/relationships/hyperlink" Target="https://dx.doi.org/10.1186/s13568-024-01675-7" TargetMode="External"/><Relationship Id="rId1002" Type="http://schemas.openxmlformats.org/officeDocument/2006/relationships/hyperlink" Target="https://dx.doi.org/10.1021/acs.orglett.3c04195" TargetMode="External"/><Relationship Id="rId1003" Type="http://schemas.openxmlformats.org/officeDocument/2006/relationships/hyperlink" Target="https://dx.doi.org/10.1021/acsami.3c18418" TargetMode="External"/><Relationship Id="rId1004" Type="http://schemas.openxmlformats.org/officeDocument/2006/relationships/hyperlink" Target="https://dx.doi.org/10.1128/spectrum.02327-23" TargetMode="External"/><Relationship Id="rId1005" Type="http://schemas.openxmlformats.org/officeDocument/2006/relationships/hyperlink" Target="https://dx.doi.org/10.1021/acsnano.3c10697" TargetMode="External"/><Relationship Id="rId1006" Type="http://schemas.openxmlformats.org/officeDocument/2006/relationships/hyperlink" Target="https://dx.doi.org/10.1007/s11356-024-32199-z" TargetMode="External"/><Relationship Id="rId1007" Type="http://schemas.openxmlformats.org/officeDocument/2006/relationships/hyperlink" Target="https://dx.doi.org/10.3390/nano14030291" TargetMode="External"/><Relationship Id="rId1008" Type="http://schemas.openxmlformats.org/officeDocument/2006/relationships/hyperlink" Target="https://dx.doi.org/10.1128/jb.00447-23" TargetMode="External"/><Relationship Id="rId1009" Type="http://schemas.openxmlformats.org/officeDocument/2006/relationships/hyperlink" Target="https://dx.doi.org/10.1016/j.heliyon.2024.e25430" TargetMode="External"/><Relationship Id="rId1010" Type="http://schemas.openxmlformats.org/officeDocument/2006/relationships/hyperlink" Target="https://dx.doi.org/10.1016/j.isci.2024.109005" TargetMode="External"/><Relationship Id="rId1011" Type="http://schemas.openxmlformats.org/officeDocument/2006/relationships/hyperlink" Target="https://dx.doi.org/10.3389/fmicb.2024.1349151" TargetMode="External"/><Relationship Id="rId1012" Type="http://schemas.openxmlformats.org/officeDocument/2006/relationships/hyperlink" Target="https://dx.doi.org/10.7759/cureus.51906" TargetMode="External"/><Relationship Id="rId1013" Type="http://schemas.openxmlformats.org/officeDocument/2006/relationships/hyperlink" Target="https://dx.doi.org/10.1097/MS9.0000000000001670" TargetMode="External"/><Relationship Id="rId1014" Type="http://schemas.openxmlformats.org/officeDocument/2006/relationships/hyperlink" Target="https://dx.doi.org/10.3389/fcimb.2024.1326730" TargetMode="External"/><Relationship Id="rId1015" Type="http://schemas.openxmlformats.org/officeDocument/2006/relationships/hyperlink" Target="https://dx.doi.org/10.1002/advs.202308684" TargetMode="External"/><Relationship Id="rId1016" Type="http://schemas.openxmlformats.org/officeDocument/2006/relationships/hyperlink" Target="https://dx.doi.org/10.1002/jbio.202300429" TargetMode="External"/><Relationship Id="rId1017" Type="http://schemas.openxmlformats.org/officeDocument/2006/relationships/hyperlink" Target="https://dx.doi.org/10.1002/mabi.202300507" TargetMode="External"/><Relationship Id="rId1018" Type="http://schemas.openxmlformats.org/officeDocument/2006/relationships/hyperlink" Target="https://dx.doi.org/10.1007/s13318-024-00882-8" TargetMode="External"/><Relationship Id="rId1019" Type="http://schemas.openxmlformats.org/officeDocument/2006/relationships/hyperlink" Target="https://dx.doi.org/10.1080/09205063.2024.2313829" TargetMode="External"/><Relationship Id="rId1020" Type="http://schemas.openxmlformats.org/officeDocument/2006/relationships/hyperlink" Target="https://dx.doi.org/10.1080/1120009X.2024.2313908" TargetMode="External"/><Relationship Id="rId1021" Type="http://schemas.openxmlformats.org/officeDocument/2006/relationships/hyperlink" Target="https://dx.doi.org/10.1002/marc.202300685" TargetMode="External"/><Relationship Id="rId1022" Type="http://schemas.openxmlformats.org/officeDocument/2006/relationships/hyperlink" Target="https://dx.doi.org/10.3390/ijms25031818" TargetMode="External"/><Relationship Id="rId1023" Type="http://schemas.openxmlformats.org/officeDocument/2006/relationships/hyperlink" Target="https://dx.doi.org/10.3390/ijms25031597" TargetMode="External"/><Relationship Id="rId1024" Type="http://schemas.openxmlformats.org/officeDocument/2006/relationships/hyperlink" Target="https://dx.doi.org/10.3390/ijms25031528" TargetMode="External"/><Relationship Id="rId1025" Type="http://schemas.openxmlformats.org/officeDocument/2006/relationships/hyperlink" Target="https://dx.doi.org/10.3390/foods13030435" TargetMode="External"/><Relationship Id="rId1026" Type="http://schemas.openxmlformats.org/officeDocument/2006/relationships/hyperlink" Target="https://dx.doi.org/10.3390/foods13030421" TargetMode="External"/><Relationship Id="rId1027" Type="http://schemas.openxmlformats.org/officeDocument/2006/relationships/hyperlink" Target="https://dx.doi.org/10.3390/foods13030368" TargetMode="External"/><Relationship Id="rId1028" Type="http://schemas.openxmlformats.org/officeDocument/2006/relationships/hyperlink" Target="https://dx.doi.org/10.3390/foods13030364" TargetMode="External"/><Relationship Id="rId1029" Type="http://schemas.openxmlformats.org/officeDocument/2006/relationships/hyperlink" Target="https://dx.doi.org/10.3390/molecules29030720" TargetMode="External"/><Relationship Id="rId1030" Type="http://schemas.openxmlformats.org/officeDocument/2006/relationships/hyperlink" Target="https://dx.doi.org/10.3390/molecules29030717" TargetMode="External"/><Relationship Id="rId1031" Type="http://schemas.openxmlformats.org/officeDocument/2006/relationships/hyperlink" Target="https://dx.doi.org/10.3390/molecules29030679" TargetMode="External"/><Relationship Id="rId1032" Type="http://schemas.openxmlformats.org/officeDocument/2006/relationships/hyperlink" Target="https://dx.doi.org/10.3390/molecules29030671" TargetMode="External"/><Relationship Id="rId1033" Type="http://schemas.openxmlformats.org/officeDocument/2006/relationships/hyperlink" Target="https://dx.doi.org/10.3390/molecules29030649" TargetMode="External"/><Relationship Id="rId1034" Type="http://schemas.openxmlformats.org/officeDocument/2006/relationships/hyperlink" Target="https://dx.doi.org/10.3390/molecules29030650" TargetMode="External"/><Relationship Id="rId1035" Type="http://schemas.openxmlformats.org/officeDocument/2006/relationships/hyperlink" Target="https://dx.doi.org/10.3390/molecules29030596" TargetMode="External"/><Relationship Id="rId1036" Type="http://schemas.openxmlformats.org/officeDocument/2006/relationships/hyperlink" Target="https://dx.doi.org/10.3390/plants13030334" TargetMode="External"/><Relationship Id="rId1037" Type="http://schemas.openxmlformats.org/officeDocument/2006/relationships/hyperlink" Target="https://dx.doi.org/10.1002/adhm.202303802" TargetMode="External"/><Relationship Id="rId1038" Type="http://schemas.openxmlformats.org/officeDocument/2006/relationships/hyperlink" Target="https://dx.doi.org/10.1186/s12866-024-03181-z" TargetMode="External"/><Relationship Id="rId1039" Type="http://schemas.openxmlformats.org/officeDocument/2006/relationships/hyperlink" Target="https://dx.doi.org/10.1038/s41598-024-53704-x" TargetMode="External"/><Relationship Id="rId1040" Type="http://schemas.openxmlformats.org/officeDocument/2006/relationships/hyperlink" Target="https://dx.doi.org/10.1016/j.clae.2024.102124" TargetMode="External"/><Relationship Id="rId1041" Type="http://schemas.openxmlformats.org/officeDocument/2006/relationships/hyperlink" Target="https://dx.doi.org/10.1016/j.micpath.2024.106571" TargetMode="External"/><Relationship Id="rId1042" Type="http://schemas.openxmlformats.org/officeDocument/2006/relationships/hyperlink" Target="https://dx.doi.org/10.1016/j.envres.2024.118350" TargetMode="External"/><Relationship Id="rId1043" Type="http://schemas.openxmlformats.org/officeDocument/2006/relationships/hyperlink" Target="https://dx.doi.org/10.1016/j.ijbiomac.2024.130079" TargetMode="External"/><Relationship Id="rId1044" Type="http://schemas.openxmlformats.org/officeDocument/2006/relationships/hyperlink" Target="https://dx.doi.org/10.1016/j.ijbiomac.2024.130069" TargetMode="External"/><Relationship Id="rId1045" Type="http://schemas.openxmlformats.org/officeDocument/2006/relationships/hyperlink" Target="https://dx.doi.org/10.1016/j.micres.2024.127635" TargetMode="External"/><Relationship Id="rId1046" Type="http://schemas.openxmlformats.org/officeDocument/2006/relationships/hyperlink" Target="https://dx.doi.org/10.1016/j.vetmic.2024.110015" TargetMode="External"/><Relationship Id="rId1047" Type="http://schemas.openxmlformats.org/officeDocument/2006/relationships/hyperlink" Target="https://dx.doi.org/10.1016/j.foodchem.2024.138686" TargetMode="External"/><Relationship Id="rId1048" Type="http://schemas.openxmlformats.org/officeDocument/2006/relationships/hyperlink" Target="https://dx.doi.org/10.1007/s11259-024-10322-2" TargetMode="External"/><Relationship Id="rId1049" Type="http://schemas.openxmlformats.org/officeDocument/2006/relationships/hyperlink" Target="https://dx.doi.org/10.1038/s41598-024-54182-x" TargetMode="External"/><Relationship Id="rId1050" Type="http://schemas.openxmlformats.org/officeDocument/2006/relationships/hyperlink" Target="https://dx.doi.org/10.1038/s41598-024-53317-4" TargetMode="External"/><Relationship Id="rId1051" Type="http://schemas.openxmlformats.org/officeDocument/2006/relationships/hyperlink" Target="https://dx.doi.org/10.1038/s41598-024-53517-y" TargetMode="External"/><Relationship Id="rId1052" Type="http://schemas.openxmlformats.org/officeDocument/2006/relationships/hyperlink" Target="https://dx.doi.org/10.1016/j.ijbiomac.2024.130095" TargetMode="External"/><Relationship Id="rId1053" Type="http://schemas.openxmlformats.org/officeDocument/2006/relationships/hyperlink" Target="https://dx.doi.org/10.1016/j.ijbiomac.2024.130108" TargetMode="External"/><Relationship Id="rId1054" Type="http://schemas.openxmlformats.org/officeDocument/2006/relationships/hyperlink" Target="https://dx.doi.org/10.1111/pde.15561" TargetMode="External"/><Relationship Id="rId1055" Type="http://schemas.openxmlformats.org/officeDocument/2006/relationships/hyperlink" Target="https://dx.doi.org/10.1089/fpd.2023.0122" TargetMode="External"/><Relationship Id="rId1056" Type="http://schemas.openxmlformats.org/officeDocument/2006/relationships/hyperlink" Target="https://dx.doi.org/10.1371/journal.pone.0298112" TargetMode="External"/><Relationship Id="rId1057" Type="http://schemas.openxmlformats.org/officeDocument/2006/relationships/hyperlink" Target="https://dx.doi.org/10.1177/08853282241233720" TargetMode="External"/><Relationship Id="rId1058" Type="http://schemas.openxmlformats.org/officeDocument/2006/relationships/hyperlink" Target="https://dx.doi.org/10.1002/cbdv.202301379" TargetMode="External"/><Relationship Id="rId1059" Type="http://schemas.openxmlformats.org/officeDocument/2006/relationships/hyperlink" Target="https://dx.doi.org/10.1002/adhm.202301966" TargetMode="External"/><Relationship Id="rId1060" Type="http://schemas.openxmlformats.org/officeDocument/2006/relationships/hyperlink" Target="https://dx.doi.org/10.1039/d3tb02442c" TargetMode="External"/><Relationship Id="rId1061" Type="http://schemas.openxmlformats.org/officeDocument/2006/relationships/hyperlink" Target="https://dx.doi.org/10.7759/cureus.51993" TargetMode="External"/><Relationship Id="rId1062" Type="http://schemas.openxmlformats.org/officeDocument/2006/relationships/hyperlink" Target="https://dx.doi.org/10.7759/cureus.52131" TargetMode="External"/><Relationship Id="rId1063" Type="http://schemas.openxmlformats.org/officeDocument/2006/relationships/hyperlink" Target="https://dx.doi.org/10.7759/cureus.52012" TargetMode="External"/><Relationship Id="rId1064" Type="http://schemas.openxmlformats.org/officeDocument/2006/relationships/hyperlink" Target="https://dx.doi.org/10.1007/s00784-024-05532-6" TargetMode="External"/><Relationship Id="rId1065" Type="http://schemas.openxmlformats.org/officeDocument/2006/relationships/hyperlink" Target="https://dx.doi.org/10.1016/j.anpede.2023.12.013" TargetMode="External"/><Relationship Id="rId1066" Type="http://schemas.openxmlformats.org/officeDocument/2006/relationships/hyperlink" Target="https://dx.doi.org/10.1002/advs.202306602" TargetMode="External"/><Relationship Id="rId1067" Type="http://schemas.openxmlformats.org/officeDocument/2006/relationships/hyperlink" Target="https://dx.doi.org/10.1016/j.ijpharm.2024.123880" TargetMode="External"/><Relationship Id="rId1068" Type="http://schemas.openxmlformats.org/officeDocument/2006/relationships/hyperlink" Target="https://dx.doi.org/10.1016/j.micres.2024.127640" TargetMode="External"/><Relationship Id="rId1069" Type="http://schemas.openxmlformats.org/officeDocument/2006/relationships/hyperlink" Target="https://dx.doi.org/10.1371/journal.pbio.3002488" TargetMode="External"/><Relationship Id="rId1070" Type="http://schemas.openxmlformats.org/officeDocument/2006/relationships/hyperlink" Target="https://dx.doi.org/10.1007/s00253-024-13050-4" TargetMode="External"/><Relationship Id="rId1071" Type="http://schemas.openxmlformats.org/officeDocument/2006/relationships/hyperlink" Target="https://dx.doi.org/10.1093/infdis/jiad540" TargetMode="External"/><Relationship Id="rId1072" Type="http://schemas.openxmlformats.org/officeDocument/2006/relationships/hyperlink" Target="https://dx.doi.org/10.1021/acsabm.3c01256" TargetMode="External"/><Relationship Id="rId1073" Type="http://schemas.openxmlformats.org/officeDocument/2006/relationships/hyperlink" Target="https://dx.doi.org/10.1002/ddr.22148" TargetMode="External"/><Relationship Id="rId1074" Type="http://schemas.openxmlformats.org/officeDocument/2006/relationships/hyperlink" Target="https://dx.doi.org/10.1128/aac.01627-23" TargetMode="External"/><Relationship Id="rId1075" Type="http://schemas.openxmlformats.org/officeDocument/2006/relationships/hyperlink" Target="https://dx.doi.org/10.1002/smll.202309476" TargetMode="External"/><Relationship Id="rId1076" Type="http://schemas.openxmlformats.org/officeDocument/2006/relationships/hyperlink" Target="https://dx.doi.org/10.1039/d3dt03327a" TargetMode="External"/><Relationship Id="rId1077" Type="http://schemas.openxmlformats.org/officeDocument/2006/relationships/hyperlink" Target="https://dx.doi.org/10.1111/ceo.14361" TargetMode="External"/><Relationship Id="rId1078" Type="http://schemas.openxmlformats.org/officeDocument/2006/relationships/hyperlink" Target="https://dx.doi.org/10.4155/fmc-2023-0116" TargetMode="External"/><Relationship Id="rId1079" Type="http://schemas.openxmlformats.org/officeDocument/2006/relationships/hyperlink" Target="https://dx.doi.org/10.3389/fpubh.2023.1301685" TargetMode="External"/><Relationship Id="rId1080" Type="http://schemas.openxmlformats.org/officeDocument/2006/relationships/hyperlink" Target="https://dx.doi.org/10.1007/s10143-024-02317-z" TargetMode="External"/><Relationship Id="rId1081" Type="http://schemas.openxmlformats.org/officeDocument/2006/relationships/hyperlink" Target="https://dx.doi.org/10.1038/s41598-024-52847-1" TargetMode="External"/><Relationship Id="rId1082" Type="http://schemas.openxmlformats.org/officeDocument/2006/relationships/hyperlink" Target="https://dx.doi.org/10.1111/cbdd.14483" TargetMode="External"/><Relationship Id="rId1083" Type="http://schemas.openxmlformats.org/officeDocument/2006/relationships/hyperlink" Target="https://dx.doi.org/10.1016/j.accpm.2024.101352" TargetMode="External"/><Relationship Id="rId1084" Type="http://schemas.openxmlformats.org/officeDocument/2006/relationships/hyperlink" Target="https://dx.doi.org/10.1016/j.tiv.2024.105791" TargetMode="External"/><Relationship Id="rId1085" Type="http://schemas.openxmlformats.org/officeDocument/2006/relationships/hyperlink" Target="https://dx.doi.org/10.1016/j.micpath.2024.106573" TargetMode="External"/><Relationship Id="rId1086" Type="http://schemas.openxmlformats.org/officeDocument/2006/relationships/hyperlink" Target="https://dx.doi.org/10.1016/j.ijmmb.2024.100538" TargetMode="External"/><Relationship Id="rId1087" Type="http://schemas.openxmlformats.org/officeDocument/2006/relationships/hyperlink" Target="https://dx.doi.org/10.1016/j.ijbiomac.2024.130154" TargetMode="External"/><Relationship Id="rId1088" Type="http://schemas.openxmlformats.org/officeDocument/2006/relationships/hyperlink" Target="https://dx.doi.org/10.1016/j.ijbiomac.2024.130096" TargetMode="External"/><Relationship Id="rId1089" Type="http://schemas.openxmlformats.org/officeDocument/2006/relationships/hyperlink" Target="https://dx.doi.org/10.1016/j.ijbiomac.2024.130130" TargetMode="External"/><Relationship Id="rId1090" Type="http://schemas.openxmlformats.org/officeDocument/2006/relationships/hyperlink" Target="https://dx.doi.org/10.1016/j.ijbiomac.2024.130039" TargetMode="External"/><Relationship Id="rId1091" Type="http://schemas.openxmlformats.org/officeDocument/2006/relationships/hyperlink" Target="https://dx.doi.org/10.1016/j.fitote.2024.105861" TargetMode="External"/><Relationship Id="rId1092" Type="http://schemas.openxmlformats.org/officeDocument/2006/relationships/hyperlink" Target="https://dx.doi.org/10.1055/a-2255-5718" TargetMode="External"/><Relationship Id="rId1093" Type="http://schemas.openxmlformats.org/officeDocument/2006/relationships/hyperlink" Target="https://dx.doi.org/10.1016/j.phytochem.2024.114010" TargetMode="External"/><Relationship Id="rId1094" Type="http://schemas.openxmlformats.org/officeDocument/2006/relationships/hyperlink" Target="https://dx.doi.org/10.1016/j.ejmech.2024.116215" TargetMode="External"/><Relationship Id="rId1095" Type="http://schemas.openxmlformats.org/officeDocument/2006/relationships/hyperlink" Target="https://dx.doi.org/10.1016/j.ejmech.2024.116181" TargetMode="External"/><Relationship Id="rId1096" Type="http://schemas.openxmlformats.org/officeDocument/2006/relationships/hyperlink" Target="https://dx.doi.org/10.1002/adma.202312518" TargetMode="External"/><Relationship Id="rId1097" Type="http://schemas.openxmlformats.org/officeDocument/2006/relationships/hyperlink" Target="https://dx.doi.org/10.1038/s41598-024-54565-0" TargetMode="External"/><Relationship Id="rId1098" Type="http://schemas.openxmlformats.org/officeDocument/2006/relationships/hyperlink" Target="https://dx.doi.org/10.1177/08968608231224615" TargetMode="External"/><Relationship Id="rId1099" Type="http://schemas.openxmlformats.org/officeDocument/2006/relationships/hyperlink" Target="https://dx.doi.org/10.1016/j.ijbiomac.2024.129990" TargetMode="External"/><Relationship Id="rId1100" Type="http://schemas.openxmlformats.org/officeDocument/2006/relationships/hyperlink" Target="https://dx.doi.org/10.1016/j.ijbiomac.2024.130157" TargetMode="External"/><Relationship Id="rId1101" Type="http://schemas.openxmlformats.org/officeDocument/2006/relationships/hyperlink" Target="https://dx.doi.org/10.1016/j.ijbiomac.2024.130196" TargetMode="External"/><Relationship Id="rId1102" Type="http://schemas.openxmlformats.org/officeDocument/2006/relationships/hyperlink" Target="https://dx.doi.org/10.1016/j.fsi.2024.109451" TargetMode="External"/><Relationship Id="rId1103" Type="http://schemas.openxmlformats.org/officeDocument/2006/relationships/hyperlink" Target="https://dx.doi.org/10.1016/j.anai.2024.02.004" TargetMode="External"/><Relationship Id="rId1104" Type="http://schemas.openxmlformats.org/officeDocument/2006/relationships/hyperlink" Target="https://dx.doi.org/10.1590/0001-3765202320200031" TargetMode="External"/><Relationship Id="rId1105" Type="http://schemas.openxmlformats.org/officeDocument/2006/relationships/hyperlink" Target="https://dx.doi.org/10.1126/science.adk8013" TargetMode="External"/><Relationship Id="rId1106" Type="http://schemas.openxmlformats.org/officeDocument/2006/relationships/hyperlink" Target="https://dx.doi.org/10.1099/mic.0.001433" TargetMode="External"/><Relationship Id="rId1107" Type="http://schemas.openxmlformats.org/officeDocument/2006/relationships/hyperlink" Target="https://dx.doi.org/10.1128/spectrum.02006-23" TargetMode="External"/><Relationship Id="rId1108" Type="http://schemas.openxmlformats.org/officeDocument/2006/relationships/hyperlink" Target="https://dx.doi.org/10.1002/vms3.1378" TargetMode="External"/><Relationship Id="rId1109" Type="http://schemas.openxmlformats.org/officeDocument/2006/relationships/hyperlink" Target="https://dx.doi.org/10.1039/d3an02120c" TargetMode="External"/><Relationship Id="rId1110" Type="http://schemas.openxmlformats.org/officeDocument/2006/relationships/hyperlink" Target="https://dx.doi.org/10.3389/fcimb.2024.1336821" TargetMode="External"/><Relationship Id="rId1111" Type="http://schemas.openxmlformats.org/officeDocument/2006/relationships/hyperlink" Target="https://dx.doi.org/10.4314/ahs.v23i3.87" TargetMode="External"/><Relationship Id="rId1112" Type="http://schemas.openxmlformats.org/officeDocument/2006/relationships/hyperlink" Target="https://dx.doi.org/10.1016/j.heliyon.2024.e25580" TargetMode="External"/><Relationship Id="rId1113" Type="http://schemas.openxmlformats.org/officeDocument/2006/relationships/hyperlink" Target="https://dx.doi.org/10.1016/j.heliyon.2024.e25448" TargetMode="External"/><Relationship Id="rId1114" Type="http://schemas.openxmlformats.org/officeDocument/2006/relationships/hyperlink" Target="https://dx.doi.org/10.1016/j.heliyon.2024.e25579" TargetMode="External"/><Relationship Id="rId1115" Type="http://schemas.openxmlformats.org/officeDocument/2006/relationships/hyperlink" Target="https://dx.doi.org/10.1080/22221751.2024.2317915" TargetMode="External"/><Relationship Id="rId1116" Type="http://schemas.openxmlformats.org/officeDocument/2006/relationships/hyperlink" Target="https://dx.doi.org/10.1021/acsnano.3c11284" TargetMode="External"/><Relationship Id="rId1117" Type="http://schemas.openxmlformats.org/officeDocument/2006/relationships/hyperlink" Target="https://dx.doi.org/10.1128/aac.01340-23" TargetMode="External"/><Relationship Id="rId1118" Type="http://schemas.openxmlformats.org/officeDocument/2006/relationships/hyperlink" Target="https://dx.doi.org/10.1097/MD.0000000000037006" TargetMode="External"/><Relationship Id="rId1119" Type="http://schemas.openxmlformats.org/officeDocument/2006/relationships/hyperlink" Target="https://dx.doi.org/10.1021/acsinfecdis.3c00274" TargetMode="External"/><Relationship Id="rId1120" Type="http://schemas.openxmlformats.org/officeDocument/2006/relationships/hyperlink" Target="https://dx.doi.org/10.1039/d3ra08948g" TargetMode="External"/><Relationship Id="rId1121" Type="http://schemas.openxmlformats.org/officeDocument/2006/relationships/hyperlink" Target="https://dx.doi.org/10.1177/20499361241231482" TargetMode="External"/><Relationship Id="rId1122" Type="http://schemas.openxmlformats.org/officeDocument/2006/relationships/hyperlink" Target="https://dx.doi.org/10.3389/fbioe.2024.1321466" TargetMode="External"/><Relationship Id="rId1123" Type="http://schemas.openxmlformats.org/officeDocument/2006/relationships/hyperlink" Target="https://dx.doi.org/10.3389/fchem.2024.1347370" TargetMode="External"/><Relationship Id="rId1124" Type="http://schemas.openxmlformats.org/officeDocument/2006/relationships/hyperlink" Target="https://dx.doi.org/10.7759/cureus.52385" TargetMode="External"/><Relationship Id="rId1125" Type="http://schemas.openxmlformats.org/officeDocument/2006/relationships/hyperlink" Target="https://dx.doi.org/10.1021/acs.biomac.3c01187" TargetMode="External"/><Relationship Id="rId1126" Type="http://schemas.openxmlformats.org/officeDocument/2006/relationships/hyperlink" Target="https://dx.doi.org/10.1016/j.carbpol.2024.121818" TargetMode="External"/><Relationship Id="rId1127" Type="http://schemas.openxmlformats.org/officeDocument/2006/relationships/hyperlink" Target="https://dx.doi.org/10.1016/j.carbpol.2024.121786" TargetMode="External"/><Relationship Id="rId1128" Type="http://schemas.openxmlformats.org/officeDocument/2006/relationships/hyperlink" Target="https://dx.doi.org/10.1016/j.carbpol.2023.121772" TargetMode="External"/><Relationship Id="rId1129" Type="http://schemas.openxmlformats.org/officeDocument/2006/relationships/hyperlink" Target="https://dx.doi.org/10.1016/j.phytochem.2024.114011" TargetMode="External"/><Relationship Id="rId1130" Type="http://schemas.openxmlformats.org/officeDocument/2006/relationships/hyperlink" Target="https://dx.doi.org/10.1016/j.foodchem.2024.138671" TargetMode="External"/><Relationship Id="rId1131" Type="http://schemas.openxmlformats.org/officeDocument/2006/relationships/hyperlink" Target="https://dx.doi.org/10.1016/j.ijmm.2024.151604" TargetMode="External"/><Relationship Id="rId1132" Type="http://schemas.openxmlformats.org/officeDocument/2006/relationships/hyperlink" Target="https://dx.doi.org/10.1021/acsabm.3c01100" TargetMode="External"/><Relationship Id="rId1133" Type="http://schemas.openxmlformats.org/officeDocument/2006/relationships/hyperlink" Target="https://dx.doi.org/10.1093/jambio/lxae042" TargetMode="External"/><Relationship Id="rId1134" Type="http://schemas.openxmlformats.org/officeDocument/2006/relationships/hyperlink" Target="https://dx.doi.org/10.1002/adhm.202303374" TargetMode="External"/><Relationship Id="rId1135" Type="http://schemas.openxmlformats.org/officeDocument/2006/relationships/hyperlink" Target="https://dx.doi.org/10.1093/postmj/qgad110" TargetMode="External"/><Relationship Id="rId1136" Type="http://schemas.openxmlformats.org/officeDocument/2006/relationships/hyperlink" Target="https://dx.doi.org/10.1093/lambio/ovae016" TargetMode="External"/><Relationship Id="rId1137" Type="http://schemas.openxmlformats.org/officeDocument/2006/relationships/hyperlink" Target="https://dx.doi.org/10.1111/mmi.15237" TargetMode="External"/><Relationship Id="rId1138" Type="http://schemas.openxmlformats.org/officeDocument/2006/relationships/hyperlink" Target="https://dx.doi.org/10.1002/smll.202311272" TargetMode="External"/><Relationship Id="rId1139" Type="http://schemas.openxmlformats.org/officeDocument/2006/relationships/hyperlink" Target="https://dx.doi.org/10.1007/s42770-024-01270-9" TargetMode="External"/><Relationship Id="rId1140" Type="http://schemas.openxmlformats.org/officeDocument/2006/relationships/hyperlink" Target="https://dx.doi.org/10.1038/s41598-024-54058-0" TargetMode="External"/><Relationship Id="rId1141" Type="http://schemas.openxmlformats.org/officeDocument/2006/relationships/hyperlink" Target="https://dx.doi.org/10.1186/s13018-024-04596-0" TargetMode="External"/><Relationship Id="rId1142" Type="http://schemas.openxmlformats.org/officeDocument/2006/relationships/hyperlink" Target="https://dx.doi.org/10.1186/s13567-024-01278-x" TargetMode="External"/><Relationship Id="rId1143" Type="http://schemas.openxmlformats.org/officeDocument/2006/relationships/hyperlink" Target="https://dx.doi.org/10.1186/s12906-024-04377-6" TargetMode="External"/><Relationship Id="rId1144" Type="http://schemas.openxmlformats.org/officeDocument/2006/relationships/hyperlink" Target="https://dx.doi.org/10.1186/s12906-024-04390-9" TargetMode="External"/><Relationship Id="rId1145" Type="http://schemas.openxmlformats.org/officeDocument/2006/relationships/hyperlink" Target="https://dx.doi.org/10.1016/j.dental.2024.02.021" TargetMode="External"/><Relationship Id="rId1146" Type="http://schemas.openxmlformats.org/officeDocument/2006/relationships/hyperlink" Target="https://dx.doi.org/10.1016/j.ijbiomac.2024.130266" TargetMode="External"/><Relationship Id="rId1147" Type="http://schemas.openxmlformats.org/officeDocument/2006/relationships/hyperlink" Target="https://dx.doi.org/10.1016/j.ijbiomac.2024.130217" TargetMode="External"/><Relationship Id="rId1148" Type="http://schemas.openxmlformats.org/officeDocument/2006/relationships/hyperlink" Target="https://dx.doi.org/10.1016/j.ijbiomac.2024.130225" TargetMode="External"/><Relationship Id="rId1149" Type="http://schemas.openxmlformats.org/officeDocument/2006/relationships/hyperlink" Target="https://dx.doi.org/10.1016/j.jhazmat.2024.133792" TargetMode="External"/><Relationship Id="rId1150" Type="http://schemas.openxmlformats.org/officeDocument/2006/relationships/hyperlink" Target="https://dx.doi.org/10.1021/acsabm.3c01040" TargetMode="External"/><Relationship Id="rId1151" Type="http://schemas.openxmlformats.org/officeDocument/2006/relationships/hyperlink" Target="https://dx.doi.org/10.1021/acs.jnatprod.4c00008" TargetMode="External"/><Relationship Id="rId1152" Type="http://schemas.openxmlformats.org/officeDocument/2006/relationships/hyperlink" Target="https://dx.doi.org/10.1922/EJPRD_2640deCastro09" TargetMode="External"/><Relationship Id="rId1153" Type="http://schemas.openxmlformats.org/officeDocument/2006/relationships/hyperlink" Target="https://dx.doi.org/10.1007/s43630-024-00539-0" TargetMode="External"/><Relationship Id="rId1154" Type="http://schemas.openxmlformats.org/officeDocument/2006/relationships/hyperlink" Target="https://dx.doi.org/10.1021/acsami.3c17963" TargetMode="External"/><Relationship Id="rId1155" Type="http://schemas.openxmlformats.org/officeDocument/2006/relationships/hyperlink" Target="https://dx.doi.org/10.1002/cbdv.202400026" TargetMode="External"/><Relationship Id="rId1156" Type="http://schemas.openxmlformats.org/officeDocument/2006/relationships/hyperlink" Target="https://dx.doi.org/10.1039/d3sm01466e" TargetMode="External"/><Relationship Id="rId1157" Type="http://schemas.openxmlformats.org/officeDocument/2006/relationships/hyperlink" Target="https://dx.doi.org/10.1016/j.heliyon.2024.e25273" TargetMode="External"/><Relationship Id="rId1158" Type="http://schemas.openxmlformats.org/officeDocument/2006/relationships/hyperlink" Target="https://dx.doi.org/10.1021/acsomega.3c08200" TargetMode="External"/><Relationship Id="rId1159" Type="http://schemas.openxmlformats.org/officeDocument/2006/relationships/hyperlink" Target="https://dx.doi.org/10.1021/acsomega.3c06178" TargetMode="External"/><Relationship Id="rId1160" Type="http://schemas.openxmlformats.org/officeDocument/2006/relationships/hyperlink" Target="https://dx.doi.org/10.1021/acsomega.3c06613" TargetMode="External"/><Relationship Id="rId1161" Type="http://schemas.openxmlformats.org/officeDocument/2006/relationships/hyperlink" Target="https://dx.doi.org/10.2147/IJGM.S449432" TargetMode="External"/><Relationship Id="rId1162" Type="http://schemas.openxmlformats.org/officeDocument/2006/relationships/hyperlink" Target="https://dx.doi.org/10.3389/fcimb.2024.1328390" TargetMode="External"/><Relationship Id="rId1163" Type="http://schemas.openxmlformats.org/officeDocument/2006/relationships/hyperlink" Target="https://dx.doi.org/10.3389/fcimb.2024.1348973" TargetMode="External"/><Relationship Id="rId1164" Type="http://schemas.openxmlformats.org/officeDocument/2006/relationships/hyperlink" Target="https://dx.doi.org/10.7759/cureus.52539" TargetMode="External"/><Relationship Id="rId1165" Type="http://schemas.openxmlformats.org/officeDocument/2006/relationships/hyperlink" Target="https://dx.doi.org/10.1101/2024.02.10.579753" TargetMode="External"/><Relationship Id="rId1166" Type="http://schemas.openxmlformats.org/officeDocument/2006/relationships/hyperlink" Target="https://dx.doi.org/10.1021/acschembio.3c00773" TargetMode="External"/><Relationship Id="rId1167" Type="http://schemas.openxmlformats.org/officeDocument/2006/relationships/hyperlink" Target="https://dx.doi.org/10.3855/jidc.18193" TargetMode="External"/><Relationship Id="rId1168" Type="http://schemas.openxmlformats.org/officeDocument/2006/relationships/hyperlink" Target="https://dx.doi.org/10.1007/s12602-024-10224-4" TargetMode="External"/><Relationship Id="rId1169" Type="http://schemas.openxmlformats.org/officeDocument/2006/relationships/hyperlink" Target="https://dx.doi.org/10.1002/jsfa.13286" TargetMode="External"/><Relationship Id="rId1170" Type="http://schemas.openxmlformats.org/officeDocument/2006/relationships/hyperlink" Target="https://dx.doi.org/10.1128/spectrum.04133-23" TargetMode="External"/><Relationship Id="rId1171" Type="http://schemas.openxmlformats.org/officeDocument/2006/relationships/hyperlink" Target="https://dx.doi.org/10.1128/aac.01388-23" TargetMode="External"/><Relationship Id="rId1172" Type="http://schemas.openxmlformats.org/officeDocument/2006/relationships/hyperlink" Target="https://dx.doi.org/10.1039/d3tb02686h" TargetMode="External"/><Relationship Id="rId1173" Type="http://schemas.openxmlformats.org/officeDocument/2006/relationships/hyperlink" Target="https://dx.doi.org/10.1039/d4ob00014e" TargetMode="External"/><Relationship Id="rId1174" Type="http://schemas.openxmlformats.org/officeDocument/2006/relationships/hyperlink" Target="https://dx.doi.org/10.1016/j.heliyon.2024.e25664" TargetMode="External"/><Relationship Id="rId1175" Type="http://schemas.openxmlformats.org/officeDocument/2006/relationships/hyperlink" Target="https://dx.doi.org/10.3389/fmicb.2023.1326904" TargetMode="External"/><Relationship Id="rId1176" Type="http://schemas.openxmlformats.org/officeDocument/2006/relationships/hyperlink" Target="https://dx.doi.org/10.2147/JIR.S441100" TargetMode="External"/><Relationship Id="rId1177" Type="http://schemas.openxmlformats.org/officeDocument/2006/relationships/hyperlink" Target="https://dx.doi.org/10.1590/1678-9199-JVATITD-2023-0042" TargetMode="External"/><Relationship Id="rId1178" Type="http://schemas.openxmlformats.org/officeDocument/2006/relationships/hyperlink" Target="https://dx.doi.org/10.1017/ice.2024.27" TargetMode="External"/><Relationship Id="rId1179" Type="http://schemas.openxmlformats.org/officeDocument/2006/relationships/hyperlink" Target="https://dx.doi.org/10.1021/acssynbio.3c00541" TargetMode="External"/><Relationship Id="rId1180" Type="http://schemas.openxmlformats.org/officeDocument/2006/relationships/hyperlink" Target="https://dx.doi.org/10.1186/s12891-024-07282-8" TargetMode="External"/><Relationship Id="rId1181" Type="http://schemas.openxmlformats.org/officeDocument/2006/relationships/hyperlink" Target="https://dx.doi.org/10.1093/jambio/lxae043" TargetMode="External"/><Relationship Id="rId1182" Type="http://schemas.openxmlformats.org/officeDocument/2006/relationships/hyperlink" Target="https://dx.doi.org/10.1055/s-0044-1779709" TargetMode="External"/><Relationship Id="rId1183" Type="http://schemas.openxmlformats.org/officeDocument/2006/relationships/hyperlink" Target="https://dx.doi.org/10.1016/j.ijbiomac.2024.130285" TargetMode="External"/><Relationship Id="rId1184" Type="http://schemas.openxmlformats.org/officeDocument/2006/relationships/hyperlink" Target="https://dx.doi.org/10.1007/s10661-024-12474-9" TargetMode="External"/><Relationship Id="rId1185" Type="http://schemas.openxmlformats.org/officeDocument/2006/relationships/hyperlink" Target="https://dx.doi.org/10.1038/s41598-024-54805-3" TargetMode="External"/><Relationship Id="rId1186" Type="http://schemas.openxmlformats.org/officeDocument/2006/relationships/hyperlink" Target="https://dx.doi.org/10.1186/s13099-024-00605-z" TargetMode="External"/><Relationship Id="rId1187" Type="http://schemas.openxmlformats.org/officeDocument/2006/relationships/hyperlink" Target="https://dx.doi.org/10.1186/s12894-024-01415-w" TargetMode="External"/><Relationship Id="rId1188" Type="http://schemas.openxmlformats.org/officeDocument/2006/relationships/hyperlink" Target="https://dx.doi.org/10.1186/s12879-024-09145-y" TargetMode="External"/><Relationship Id="rId1189" Type="http://schemas.openxmlformats.org/officeDocument/2006/relationships/hyperlink" Target="https://dx.doi.org/10.1016/j.prosdent.2024.01.020" TargetMode="External"/><Relationship Id="rId1190" Type="http://schemas.openxmlformats.org/officeDocument/2006/relationships/hyperlink" Target="https://dx.doi.org/10.1016/j.ijbiomac.2024.129887" TargetMode="External"/><Relationship Id="rId1191" Type="http://schemas.openxmlformats.org/officeDocument/2006/relationships/hyperlink" Target="https://dx.doi.org/10.1016/j.ijbiomac.2024.130302" TargetMode="External"/><Relationship Id="rId1192" Type="http://schemas.openxmlformats.org/officeDocument/2006/relationships/hyperlink" Target="https://dx.doi.org/10.1016/j.ijbiomac.2024.130292" TargetMode="External"/><Relationship Id="rId1193" Type="http://schemas.openxmlformats.org/officeDocument/2006/relationships/hyperlink" Target="https://dx.doi.org/10.1016/j.ejmech.2024.116221" TargetMode="External"/><Relationship Id="rId1194" Type="http://schemas.openxmlformats.org/officeDocument/2006/relationships/hyperlink" Target="https://dx.doi.org/10.1371/journal.pone.0293423" TargetMode="External"/><Relationship Id="rId1195" Type="http://schemas.openxmlformats.org/officeDocument/2006/relationships/hyperlink" Target="https://dx.doi.org/10.1007/s12010-024-04868-9" TargetMode="External"/><Relationship Id="rId1196" Type="http://schemas.openxmlformats.org/officeDocument/2006/relationships/hyperlink" Target="https://dx.doi.org/10.1016/j.jep.2023.117367" TargetMode="External"/><Relationship Id="rId1197" Type="http://schemas.openxmlformats.org/officeDocument/2006/relationships/hyperlink" Target="https://dx.doi.org/10.1016/j.infpip.2024.100346" TargetMode="External"/><Relationship Id="rId1198" Type="http://schemas.openxmlformats.org/officeDocument/2006/relationships/hyperlink" Target="https://dx.doi.org/10.7759/cureus.52680" TargetMode="External"/><Relationship Id="rId1199" Type="http://schemas.openxmlformats.org/officeDocument/2006/relationships/hyperlink" Target="https://dx.doi.org/10.3760/cma.j.cn112150-20230913-00189" TargetMode="External"/><Relationship Id="rId1200" Type="http://schemas.openxmlformats.org/officeDocument/2006/relationships/hyperlink" Target="https://dx.doi.org/10.1111/jfb.15695" TargetMode="External"/><Relationship Id="rId1201" Type="http://schemas.openxmlformats.org/officeDocument/2006/relationships/hyperlink" Target="https://dx.doi.org/10.1016/j.micpath.2024.106595" TargetMode="External"/><Relationship Id="rId1202" Type="http://schemas.openxmlformats.org/officeDocument/2006/relationships/hyperlink" Target="https://dx.doi.org/10.1016/j.actatropica.2024.107157" TargetMode="External"/><Relationship Id="rId1203" Type="http://schemas.openxmlformats.org/officeDocument/2006/relationships/hyperlink" Target="https://dx.doi.org/10.1016/j.lfs.2024.122513" TargetMode="External"/><Relationship Id="rId1204" Type="http://schemas.openxmlformats.org/officeDocument/2006/relationships/hyperlink" Target="https://dx.doi.org/10.1016/j.bmcl.2024.129671" TargetMode="External"/><Relationship Id="rId1205" Type="http://schemas.openxmlformats.org/officeDocument/2006/relationships/hyperlink" Target="https://dx.doi.org/10.1016/j.ijbiomac.2024.130341" TargetMode="External"/><Relationship Id="rId1206" Type="http://schemas.openxmlformats.org/officeDocument/2006/relationships/hyperlink" Target="https://dx.doi.org/10.1016/j.jtemb.2024.127408" TargetMode="External"/><Relationship Id="rId1207" Type="http://schemas.openxmlformats.org/officeDocument/2006/relationships/hyperlink" Target="https://dx.doi.org/10.1016/j.bioorg.2024.107227" TargetMode="External"/><Relationship Id="rId1208" Type="http://schemas.openxmlformats.org/officeDocument/2006/relationships/hyperlink" Target="https://dx.doi.org/10.1016/j.colsurfb.2024.113785" TargetMode="External"/><Relationship Id="rId1209" Type="http://schemas.openxmlformats.org/officeDocument/2006/relationships/hyperlink" Target="https://dx.doi.org/10.1016/j.injury.2024.111442" TargetMode="External"/><Relationship Id="rId1210" Type="http://schemas.openxmlformats.org/officeDocument/2006/relationships/hyperlink" Target="https://dx.doi.org/10.1002/minf.202300263" TargetMode="External"/><Relationship Id="rId1211" Type="http://schemas.openxmlformats.org/officeDocument/2006/relationships/hyperlink" Target="https://dx.doi.org/10.1007/s00795-023-00379-4" TargetMode="External"/><Relationship Id="rId1212" Type="http://schemas.openxmlformats.org/officeDocument/2006/relationships/hyperlink" Target="https://dx.doi.org/10.1021/acsnano.3c10765" TargetMode="External"/><Relationship Id="rId1213" Type="http://schemas.openxmlformats.org/officeDocument/2006/relationships/hyperlink" Target="https://dx.doi.org/10.1099/jmm.0.001810" TargetMode="External"/><Relationship Id="rId1214" Type="http://schemas.openxmlformats.org/officeDocument/2006/relationships/hyperlink" Target="https://dx.doi.org/10.1021/acsnano.3c10172" TargetMode="External"/><Relationship Id="rId1215" Type="http://schemas.openxmlformats.org/officeDocument/2006/relationships/hyperlink" Target="https://dx.doi.org/10.1021/acs.jmedchem.3c02153" TargetMode="External"/><Relationship Id="rId1216" Type="http://schemas.openxmlformats.org/officeDocument/2006/relationships/hyperlink" Target="https://dx.doi.org/10.3389/fmicb.2023.1277121" TargetMode="External"/><Relationship Id="rId1217" Type="http://schemas.openxmlformats.org/officeDocument/2006/relationships/hyperlink" Target="https://dx.doi.org/10.3389/fped.2024.1321447" TargetMode="External"/><Relationship Id="rId1218" Type="http://schemas.openxmlformats.org/officeDocument/2006/relationships/hyperlink" Target="https://dx.doi.org/10.1021/acsami.3c17424" TargetMode="External"/><Relationship Id="rId1219" Type="http://schemas.openxmlformats.org/officeDocument/2006/relationships/hyperlink" Target="https://dx.doi.org/10.1021/acs.langmuir.3c03559" TargetMode="External"/><Relationship Id="rId1220" Type="http://schemas.openxmlformats.org/officeDocument/2006/relationships/hyperlink" Target="https://dx.doi.org/10.1021/acsami.3c17758" TargetMode="External"/><Relationship Id="rId1221" Type="http://schemas.openxmlformats.org/officeDocument/2006/relationships/hyperlink" Target="https://dx.doi.org/10.1089/derm.2023.0329" TargetMode="External"/><Relationship Id="rId1222" Type="http://schemas.openxmlformats.org/officeDocument/2006/relationships/hyperlink" Target="https://dx.doi.org/10.1021/acsabm.3c01293" TargetMode="External"/><Relationship Id="rId1223" Type="http://schemas.openxmlformats.org/officeDocument/2006/relationships/hyperlink" Target="https://dx.doi.org/10.1021/acs.jafc.3c08029" TargetMode="External"/><Relationship Id="rId1224" Type="http://schemas.openxmlformats.org/officeDocument/2006/relationships/hyperlink" Target="https://dx.doi.org/10.1002/cbdv.202301942" TargetMode="External"/><Relationship Id="rId1225" Type="http://schemas.openxmlformats.org/officeDocument/2006/relationships/hyperlink" Target="https://dx.doi.org/10.1002/anie.202403140" TargetMode="External"/><Relationship Id="rId1226" Type="http://schemas.openxmlformats.org/officeDocument/2006/relationships/hyperlink" Target="https://dx.doi.org/10.1007/s11033-023-09179-6" TargetMode="External"/><Relationship Id="rId1227" Type="http://schemas.openxmlformats.org/officeDocument/2006/relationships/hyperlink" Target="https://dx.doi.org/10.1007/s10895-024-03612-0" TargetMode="External"/><Relationship Id="rId1228" Type="http://schemas.openxmlformats.org/officeDocument/2006/relationships/hyperlink" Target="https://dx.doi.org/10.1084/jem.20231425" TargetMode="External"/><Relationship Id="rId1229" Type="http://schemas.openxmlformats.org/officeDocument/2006/relationships/hyperlink" Target="https://dx.doi.org/10.3390/toxics12020139" TargetMode="External"/><Relationship Id="rId1230" Type="http://schemas.openxmlformats.org/officeDocument/2006/relationships/hyperlink" Target="https://dx.doi.org/10.3390/toxins16020093" TargetMode="External"/><Relationship Id="rId1231" Type="http://schemas.openxmlformats.org/officeDocument/2006/relationships/hyperlink" Target="https://dx.doi.org/10.3390/vetsci11020063" TargetMode="External"/><Relationship Id="rId1232" Type="http://schemas.openxmlformats.org/officeDocument/2006/relationships/hyperlink" Target="https://dx.doi.org/10.3390/vetsci11020054" TargetMode="External"/><Relationship Id="rId1233" Type="http://schemas.openxmlformats.org/officeDocument/2006/relationships/hyperlink" Target="https://dx.doi.org/10.3390/md22020078" TargetMode="External"/><Relationship Id="rId1234" Type="http://schemas.openxmlformats.org/officeDocument/2006/relationships/hyperlink" Target="https://dx.doi.org/10.3390/pathogens13020145" TargetMode="External"/><Relationship Id="rId1235" Type="http://schemas.openxmlformats.org/officeDocument/2006/relationships/hyperlink" Target="https://dx.doi.org/10.3390/pathogens13020144" TargetMode="External"/><Relationship Id="rId1236" Type="http://schemas.openxmlformats.org/officeDocument/2006/relationships/hyperlink" Target="https://dx.doi.org/10.3390/pathogens13020106" TargetMode="External"/><Relationship Id="rId1237" Type="http://schemas.openxmlformats.org/officeDocument/2006/relationships/hyperlink" Target="https://dx.doi.org/10.1186/s12913-024-10579-y" TargetMode="External"/><Relationship Id="rId1238" Type="http://schemas.openxmlformats.org/officeDocument/2006/relationships/hyperlink" Target="https://dx.doi.org/10.1038/s41598-023-50338-3" TargetMode="External"/><Relationship Id="rId1239" Type="http://schemas.openxmlformats.org/officeDocument/2006/relationships/hyperlink" Target="https://dx.doi.org/10.1016/j.vaccine.2024.01.027" TargetMode="External"/><Relationship Id="rId1240" Type="http://schemas.openxmlformats.org/officeDocument/2006/relationships/hyperlink" Target="https://dx.doi.org/10.1016/j.vaccine.2024.01.029" TargetMode="External"/><Relationship Id="rId1241" Type="http://schemas.openxmlformats.org/officeDocument/2006/relationships/hyperlink" Target="https://dx.doi.org/10.1055/a-2253-5665" TargetMode="External"/><Relationship Id="rId1242" Type="http://schemas.openxmlformats.org/officeDocument/2006/relationships/hyperlink" Target="https://dx.doi.org/10.1016/j.jclinepi.2024.111264" TargetMode="External"/><Relationship Id="rId1243" Type="http://schemas.openxmlformats.org/officeDocument/2006/relationships/hyperlink" Target="https://dx.doi.org/10.1016/j.biopha.2024.116180" TargetMode="External"/><Relationship Id="rId1244" Type="http://schemas.openxmlformats.org/officeDocument/2006/relationships/hyperlink" Target="https://dx.doi.org/10.1016/j.socscimed.2024.116573" TargetMode="External"/><Relationship Id="rId1245" Type="http://schemas.openxmlformats.org/officeDocument/2006/relationships/hyperlink" Target="https://dx.doi.org/10.1097/INF.0000000000004260" TargetMode="External"/><Relationship Id="rId1246" Type="http://schemas.openxmlformats.org/officeDocument/2006/relationships/hyperlink" Target="https://dx.doi.org/10.1371/journal.pgph.0002016" TargetMode="External"/><Relationship Id="rId1247" Type="http://schemas.openxmlformats.org/officeDocument/2006/relationships/hyperlink" Target="https://dx.doi.org/10.1371/journal.pone.0282558" TargetMode="External"/><Relationship Id="rId1248" Type="http://schemas.openxmlformats.org/officeDocument/2006/relationships/hyperlink" Target="https://dx.doi.org/10.1080/13691058.2024.2302054" TargetMode="External"/><Relationship Id="rId1249" Type="http://schemas.openxmlformats.org/officeDocument/2006/relationships/hyperlink" Target="https://dx.doi.org/10.1007/s00737-024-01423-7" TargetMode="External"/><Relationship Id="rId1250" Type="http://schemas.openxmlformats.org/officeDocument/2006/relationships/hyperlink" Target="https://dx.doi.org/10.1128/mbio.03071-23" TargetMode="External"/><Relationship Id="rId1251" Type="http://schemas.openxmlformats.org/officeDocument/2006/relationships/hyperlink" Target="https://dx.doi.org/10.1080/09286586.2023.2301587" TargetMode="External"/><Relationship Id="rId1252" Type="http://schemas.openxmlformats.org/officeDocument/2006/relationships/hyperlink" Target="https://dx.doi.org/10.7759/cureus.51026" TargetMode="External"/><Relationship Id="rId1253" Type="http://schemas.openxmlformats.org/officeDocument/2006/relationships/hyperlink" Target="https://dx.doi.org/10.12688/f1000research.138838.2" TargetMode="External"/><Relationship Id="rId1254" Type="http://schemas.openxmlformats.org/officeDocument/2006/relationships/hyperlink" Target="https://dx.doi.org/10.3389/fpubh.2023.1342118" TargetMode="External"/><Relationship Id="rId1255" Type="http://schemas.openxmlformats.org/officeDocument/2006/relationships/hyperlink" Target="https://dx.doi.org/10.3389/fpubh.2023.1258938" TargetMode="External"/><Relationship Id="rId1256" Type="http://schemas.openxmlformats.org/officeDocument/2006/relationships/hyperlink" Target="https://dx.doi.org/10.1016/j.hrcr.2023.10.011" TargetMode="External"/><Relationship Id="rId1257" Type="http://schemas.openxmlformats.org/officeDocument/2006/relationships/hyperlink" Target="https://dx.doi.org/10.1001/jamahealthforum.2023.4964" TargetMode="External"/><Relationship Id="rId1258" Type="http://schemas.openxmlformats.org/officeDocument/2006/relationships/hyperlink" Target="https://dx.doi.org/10.1001/jamahealthforum.2023.5044" TargetMode="External"/><Relationship Id="rId1259" Type="http://schemas.openxmlformats.org/officeDocument/2006/relationships/hyperlink" Target="https://dx.doi.org/10.3390/jcm13020615" TargetMode="External"/><Relationship Id="rId1260" Type="http://schemas.openxmlformats.org/officeDocument/2006/relationships/hyperlink" Target="https://dx.doi.org/10.3390/biom14010130" TargetMode="External"/><Relationship Id="rId1261" Type="http://schemas.openxmlformats.org/officeDocument/2006/relationships/hyperlink" Target="https://dx.doi.org/10.3390/diseases12010004" TargetMode="External"/><Relationship Id="rId1262" Type="http://schemas.openxmlformats.org/officeDocument/2006/relationships/hyperlink" Target="https://dx.doi.org/10.3390/biomedicines12010233" TargetMode="External"/><Relationship Id="rId1263" Type="http://schemas.openxmlformats.org/officeDocument/2006/relationships/hyperlink" Target="https://dx.doi.org/10.5001/omj.2023.75" TargetMode="External"/><Relationship Id="rId1264" Type="http://schemas.openxmlformats.org/officeDocument/2006/relationships/hyperlink" Target="https://dx.doi.org/10.7759/cureus.51093" TargetMode="External"/><Relationship Id="rId1265" Type="http://schemas.openxmlformats.org/officeDocument/2006/relationships/hyperlink" Target="https://dx.doi.org/10.3389/fimmu.2023.1302041" TargetMode="External"/><Relationship Id="rId1266" Type="http://schemas.openxmlformats.org/officeDocument/2006/relationships/hyperlink" Target="https://dx.doi.org/10.3389/fpubh.2023.1272961" TargetMode="External"/><Relationship Id="rId1267" Type="http://schemas.openxmlformats.org/officeDocument/2006/relationships/hyperlink" Target="https://dx.doi.org/10.3389/fpubh.2023.1292614" TargetMode="External"/><Relationship Id="rId1268" Type="http://schemas.openxmlformats.org/officeDocument/2006/relationships/hyperlink" Target="https://dx.doi.org/10.3389/fmed.2023.1289487" TargetMode="External"/><Relationship Id="rId1269" Type="http://schemas.openxmlformats.org/officeDocument/2006/relationships/hyperlink" Target="https://dx.doi.org/10.3389/fpsyt.2023.1288948" TargetMode="External"/><Relationship Id="rId1270" Type="http://schemas.openxmlformats.org/officeDocument/2006/relationships/hyperlink" Target="https://dx.doi.org/10.1016/j.eclinm.2023.102388" TargetMode="External"/><Relationship Id="rId1271" Type="http://schemas.openxmlformats.org/officeDocument/2006/relationships/hyperlink" Target="https://dx.doi.org/10.1017/S0954579423001621" TargetMode="External"/><Relationship Id="rId1272" Type="http://schemas.openxmlformats.org/officeDocument/2006/relationships/hyperlink" Target="https://dx.doi.org/10.4097/kja.23761" TargetMode="External"/><Relationship Id="rId1273" Type="http://schemas.openxmlformats.org/officeDocument/2006/relationships/hyperlink" Target="https://dx.doi.org/10.1021/acsabm.3c00936" TargetMode="External"/><Relationship Id="rId1274" Type="http://schemas.openxmlformats.org/officeDocument/2006/relationships/hyperlink" Target="https://dx.doi.org/10.1186/s12985-024-02299-w" TargetMode="External"/><Relationship Id="rId1275" Type="http://schemas.openxmlformats.org/officeDocument/2006/relationships/hyperlink" Target="https://dx.doi.org/10.1016/j.vaccine.2024.01.039" TargetMode="External"/><Relationship Id="rId1276" Type="http://schemas.openxmlformats.org/officeDocument/2006/relationships/hyperlink" Target="https://dx.doi.org/10.21101/cejph.a7897" TargetMode="External"/><Relationship Id="rId1277" Type="http://schemas.openxmlformats.org/officeDocument/2006/relationships/hyperlink" Target="https://dx.doi.org/10.2174/1874609816666230525124934" TargetMode="External"/><Relationship Id="rId1278" Type="http://schemas.openxmlformats.org/officeDocument/2006/relationships/hyperlink" Target="https://dx.doi.org/10.3390/ijms25021326" TargetMode="External"/><Relationship Id="rId1279" Type="http://schemas.openxmlformats.org/officeDocument/2006/relationships/hyperlink" Target="https://dx.doi.org/10.1016/j.vaccine.2024.01.052" TargetMode="External"/><Relationship Id="rId1280" Type="http://schemas.openxmlformats.org/officeDocument/2006/relationships/hyperlink" Target="https://dx.doi.org/10.1016/j.pop.2023.08.001" TargetMode="External"/><Relationship Id="rId1281" Type="http://schemas.openxmlformats.org/officeDocument/2006/relationships/hyperlink" Target="https://dx.doi.org/10.1038/s41598-024-52819-5" TargetMode="External"/><Relationship Id="rId1282" Type="http://schemas.openxmlformats.org/officeDocument/2006/relationships/hyperlink" Target="https://dx.doi.org/10.1186/s12979-023-00408-x" TargetMode="External"/><Relationship Id="rId1283" Type="http://schemas.openxmlformats.org/officeDocument/2006/relationships/hyperlink" Target="https://dx.doi.org/10.1038/s41598-023-50333-8" TargetMode="External"/><Relationship Id="rId1284" Type="http://schemas.openxmlformats.org/officeDocument/2006/relationships/hyperlink" Target="https://dx.doi.org/10.1016/j.vaccine.2024.01.053" TargetMode="External"/><Relationship Id="rId1285" Type="http://schemas.openxmlformats.org/officeDocument/2006/relationships/hyperlink" Target="https://dx.doi.org/10.1016/j.jgar.2024.01.015" TargetMode="External"/><Relationship Id="rId1286" Type="http://schemas.openxmlformats.org/officeDocument/2006/relationships/hyperlink" Target="https://dx.doi.org/10.1080/07391102.2024.2308762" TargetMode="External"/><Relationship Id="rId1287" Type="http://schemas.openxmlformats.org/officeDocument/2006/relationships/hyperlink" Target="https://dx.doi.org/10.1186/s13098-024-01267-2" TargetMode="External"/><Relationship Id="rId1288" Type="http://schemas.openxmlformats.org/officeDocument/2006/relationships/hyperlink" Target="https://dx.doi.org/10.1186/s41043-024-00504-8" TargetMode="External"/><Relationship Id="rId1289" Type="http://schemas.openxmlformats.org/officeDocument/2006/relationships/hyperlink" Target="https://dx.doi.org/10.1186/s12879-024-09035-3" TargetMode="External"/><Relationship Id="rId1290" Type="http://schemas.openxmlformats.org/officeDocument/2006/relationships/hyperlink" Target="https://dx.doi.org/10.1186/s12939-024-02110-w" TargetMode="External"/><Relationship Id="rId1291" Type="http://schemas.openxmlformats.org/officeDocument/2006/relationships/hyperlink" Target="https://dx.doi.org/10.1186/s12889-024-17770-0" TargetMode="External"/><Relationship Id="rId1292" Type="http://schemas.openxmlformats.org/officeDocument/2006/relationships/hyperlink" Target="https://dx.doi.org/10.1080/09603123.2024.2309324" TargetMode="External"/><Relationship Id="rId1293" Type="http://schemas.openxmlformats.org/officeDocument/2006/relationships/hyperlink" Target="https://dx.doi.org/10.1038/s41419-024-06471-6" TargetMode="External"/><Relationship Id="rId1294" Type="http://schemas.openxmlformats.org/officeDocument/2006/relationships/hyperlink" Target="https://dx.doi.org/10.1136/bmjopen-2023-073095" TargetMode="External"/><Relationship Id="rId1295" Type="http://schemas.openxmlformats.org/officeDocument/2006/relationships/hyperlink" Target="https://dx.doi.org/10.1016/S2666-5247(23)00336-1" TargetMode="External"/><Relationship Id="rId1296" Type="http://schemas.openxmlformats.org/officeDocument/2006/relationships/hyperlink" Target="https://dx.doi.org/10.1159/000536395" TargetMode="External"/><Relationship Id="rId1297" Type="http://schemas.openxmlformats.org/officeDocument/2006/relationships/hyperlink" Target="https://dx.doi.org/10.2196/43943" TargetMode="External"/><Relationship Id="rId1298" Type="http://schemas.openxmlformats.org/officeDocument/2006/relationships/hyperlink" Target="https://dx.doi.org/10.1093/abm/kaad073" TargetMode="External"/><Relationship Id="rId1299" Type="http://schemas.openxmlformats.org/officeDocument/2006/relationships/hyperlink" Target="https://dx.doi.org/10.1017/S1049023X24000037" TargetMode="External"/><Relationship Id="rId1300" Type="http://schemas.openxmlformats.org/officeDocument/2006/relationships/hyperlink" Target="https://dx.doi.org/10.1002/ptr.8123" TargetMode="External"/><Relationship Id="rId1301" Type="http://schemas.openxmlformats.org/officeDocument/2006/relationships/hyperlink" Target="https://dx.doi.org/10.1016/j.ssmph.2023.101580" TargetMode="External"/><Relationship Id="rId1302" Type="http://schemas.openxmlformats.org/officeDocument/2006/relationships/hyperlink" Target="https://dx.doi.org/10.7759/cureus.51229" TargetMode="External"/><Relationship Id="rId1303" Type="http://schemas.openxmlformats.org/officeDocument/2006/relationships/hyperlink" Target="https://dx.doi.org/10.7759/cureus.51244" TargetMode="External"/><Relationship Id="rId1304" Type="http://schemas.openxmlformats.org/officeDocument/2006/relationships/hyperlink" Target="https://dx.doi.org/10.3389/fimmu.2023.1282280" TargetMode="External"/><Relationship Id="rId1305" Type="http://schemas.openxmlformats.org/officeDocument/2006/relationships/hyperlink" Target="https://dx.doi.org/10.2147/IDR.S441538" TargetMode="External"/><Relationship Id="rId1306" Type="http://schemas.openxmlformats.org/officeDocument/2006/relationships/hyperlink" Target="https://dx.doi.org/10.1186/s40246-024-00572-1" TargetMode="External"/><Relationship Id="rId1307" Type="http://schemas.openxmlformats.org/officeDocument/2006/relationships/hyperlink" Target="https://dx.doi.org/10.1111/jocn.16958" TargetMode="External"/><Relationship Id="rId1308" Type="http://schemas.openxmlformats.org/officeDocument/2006/relationships/hyperlink" Target="https://dx.doi.org/10.1038/s41541-024-00805-3" TargetMode="External"/><Relationship Id="rId1309" Type="http://schemas.openxmlformats.org/officeDocument/2006/relationships/hyperlink" Target="https://dx.doi.org/10.1136/bmjgh-2023-014097" TargetMode="External"/><Relationship Id="rId1310" Type="http://schemas.openxmlformats.org/officeDocument/2006/relationships/hyperlink" Target="https://dx.doi.org/10.1016/j.actpsy.2024.104155" TargetMode="External"/><Relationship Id="rId1311" Type="http://schemas.openxmlformats.org/officeDocument/2006/relationships/hyperlink" Target="https://dx.doi.org/10.1152/ajplung.00236.2023" TargetMode="External"/><Relationship Id="rId1312" Type="http://schemas.openxmlformats.org/officeDocument/2006/relationships/hyperlink" Target="https://dx.doi.org/10.1097/EDE.0000000000001693" TargetMode="External"/><Relationship Id="rId1313" Type="http://schemas.openxmlformats.org/officeDocument/2006/relationships/hyperlink" Target="https://dx.doi.org/10.1371/journal.pone.0295950" TargetMode="External"/><Relationship Id="rId1314" Type="http://schemas.openxmlformats.org/officeDocument/2006/relationships/hyperlink" Target="https://dx.doi.org/10.1111/ctr.15245" TargetMode="External"/><Relationship Id="rId1315" Type="http://schemas.openxmlformats.org/officeDocument/2006/relationships/hyperlink" Target="https://dx.doi.org/10.1128/jvi.01909-23" TargetMode="External"/><Relationship Id="rId1316" Type="http://schemas.openxmlformats.org/officeDocument/2006/relationships/hyperlink" Target="https://dx.doi.org/10.1080/07391102.2023.2301684" TargetMode="External"/><Relationship Id="rId1317" Type="http://schemas.openxmlformats.org/officeDocument/2006/relationships/hyperlink" Target="https://dx.doi.org/10.1177/13591053231222338" TargetMode="External"/><Relationship Id="rId1318" Type="http://schemas.openxmlformats.org/officeDocument/2006/relationships/hyperlink" Target="https://dx.doi.org/10.1111/birt.12816" TargetMode="External"/><Relationship Id="rId1319" Type="http://schemas.openxmlformats.org/officeDocument/2006/relationships/hyperlink" Target="https://dx.doi.org/10.3389/fpubh.2023.1268996" TargetMode="External"/><Relationship Id="rId1320" Type="http://schemas.openxmlformats.org/officeDocument/2006/relationships/hyperlink" Target="https://dx.doi.org/10.3389/fpubh.2023.1294204" TargetMode="External"/><Relationship Id="rId1321" Type="http://schemas.openxmlformats.org/officeDocument/2006/relationships/hyperlink" Target="https://dx.doi.org/10.7883/yoken.JJID.2023.315" TargetMode="External"/><Relationship Id="rId1322" Type="http://schemas.openxmlformats.org/officeDocument/2006/relationships/hyperlink" Target="https://dx.doi.org/10.1136/bmjopen-2023-081019" TargetMode="External"/><Relationship Id="rId1323" Type="http://schemas.openxmlformats.org/officeDocument/2006/relationships/hyperlink" Target="https://dx.doi.org/10.1136/bmjopen-2023-078598" TargetMode="External"/><Relationship Id="rId1324" Type="http://schemas.openxmlformats.org/officeDocument/2006/relationships/hyperlink" Target="https://dx.doi.org/10.1016/j.resuscitation.2024.110127" TargetMode="External"/><Relationship Id="rId1325" Type="http://schemas.openxmlformats.org/officeDocument/2006/relationships/hyperlink" Target="https://dx.doi.org/10.1016/j.jiph.2023.11.030" TargetMode="External"/><Relationship Id="rId1326" Type="http://schemas.openxmlformats.org/officeDocument/2006/relationships/hyperlink" Target="https://dx.doi.org/10.1186/s12992-024-01015-1" TargetMode="External"/><Relationship Id="rId1327" Type="http://schemas.openxmlformats.org/officeDocument/2006/relationships/hyperlink" Target="https://dx.doi.org/10.1186/s12877-024-04708-9" TargetMode="External"/><Relationship Id="rId1328" Type="http://schemas.openxmlformats.org/officeDocument/2006/relationships/hyperlink" Target="https://dx.doi.org/10.1038/s41440-024-01587-w" TargetMode="External"/><Relationship Id="rId1329" Type="http://schemas.openxmlformats.org/officeDocument/2006/relationships/hyperlink" Target="https://dx.doi.org/10.1038/s41598-024-51948-1" TargetMode="External"/><Relationship Id="rId1330" Type="http://schemas.openxmlformats.org/officeDocument/2006/relationships/hyperlink" Target="https://dx.doi.org/10.1186/s42506-023-00149-1" TargetMode="External"/><Relationship Id="rId1331" Type="http://schemas.openxmlformats.org/officeDocument/2006/relationships/hyperlink" Target="https://dx.doi.org/10.1016/j.vaccine.2023.12.084" TargetMode="External"/><Relationship Id="rId1332" Type="http://schemas.openxmlformats.org/officeDocument/2006/relationships/hyperlink" Target="https://dx.doi.org/10.2166/wh.2023.279" TargetMode="External"/><Relationship Id="rId1333" Type="http://schemas.openxmlformats.org/officeDocument/2006/relationships/hyperlink" Target="https://dx.doi.org/10.1080/13696998.2024.2309835" TargetMode="External"/><Relationship Id="rId1334" Type="http://schemas.openxmlformats.org/officeDocument/2006/relationships/hyperlink" Target="https://dx.doi.org/10.2196/49551" TargetMode="External"/><Relationship Id="rId1335" Type="http://schemas.openxmlformats.org/officeDocument/2006/relationships/hyperlink" Target="https://dx.doi.org/10.1007/s11673-023-10317-9" TargetMode="External"/><Relationship Id="rId1336" Type="http://schemas.openxmlformats.org/officeDocument/2006/relationships/hyperlink" Target="https://dx.doi.org/10.1007/s12560-023-09581-0" TargetMode="External"/><Relationship Id="rId1337" Type="http://schemas.openxmlformats.org/officeDocument/2006/relationships/hyperlink" Target="https://dx.doi.org/10.1007/s10995-024-03900-y" TargetMode="External"/><Relationship Id="rId1338" Type="http://schemas.openxmlformats.org/officeDocument/2006/relationships/hyperlink" Target="https://dx.doi.org/10.1080/19371918.2024.2310322" TargetMode="External"/><Relationship Id="rId1339" Type="http://schemas.openxmlformats.org/officeDocument/2006/relationships/hyperlink" Target="https://dx.doi.org/10.1590/1518-8345.6764.4056" TargetMode="External"/><Relationship Id="rId1340" Type="http://schemas.openxmlformats.org/officeDocument/2006/relationships/hyperlink" Target="https://dx.doi.org/10.1136/bmjmed-2023-000726" TargetMode="External"/><Relationship Id="rId1341" Type="http://schemas.openxmlformats.org/officeDocument/2006/relationships/hyperlink" Target="https://dx.doi.org/10.1007/s00266-023-03769-2" TargetMode="External"/><Relationship Id="rId1342" Type="http://schemas.openxmlformats.org/officeDocument/2006/relationships/hyperlink" Target="https://dx.doi.org/10.1038/s41598-024-53086-0" TargetMode="External"/><Relationship Id="rId1343" Type="http://schemas.openxmlformats.org/officeDocument/2006/relationships/hyperlink" Target="https://dx.doi.org/10.1016/j.transproceed.2023.12.005" TargetMode="External"/><Relationship Id="rId1344" Type="http://schemas.openxmlformats.org/officeDocument/2006/relationships/hyperlink" Target="https://dx.doi.org/10.1016/j.clnu.2024.01.015" TargetMode="External"/><Relationship Id="rId1345" Type="http://schemas.openxmlformats.org/officeDocument/2006/relationships/hyperlink" Target="https://dx.doi.org/10.1016/j.vaccine.2024.01.092" TargetMode="External"/><Relationship Id="rId1346" Type="http://schemas.openxmlformats.org/officeDocument/2006/relationships/hyperlink" Target="https://dx.doi.org/10.1016/j.jad.2024.01.211" TargetMode="External"/><Relationship Id="rId1347" Type="http://schemas.openxmlformats.org/officeDocument/2006/relationships/hyperlink" Target="https://dx.doi.org/10.1016/j.jinf.2024.01.009" TargetMode="External"/><Relationship Id="rId1348" Type="http://schemas.openxmlformats.org/officeDocument/2006/relationships/hyperlink" Target="https://dx.doi.org/10.1016/j.cpcardiol.2024.102435" TargetMode="External"/><Relationship Id="rId1349" Type="http://schemas.openxmlformats.org/officeDocument/2006/relationships/hyperlink" Target="https://dx.doi.org/10.1097/OLQ.0000000000001935" TargetMode="External"/><Relationship Id="rId1350" Type="http://schemas.openxmlformats.org/officeDocument/2006/relationships/hyperlink" Target="https://dx.doi.org/10.1371/journal.pone.0298044" TargetMode="External"/><Relationship Id="rId1351" Type="http://schemas.openxmlformats.org/officeDocument/2006/relationships/hyperlink" Target="https://dx.doi.org/10.1371/journal.pone.0296479" TargetMode="External"/><Relationship Id="rId1352" Type="http://schemas.openxmlformats.org/officeDocument/2006/relationships/hyperlink" Target="https://dx.doi.org/10.1097/EDE.0000000000001723" TargetMode="External"/><Relationship Id="rId1353" Type="http://schemas.openxmlformats.org/officeDocument/2006/relationships/hyperlink" Target="https://dx.doi.org/10.1080/21645515.2023.2287294" TargetMode="External"/><Relationship Id="rId1354" Type="http://schemas.openxmlformats.org/officeDocument/2006/relationships/hyperlink" Target="https://dx.doi.org/10.2174/0118715265277789240110043215" TargetMode="External"/><Relationship Id="rId1355" Type="http://schemas.openxmlformats.org/officeDocument/2006/relationships/hyperlink" Target="https://dx.doi.org/10.3892/ijmm.2024.5352" TargetMode="External"/><Relationship Id="rId1356" Type="http://schemas.openxmlformats.org/officeDocument/2006/relationships/hyperlink" Target="https://dx.doi.org/10.1002/hsr2.1839" TargetMode="External"/><Relationship Id="rId1357" Type="http://schemas.openxmlformats.org/officeDocument/2006/relationships/hyperlink" Target="https://dx.doi.org/10.1016/j.jvacx.2024.100433" TargetMode="External"/><Relationship Id="rId1358" Type="http://schemas.openxmlformats.org/officeDocument/2006/relationships/hyperlink" Target="https://dx.doi.org/10.3389/fpubh.2024.1295566" TargetMode="External"/><Relationship Id="rId1359" Type="http://schemas.openxmlformats.org/officeDocument/2006/relationships/hyperlink" Target="https://dx.doi.org/10.1186/s12889-024-17803-8" TargetMode="External"/><Relationship Id="rId1360" Type="http://schemas.openxmlformats.org/officeDocument/2006/relationships/hyperlink" Target="https://dx.doi.org/10.1186/s12911-024-02428-z" TargetMode="External"/><Relationship Id="rId1361" Type="http://schemas.openxmlformats.org/officeDocument/2006/relationships/hyperlink" Target="https://dx.doi.org/10.1186/s12877-023-04652-0" TargetMode="External"/><Relationship Id="rId1362" Type="http://schemas.openxmlformats.org/officeDocument/2006/relationships/hyperlink" Target="https://dx.doi.org/10.1007/s11606-024-08622-z" TargetMode="External"/><Relationship Id="rId1363" Type="http://schemas.openxmlformats.org/officeDocument/2006/relationships/hyperlink" Target="https://dx.doi.org/10.1038/s41598-024-53389-2" TargetMode="External"/><Relationship Id="rId1364" Type="http://schemas.openxmlformats.org/officeDocument/2006/relationships/hyperlink" Target="https://dx.doi.org/10.1038/s41467-024-45348-2" TargetMode="External"/><Relationship Id="rId1365" Type="http://schemas.openxmlformats.org/officeDocument/2006/relationships/hyperlink" Target="https://dx.doi.org/10.1038/s41467-024-45180-8" TargetMode="External"/><Relationship Id="rId1366" Type="http://schemas.openxmlformats.org/officeDocument/2006/relationships/hyperlink" Target="https://dx.doi.org/10.1016/j.jfma.2023.12.014" TargetMode="External"/><Relationship Id="rId1367" Type="http://schemas.openxmlformats.org/officeDocument/2006/relationships/hyperlink" Target="https://dx.doi.org/10.1016/j.bja.2023.12.022" TargetMode="External"/><Relationship Id="rId1368" Type="http://schemas.openxmlformats.org/officeDocument/2006/relationships/hyperlink" Target="https://dx.doi.org/10.1016/j.vaccine.2024.01.080" TargetMode="External"/><Relationship Id="rId1369" Type="http://schemas.openxmlformats.org/officeDocument/2006/relationships/hyperlink" Target="https://dx.doi.org/10.1016/j.vaccine.2024.01.101" TargetMode="External"/><Relationship Id="rId1370" Type="http://schemas.openxmlformats.org/officeDocument/2006/relationships/hyperlink" Target="https://dx.doi.org/10.1016/j.vaccine.2024.01.016" TargetMode="External"/><Relationship Id="rId1371" Type="http://schemas.openxmlformats.org/officeDocument/2006/relationships/hyperlink" Target="https://dx.doi.org/10.14423/SMJ.0000000000001650" TargetMode="External"/><Relationship Id="rId1372" Type="http://schemas.openxmlformats.org/officeDocument/2006/relationships/hyperlink" Target="https://dx.doi.org/10.1016/j.micpath.2024.106561" TargetMode="External"/><Relationship Id="rId1373" Type="http://schemas.openxmlformats.org/officeDocument/2006/relationships/hyperlink" Target="https://dx.doi.org/10.1016/j.scitotenv.2024.170493" TargetMode="External"/><Relationship Id="rId1374" Type="http://schemas.openxmlformats.org/officeDocument/2006/relationships/hyperlink" Target="https://dx.doi.org/10.1016/j.jamda.2024.01.004" TargetMode="External"/><Relationship Id="rId1375" Type="http://schemas.openxmlformats.org/officeDocument/2006/relationships/hyperlink" Target="https://dx.doi.org/10.1016/j.ebiom.2024.104986" TargetMode="External"/><Relationship Id="rId1376" Type="http://schemas.openxmlformats.org/officeDocument/2006/relationships/hyperlink" Target="https://dx.doi.org/10.1164/rccm.202312-2295LE" TargetMode="External"/><Relationship Id="rId1377" Type="http://schemas.openxmlformats.org/officeDocument/2006/relationships/hyperlink" Target="https://dx.doi.org/10.1164/rccm.202311-2090LE" TargetMode="External"/><Relationship Id="rId1378" Type="http://schemas.openxmlformats.org/officeDocument/2006/relationships/hyperlink" Target="https://dx.doi.org/10.1371/journal.pone.0293130" TargetMode="External"/><Relationship Id="rId1379" Type="http://schemas.openxmlformats.org/officeDocument/2006/relationships/hyperlink" Target="https://dx.doi.org/10.1186/s12939-024-02115-5" TargetMode="External"/><Relationship Id="rId1380" Type="http://schemas.openxmlformats.org/officeDocument/2006/relationships/hyperlink" Target="https://dx.doi.org/10.1038/s41598-024-53199-6" TargetMode="External"/><Relationship Id="rId1381" Type="http://schemas.openxmlformats.org/officeDocument/2006/relationships/hyperlink" Target="https://dx.doi.org/10.21101/cejph.a7906" TargetMode="External"/><Relationship Id="rId1382" Type="http://schemas.openxmlformats.org/officeDocument/2006/relationships/hyperlink" Target="https://dx.doi.org/10.1016/j.idnow.2024.104860" TargetMode="External"/><Relationship Id="rId1383" Type="http://schemas.openxmlformats.org/officeDocument/2006/relationships/hyperlink" Target="https://dx.doi.org/10.1016/j.annepidem.2024.01.009" TargetMode="External"/><Relationship Id="rId1384" Type="http://schemas.openxmlformats.org/officeDocument/2006/relationships/hyperlink" Target="https://dx.doi.org/10.1016/j.jiac.2024.01.020" TargetMode="External"/><Relationship Id="rId1385" Type="http://schemas.openxmlformats.org/officeDocument/2006/relationships/hyperlink" Target="https://dx.doi.org/10.1016/j.injury.2024.111343" TargetMode="External"/><Relationship Id="rId1386" Type="http://schemas.openxmlformats.org/officeDocument/2006/relationships/hyperlink" Target="https://dx.doi.org/10.47665/tb.40.4.009" TargetMode="External"/><Relationship Id="rId1387" Type="http://schemas.openxmlformats.org/officeDocument/2006/relationships/hyperlink" Target="https://dx.doi.org/10.1002/cncy.22791" TargetMode="External"/><Relationship Id="rId1388" Type="http://schemas.openxmlformats.org/officeDocument/2006/relationships/hyperlink" Target="https://dx.doi.org/10.1111/ijn.13239" TargetMode="External"/><Relationship Id="rId1389" Type="http://schemas.openxmlformats.org/officeDocument/2006/relationships/hyperlink" Target="https://dx.doi.org/10.1016/j.antiviral.2024.105825" TargetMode="External"/><Relationship Id="rId1390" Type="http://schemas.openxmlformats.org/officeDocument/2006/relationships/hyperlink" Target="https://dx.doi.org/10.1016/j.watres.2024.121223" TargetMode="External"/><Relationship Id="rId1391" Type="http://schemas.openxmlformats.org/officeDocument/2006/relationships/hyperlink" Target="https://dx.doi.org/10.1111/ejh.14170" TargetMode="External"/><Relationship Id="rId1392" Type="http://schemas.openxmlformats.org/officeDocument/2006/relationships/hyperlink" Target="https://dx.doi.org/10.1063/5.0188053" TargetMode="External"/><Relationship Id="rId1393" Type="http://schemas.openxmlformats.org/officeDocument/2006/relationships/hyperlink" Target="https://dx.doi.org/10.34172/aim.2023.48" TargetMode="External"/><Relationship Id="rId1394" Type="http://schemas.openxmlformats.org/officeDocument/2006/relationships/hyperlink" Target="https://dx.doi.org/10.1055/a-2228-6244" TargetMode="External"/><Relationship Id="rId1395" Type="http://schemas.openxmlformats.org/officeDocument/2006/relationships/hyperlink" Target="https://dx.doi.org/10.1071/SH23189" TargetMode="External"/><Relationship Id="rId1396" Type="http://schemas.openxmlformats.org/officeDocument/2006/relationships/hyperlink" Target="https://dx.doi.org/10.1186/s12931-024-02708-2" TargetMode="External"/><Relationship Id="rId1397" Type="http://schemas.openxmlformats.org/officeDocument/2006/relationships/hyperlink" Target="https://dx.doi.org/10.1038/s41467-024-45360-6" TargetMode="External"/><Relationship Id="rId1398" Type="http://schemas.openxmlformats.org/officeDocument/2006/relationships/hyperlink" Target="https://dx.doi.org/10.1038/s41541-024-00815-1" TargetMode="External"/><Relationship Id="rId1399" Type="http://schemas.openxmlformats.org/officeDocument/2006/relationships/hyperlink" Target="https://dx.doi.org/10.34172/jrhs.2023.128" TargetMode="External"/><Relationship Id="rId1400" Type="http://schemas.openxmlformats.org/officeDocument/2006/relationships/hyperlink" Target="https://dx.doi.org/10.1590/1980-220X-REEUSP-2023-0165en" TargetMode="External"/><Relationship Id="rId1401" Type="http://schemas.openxmlformats.org/officeDocument/2006/relationships/hyperlink" Target="https://dx.doi.org/10.1371/journal.pone.0294870" TargetMode="External"/><Relationship Id="rId1402" Type="http://schemas.openxmlformats.org/officeDocument/2006/relationships/hyperlink" Target="https://dx.doi.org/10.1080/10410236.2024.2309808" TargetMode="External"/><Relationship Id="rId1403" Type="http://schemas.openxmlformats.org/officeDocument/2006/relationships/hyperlink" Target="https://dx.doi.org/10.2174/0118715303261924231117055702" TargetMode="External"/><Relationship Id="rId1404" Type="http://schemas.openxmlformats.org/officeDocument/2006/relationships/hyperlink" Target="https://dx.doi.org/10.1177/00469580231225030" TargetMode="External"/><Relationship Id="rId1405" Type="http://schemas.openxmlformats.org/officeDocument/2006/relationships/hyperlink" Target="https://dx.doi.org/10.19191/EP23.6.A643.075" TargetMode="External"/><Relationship Id="rId1406" Type="http://schemas.openxmlformats.org/officeDocument/2006/relationships/hyperlink" Target="https://dx.doi.org/10.19191/EP23.6.A636.082" TargetMode="External"/><Relationship Id="rId1407" Type="http://schemas.openxmlformats.org/officeDocument/2006/relationships/hyperlink" Target="https://dx.doi.org/10.19191/EP23.6.A626.081" TargetMode="External"/><Relationship Id="rId1408" Type="http://schemas.openxmlformats.org/officeDocument/2006/relationships/hyperlink" Target="https://dx.doi.org/10.31662/jmaj.2023-0126" TargetMode="External"/><Relationship Id="rId1409" Type="http://schemas.openxmlformats.org/officeDocument/2006/relationships/hyperlink" Target="https://dx.doi.org/10.3389/fmed.2024.1322440" TargetMode="External"/><Relationship Id="rId1410" Type="http://schemas.openxmlformats.org/officeDocument/2006/relationships/hyperlink" Target="https://dx.doi.org/10.7759/cureus.51693" TargetMode="External"/><Relationship Id="rId1411" Type="http://schemas.openxmlformats.org/officeDocument/2006/relationships/hyperlink" Target="https://dx.doi.org/10.47626/1679-4435-2023-1130" TargetMode="External"/><Relationship Id="rId1412" Type="http://schemas.openxmlformats.org/officeDocument/2006/relationships/hyperlink" Target="https://dx.doi.org/10.47626/1679-4435-2023-1109" TargetMode="External"/><Relationship Id="rId1413" Type="http://schemas.openxmlformats.org/officeDocument/2006/relationships/hyperlink" Target="https://dx.doi.org/10.1021/acsomega.3c07947" TargetMode="External"/><Relationship Id="rId1414" Type="http://schemas.openxmlformats.org/officeDocument/2006/relationships/hyperlink" Target="https://dx.doi.org/10.1136/bmjopen-2023-075185" TargetMode="External"/><Relationship Id="rId1415" Type="http://schemas.openxmlformats.org/officeDocument/2006/relationships/hyperlink" Target="https://dx.doi.org/10.1056/EVIDoa2300132" TargetMode="External"/><Relationship Id="rId1416" Type="http://schemas.openxmlformats.org/officeDocument/2006/relationships/hyperlink" Target="https://dx.doi.org/10.1186/s12992-023-00987-w" TargetMode="External"/><Relationship Id="rId1417" Type="http://schemas.openxmlformats.org/officeDocument/2006/relationships/hyperlink" Target="https://dx.doi.org/10.1186/s12939-024-02113-7" TargetMode="External"/><Relationship Id="rId1418" Type="http://schemas.openxmlformats.org/officeDocument/2006/relationships/hyperlink" Target="https://dx.doi.org/10.1186/s12877-023-04644-0" TargetMode="External"/><Relationship Id="rId1419" Type="http://schemas.openxmlformats.org/officeDocument/2006/relationships/hyperlink" Target="https://dx.doi.org/10.1371/journal.pone.0286212" TargetMode="External"/><Relationship Id="rId1420" Type="http://schemas.openxmlformats.org/officeDocument/2006/relationships/hyperlink" Target="https://dx.doi.org/10.1177/17456916231215272" TargetMode="External"/><Relationship Id="rId1421" Type="http://schemas.openxmlformats.org/officeDocument/2006/relationships/hyperlink" Target="https://dx.doi.org/10.1080/00918369.2024.2314031" TargetMode="External"/><Relationship Id="rId1422" Type="http://schemas.openxmlformats.org/officeDocument/2006/relationships/hyperlink" Target="https://dx.doi.org/10.1007/s10875-024-01656-2" TargetMode="External"/><Relationship Id="rId1423" Type="http://schemas.openxmlformats.org/officeDocument/2006/relationships/hyperlink" Target="https://dx.doi.org/10.1001/jama.2023.27022" TargetMode="External"/><Relationship Id="rId1424" Type="http://schemas.openxmlformats.org/officeDocument/2006/relationships/hyperlink" Target="https://dx.doi.org/10.17116/patol20248601127" TargetMode="External"/><Relationship Id="rId1425" Type="http://schemas.openxmlformats.org/officeDocument/2006/relationships/hyperlink" Target="https://dx.doi.org/10.1177/00332941241231209" TargetMode="External"/><Relationship Id="rId1426" Type="http://schemas.openxmlformats.org/officeDocument/2006/relationships/hyperlink" Target="https://dx.doi.org/10.1128/spectrum.03645-23" TargetMode="External"/><Relationship Id="rId1427" Type="http://schemas.openxmlformats.org/officeDocument/2006/relationships/hyperlink" Target="https://dx.doi.org/10.1080/20477724.2024.2313787" TargetMode="External"/><Relationship Id="rId1428" Type="http://schemas.openxmlformats.org/officeDocument/2006/relationships/hyperlink" Target="https://dx.doi.org/10.1177/01939459241230383" TargetMode="External"/><Relationship Id="rId1429" Type="http://schemas.openxmlformats.org/officeDocument/2006/relationships/hyperlink" Target="https://dx.doi.org/10.1002/jmv.29448" TargetMode="External"/><Relationship Id="rId1430" Type="http://schemas.openxmlformats.org/officeDocument/2006/relationships/hyperlink" Target="https://dx.doi.org/10.3389/fped.2024.1336108" TargetMode="External"/><Relationship Id="rId1431" Type="http://schemas.openxmlformats.org/officeDocument/2006/relationships/hyperlink" Target="https://dx.doi.org/10.47176/mjiri.37.129" TargetMode="External"/><Relationship Id="rId1432" Type="http://schemas.openxmlformats.org/officeDocument/2006/relationships/hyperlink" Target="https://dx.doi.org/10.1016/j.csbj.2023.12.045" TargetMode="External"/><Relationship Id="rId1433" Type="http://schemas.openxmlformats.org/officeDocument/2006/relationships/hyperlink" Target="https://dx.doi.org/10.3389/fcimb.2024.1335450" TargetMode="External"/><Relationship Id="rId1434" Type="http://schemas.openxmlformats.org/officeDocument/2006/relationships/hyperlink" Target="https://dx.doi.org/10.1007/s15010-024-02189-x" TargetMode="External"/><Relationship Id="rId1435" Type="http://schemas.openxmlformats.org/officeDocument/2006/relationships/hyperlink" Target="https://dx.doi.org/10.1038/s41598-024-53601-3" TargetMode="External"/><Relationship Id="rId1436" Type="http://schemas.openxmlformats.org/officeDocument/2006/relationships/hyperlink" Target="https://dx.doi.org/10.2463/mrms.mp.2023-0147" TargetMode="External"/><Relationship Id="rId1437" Type="http://schemas.openxmlformats.org/officeDocument/2006/relationships/hyperlink" Target="https://dx.doi.org/10.1055/a-2263-8514" TargetMode="External"/><Relationship Id="rId1438" Type="http://schemas.openxmlformats.org/officeDocument/2006/relationships/hyperlink" Target="https://dx.doi.org/10.1016/j.comppsych.2024.152457" TargetMode="External"/><Relationship Id="rId1439" Type="http://schemas.openxmlformats.org/officeDocument/2006/relationships/hyperlink" Target="https://dx.doi.org/10.1590/1983-1447.2024.20230114.en" TargetMode="External"/><Relationship Id="rId1440" Type="http://schemas.openxmlformats.org/officeDocument/2006/relationships/hyperlink" Target="https://dx.doi.org/10.1371/journal.pgph.0002336" TargetMode="External"/><Relationship Id="rId1441" Type="http://schemas.openxmlformats.org/officeDocument/2006/relationships/hyperlink" Target="https://dx.doi.org/10.1093/pubmed/fdae011" TargetMode="External"/><Relationship Id="rId1442" Type="http://schemas.openxmlformats.org/officeDocument/2006/relationships/hyperlink" Target="https://dx.doi.org/10.1007/s15010-024-02173-5" TargetMode="External"/><Relationship Id="rId1443" Type="http://schemas.openxmlformats.org/officeDocument/2006/relationships/hyperlink" Target="https://dx.doi.org/10.1016/j.jadohealth.2023.12.006" TargetMode="External"/><Relationship Id="rId1444" Type="http://schemas.openxmlformats.org/officeDocument/2006/relationships/hyperlink" Target="https://dx.doi.org/10.1002/dc.25280" TargetMode="External"/><Relationship Id="rId1445" Type="http://schemas.openxmlformats.org/officeDocument/2006/relationships/hyperlink" Target="https://dx.doi.org/10.1002/jmv.29455" TargetMode="External"/><Relationship Id="rId1446" Type="http://schemas.openxmlformats.org/officeDocument/2006/relationships/hyperlink" Target="https://dx.doi.org/10.23804/ejpd.2024.1889" TargetMode="External"/><Relationship Id="rId1447" Type="http://schemas.openxmlformats.org/officeDocument/2006/relationships/hyperlink" Target="https://dx.doi.org/10.1177/03009858231225500" TargetMode="External"/><Relationship Id="rId1448" Type="http://schemas.openxmlformats.org/officeDocument/2006/relationships/hyperlink" Target="https://dx.doi.org/10.3389/fmicb.2023.1296179" TargetMode="External"/><Relationship Id="rId1449" Type="http://schemas.openxmlformats.org/officeDocument/2006/relationships/hyperlink" Target="https://dx.doi.org/10.1016/j.jvacx.2024.100448" TargetMode="External"/><Relationship Id="rId1450" Type="http://schemas.openxmlformats.org/officeDocument/2006/relationships/hyperlink" Target="https://dx.doi.org/10.34172/ahj.2023.1446" TargetMode="External"/><Relationship Id="rId1451" Type="http://schemas.openxmlformats.org/officeDocument/2006/relationships/hyperlink" Target="https://dx.doi.org/10.1016/j.sopen.2024.01.012" TargetMode="External"/><Relationship Id="rId1452" Type="http://schemas.openxmlformats.org/officeDocument/2006/relationships/hyperlink" Target="https://dx.doi.org/10.1542/peds.2023-062570" TargetMode="External"/><Relationship Id="rId1453" Type="http://schemas.openxmlformats.org/officeDocument/2006/relationships/hyperlink" Target="https://dx.doi.org/10.1038/s41598-024-53806-6" TargetMode="External"/><Relationship Id="rId1454" Type="http://schemas.openxmlformats.org/officeDocument/2006/relationships/hyperlink" Target="https://dx.doi.org/10.1186/s40246-024-00584-x" TargetMode="External"/><Relationship Id="rId1455" Type="http://schemas.openxmlformats.org/officeDocument/2006/relationships/hyperlink" Target="https://dx.doi.org/10.1186/s12889-024-17931-1" TargetMode="External"/><Relationship Id="rId1456" Type="http://schemas.openxmlformats.org/officeDocument/2006/relationships/hyperlink" Target="https://dx.doi.org/10.1186/s12904-024-01352-3" TargetMode="External"/><Relationship Id="rId1457" Type="http://schemas.openxmlformats.org/officeDocument/2006/relationships/hyperlink" Target="https://dx.doi.org/10.1186/s12913-024-10651-7" TargetMode="External"/><Relationship Id="rId1458" Type="http://schemas.openxmlformats.org/officeDocument/2006/relationships/hyperlink" Target="https://dx.doi.org/10.1016/j.cmi.2024.01.029" TargetMode="External"/><Relationship Id="rId1459" Type="http://schemas.openxmlformats.org/officeDocument/2006/relationships/hyperlink" Target="https://dx.doi.org/10.1016/j.cmi.2024.01.028" TargetMode="External"/><Relationship Id="rId1460" Type="http://schemas.openxmlformats.org/officeDocument/2006/relationships/hyperlink" Target="https://dx.doi.org/10.1055/a-2213-9061" TargetMode="External"/><Relationship Id="rId1461" Type="http://schemas.openxmlformats.org/officeDocument/2006/relationships/hyperlink" Target="https://dx.doi.org/10.7189/jogh.14.05004" TargetMode="External"/><Relationship Id="rId1462" Type="http://schemas.openxmlformats.org/officeDocument/2006/relationships/hyperlink" Target="https://dx.doi.org/10.1513/AnnalsATS.202307-607OC" TargetMode="External"/><Relationship Id="rId1463" Type="http://schemas.openxmlformats.org/officeDocument/2006/relationships/hyperlink" Target="https://dx.doi.org/10.1111/infa.12584" TargetMode="External"/><Relationship Id="rId1464" Type="http://schemas.openxmlformats.org/officeDocument/2006/relationships/hyperlink" Target="https://dx.doi.org/10.1128/spectrum.03912-23" TargetMode="External"/><Relationship Id="rId1465" Type="http://schemas.openxmlformats.org/officeDocument/2006/relationships/hyperlink" Target="https://dx.doi.org/10.1002/jmv.29456" TargetMode="External"/><Relationship Id="rId1466" Type="http://schemas.openxmlformats.org/officeDocument/2006/relationships/hyperlink" Target="https://dx.doi.org/10.1017/dmp.2024.3" TargetMode="External"/><Relationship Id="rId1467" Type="http://schemas.openxmlformats.org/officeDocument/2006/relationships/hyperlink" Target="https://dx.doi.org/10.3389/fpubh.2023.1293600" TargetMode="External"/><Relationship Id="rId1468" Type="http://schemas.openxmlformats.org/officeDocument/2006/relationships/hyperlink" Target="https://dx.doi.org/10.3389/fpubh.2023.1308267" TargetMode="External"/><Relationship Id="rId1469" Type="http://schemas.openxmlformats.org/officeDocument/2006/relationships/hyperlink" Target="https://dx.doi.org/10.1016/j.puhip.2024.100468" TargetMode="External"/><Relationship Id="rId1470" Type="http://schemas.openxmlformats.org/officeDocument/2006/relationships/hyperlink" Target="https://dx.doi.org/10.1016/j.puhip.2024.100471" TargetMode="External"/><Relationship Id="rId1471" Type="http://schemas.openxmlformats.org/officeDocument/2006/relationships/hyperlink" Target="https://dx.doi.org/10.3389/fpsyt.2023.1286101" TargetMode="External"/><Relationship Id="rId1472" Type="http://schemas.openxmlformats.org/officeDocument/2006/relationships/hyperlink" Target="https://dx.doi.org/10.1002/ijc.34873" TargetMode="External"/><Relationship Id="rId1473" Type="http://schemas.openxmlformats.org/officeDocument/2006/relationships/hyperlink" Target="https://dx.doi.org/10.12968/bjon.2024.33.3.110" TargetMode="External"/><Relationship Id="rId1474" Type="http://schemas.openxmlformats.org/officeDocument/2006/relationships/hyperlink" Target="https://dx.doi.org/10.1001/jamanetworkopen.2023.54991" TargetMode="External"/><Relationship Id="rId1475" Type="http://schemas.openxmlformats.org/officeDocument/2006/relationships/hyperlink" Target="https://dx.doi.org/10.1001/jamanetworkopen.2023.55387" TargetMode="External"/><Relationship Id="rId1476" Type="http://schemas.openxmlformats.org/officeDocument/2006/relationships/hyperlink" Target="https://dx.doi.org/10.1128/spectrum.04998-22" TargetMode="External"/><Relationship Id="rId1477" Type="http://schemas.openxmlformats.org/officeDocument/2006/relationships/hyperlink" Target="https://dx.doi.org/10.1021/acs.analchem.3c04372" TargetMode="External"/><Relationship Id="rId1478" Type="http://schemas.openxmlformats.org/officeDocument/2006/relationships/hyperlink" Target="https://dx.doi.org/10.1177/10901981241230492" TargetMode="External"/><Relationship Id="rId1479" Type="http://schemas.openxmlformats.org/officeDocument/2006/relationships/hyperlink" Target="https://dx.doi.org/10.3389/fpsyt.2024.1337030" TargetMode="External"/><Relationship Id="rId1480" Type="http://schemas.openxmlformats.org/officeDocument/2006/relationships/hyperlink" Target="https://dx.doi.org/10.1016/j.heliyon.2024.e24111" TargetMode="External"/><Relationship Id="rId1481" Type="http://schemas.openxmlformats.org/officeDocument/2006/relationships/hyperlink" Target="https://dx.doi.org/10.1016/j.heliyon.2024.e25533" TargetMode="External"/><Relationship Id="rId1482" Type="http://schemas.openxmlformats.org/officeDocument/2006/relationships/hyperlink" Target="https://dx.doi.org/10.2147/NDT.S451031" TargetMode="External"/><Relationship Id="rId1483" Type="http://schemas.openxmlformats.org/officeDocument/2006/relationships/hyperlink" Target="https://dx.doi.org/10.1016/j.eclinm.2024.102456" TargetMode="External"/><Relationship Id="rId1484" Type="http://schemas.openxmlformats.org/officeDocument/2006/relationships/hyperlink" Target="https://dx.doi.org/10.4103/ijnmr.ijnmr_208_21" TargetMode="External"/><Relationship Id="rId1485" Type="http://schemas.openxmlformats.org/officeDocument/2006/relationships/hyperlink" Target="https://dx.doi.org/10.4103/ijnmr.ijnmr_337_21" TargetMode="External"/><Relationship Id="rId1486" Type="http://schemas.openxmlformats.org/officeDocument/2006/relationships/hyperlink" Target="https://dx.doi.org/10.4103/ijnmr.ijnmr_415_21" TargetMode="External"/><Relationship Id="rId1487" Type="http://schemas.openxmlformats.org/officeDocument/2006/relationships/hyperlink" Target="https://dx.doi.org/10.1097/MS9.0000000000001662" TargetMode="External"/><Relationship Id="rId1488" Type="http://schemas.openxmlformats.org/officeDocument/2006/relationships/hyperlink" Target="https://dx.doi.org/10.4103/jehp.jehp_595_23" TargetMode="External"/><Relationship Id="rId1489" Type="http://schemas.openxmlformats.org/officeDocument/2006/relationships/hyperlink" Target="https://dx.doi.org/10.1002/hsr2.1871" TargetMode="External"/><Relationship Id="rId1490" Type="http://schemas.openxmlformats.org/officeDocument/2006/relationships/hyperlink" Target="https://dx.doi.org/10.1542/peds.2023-063775" TargetMode="External"/><Relationship Id="rId1491" Type="http://schemas.openxmlformats.org/officeDocument/2006/relationships/hyperlink" Target="https://dx.doi.org/10.1016/j.jadohealth.2023.12.023" TargetMode="External"/><Relationship Id="rId1492" Type="http://schemas.openxmlformats.org/officeDocument/2006/relationships/hyperlink" Target="https://dx.doi.org/10.1016/j.jadohealth.2023.12.022" TargetMode="External"/><Relationship Id="rId1493" Type="http://schemas.openxmlformats.org/officeDocument/2006/relationships/hyperlink" Target="https://dx.doi.org/10.1093/jpids/piad116" TargetMode="External"/><Relationship Id="rId1494" Type="http://schemas.openxmlformats.org/officeDocument/2006/relationships/hyperlink" Target="https://dx.doi.org/10.1111/ppe.13050" TargetMode="External"/><Relationship Id="rId1495" Type="http://schemas.openxmlformats.org/officeDocument/2006/relationships/hyperlink" Target="https://dx.doi.org/10.3233/WOR-230360" TargetMode="External"/><Relationship Id="rId1496" Type="http://schemas.openxmlformats.org/officeDocument/2006/relationships/hyperlink" Target="https://dx.doi.org/10.3390/cancers16030602" TargetMode="External"/><Relationship Id="rId1497" Type="http://schemas.openxmlformats.org/officeDocument/2006/relationships/hyperlink" Target="https://dx.doi.org/10.3390/ijms25031837" TargetMode="External"/><Relationship Id="rId1498" Type="http://schemas.openxmlformats.org/officeDocument/2006/relationships/hyperlink" Target="https://dx.doi.org/10.3390/healthcare12030387" TargetMode="External"/><Relationship Id="rId1499" Type="http://schemas.openxmlformats.org/officeDocument/2006/relationships/hyperlink" Target="https://dx.doi.org/10.3390/healthcare12030321" TargetMode="External"/><Relationship Id="rId1500" Type="http://schemas.openxmlformats.org/officeDocument/2006/relationships/hyperlink" Target="https://dx.doi.org/10.3390/healthcare12030290" TargetMode="External"/><Relationship Id="rId1501" Type="http://schemas.openxmlformats.org/officeDocument/2006/relationships/hyperlink" Target="https://dx.doi.org/10.3390/healthcare12030285" TargetMode="External"/><Relationship Id="rId1502" Type="http://schemas.openxmlformats.org/officeDocument/2006/relationships/hyperlink" Target="https://dx.doi.org/10.3390/ani14030448" TargetMode="External"/><Relationship Id="rId1503" Type="http://schemas.openxmlformats.org/officeDocument/2006/relationships/hyperlink" Target="https://dx.doi.org/10.3390/nu16030445" TargetMode="External"/><Relationship Id="rId1504" Type="http://schemas.openxmlformats.org/officeDocument/2006/relationships/hyperlink" Target="https://dx.doi.org/10.3390/nu16030423" TargetMode="External"/><Relationship Id="rId1505" Type="http://schemas.openxmlformats.org/officeDocument/2006/relationships/hyperlink" Target="https://dx.doi.org/10.3390/jcm13030839" TargetMode="External"/><Relationship Id="rId1506" Type="http://schemas.openxmlformats.org/officeDocument/2006/relationships/hyperlink" Target="https://dx.doi.org/10.3390/jcm13030650" TargetMode="External"/><Relationship Id="rId1507" Type="http://schemas.openxmlformats.org/officeDocument/2006/relationships/hyperlink" Target="https://dx.doi.org/10.1038/s41598-024-53383-8" TargetMode="External"/><Relationship Id="rId1508" Type="http://schemas.openxmlformats.org/officeDocument/2006/relationships/hyperlink" Target="https://dx.doi.org/10.1186/s12882-024-03486-1" TargetMode="External"/><Relationship Id="rId1509" Type="http://schemas.openxmlformats.org/officeDocument/2006/relationships/hyperlink" Target="https://dx.doi.org/10.1016/j.pediatrneurol.2024.01.008" TargetMode="External"/><Relationship Id="rId1510" Type="http://schemas.openxmlformats.org/officeDocument/2006/relationships/hyperlink" Target="https://dx.doi.org/10.1016/j.ymthe.2024.02.011" TargetMode="External"/><Relationship Id="rId1511" Type="http://schemas.openxmlformats.org/officeDocument/2006/relationships/hyperlink" Target="https://dx.doi.org/10.12659/MSM.943383" TargetMode="External"/><Relationship Id="rId1512" Type="http://schemas.openxmlformats.org/officeDocument/2006/relationships/hyperlink" Target="https://dx.doi.org/10.1186/s12879-024-09076-8" TargetMode="External"/><Relationship Id="rId1513" Type="http://schemas.openxmlformats.org/officeDocument/2006/relationships/hyperlink" Target="https://dx.doi.org/10.1016/S0140-6736(24)00066-7" TargetMode="External"/><Relationship Id="rId1514" Type="http://schemas.openxmlformats.org/officeDocument/2006/relationships/hyperlink" Target="https://dx.doi.org/10.1016/j.bbagen.2024.130582" TargetMode="External"/><Relationship Id="rId1515" Type="http://schemas.openxmlformats.org/officeDocument/2006/relationships/hyperlink" Target="https://dx.doi.org/10.1016/S1473-3099(23)00815-0" TargetMode="External"/><Relationship Id="rId1516" Type="http://schemas.openxmlformats.org/officeDocument/2006/relationships/hyperlink" Target="https://dx.doi.org/10.1186/s12889-024-17675-y" TargetMode="External"/><Relationship Id="rId1517" Type="http://schemas.openxmlformats.org/officeDocument/2006/relationships/hyperlink" Target="https://dx.doi.org/10.1111/obr.13720" TargetMode="External"/><Relationship Id="rId1518" Type="http://schemas.openxmlformats.org/officeDocument/2006/relationships/hyperlink" Target="https://dx.doi.org/10.2188/jea.JE20230231" TargetMode="External"/><Relationship Id="rId1519" Type="http://schemas.openxmlformats.org/officeDocument/2006/relationships/hyperlink" Target="https://dx.doi.org/10.1021/acs.jcim.3c01327" TargetMode="External"/><Relationship Id="rId1520" Type="http://schemas.openxmlformats.org/officeDocument/2006/relationships/hyperlink" Target="https://dx.doi.org/10.5271/sjweh.4144" TargetMode="External"/><Relationship Id="rId1521" Type="http://schemas.openxmlformats.org/officeDocument/2006/relationships/hyperlink" Target="https://dx.doi.org/10.1371/journal.pgph.0002837" TargetMode="External"/><Relationship Id="rId1522" Type="http://schemas.openxmlformats.org/officeDocument/2006/relationships/hyperlink" Target="https://dx.doi.org/10.1371/journal.pone.0298195" TargetMode="External"/><Relationship Id="rId1523" Type="http://schemas.openxmlformats.org/officeDocument/2006/relationships/hyperlink" Target="https://dx.doi.org/10.7754/Clin.Lab.2023.230802" TargetMode="External"/><Relationship Id="rId1524" Type="http://schemas.openxmlformats.org/officeDocument/2006/relationships/hyperlink" Target="https://dx.doi.org/10.1001/jamapediatrics.2023.6604" TargetMode="External"/><Relationship Id="rId1525" Type="http://schemas.openxmlformats.org/officeDocument/2006/relationships/hyperlink" Target="https://dx.doi.org/10.1007/s10528-024-10669-w" TargetMode="External"/><Relationship Id="rId1526" Type="http://schemas.openxmlformats.org/officeDocument/2006/relationships/hyperlink" Target="https://dx.doi.org/10.1128/spectrum.04007-23" TargetMode="External"/><Relationship Id="rId1527" Type="http://schemas.openxmlformats.org/officeDocument/2006/relationships/hyperlink" Target="https://dx.doi.org/10.4049/jimmunol.2300359" TargetMode="External"/><Relationship Id="rId1528" Type="http://schemas.openxmlformats.org/officeDocument/2006/relationships/hyperlink" Target="https://dx.doi.org/10.12740/PP/152817" TargetMode="External"/><Relationship Id="rId1529" Type="http://schemas.openxmlformats.org/officeDocument/2006/relationships/hyperlink" Target="https://dx.doi.org/10.1080/10749357.2024.2312639" TargetMode="External"/><Relationship Id="rId1530" Type="http://schemas.openxmlformats.org/officeDocument/2006/relationships/hyperlink" Target="https://dx.doi.org/10.1177/10901981241230497" TargetMode="External"/><Relationship Id="rId1531" Type="http://schemas.openxmlformats.org/officeDocument/2006/relationships/hyperlink" Target="https://dx.doi.org/10.1093/joccuh/uiad015" TargetMode="External"/><Relationship Id="rId1532" Type="http://schemas.openxmlformats.org/officeDocument/2006/relationships/hyperlink" Target="https://dx.doi.org/10.7759/cureus.52158" TargetMode="External"/><Relationship Id="rId1533" Type="http://schemas.openxmlformats.org/officeDocument/2006/relationships/hyperlink" Target="https://dx.doi.org/10.7759/cureus.52055" TargetMode="External"/><Relationship Id="rId1534" Type="http://schemas.openxmlformats.org/officeDocument/2006/relationships/hyperlink" Target="https://dx.doi.org/10.7759/cureus.52164" TargetMode="External"/><Relationship Id="rId1535" Type="http://schemas.openxmlformats.org/officeDocument/2006/relationships/hyperlink" Target="https://dx.doi.org/10.36131/cnfioritieditore20230604" TargetMode="External"/><Relationship Id="rId1536" Type="http://schemas.openxmlformats.org/officeDocument/2006/relationships/hyperlink" Target="https://dx.doi.org/10.1007/s10278-024-01015-y" TargetMode="External"/><Relationship Id="rId1537" Type="http://schemas.openxmlformats.org/officeDocument/2006/relationships/hyperlink" Target="https://dx.doi.org/10.1136/bmjoq-2023-002400" TargetMode="External"/><Relationship Id="rId1538" Type="http://schemas.openxmlformats.org/officeDocument/2006/relationships/hyperlink" Target="https://dx.doi.org/10.1186/s12913-024-10609-9" TargetMode="External"/><Relationship Id="rId1539" Type="http://schemas.openxmlformats.org/officeDocument/2006/relationships/hyperlink" Target="https://dx.doi.org/10.1186/s12889-024-17912-4" TargetMode="External"/><Relationship Id="rId1540" Type="http://schemas.openxmlformats.org/officeDocument/2006/relationships/hyperlink" Target="https://dx.doi.org/10.1016/j.vaccine.2024.01.100" TargetMode="External"/><Relationship Id="rId1541" Type="http://schemas.openxmlformats.org/officeDocument/2006/relationships/hyperlink" Target="https://dx.doi.org/10.1016/j.jiac.2024.02.009" TargetMode="External"/><Relationship Id="rId1542" Type="http://schemas.openxmlformats.org/officeDocument/2006/relationships/hyperlink" Target="https://dx.doi.org/10.1371/journal.pone.0298218" TargetMode="External"/><Relationship Id="rId1543" Type="http://schemas.openxmlformats.org/officeDocument/2006/relationships/hyperlink" Target="https://dx.doi.org/10.1371/journal.pgph.0002901" TargetMode="External"/><Relationship Id="rId1544" Type="http://schemas.openxmlformats.org/officeDocument/2006/relationships/hyperlink" Target="https://dx.doi.org/10.1001/jamanetworkopen.2023.55808" TargetMode="External"/><Relationship Id="rId1545" Type="http://schemas.openxmlformats.org/officeDocument/2006/relationships/hyperlink" Target="https://dx.doi.org/10.1186/s13613-024-01258-6" TargetMode="External"/><Relationship Id="rId1546" Type="http://schemas.openxmlformats.org/officeDocument/2006/relationships/hyperlink" Target="https://dx.doi.org/10.1007/s00595-024-02792-3" TargetMode="External"/><Relationship Id="rId1547" Type="http://schemas.openxmlformats.org/officeDocument/2006/relationships/hyperlink" Target="https://dx.doi.org/10.3389/fpubh.2023.1307321" TargetMode="External"/><Relationship Id="rId1548" Type="http://schemas.openxmlformats.org/officeDocument/2006/relationships/hyperlink" Target="https://dx.doi.org/10.3389/fpsyt.2023.1287036" TargetMode="External"/><Relationship Id="rId1549" Type="http://schemas.openxmlformats.org/officeDocument/2006/relationships/hyperlink" Target="https://dx.doi.org/10.1097/JW9.0000000000000122" TargetMode="External"/><Relationship Id="rId1550" Type="http://schemas.openxmlformats.org/officeDocument/2006/relationships/hyperlink" Target="https://dx.doi.org/10.1016/j.pmedr.2024.102632" TargetMode="External"/><Relationship Id="rId1551" Type="http://schemas.openxmlformats.org/officeDocument/2006/relationships/hyperlink" Target="https://dx.doi.org/10.3389/phrs.2024.1606052" TargetMode="External"/><Relationship Id="rId1552" Type="http://schemas.openxmlformats.org/officeDocument/2006/relationships/hyperlink" Target="https://dx.doi.org/10.1093/ehjcr/ytae057" TargetMode="External"/><Relationship Id="rId1553" Type="http://schemas.openxmlformats.org/officeDocument/2006/relationships/hyperlink" Target="https://dx.doi.org/10.7759/cureus.52061" TargetMode="External"/><Relationship Id="rId1554" Type="http://schemas.openxmlformats.org/officeDocument/2006/relationships/hyperlink" Target="https://dx.doi.org/10.1002/rcm.9690" TargetMode="External"/><Relationship Id="rId1555" Type="http://schemas.openxmlformats.org/officeDocument/2006/relationships/hyperlink" Target="https://dx.doi.org/10.1038/s41392-024-01754-y" TargetMode="External"/><Relationship Id="rId1556" Type="http://schemas.openxmlformats.org/officeDocument/2006/relationships/hyperlink" Target="https://dx.doi.org/10.1038/s41598-024-53863-x" TargetMode="External"/><Relationship Id="rId1557" Type="http://schemas.openxmlformats.org/officeDocument/2006/relationships/hyperlink" Target="https://dx.doi.org/10.1038/s41392-024-01748-w" TargetMode="External"/><Relationship Id="rId1558" Type="http://schemas.openxmlformats.org/officeDocument/2006/relationships/hyperlink" Target="https://dx.doi.org/10.1186/s12889-024-17979-z" TargetMode="External"/><Relationship Id="rId1559" Type="http://schemas.openxmlformats.org/officeDocument/2006/relationships/hyperlink" Target="https://dx.doi.org/10.1186/s12879-024-09007-7" TargetMode="External"/><Relationship Id="rId1560" Type="http://schemas.openxmlformats.org/officeDocument/2006/relationships/hyperlink" Target="https://dx.doi.org/10.1186/s12889-024-17957-5" TargetMode="External"/><Relationship Id="rId1561" Type="http://schemas.openxmlformats.org/officeDocument/2006/relationships/hyperlink" Target="https://dx.doi.org/10.1186/s12873-024-00948-5" TargetMode="External"/><Relationship Id="rId1562" Type="http://schemas.openxmlformats.org/officeDocument/2006/relationships/hyperlink" Target="https://dx.doi.org/10.1186/s12879-024-08986-x" TargetMode="External"/><Relationship Id="rId1563" Type="http://schemas.openxmlformats.org/officeDocument/2006/relationships/hyperlink" Target="https://dx.doi.org/10.1016/j.chiabu.2024.106688" TargetMode="External"/><Relationship Id="rId1564" Type="http://schemas.openxmlformats.org/officeDocument/2006/relationships/hyperlink" Target="https://dx.doi.org/10.1016/j.vaccine.2024.02.003" TargetMode="External"/><Relationship Id="rId1565" Type="http://schemas.openxmlformats.org/officeDocument/2006/relationships/hyperlink" Target="https://dx.doi.org/10.1016/j.vaccine.2024.01.105" TargetMode="External"/><Relationship Id="rId1566" Type="http://schemas.openxmlformats.org/officeDocument/2006/relationships/hyperlink" Target="https://dx.doi.org/10.1016/j.sapharm.2024.01.011" TargetMode="External"/><Relationship Id="rId1567" Type="http://schemas.openxmlformats.org/officeDocument/2006/relationships/hyperlink" Target="https://dx.doi.org/10.1016/j.sste.2023.100623" TargetMode="External"/><Relationship Id="rId1568" Type="http://schemas.openxmlformats.org/officeDocument/2006/relationships/hyperlink" Target="https://dx.doi.org/10.5551/jat.64448" TargetMode="External"/><Relationship Id="rId1569" Type="http://schemas.openxmlformats.org/officeDocument/2006/relationships/hyperlink" Target="https://dx.doi.org/10.1016/j.gerinurse.2024.02.009" TargetMode="External"/><Relationship Id="rId1570" Type="http://schemas.openxmlformats.org/officeDocument/2006/relationships/hyperlink" Target="https://dx.doi.org/10.1371/journal.pdig.0000427" TargetMode="External"/><Relationship Id="rId1571" Type="http://schemas.openxmlformats.org/officeDocument/2006/relationships/hyperlink" Target="https://dx.doi.org/10.1007/s00127-024-02617-1" TargetMode="External"/><Relationship Id="rId1572" Type="http://schemas.openxmlformats.org/officeDocument/2006/relationships/hyperlink" Target="https://dx.doi.org/10.1128/spectrum.02050-23" TargetMode="External"/><Relationship Id="rId1573" Type="http://schemas.openxmlformats.org/officeDocument/2006/relationships/hyperlink" Target="https://dx.doi.org/10.6026/973206300200001" TargetMode="External"/><Relationship Id="rId1574" Type="http://schemas.openxmlformats.org/officeDocument/2006/relationships/hyperlink" Target="https://dx.doi.org/10.1038/s41598-024-54196-5" TargetMode="External"/><Relationship Id="rId1575" Type="http://schemas.openxmlformats.org/officeDocument/2006/relationships/hyperlink" Target="https://dx.doi.org/10.1186/s40001-024-01718-6" TargetMode="External"/><Relationship Id="rId1576" Type="http://schemas.openxmlformats.org/officeDocument/2006/relationships/hyperlink" Target="https://dx.doi.org/10.1016/j.vaccine.2024.02.020" TargetMode="External"/><Relationship Id="rId1577" Type="http://schemas.openxmlformats.org/officeDocument/2006/relationships/hyperlink" Target="https://dx.doi.org/10.1080/21645515.2024.2313860" TargetMode="External"/><Relationship Id="rId1578" Type="http://schemas.openxmlformats.org/officeDocument/2006/relationships/hyperlink" Target="https://dx.doi.org/10.1016/j.jpsychores.2024.111602" TargetMode="External"/><Relationship Id="rId1579" Type="http://schemas.openxmlformats.org/officeDocument/2006/relationships/hyperlink" Target="https://dx.doi.org/10.1016/j.gaceta.2024.102358" TargetMode="External"/><Relationship Id="rId1580" Type="http://schemas.openxmlformats.org/officeDocument/2006/relationships/hyperlink" Target="https://dx.doi.org/10.1590/1983-1447.2024.20230117.en" TargetMode="External"/><Relationship Id="rId1581" Type="http://schemas.openxmlformats.org/officeDocument/2006/relationships/hyperlink" Target="https://dx.doi.org/10.1007/s10916-024-02047-1" TargetMode="External"/><Relationship Id="rId1582" Type="http://schemas.openxmlformats.org/officeDocument/2006/relationships/hyperlink" Target="https://dx.doi.org/10.4103/aam.aam_13_23" TargetMode="External"/><Relationship Id="rId1583" Type="http://schemas.openxmlformats.org/officeDocument/2006/relationships/hyperlink" Target="https://dx.doi.org/10.1177/00333549231223140" TargetMode="External"/><Relationship Id="rId1584" Type="http://schemas.openxmlformats.org/officeDocument/2006/relationships/hyperlink" Target="https://dx.doi.org/10.1111/fcp.12994" TargetMode="External"/><Relationship Id="rId1585" Type="http://schemas.openxmlformats.org/officeDocument/2006/relationships/hyperlink" Target="https://dx.doi.org/10.2147/CLEP.S448980" TargetMode="External"/><Relationship Id="rId1586" Type="http://schemas.openxmlformats.org/officeDocument/2006/relationships/hyperlink" Target="https://dx.doi.org/10.1016/j.infpip.2024.100341" TargetMode="External"/><Relationship Id="rId1587" Type="http://schemas.openxmlformats.org/officeDocument/2006/relationships/hyperlink" Target="https://dx.doi.org/10.1002/hsr2.1858" TargetMode="External"/><Relationship Id="rId1588" Type="http://schemas.openxmlformats.org/officeDocument/2006/relationships/hyperlink" Target="https://dx.doi.org/10.1016/j.lanwpc.2023.100899" TargetMode="External"/><Relationship Id="rId1589" Type="http://schemas.openxmlformats.org/officeDocument/2006/relationships/hyperlink" Target="https://dx.doi.org/10.4314/ahs.v23i3.16" TargetMode="External"/><Relationship Id="rId1590" Type="http://schemas.openxmlformats.org/officeDocument/2006/relationships/hyperlink" Target="https://dx.doi.org/10.4314/ahs.v23i3.48" TargetMode="External"/><Relationship Id="rId1591" Type="http://schemas.openxmlformats.org/officeDocument/2006/relationships/hyperlink" Target="https://dx.doi.org/10.4314/ahs.v23i3.47" TargetMode="External"/><Relationship Id="rId1592" Type="http://schemas.openxmlformats.org/officeDocument/2006/relationships/hyperlink" Target="https://dx.doi.org/10.7759/cureus.52309" TargetMode="External"/><Relationship Id="rId1593" Type="http://schemas.openxmlformats.org/officeDocument/2006/relationships/hyperlink" Target="https://dx.doi.org/10.1097/DBP.0000000000001227" TargetMode="External"/><Relationship Id="rId1594" Type="http://schemas.openxmlformats.org/officeDocument/2006/relationships/hyperlink" Target="https://dx.doi.org/10.1128/spectrum.02741-23" TargetMode="External"/><Relationship Id="rId1595" Type="http://schemas.openxmlformats.org/officeDocument/2006/relationships/hyperlink" Target="https://dx.doi.org/10.1371/journal.pgph.0001760" TargetMode="External"/><Relationship Id="rId1596" Type="http://schemas.openxmlformats.org/officeDocument/2006/relationships/hyperlink" Target="https://dx.doi.org/10.4103/singaporemedj.SMJ-2023-089" TargetMode="External"/><Relationship Id="rId1597" Type="http://schemas.openxmlformats.org/officeDocument/2006/relationships/hyperlink" Target="https://dx.doi.org/10.2196/51439" TargetMode="External"/><Relationship Id="rId1598" Type="http://schemas.openxmlformats.org/officeDocument/2006/relationships/hyperlink" Target="https://dx.doi.org/10.1001/jamanetworkopen.2023.56479" TargetMode="External"/><Relationship Id="rId1599" Type="http://schemas.openxmlformats.org/officeDocument/2006/relationships/hyperlink" Target="https://dx.doi.org/10.1002/jmv.29462" TargetMode="External"/><Relationship Id="rId1600" Type="http://schemas.openxmlformats.org/officeDocument/2006/relationships/hyperlink" Target="https://dx.doi.org/10.2807/1560-7917.ES.2024.29.7.2300259" TargetMode="External"/><Relationship Id="rId1601" Type="http://schemas.openxmlformats.org/officeDocument/2006/relationships/hyperlink" Target="https://dx.doi.org/10.7774/cevr.2024.13.1.28" TargetMode="External"/><Relationship Id="rId1602" Type="http://schemas.openxmlformats.org/officeDocument/2006/relationships/hyperlink" Target="https://dx.doi.org/10.1177/17571774231209494" TargetMode="External"/><Relationship Id="rId1603" Type="http://schemas.openxmlformats.org/officeDocument/2006/relationships/hyperlink" Target="https://dx.doi.org/10.1177/17571774231203387" TargetMode="External"/><Relationship Id="rId1604" Type="http://schemas.openxmlformats.org/officeDocument/2006/relationships/hyperlink" Target="https://dx.doi.org/10.1177/17571774241226588" TargetMode="External"/><Relationship Id="rId1605" Type="http://schemas.openxmlformats.org/officeDocument/2006/relationships/hyperlink" Target="https://dx.doi.org/10.1177/17571774231208312" TargetMode="External"/><Relationship Id="rId1606" Type="http://schemas.openxmlformats.org/officeDocument/2006/relationships/hyperlink" Target="https://dx.doi.org/10.1093/ve/vead077" TargetMode="External"/><Relationship Id="rId1607" Type="http://schemas.openxmlformats.org/officeDocument/2006/relationships/hyperlink" Target="https://dx.doi.org/10.1099/acmi.0.000598.v4" TargetMode="External"/><Relationship Id="rId1608" Type="http://schemas.openxmlformats.org/officeDocument/2006/relationships/hyperlink" Target="https://dx.doi.org/10.1080/15548627.2024.2312787" TargetMode="External"/><Relationship Id="rId1609" Type="http://schemas.openxmlformats.org/officeDocument/2006/relationships/hyperlink" Target="https://dx.doi.org/10.1038/s41598-024-53233-7" TargetMode="External"/><Relationship Id="rId1610" Type="http://schemas.openxmlformats.org/officeDocument/2006/relationships/hyperlink" Target="https://dx.doi.org/10.1186/s12905-023-02845-8" TargetMode="External"/><Relationship Id="rId1611" Type="http://schemas.openxmlformats.org/officeDocument/2006/relationships/hyperlink" Target="https://dx.doi.org/10.1016/j.identj.2024.01.004" TargetMode="External"/><Relationship Id="rId1612" Type="http://schemas.openxmlformats.org/officeDocument/2006/relationships/hyperlink" Target="https://dx.doi.org/10.1136/bmjopen-2023-076194" TargetMode="External"/><Relationship Id="rId1613" Type="http://schemas.openxmlformats.org/officeDocument/2006/relationships/hyperlink" Target="https://dx.doi.org/10.1016/j.jinf.2024.106122" TargetMode="External"/><Relationship Id="rId1614" Type="http://schemas.openxmlformats.org/officeDocument/2006/relationships/hyperlink" Target="https://dx.doi.org/10.1111/jsr.14165" TargetMode="External"/><Relationship Id="rId1615" Type="http://schemas.openxmlformats.org/officeDocument/2006/relationships/hyperlink" Target="https://dx.doi.org/10.1093/sw/swae005" TargetMode="External"/><Relationship Id="rId1616" Type="http://schemas.openxmlformats.org/officeDocument/2006/relationships/hyperlink" Target="https://dx.doi.org/10.1093/inthealth/ihae019" TargetMode="External"/><Relationship Id="rId1617" Type="http://schemas.openxmlformats.org/officeDocument/2006/relationships/hyperlink" Target="https://dx.doi.org/10.1038/s41390-024-03076-9" TargetMode="External"/><Relationship Id="rId1618" Type="http://schemas.openxmlformats.org/officeDocument/2006/relationships/hyperlink" Target="https://dx.doi.org/10.1038/s41598-024-54397-y" TargetMode="External"/><Relationship Id="rId1619" Type="http://schemas.openxmlformats.org/officeDocument/2006/relationships/hyperlink" Target="https://dx.doi.org/10.1186/s40001-024-01720-y" TargetMode="External"/><Relationship Id="rId1620" Type="http://schemas.openxmlformats.org/officeDocument/2006/relationships/hyperlink" Target="https://dx.doi.org/10.1186/s12889-024-18019-6" TargetMode="External"/><Relationship Id="rId1621" Type="http://schemas.openxmlformats.org/officeDocument/2006/relationships/hyperlink" Target="https://dx.doi.org/10.1186/s12889-024-17902-6" TargetMode="External"/><Relationship Id="rId1622" Type="http://schemas.openxmlformats.org/officeDocument/2006/relationships/hyperlink" Target="https://dx.doi.org/10.1186/s12913-024-10633-9" TargetMode="External"/><Relationship Id="rId1623" Type="http://schemas.openxmlformats.org/officeDocument/2006/relationships/hyperlink" Target="https://dx.doi.org/10.1016/j.vaccine.2024.01.098" TargetMode="External"/><Relationship Id="rId1624" Type="http://schemas.openxmlformats.org/officeDocument/2006/relationships/hyperlink" Target="https://dx.doi.org/10.1016/j.vaccine.2024.02.028" TargetMode="External"/><Relationship Id="rId1625" Type="http://schemas.openxmlformats.org/officeDocument/2006/relationships/hyperlink" Target="https://dx.doi.org/10.1016/j.vaccine.2024.02.021" TargetMode="External"/><Relationship Id="rId1626" Type="http://schemas.openxmlformats.org/officeDocument/2006/relationships/hyperlink" Target="https://dx.doi.org/10.1016/j.vaccine.2024.02.015" TargetMode="External"/><Relationship Id="rId1627" Type="http://schemas.openxmlformats.org/officeDocument/2006/relationships/hyperlink" Target="https://dx.doi.org/10.1016/j.bjid.2024.103724" TargetMode="External"/><Relationship Id="rId1628" Type="http://schemas.openxmlformats.org/officeDocument/2006/relationships/hyperlink" Target="https://dx.doi.org/10.1016/j.ijid.2024.02.003" TargetMode="External"/><Relationship Id="rId1629" Type="http://schemas.openxmlformats.org/officeDocument/2006/relationships/hyperlink" Target="https://dx.doi.org/10.1186/s12879-024-09058-w" TargetMode="External"/><Relationship Id="rId1630" Type="http://schemas.openxmlformats.org/officeDocument/2006/relationships/hyperlink" Target="https://dx.doi.org/10.1265/ehpm.23-00303" TargetMode="External"/><Relationship Id="rId1631" Type="http://schemas.openxmlformats.org/officeDocument/2006/relationships/hyperlink" Target="https://dx.doi.org/10.1016/j.bjid.2024.103723" TargetMode="External"/><Relationship Id="rId1632" Type="http://schemas.openxmlformats.org/officeDocument/2006/relationships/hyperlink" Target="https://dx.doi.org/10.1016/j.cgh.2024.02.001" TargetMode="External"/><Relationship Id="rId1633" Type="http://schemas.openxmlformats.org/officeDocument/2006/relationships/hyperlink" Target="https://dx.doi.org/10.1016/S2352-4642(23)00312-7" TargetMode="External"/><Relationship Id="rId1634" Type="http://schemas.openxmlformats.org/officeDocument/2006/relationships/hyperlink" Target="https://dx.doi.org/10.1080/07370016.2024.2314076" TargetMode="External"/><Relationship Id="rId1635" Type="http://schemas.openxmlformats.org/officeDocument/2006/relationships/hyperlink" Target="https://dx.doi.org/10.1093/annweh/wxae008" TargetMode="External"/><Relationship Id="rId1636" Type="http://schemas.openxmlformats.org/officeDocument/2006/relationships/hyperlink" Target="https://dx.doi.org/10.1515/ijamh-2022-0113" TargetMode="External"/><Relationship Id="rId1637" Type="http://schemas.openxmlformats.org/officeDocument/2006/relationships/hyperlink" Target="https://dx.doi.org/10.1093/cid/ciae081" TargetMode="External"/><Relationship Id="rId1638" Type="http://schemas.openxmlformats.org/officeDocument/2006/relationships/hyperlink" Target="https://dx.doi.org/10.1017/dmp.2024.17" TargetMode="External"/><Relationship Id="rId1639" Type="http://schemas.openxmlformats.org/officeDocument/2006/relationships/hyperlink" Target="https://dx.doi.org/10.14745/ccdr.v49i04a05" TargetMode="External"/><Relationship Id="rId1640" Type="http://schemas.openxmlformats.org/officeDocument/2006/relationships/hyperlink" Target="https://dx.doi.org/10.11604/pamj.2024.47.5.41064" TargetMode="External"/><Relationship Id="rId1641" Type="http://schemas.openxmlformats.org/officeDocument/2006/relationships/hyperlink" Target="https://dx.doi.org/10.1016/j.puhip.2024.100472" TargetMode="External"/><Relationship Id="rId1642" Type="http://schemas.openxmlformats.org/officeDocument/2006/relationships/hyperlink" Target="https://dx.doi.org/10.1016/j.focus.2023.100181" TargetMode="External"/><Relationship Id="rId1643" Type="http://schemas.openxmlformats.org/officeDocument/2006/relationships/hyperlink" Target="https://dx.doi.org/10.3389/fpubh.2024.1326125" TargetMode="External"/><Relationship Id="rId1644" Type="http://schemas.openxmlformats.org/officeDocument/2006/relationships/hyperlink" Target="https://dx.doi.org/10.4103/ijem.ijem_372_22" TargetMode="External"/><Relationship Id="rId1645" Type="http://schemas.openxmlformats.org/officeDocument/2006/relationships/hyperlink" Target="https://dx.doi.org/10.7759/cureus.52408" TargetMode="External"/><Relationship Id="rId1646" Type="http://schemas.openxmlformats.org/officeDocument/2006/relationships/hyperlink" Target="https://dx.doi.org/10.7759/cureus.52480" TargetMode="External"/><Relationship Id="rId1647" Type="http://schemas.openxmlformats.org/officeDocument/2006/relationships/hyperlink" Target="https://dx.doi.org/10.7759/cureus.52475" TargetMode="External"/><Relationship Id="rId1648" Type="http://schemas.openxmlformats.org/officeDocument/2006/relationships/hyperlink" Target="https://dx.doi.org/10.7759/cureus.52592" TargetMode="External"/><Relationship Id="rId1649" Type="http://schemas.openxmlformats.org/officeDocument/2006/relationships/hyperlink" Target="https://dx.doi.org/10.7759/cureus.52492" TargetMode="External"/><Relationship Id="rId1650" Type="http://schemas.openxmlformats.org/officeDocument/2006/relationships/hyperlink" Target="https://dx.doi.org/10.1016/j.pmedr.2024.102640" TargetMode="External"/><Relationship Id="rId1651" Type="http://schemas.openxmlformats.org/officeDocument/2006/relationships/hyperlink" Target="https://dx.doi.org/10.1016/j.pmedr.2024.102645" TargetMode="External"/><Relationship Id="rId1652" Type="http://schemas.openxmlformats.org/officeDocument/2006/relationships/hyperlink" Target="https://dx.doi.org/10.1016/j.pmedr.2024.102617" TargetMode="External"/><Relationship Id="rId1653" Type="http://schemas.openxmlformats.org/officeDocument/2006/relationships/hyperlink" Target="https://dx.doi.org/10.4103/ipj.ipj_201_23" TargetMode="External"/><Relationship Id="rId1654" Type="http://schemas.openxmlformats.org/officeDocument/2006/relationships/hyperlink" Target="https://dx.doi.org/10.4103/ipj.ipj_221_23" TargetMode="External"/><Relationship Id="rId1655" Type="http://schemas.openxmlformats.org/officeDocument/2006/relationships/hyperlink" Target="https://dx.doi.org/10.1002/jmv.29490" TargetMode="External"/><Relationship Id="rId1656" Type="http://schemas.openxmlformats.org/officeDocument/2006/relationships/hyperlink" Target="https://dx.doi.org/10.3855/jidc.18287" TargetMode="External"/><Relationship Id="rId1657" Type="http://schemas.openxmlformats.org/officeDocument/2006/relationships/hyperlink" Target="https://dx.doi.org/10.14336/AD.2024.0214-2" TargetMode="External"/><Relationship Id="rId1658" Type="http://schemas.openxmlformats.org/officeDocument/2006/relationships/hyperlink" Target="https://dx.doi.org/10.1128/spectrum.04072-23" TargetMode="External"/><Relationship Id="rId1659" Type="http://schemas.openxmlformats.org/officeDocument/2006/relationships/hyperlink" Target="https://dx.doi.org/10.1093/cid/ciad780" TargetMode="External"/><Relationship Id="rId1660" Type="http://schemas.openxmlformats.org/officeDocument/2006/relationships/hyperlink" Target="https://dx.doi.org/10.1111/tid.14252" TargetMode="External"/><Relationship Id="rId1661" Type="http://schemas.openxmlformats.org/officeDocument/2006/relationships/hyperlink" Target="https://dx.doi.org/10.1111/ctr.15261" TargetMode="External"/><Relationship Id="rId1662" Type="http://schemas.openxmlformats.org/officeDocument/2006/relationships/hyperlink" Target="https://dx.doi.org/10.1111/ene.16181" TargetMode="External"/><Relationship Id="rId1663" Type="http://schemas.openxmlformats.org/officeDocument/2006/relationships/hyperlink" Target="https://dx.doi.org/10.3389/fcimb.2024.1357866" TargetMode="External"/><Relationship Id="rId1664" Type="http://schemas.openxmlformats.org/officeDocument/2006/relationships/hyperlink" Target="https://dx.doi.org/10.1016/j.isci.2024.109043" TargetMode="External"/><Relationship Id="rId1665" Type="http://schemas.openxmlformats.org/officeDocument/2006/relationships/hyperlink" Target="https://dx.doi.org/10.1016/j.pmedr.2024.102624" TargetMode="External"/><Relationship Id="rId1666" Type="http://schemas.openxmlformats.org/officeDocument/2006/relationships/hyperlink" Target="https://dx.doi.org/10.3389/fsoc.2024.1215676" TargetMode="External"/><Relationship Id="rId1667" Type="http://schemas.openxmlformats.org/officeDocument/2006/relationships/hyperlink" Target="https://dx.doi.org/10.3389/fpubh.2023.1281012" TargetMode="External"/><Relationship Id="rId1668" Type="http://schemas.openxmlformats.org/officeDocument/2006/relationships/hyperlink" Target="https://dx.doi.org/10.1016/j.pmedr.2024.102649" TargetMode="External"/><Relationship Id="rId1669" Type="http://schemas.openxmlformats.org/officeDocument/2006/relationships/hyperlink" Target="https://dx.doi.org/10.1016/j.chmed.2023.09.005" TargetMode="External"/><Relationship Id="rId1670" Type="http://schemas.openxmlformats.org/officeDocument/2006/relationships/hyperlink" Target="https://dx.doi.org/10.7759/cureus.52618" TargetMode="External"/><Relationship Id="rId1671" Type="http://schemas.openxmlformats.org/officeDocument/2006/relationships/hyperlink" Target="https://dx.doi.org/10.1177/10598405241228448" TargetMode="External"/><Relationship Id="rId1672" Type="http://schemas.openxmlformats.org/officeDocument/2006/relationships/hyperlink" Target="https://dx.doi.org/10.3346/jkms.2024.39.e55" TargetMode="External"/><Relationship Id="rId1673" Type="http://schemas.openxmlformats.org/officeDocument/2006/relationships/hyperlink" Target="https://dx.doi.org/10.1038/s41562-024-01845-4" TargetMode="External"/><Relationship Id="rId1674" Type="http://schemas.openxmlformats.org/officeDocument/2006/relationships/hyperlink" Target="https://dx.doi.org/10.1186/s13054-024-04832-3" TargetMode="External"/><Relationship Id="rId1675" Type="http://schemas.openxmlformats.org/officeDocument/2006/relationships/hyperlink" Target="https://dx.doi.org/10.1038/s41598-024-54722-5" TargetMode="External"/><Relationship Id="rId1676" Type="http://schemas.openxmlformats.org/officeDocument/2006/relationships/hyperlink" Target="https://dx.doi.org/10.1186/s12931-024-02723-3" TargetMode="External"/><Relationship Id="rId1677" Type="http://schemas.openxmlformats.org/officeDocument/2006/relationships/hyperlink" Target="https://dx.doi.org/10.1186/s12913-024-10670-4" TargetMode="External"/><Relationship Id="rId1678" Type="http://schemas.openxmlformats.org/officeDocument/2006/relationships/hyperlink" Target="https://dx.doi.org/10.1186/s12879-024-09110-9" TargetMode="External"/><Relationship Id="rId1679" Type="http://schemas.openxmlformats.org/officeDocument/2006/relationships/hyperlink" Target="https://dx.doi.org/10.1186/s12879-023-08754-3" TargetMode="External"/><Relationship Id="rId1680" Type="http://schemas.openxmlformats.org/officeDocument/2006/relationships/hyperlink" Target="https://dx.doi.org/10.1136/bmjopen-2023-080248" TargetMode="External"/><Relationship Id="rId1681" Type="http://schemas.openxmlformats.org/officeDocument/2006/relationships/hyperlink" Target="https://dx.doi.org/10.1016/j.jad.2024.02.050" TargetMode="External"/><Relationship Id="rId1682" Type="http://schemas.openxmlformats.org/officeDocument/2006/relationships/hyperlink" Target="https://dx.doi.org/10.1016/j.annepidem.2024.02.007" TargetMode="External"/><Relationship Id="rId1683" Type="http://schemas.openxmlformats.org/officeDocument/2006/relationships/hyperlink" Target="https://dx.doi.org/10.1590/S2237-96222024v33e2023214.en" TargetMode="External"/><Relationship Id="rId1684" Type="http://schemas.openxmlformats.org/officeDocument/2006/relationships/hyperlink" Target="https://dx.doi.org/10.1371/journal.pone.0297902" TargetMode="External"/><Relationship Id="rId1685" Type="http://schemas.openxmlformats.org/officeDocument/2006/relationships/hyperlink" Target="https://dx.doi.org/10.1056/NEJMx210021" TargetMode="External"/><Relationship Id="rId1686" Type="http://schemas.openxmlformats.org/officeDocument/2006/relationships/hyperlink" Target="https://dx.doi.org/10.1093/eurjpc/zwae070" TargetMode="External"/><Relationship Id="rId1687" Type="http://schemas.openxmlformats.org/officeDocument/2006/relationships/hyperlink" Target="https://dx.doi.org/10.1080/16549716.2024.2314345" TargetMode="External"/><Relationship Id="rId1688" Type="http://schemas.openxmlformats.org/officeDocument/2006/relationships/hyperlink" Target="https://dx.doi.org/10.1007/s44197-024-00194-9" TargetMode="External"/><Relationship Id="rId1689" Type="http://schemas.openxmlformats.org/officeDocument/2006/relationships/hyperlink" Target="https://dx.doi.org/10.1007/s42770-024-01287-0" TargetMode="External"/><Relationship Id="rId1690" Type="http://schemas.openxmlformats.org/officeDocument/2006/relationships/hyperlink" Target="https://dx.doi.org/10.1089/acu.2023.0064" TargetMode="External"/><Relationship Id="rId1691" Type="http://schemas.openxmlformats.org/officeDocument/2006/relationships/hyperlink" Target="https://dx.doi.org/10.1016/j.heliyon.2024.e25618" TargetMode="External"/><Relationship Id="rId1692" Type="http://schemas.openxmlformats.org/officeDocument/2006/relationships/hyperlink" Target="https://dx.doi.org/10.1016/j.heliyon.2024.e25837" TargetMode="External"/><Relationship Id="rId1693" Type="http://schemas.openxmlformats.org/officeDocument/2006/relationships/hyperlink" Target="https://dx.doi.org/10.1016/j.heliyon.2024.e25803" TargetMode="External"/><Relationship Id="rId1694" Type="http://schemas.openxmlformats.org/officeDocument/2006/relationships/hyperlink" Target="https://dx.doi.org/10.1016/j.puhip.2024.100477" TargetMode="External"/><Relationship Id="rId1695" Type="http://schemas.openxmlformats.org/officeDocument/2006/relationships/hyperlink" Target="https://dx.doi.org/10.1007/s11357-024-01102-6" TargetMode="External"/><Relationship Id="rId1696" Type="http://schemas.openxmlformats.org/officeDocument/2006/relationships/hyperlink" Target="https://dx.doi.org/10.1186/s12879-024-09090-w" TargetMode="External"/><Relationship Id="rId1697" Type="http://schemas.openxmlformats.org/officeDocument/2006/relationships/hyperlink" Target="https://dx.doi.org/10.1057/s41271-023-00451-4" TargetMode="External"/><Relationship Id="rId1698" Type="http://schemas.openxmlformats.org/officeDocument/2006/relationships/hyperlink" Target="https://dx.doi.org/10.1007/s15010-023-02169-7" TargetMode="External"/><Relationship Id="rId1699" Type="http://schemas.openxmlformats.org/officeDocument/2006/relationships/hyperlink" Target="https://dx.doi.org/10.1186/s12889-024-18028-5" TargetMode="External"/><Relationship Id="rId1700" Type="http://schemas.openxmlformats.org/officeDocument/2006/relationships/hyperlink" Target="https://dx.doi.org/10.1186/s12889-024-17981-5" TargetMode="External"/><Relationship Id="rId1701" Type="http://schemas.openxmlformats.org/officeDocument/2006/relationships/hyperlink" Target="https://dx.doi.org/10.1186/s12889-024-17964-6" TargetMode="External"/><Relationship Id="rId1702" Type="http://schemas.openxmlformats.org/officeDocument/2006/relationships/hyperlink" Target="https://dx.doi.org/10.1186/s12884-024-06329-x" TargetMode="External"/><Relationship Id="rId1703" Type="http://schemas.openxmlformats.org/officeDocument/2006/relationships/hyperlink" Target="https://dx.doi.org/10.1186/s12889-024-17905-3" TargetMode="External"/><Relationship Id="rId1704" Type="http://schemas.openxmlformats.org/officeDocument/2006/relationships/hyperlink" Target="https://dx.doi.org/10.1016/j.vaccine.2024.02.032" TargetMode="External"/><Relationship Id="rId1705" Type="http://schemas.openxmlformats.org/officeDocument/2006/relationships/hyperlink" Target="https://dx.doi.org/10.1136/bmjopen-2023-073084" TargetMode="External"/><Relationship Id="rId1706" Type="http://schemas.openxmlformats.org/officeDocument/2006/relationships/hyperlink" Target="https://dx.doi.org/10.1016/j.amjmed.2024.02.010" TargetMode="External"/><Relationship Id="rId1707" Type="http://schemas.openxmlformats.org/officeDocument/2006/relationships/hyperlink" Target="https://dx.doi.org/10.1016/j.psychres.2024.115800" TargetMode="External"/><Relationship Id="rId1708" Type="http://schemas.openxmlformats.org/officeDocument/2006/relationships/hyperlink" Target="https://dx.doi.org/10.2105/AJPH.2023.307553" TargetMode="External"/><Relationship Id="rId1709" Type="http://schemas.openxmlformats.org/officeDocument/2006/relationships/hyperlink" Target="https://dx.doi.org/10.1371/journal.pone.0296041" TargetMode="External"/><Relationship Id="rId1710" Type="http://schemas.openxmlformats.org/officeDocument/2006/relationships/hyperlink" Target="https://dx.doi.org/10.1001/jamaoncol.2023.6969" TargetMode="External"/><Relationship Id="rId1711" Type="http://schemas.openxmlformats.org/officeDocument/2006/relationships/hyperlink" Target="https://dx.doi.org/10.1007/s40615-024-01925-1" TargetMode="External"/><Relationship Id="rId1712" Type="http://schemas.openxmlformats.org/officeDocument/2006/relationships/hyperlink" Target="https://dx.doi.org/10.7416/ai.2024.2615" TargetMode="External"/><Relationship Id="rId1713" Type="http://schemas.openxmlformats.org/officeDocument/2006/relationships/hyperlink" Target="https://dx.doi.org/10.7416/ai.2024.2612" TargetMode="External"/><Relationship Id="rId1714" Type="http://schemas.openxmlformats.org/officeDocument/2006/relationships/hyperlink" Target="https://dx.doi.org/10.1080/09603123.2024.2308731" TargetMode="External"/><Relationship Id="rId1715" Type="http://schemas.openxmlformats.org/officeDocument/2006/relationships/hyperlink" Target="https://dx.doi.org/10.1016/j.puhe.2024.01.014" TargetMode="External"/><Relationship Id="rId1716" Type="http://schemas.openxmlformats.org/officeDocument/2006/relationships/hyperlink" Target="https://dx.doi.org/10.1371/journal.pone.0299304" TargetMode="External"/><Relationship Id="rId1717" Type="http://schemas.openxmlformats.org/officeDocument/2006/relationships/hyperlink" Target="https://dx.doi.org/10.1007/s12015-023-10675-2" TargetMode="External"/><Relationship Id="rId1718" Type="http://schemas.openxmlformats.org/officeDocument/2006/relationships/hyperlink" Target="https://dx.doi.org/10.3390/vetsci11020078" TargetMode="External"/><Relationship Id="rId1719" Type="http://schemas.openxmlformats.org/officeDocument/2006/relationships/hyperlink" Target="https://dx.doi.org/10.3390/curroncol31020059" TargetMode="External"/><Relationship Id="rId1720" Type="http://schemas.openxmlformats.org/officeDocument/2006/relationships/hyperlink" Target="https://dx.doi.org/10.3390/bios14020108" TargetMode="External"/><Relationship Id="rId1721" Type="http://schemas.openxmlformats.org/officeDocument/2006/relationships/hyperlink" Target="https://dx.doi.org/10.3390/healthcare12040433" TargetMode="External"/><Relationship Id="rId1722" Type="http://schemas.openxmlformats.org/officeDocument/2006/relationships/hyperlink" Target="https://dx.doi.org/10.3390/healthcare12040488" TargetMode="External"/><Relationship Id="rId1723" Type="http://schemas.openxmlformats.org/officeDocument/2006/relationships/hyperlink" Target="https://dx.doi.org/10.3390/healthcare12040479" TargetMode="External"/><Relationship Id="rId1724" Type="http://schemas.openxmlformats.org/officeDocument/2006/relationships/hyperlink" Target="https://dx.doi.org/10.3390/healthcare12040419" TargetMode="External"/><Relationship Id="rId1725" Type="http://schemas.openxmlformats.org/officeDocument/2006/relationships/hyperlink" Target="https://dx.doi.org/10.3390/antibiotics13020192" TargetMode="External"/><Relationship Id="rId1726" Type="http://schemas.openxmlformats.org/officeDocument/2006/relationships/hyperlink" Target="https://dx.doi.org/10.3390/antibiotics13020150" TargetMode="External"/><Relationship Id="rId1727" Type="http://schemas.openxmlformats.org/officeDocument/2006/relationships/hyperlink" Target="https://dx.doi.org/10.1093/jpids/piae015" TargetMode="External"/><Relationship Id="rId1728" Type="http://schemas.openxmlformats.org/officeDocument/2006/relationships/hyperlink" Target="https://dx.doi.org/10.1002/nop2.2106" TargetMode="External"/><Relationship Id="rId1729" Type="http://schemas.openxmlformats.org/officeDocument/2006/relationships/hyperlink" Target="https://dx.doi.org/10.1093/infdis/jiae090" TargetMode="External"/><Relationship Id="rId1730" Type="http://schemas.openxmlformats.org/officeDocument/2006/relationships/hyperlink" Target="https://dx.doi.org/10.3390/jdb12010009" TargetMode="External"/><Relationship Id="rId1731" Type="http://schemas.openxmlformats.org/officeDocument/2006/relationships/hyperlink" Target="https://dx.doi.org/10.3390/idr16020011" TargetMode="External"/><Relationship Id="rId1732" Type="http://schemas.openxmlformats.org/officeDocument/2006/relationships/hyperlink" Target="https://dx.doi.org/10.3390/epidemiologia5010004" TargetMode="External"/><Relationship Id="rId1733" Type="http://schemas.openxmlformats.org/officeDocument/2006/relationships/hyperlink" Target="https://dx.doi.org/10.3390/medsci12010011"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2</Pages>
  <Words>231</Words>
  <Characters>132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4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9</cp:revision>
  <dcterms:created xsi:type="dcterms:W3CDTF">2023-10-05T10:33:00Z</dcterms:created>
  <dcterms:modified xsi:type="dcterms:W3CDTF">2023-10-05T21:21: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